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725315" w14:textId="77777777" w:rsidR="008809C2" w:rsidRDefault="008809C2" w:rsidP="008809C2">
      <w:r>
        <w:rPr>
          <w:b/>
        </w:rPr>
        <w:t>Title:</w:t>
      </w:r>
      <w:r>
        <w:t xml:space="preserve"> Orbitofrontal Cortex is necessary for the behavioural expression, but not learning, of Pavlovian conditioned inhibition</w:t>
      </w:r>
    </w:p>
    <w:p w14:paraId="5FEA4244" w14:textId="77777777" w:rsidR="008809C2" w:rsidRDefault="008809C2" w:rsidP="008809C2">
      <w:r>
        <w:t>Marios C. Panayi *</w:t>
      </w:r>
      <w:r>
        <w:rPr>
          <w:vertAlign w:val="superscript"/>
        </w:rPr>
        <w:t>1, 2</w:t>
      </w:r>
      <w:r>
        <w:t>, Simon Killcross</w:t>
      </w:r>
      <w:r>
        <w:rPr>
          <w:vertAlign w:val="superscript"/>
        </w:rPr>
        <w:t>1</w:t>
      </w:r>
    </w:p>
    <w:p w14:paraId="38FD0B70" w14:textId="77777777" w:rsidR="008809C2" w:rsidRDefault="008809C2" w:rsidP="008809C2">
      <w:r>
        <w:rPr>
          <w:vertAlign w:val="superscript"/>
        </w:rPr>
        <w:t>1</w:t>
      </w:r>
      <w:r>
        <w:t xml:space="preserve"> School of Psychology, The University of New South Wales, Australia.</w:t>
      </w:r>
    </w:p>
    <w:p w14:paraId="5EAC8E45" w14:textId="77777777" w:rsidR="008809C2" w:rsidRDefault="008809C2" w:rsidP="008809C2">
      <w:r>
        <w:rPr>
          <w:vertAlign w:val="superscript"/>
        </w:rPr>
        <w:t>2</w:t>
      </w:r>
      <w:r>
        <w:t xml:space="preserve"> National Institutes on Drug Abuse, Intramural Research Program, Baltimore, Maryland, United States of America.</w:t>
      </w:r>
      <w:r>
        <w:br/>
      </w:r>
    </w:p>
    <w:p w14:paraId="1CDACAF4" w14:textId="77777777" w:rsidR="008809C2" w:rsidRDefault="008809C2" w:rsidP="008809C2">
      <w:r>
        <w:t>*Corresponding author: mariooosp@gmail.com</w:t>
      </w:r>
    </w:p>
    <w:p w14:paraId="10A8BCF9" w14:textId="77777777" w:rsidR="008809C2" w:rsidRDefault="008809C2" w:rsidP="008809C2">
      <w:pPr>
        <w:spacing w:line="276" w:lineRule="auto"/>
        <w:rPr>
          <w:b/>
          <w:bCs/>
        </w:rPr>
      </w:pPr>
    </w:p>
    <w:p w14:paraId="34665720" w14:textId="77777777" w:rsidR="008809C2" w:rsidRDefault="008809C2" w:rsidP="008809C2">
      <w:pPr>
        <w:rPr>
          <w:b/>
          <w:bCs/>
        </w:rPr>
      </w:pPr>
      <w:r>
        <w:rPr>
          <w:b/>
          <w:bCs/>
        </w:rPr>
        <w:t xml:space="preserve">Abstract: </w:t>
      </w:r>
    </w:p>
    <w:p w14:paraId="55294914" w14:textId="77777777" w:rsidR="008809C2" w:rsidRDefault="008809C2" w:rsidP="008809C2">
      <w:r>
        <w:t>Orbitofrontal cortex (OFC) lesions cause deficits in flexible behavioural control, most notably response inhibition and has historically been linked to theories of response inhibition. This general inhibition hypothesis of OFC function has since been rejected by evidence that inhibitory behavioural control can be expressed following OFC damage, however the functional role of the OFC in the explicit learning of conditioned inhibition remains untested. Here we test whether muscimol disruption of OFC function during the learning stage of a Pavlovian conditioned inhibition procedure disrupted the learning of conditioned inhibitory associations. Muscimol abolished Inhibitory behavioural control during the learning phase, however learning about the conditioned inhibitor was intact when tested drug free in subsequent summation and retardation tests of conditioned inhibition. Muscimol also significantly impaired acquisition to control cues whose cue-outcome relationship did not change. In a second experiment, conditioned inhibition was found not to play a significant role in cue extinction (non-reinforcement), an effect that was disrupted by intra-OFC infusion of muscimol. These results confirm that the OFC is not functionally necessary for the learning of inhibitory associations but is critical to both the enhancement and suppression of responding when environmental contingencies change.</w:t>
      </w:r>
    </w:p>
    <w:p w14:paraId="2BE57808" w14:textId="77777777" w:rsidR="008809C2" w:rsidRDefault="008809C2" w:rsidP="008809C2">
      <w:pPr>
        <w:rPr>
          <w:color w:val="2A2A2A"/>
          <w:sz w:val="23"/>
          <w:szCs w:val="23"/>
          <w:shd w:val="clear" w:color="auto" w:fill="FFFFFF"/>
        </w:rPr>
      </w:pPr>
    </w:p>
    <w:p w14:paraId="1D3A96BC" w14:textId="77777777" w:rsidR="008809C2" w:rsidRDefault="008809C2" w:rsidP="008809C2">
      <w:pPr>
        <w:rPr>
          <w:color w:val="2A2A2A"/>
          <w:sz w:val="23"/>
          <w:szCs w:val="23"/>
          <w:shd w:val="clear" w:color="auto" w:fill="FFFFFF"/>
        </w:rPr>
      </w:pPr>
    </w:p>
    <w:p w14:paraId="6BB57D3D" w14:textId="77777777" w:rsidR="008809C2" w:rsidRDefault="008809C2" w:rsidP="008809C2">
      <w:pPr>
        <w:rPr>
          <w:color w:val="2A2A2A"/>
          <w:sz w:val="23"/>
          <w:szCs w:val="23"/>
          <w:shd w:val="clear" w:color="auto" w:fill="FFFFFF"/>
        </w:rPr>
      </w:pPr>
    </w:p>
    <w:p w14:paraId="2C929049" w14:textId="77777777" w:rsidR="008809C2" w:rsidRDefault="008809C2" w:rsidP="008809C2">
      <w:pPr>
        <w:rPr>
          <w:b/>
          <w:bCs/>
        </w:rPr>
      </w:pPr>
    </w:p>
    <w:p w14:paraId="5B874712" w14:textId="77777777" w:rsidR="008809C2" w:rsidRDefault="008809C2">
      <w:pPr>
        <w:rPr>
          <w:color w:val="000000" w:themeColor="text1"/>
        </w:rPr>
      </w:pPr>
      <w:r>
        <w:rPr>
          <w:color w:val="000000" w:themeColor="text1"/>
        </w:rPr>
        <w:br w:type="page"/>
      </w:r>
    </w:p>
    <w:p w14:paraId="6F46F2EE" w14:textId="387E2CBE" w:rsidR="005967DE" w:rsidRPr="00C23A03" w:rsidRDefault="00A95648" w:rsidP="00A834B5">
      <w:pPr>
        <w:spacing w:line="360" w:lineRule="auto"/>
        <w:ind w:firstLine="720"/>
        <w:rPr>
          <w:color w:val="000000" w:themeColor="text1"/>
        </w:rPr>
      </w:pPr>
      <w:r w:rsidRPr="00C23A03">
        <w:rPr>
          <w:color w:val="000000" w:themeColor="text1"/>
        </w:rPr>
        <w:lastRenderedPageBreak/>
        <w:t xml:space="preserve">Environmental cues </w:t>
      </w:r>
      <w:r w:rsidR="005967DE" w:rsidRPr="00C23A03">
        <w:rPr>
          <w:color w:val="000000" w:themeColor="text1"/>
        </w:rPr>
        <w:t>can reliably signal</w:t>
      </w:r>
      <w:r w:rsidRPr="00C23A03">
        <w:rPr>
          <w:color w:val="000000" w:themeColor="text1"/>
        </w:rPr>
        <w:t xml:space="preserve"> motivationally significant outcomes allowing </w:t>
      </w:r>
      <w:r w:rsidR="005967DE" w:rsidRPr="00C23A03">
        <w:rPr>
          <w:color w:val="000000" w:themeColor="text1"/>
        </w:rPr>
        <w:t>them to be predicted and</w:t>
      </w:r>
      <w:r w:rsidRPr="00C23A03">
        <w:rPr>
          <w:color w:val="000000" w:themeColor="text1"/>
        </w:rPr>
        <w:t xml:space="preserve"> to </w:t>
      </w:r>
      <w:r w:rsidR="005967DE" w:rsidRPr="00C23A03">
        <w:rPr>
          <w:color w:val="000000" w:themeColor="text1"/>
        </w:rPr>
        <w:t xml:space="preserve">inform </w:t>
      </w:r>
      <w:r w:rsidRPr="00C23A03">
        <w:rPr>
          <w:color w:val="000000" w:themeColor="text1"/>
        </w:rPr>
        <w:t>appropriate behaviours.</w:t>
      </w:r>
      <w:r w:rsidR="005967DE" w:rsidRPr="00C23A03">
        <w:rPr>
          <w:color w:val="000000" w:themeColor="text1"/>
        </w:rPr>
        <w:t xml:space="preserve"> Neural activity in the orbitofrontal cortex (OFC) </w:t>
      </w:r>
      <w:r w:rsidR="00D346C8" w:rsidRPr="00C23A03">
        <w:rPr>
          <w:color w:val="000000" w:themeColor="text1"/>
        </w:rPr>
        <w:t>track</w:t>
      </w:r>
      <w:r w:rsidR="002B2EA0" w:rsidRPr="00C23A03">
        <w:rPr>
          <w:color w:val="000000" w:themeColor="text1"/>
        </w:rPr>
        <w:t xml:space="preserve">s </w:t>
      </w:r>
      <w:r w:rsidR="007F7237" w:rsidRPr="00C23A03">
        <w:rPr>
          <w:color w:val="000000" w:themeColor="text1"/>
        </w:rPr>
        <w:t xml:space="preserve">the </w:t>
      </w:r>
      <w:r w:rsidR="00FE1FA1" w:rsidRPr="00C23A03">
        <w:rPr>
          <w:color w:val="000000" w:themeColor="text1"/>
        </w:rPr>
        <w:t>learning and behaviour in</w:t>
      </w:r>
      <w:r w:rsidR="007F7237" w:rsidRPr="00C23A03">
        <w:rPr>
          <w:color w:val="000000" w:themeColor="text1"/>
        </w:rPr>
        <w:t>volved in</w:t>
      </w:r>
      <w:r w:rsidR="00FE1FA1" w:rsidRPr="00C23A03">
        <w:rPr>
          <w:color w:val="000000" w:themeColor="text1"/>
        </w:rPr>
        <w:t xml:space="preserve"> this process. OFC neurons </w:t>
      </w:r>
      <w:r w:rsidR="005967DE" w:rsidRPr="00C23A03">
        <w:rPr>
          <w:color w:val="000000" w:themeColor="text1"/>
        </w:rPr>
        <w:t>increase</w:t>
      </w:r>
      <w:r w:rsidR="00FE1FA1" w:rsidRPr="00C23A03">
        <w:rPr>
          <w:color w:val="000000" w:themeColor="text1"/>
        </w:rPr>
        <w:t xml:space="preserve"> firing</w:t>
      </w:r>
      <w:r w:rsidR="005967DE" w:rsidRPr="00C23A03">
        <w:rPr>
          <w:color w:val="000000" w:themeColor="text1"/>
        </w:rPr>
        <w:t xml:space="preserve"> in the presence of reward predictive cues </w:t>
      </w:r>
      <w:r w:rsidR="005967DE" w:rsidRPr="00C23A03">
        <w:rPr>
          <w:color w:val="000000" w:themeColor="text1"/>
        </w:rPr>
        <w:fldChar w:fldCharType="begin" w:fldLock="1"/>
      </w:r>
      <w:r w:rsidR="00BE1E20" w:rsidRPr="00C23A03">
        <w:rPr>
          <w:color w:val="000000" w:themeColor="text1"/>
        </w:rPr>
        <w:instrText>ADDIN CSL_CITATION {"citationItems":[{"id":"ITEM-1","itemData":{"DOI":"30/20/7078 [pii]\r10.1523/JNEUROSCI.3860-09.2010","ISBN":"1529-2401 (Electronic)\r0270-6474 (Linking)","PMID":"20484650","author":[{"dropping-particle":"","family":"Wingerden","given":"M","non-dropping-particle":"van","parse-names":false,"suffix":""},{"dropping-particle":"","family":"Vinck","given":"M","non-dropping-particle":"","parse-names":false,"suffix":""},{"dropping-particle":"","family":"Lankelma","given":"J","non-dropping-particle":"","parse-names":false,"suffix":""},{"dropping-particle":"","family":"Pennartz","given":"C M","non-dropping-particle":"","parse-names":false,"suffix":""}],"container-title":"Journal of Neuroscience","edition":"2010/05/21","id":"ITEM-1","issue":"20","issued":{"date-parts":[["2010"]]},"language":"eng","page":"7078-7087","title":"Theta-band phase locking of orbitofrontal neurons during reward expectancy","type":"article-journal","volume":"30"},"uris":["http://www.mendeley.com/documents/?uuid=98e0baae-0a24-4cf9-ad1a-327d87dfde0d"]},{"id":"ITEM-2","itemData":{"DOI":"Doi 10.1038/Nrn2753","ISBN":"1471-0048","author":[{"dropping-particle":"","family":"Schoenbaum","given":"G","non-dropping-particle":"","parse-names":false,"suffix":""},{"dropping-particle":"","family":"Roesch","given":"M R","non-dropping-particle":"","parse-names":false,"suffix":""},{"dropping-particle":"","family":"Stalnaker","given":"T A","non-dropping-particle":"","parse-names":false,"suffix":""},{"dropping-particle":"","family":"Takahashi","given":"Y K","non-dropping-particle":"","parse-names":false,"suffix":""}],"container-title":"Nature Reviews Neuroscience","id":"ITEM-2","issue":"12","issued":{"date-parts":[["2009"]]},"language":"English","page":"885-892","title":"A new perspective on the role of the orbitofrontal cortex in adaptive behaviour","type":"article-journal","volume":"10"},"uris":["http://www.mendeley.com/documents/?uuid=9124fd3f-a73f-4663-9302-6f70d776e02c"]}],"mendeley":{"formattedCitation":"(Schoenbaum, Roesch, Stalnaker, &amp; Takahashi, 2009; van Wingerden, Vinck, Lankelma, &amp; Pennartz, 2010)","plainTextFormattedCitation":"(Schoenbaum, Roesch, Stalnaker, &amp; Takahashi, 2009; van Wingerden, Vinck, Lankelma, &amp; Pennartz, 2010)","previouslyFormattedCitation":"(Schoenbaum, Roesch, Stalnaker, &amp; Takahashi, 2009; van Wingerden, Vinck, Lankelma, &amp; Pennartz, 2010)"},"properties":{"noteIndex":0},"schema":"https://github.com/citation-style-language/schema/raw/master/csl-citation.json"}</w:instrText>
      </w:r>
      <w:r w:rsidR="005967DE" w:rsidRPr="00C23A03">
        <w:rPr>
          <w:color w:val="000000" w:themeColor="text1"/>
        </w:rPr>
        <w:fldChar w:fldCharType="separate"/>
      </w:r>
      <w:r w:rsidR="00D46A8D" w:rsidRPr="00C23A03">
        <w:rPr>
          <w:noProof/>
          <w:color w:val="000000" w:themeColor="text1"/>
        </w:rPr>
        <w:t>(Schoenbaum, Roesch, Stalnaker, &amp; Takahashi, 2009; van Wingerden, Vinck, Lankelma, &amp; Pennartz, 2010)</w:t>
      </w:r>
      <w:r w:rsidR="005967DE" w:rsidRPr="00C23A03">
        <w:rPr>
          <w:color w:val="000000" w:themeColor="text1"/>
        </w:rPr>
        <w:fldChar w:fldCharType="end"/>
      </w:r>
      <w:r w:rsidR="005967DE" w:rsidRPr="00C23A03">
        <w:rPr>
          <w:color w:val="000000" w:themeColor="text1"/>
        </w:rPr>
        <w:t xml:space="preserve">, suggesting that the OFC may form part of the representation of expected outcomes </w:t>
      </w:r>
      <w:r w:rsidR="005967DE" w:rsidRPr="00C23A03">
        <w:rPr>
          <w:color w:val="000000" w:themeColor="text1"/>
        </w:rPr>
        <w:fldChar w:fldCharType="begin" w:fldLock="1"/>
      </w:r>
      <w:r w:rsidR="00BE1E20" w:rsidRPr="00C23A03">
        <w:rPr>
          <w:color w:val="000000" w:themeColor="text1"/>
        </w:rPr>
        <w:instrText>ADDIN CSL_CITATION {"citationItems":[{"id":"ITEM-1","itemData":{"DOI":"10.1016/j.cobeha.2014.10.005","ISSN":"23521546","abstract":"Our environment and internal states are frequently complex, ambiguous and dynamic, meaning we need to have selection mechanisms to ensure we are basing our decisions on currently relevant information. Here, we review evidence that orbitofrontal (OFC) and ventromedial prefrontal cortex (VMPFC) play conserved, critical but distinct roles in this process. While OFC may use specific sensory associations to enhance task-relevant information, particularly in the context of learning, VMPFC plays a role in ensuring irrelevant information does not impinge on the decision in hand.","author":[{"dropping-particle":"","family":"Walton","given":"Mark E","non-dropping-particle":"","parse-names":false,"suffix":""},{"dropping-particle":"","family":"Chau","given":"Bolton KH","non-dropping-particle":"","parse-names":false,"suffix":""},{"dropping-particle":"","family":"Kennerley","given":"Steven W","non-dropping-particle":"","parse-names":false,"suffix":""}],"container-title":"Current Opinion in Behavioral Sciences","id":"ITEM-1","issued":{"date-parts":[["2015","2"]]},"page":"78-85","title":"Prioritising the relevant information for learning and decision making within orbital and ventromedial prefrontal cortex","type":"article-journal","volume":"1"},"uris":["http://www.mendeley.com/documents/?uuid=ac9743bb-3103-4eda-8a99-c8153e4b6868"]},{"id":"ITEM-2","itemData":{"DOI":"10.1016/j.neuron.2014.10.049","abstract":"The orbitofrontal cortex (OFC) has long been associated with the flexible control of behavior and concepts such as behavioral inhibition, self-control, and emotional regulation. These ideas emphasize the suppression of behaviors and emotions, but OFC?s affirmative functions have remained enigmatic. Here we review recent work that has advanced our understanding of this prefrontal area and how its functions are shaped through interaction with subcortical structures such as the amygdala. Recent findings have overturned theories emphasizing behavioral inhibition as OFC?s fundamental function. Instead, new findings indicate that OFC provides predictions about specific outcomes associated with stimuli, choices, and actions, especially their moment-to-moment value based on current internal states. OFC function thereby encompasses a broad representation or model of an individual?s sensory milieu and potential actions, along with their relationship to likely behavioral outcomes.","author":[{"dropping-particle":"","family":"Rudebeck","given":"P H","non-dropping-particle":"","parse-names":false,"suffix":""},{"dropping-particle":"","family":"Murray","given":"Elisabeth A.","non-dropping-particle":"","parse-names":false,"suffix":""}],"container-title":"Neuron","id":"ITEM-2","issue":"6","issued":{"date-parts":[["2014"]]},"page":"1143-1156","publisher":"Elsevier","title":"The Orbitofrontal Oracle: Cortical Mechanisms for the Prediction and Evaluation of Specific Behavioral Outcomes","type":"article-journal","volume":"84"},"uris":["http://www.mendeley.com/documents/?uuid=045ae595-4a1e-462a-abf9-8dc98a92d0e2"]},{"id":"ITEM-3","itemData":{"DOI":"DOI 10.1016/j.conb.2010.01.009","ISBN":"0959-4388","author":[{"dropping-particle":"","family":"Schoenbaum","given":"G","non-dropping-particle":"","parse-names":false,"suffix":""},{"dropping-particle":"","family":"Esber","given":"G A","non-dropping-particle":"","parse-names":false,"suffix":""}],"container-title":"Current Opinion in Neurobiology","id":"ITEM-3","issue":"2","issued":{"date-parts":[["2010"]]},"language":"English","page":"205-211","title":"How do you (estimate you will) like them apples? Integration as a defining trait of orbitofrontal function","type":"article-journal","volume":"20"},"uris":["http://www.mendeley.com/documents/?uuid=65670451-6322-41be-bf71-47814c8e9f65"]},{"id":"ITEM-4","itemData":{"DOI":"10.1523/JNEUROSCI.3126-15.2015","ISSN":"0270-6474","abstract":"Reciprocal connections between the orbitofrontal cortex (OFC) and the basolateral nucleus of the amygdala (BLA) provide a critical circuit for guiding normal behavior when information about expected outcomes is required. Recently, we reported that outcome signaling by OFC neurons is also necessary for learning in the face of unexpected outcomes during a Pavlovian over-expectation task. Key to learning in this task is the ability to build on prior learning to infer or estimate an amount of reward never previously received. OFC was critical to this process. Notably, in parallel work, we found that BLA was not necessary for learning in this setting. This suggested a dissociation in which the BLA might be critical for acquiring information about the outcomes but not for subsequently using it to make novel predictions. Here we evaluated this hypothesis by recording single-unit activity from BLA in rats during the same Pavlovian over-expectation task used previously. We found that spiking activity recorded in BLA in control rats did reflect novel outcome estimates derived from the integration of prior learning, however consistent with a model in which this process occurs in the OFC, these correlates were entirely abolished by ipsilateral OFC lesions. These data indicate that this information about these novel predictions is represented in the BLA, supported via direct or indirect input from the OFC, even though it does not appear to be necessary for learning. SIGNIFICANCE STATEMENT The basolateral nucleus of the amygdala (BLA) and the orbitofrontal cortex (OFC) are involved in behavior that depends on knowledge of impending outcomes. Recently, we found that only the OFC was necessary for using such information for learning in a Pavlovian over-expectation task. The current experiment was designed to search for neural correlates of this process in the BLA and, if present, to ask whether they would still be dependent on OFC input. We found that although spiking activity in BLA in control rats did reflect the novel outcome estimates underlying learning, these correlates were entirely abolished by OFC lesions.","author":[{"dropping-particle":"","family":"Lucantonio","given":"F.","non-dropping-particle":"","parse-names":false,"suffix":""},{"dropping-particle":"","family":"Gardner","given":"M. P. H.","non-dropping-particle":"","parse-names":false,"suffix":""},{"dropping-particle":"","family":"Mirenzi","given":"A.","non-dropping-particle":"","parse-names":false,"suffix":""},{"dropping-particle":"","family":"Newman","given":"L. E.","non-dropping-particle":"","parse-names":false,"suffix":""},{"dropping-particle":"","family":"Takahashi","given":"Y. K.","non-dropping-particle":"","parse-names":false,"suffix":""},{"dropping-particle":"","family":"Schoenbaum","given":"G.","non-dropping-particle":"","parse-names":false,"suffix":""}],"container-title":"Journal of Neuroscience","id":"ITEM-4","issue":"50","issued":{"date-parts":[["2015","12","16"]]},"page":"16521-16530","title":"Neural Estimates of Imagined Outcomes in Basolateral Amygdala Depend on Orbitofrontal Cortex","type":"article-journal","volume":"35"},"uris":["http://www.mendeley.com/documents/?uuid=213175d8-048c-4865-87ee-a26d0be10465"]}],"mendeley":{"formattedCitation":"(Lucantonio et al., 2015; Rudebeck &amp; Murray, 2014; Schoenbaum &amp; Esber, 2010; Walton, Chau, &amp; Kennerley, 2015)","plainTextFormattedCitation":"(Lucantonio et al., 2015; Rudebeck &amp; Murray, 2014; Schoenbaum &amp; Esber, 2010; Walton, Chau, &amp; Kennerley, 2015)","previouslyFormattedCitation":"(Lucantonio et al., 2015; Rudebeck &amp; Murray, 2014; Schoenbaum &amp; Esber, 2010; Walton, Chau, &amp; Kennerley, 2015)"},"properties":{"noteIndex":0},"schema":"https://github.com/citation-style-language/schema/raw/master/csl-citation.json"}</w:instrText>
      </w:r>
      <w:r w:rsidR="005967DE" w:rsidRPr="00C23A03">
        <w:rPr>
          <w:color w:val="000000" w:themeColor="text1"/>
        </w:rPr>
        <w:fldChar w:fldCharType="separate"/>
      </w:r>
      <w:r w:rsidR="00D46A8D" w:rsidRPr="00C23A03">
        <w:rPr>
          <w:noProof/>
          <w:color w:val="000000" w:themeColor="text1"/>
        </w:rPr>
        <w:t>(Lucantonio et al., 2015; Rudebeck &amp; Murray, 2014; Schoenbaum &amp; Esber, 2010; Walton, Chau, &amp; Kennerley, 2015)</w:t>
      </w:r>
      <w:r w:rsidR="005967DE" w:rsidRPr="00C23A03">
        <w:rPr>
          <w:color w:val="000000" w:themeColor="text1"/>
        </w:rPr>
        <w:fldChar w:fldCharType="end"/>
      </w:r>
      <w:r w:rsidR="005967DE" w:rsidRPr="00C23A03">
        <w:rPr>
          <w:color w:val="000000" w:themeColor="text1"/>
        </w:rPr>
        <w:t>.</w:t>
      </w:r>
      <w:r w:rsidR="007F0D86" w:rsidRPr="00C23A03">
        <w:rPr>
          <w:color w:val="000000" w:themeColor="text1"/>
        </w:rPr>
        <w:t xml:space="preserve"> The OFC has been hypothesised as a site that integrates sensory and motivational information to adaptively increase or inhibit behaviour based on the up-to-the-moment expected value of predicted rewards </w:t>
      </w:r>
      <w:r w:rsidR="007F0D86" w:rsidRPr="00C23A03">
        <w:rPr>
          <w:color w:val="000000" w:themeColor="text1"/>
        </w:rPr>
        <w:fldChar w:fldCharType="begin" w:fldLock="1"/>
      </w:r>
      <w:r w:rsidR="00B66230" w:rsidRPr="00C23A03">
        <w:rPr>
          <w:color w:val="000000" w:themeColor="text1"/>
        </w:rPr>
        <w:instrText>ADDIN CSL_CITATION {"citationItems":[{"id":"ITEM-1","itemData":{"DOI":"10.1016/j.neuron.2014.10.049","abstract":"The orbitofrontal cortex (OFC) has long been associated with the flexible control of behavior and concepts such as behavioral inhibition, self-control, and emotional regulation. These ideas emphasize the suppression of behaviors and emotions, but OFC?s affirmative functions have remained enigmatic. Here we review recent work that has advanced our understanding of this prefrontal area and how its functions are shaped through interaction with subcortical structures such as the amygdala. Recent findings have overturned theories emphasizing behavioral inhibition as OFC?s fundamental function. Instead, new findings indicate that OFC provides predictions about specific outcomes associated with stimuli, choices, and actions, especially their moment-to-moment value based on current internal states. OFC function thereby encompasses a broad representation or model of an individual?s sensory milieu and potential actions, along with their relationship to likely behavioral outcomes.","author":[{"dropping-particle":"","family":"Rudebeck","given":"P H","non-dropping-particle":"","parse-names":false,"suffix":""},{"dropping-particle":"","family":"Murray","given":"Elisabeth A.","non-dropping-particle":"","parse-names":false,"suffix":""}],"container-title":"Neuron","id":"ITEM-1","issue":"6","issued":{"date-parts":[["2014"]]},"page":"1143-1156","publisher":"Elsevier","title":"The Orbitofrontal Oracle: Cortical Mechanisms for the Prediction and Evaluation of Specific Behavioral Outcomes","type":"article-journal","volume":"84"},"uris":["http://www.mendeley.com/documents/?uuid=045ae595-4a1e-462a-abf9-8dc98a92d0e2"]},{"id":"ITEM-2","itemData":{"DOI":"10.1016/j.cobeha.2014.10.005","ISSN":"23521546","abstract":"Our environment and internal states are frequently complex, ambiguous and dynamic, meaning we need to have selection mechanisms to ensure we are basing our decisions on currently relevant information. Here, we review evidence that orbitofrontal (OFC) and ventromedial prefrontal cortex (VMPFC) play conserved, critical but distinct roles in this process. While OFC may use specific sensory associations to enhance task-relevant information, particularly in the context of learning, VMPFC plays a role in ensuring irrelevant information does not impinge on the decision in hand.","author":[{"dropping-particle":"","family":"Walton","given":"Mark E","non-dropping-particle":"","parse-names":false,"suffix":""},{"dropping-particle":"","family":"Chau","given":"Bolton KH","non-dropping-particle":"","parse-names":false,"suffix":""},{"dropping-particle":"","family":"Kennerley","given":"Steven W","non-dropping-particle":"","parse-names":false,"suffix":""}],"container-title":"Current Opinion in Behavioral Sciences","id":"ITEM-2","issued":{"date-parts":[["2015","2"]]},"page":"78-85","title":"Prioritising the relevant information for learning and decision making within orbital and ventromedial prefrontal cortex","type":"article-journal","volume":"1"},"uris":["http://www.mendeley.com/documents/?uuid=ac9743bb-3103-4eda-8a99-c8153e4b6868"]}],"mendeley":{"formattedCitation":"(Rudebeck &amp; Murray, 2014; Walton et al., 2015)","plainTextFormattedCitation":"(Rudebeck &amp; Murray, 2014; Walton et al., 2015)","previouslyFormattedCitation":"(Rudebeck &amp; Murray, 2014; Walton et al., 2015)"},"properties":{"noteIndex":0},"schema":"https://github.com/citation-style-language/schema/raw/master/csl-citation.json"}</w:instrText>
      </w:r>
      <w:r w:rsidR="007F0D86" w:rsidRPr="00C23A03">
        <w:rPr>
          <w:color w:val="000000" w:themeColor="text1"/>
        </w:rPr>
        <w:fldChar w:fldCharType="separate"/>
      </w:r>
      <w:r w:rsidR="00B83752" w:rsidRPr="00C23A03">
        <w:rPr>
          <w:noProof/>
          <w:color w:val="000000" w:themeColor="text1"/>
        </w:rPr>
        <w:t>(Rudebeck &amp; Murray, 2014; Walton et al., 2015)</w:t>
      </w:r>
      <w:r w:rsidR="007F0D86" w:rsidRPr="00C23A03">
        <w:rPr>
          <w:color w:val="000000" w:themeColor="text1"/>
        </w:rPr>
        <w:fldChar w:fldCharType="end"/>
      </w:r>
      <w:r w:rsidR="007F0D86" w:rsidRPr="00C23A03">
        <w:rPr>
          <w:color w:val="000000" w:themeColor="text1"/>
        </w:rPr>
        <w:t>.</w:t>
      </w:r>
    </w:p>
    <w:p w14:paraId="07058B5F" w14:textId="24F3CB4E" w:rsidR="00A95648" w:rsidRPr="00C23A03" w:rsidRDefault="00CA3131" w:rsidP="00A834B5">
      <w:pPr>
        <w:spacing w:line="360" w:lineRule="auto"/>
        <w:rPr>
          <w:color w:val="000000" w:themeColor="text1"/>
        </w:rPr>
      </w:pPr>
      <w:r w:rsidRPr="00C23A03">
        <w:rPr>
          <w:color w:val="000000" w:themeColor="text1"/>
        </w:rPr>
        <w:tab/>
      </w:r>
      <w:r w:rsidR="00A95648" w:rsidRPr="00C23A03">
        <w:rPr>
          <w:color w:val="000000" w:themeColor="text1"/>
        </w:rPr>
        <w:t>Surprisingly, disruption of OFC function does not disturb initial learning about cues that predict outcomes</w:t>
      </w:r>
      <w:r w:rsidR="001A7774" w:rsidRPr="00C23A03">
        <w:rPr>
          <w:color w:val="000000" w:themeColor="text1"/>
        </w:rPr>
        <w:t xml:space="preserve"> </w:t>
      </w:r>
      <w:r w:rsidR="001A7774" w:rsidRPr="00C23A03">
        <w:rPr>
          <w:color w:val="000000" w:themeColor="text1"/>
        </w:rPr>
        <w:fldChar w:fldCharType="begin" w:fldLock="1"/>
      </w:r>
      <w:r w:rsidR="00BE1E20" w:rsidRPr="00C23A03">
        <w:rPr>
          <w:color w:val="000000" w:themeColor="text1"/>
        </w:rPr>
        <w:instrText>ADDIN CSL_CITATION {"citationItems":[{"id":"ITEM-1","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1","issue":"15","issued":{"date-parts":[["1999"]]},"language":"English","page":"6610-6614","title":"Orbitofrontal cortex and representation of incentive value in associative learning","type":"article-journal","volume":"19"},"uris":["http://www.mendeley.com/documents/?uuid=67ba92ca-b679-407e-9f2a-7aac71c3f739"]},{"id":"ITEM-2","itemData":{"author":[{"dropping-particle":"","family":"McDannald","given":"Michael A","non-dropping-particle":"","parse-names":false,"suffix":""},{"dropping-particle":"","family":"Lucantonio","given":"F","non-dropping-particle":"","parse-names":false,"suffix":""},{"dropping-particle":"","family":"Burke","given":"K A","non-dropping-particle":"","parse-names":false,"suffix":""},{"dropping-particle":"","family":"Niv","given":"Y","non-dropping-particle":"","parse-names":false,"suffix":""},{"dropping-particle":"","family":"Schoenbaum","given":"G","non-dropping-particle":"","parse-names":false,"suffix":""}],"container-title":"Journal of Neuroscience","id":"ITEM-2","issued":{"date-parts":[["2011"]]},"page":"2700-2705","title":"Ventral striatum and orbitofrontal cortex are both required for model-based, but not model-free, reinforcement learning","type":"article-journal","volume":"31"},"uris":["http://www.mendeley.com/documents/?uuid=fd72c0c0-95bc-4b3c-b673-02f000ff2455"]}],"mendeley":{"formattedCitation":"(Gallagher, McMahan, &amp; Schoenbaum, 1999; McDannald, Lucantonio, Burke, Niv, &amp; Schoenbaum, 2011)","plainTextFormattedCitation":"(Gallagher, McMahan, &amp; Schoenbaum, 1999; McDannald, Lucantonio, Burke, Niv, &amp; Schoenbaum, 2011)","previouslyFormattedCitation":"(Gallagher, McMahan, &amp; Schoenbaum, 1999; McDannald, Lucantonio, Burke, Niv, &amp; Schoenbaum, 2011)"},"properties":{"noteIndex":0},"schema":"https://github.com/citation-style-language/schema/raw/master/csl-citation.json"}</w:instrText>
      </w:r>
      <w:r w:rsidR="001A7774" w:rsidRPr="00C23A03">
        <w:rPr>
          <w:color w:val="000000" w:themeColor="text1"/>
        </w:rPr>
        <w:fldChar w:fldCharType="separate"/>
      </w:r>
      <w:r w:rsidR="00D46A8D" w:rsidRPr="00C23A03">
        <w:rPr>
          <w:noProof/>
          <w:color w:val="000000" w:themeColor="text1"/>
        </w:rPr>
        <w:t>(Gallagher, McMahan, &amp; Schoenbaum, 1999; McDannald, Lucantonio, Burke, Niv, &amp; Schoenbaum, 2011)</w:t>
      </w:r>
      <w:r w:rsidR="001A7774" w:rsidRPr="00C23A03">
        <w:rPr>
          <w:color w:val="000000" w:themeColor="text1"/>
        </w:rPr>
        <w:fldChar w:fldCharType="end"/>
      </w:r>
      <w:r w:rsidR="00A95648" w:rsidRPr="00C23A03">
        <w:rPr>
          <w:color w:val="000000" w:themeColor="text1"/>
        </w:rPr>
        <w:t xml:space="preserve"> which is thought to </w:t>
      </w:r>
      <w:r w:rsidR="001A7774" w:rsidRPr="00C23A03">
        <w:rPr>
          <w:color w:val="000000" w:themeColor="text1"/>
        </w:rPr>
        <w:t>depend</w:t>
      </w:r>
      <w:r w:rsidR="00A95648" w:rsidRPr="00C23A03">
        <w:rPr>
          <w:color w:val="000000" w:themeColor="text1"/>
        </w:rPr>
        <w:t xml:space="preserve"> on prediction-error signals that </w:t>
      </w:r>
      <w:r w:rsidR="008969E4" w:rsidRPr="00C23A03">
        <w:rPr>
          <w:color w:val="000000" w:themeColor="text1"/>
        </w:rPr>
        <w:t xml:space="preserve">represent </w:t>
      </w:r>
      <w:r w:rsidR="00A95648" w:rsidRPr="00C23A03">
        <w:rPr>
          <w:color w:val="000000" w:themeColor="text1"/>
        </w:rPr>
        <w:t>the discrepancy between expected and actual outcomes</w:t>
      </w:r>
      <w:r w:rsidR="001A7774" w:rsidRPr="00C23A03">
        <w:rPr>
          <w:color w:val="000000" w:themeColor="text1"/>
        </w:rPr>
        <w:t xml:space="preserve"> </w:t>
      </w:r>
      <w:r w:rsidR="001A7774" w:rsidRPr="00C23A03">
        <w:rPr>
          <w:color w:val="000000" w:themeColor="text1"/>
        </w:rPr>
        <w:fldChar w:fldCharType="begin" w:fldLock="1"/>
      </w:r>
      <w:r w:rsidR="00F238A7" w:rsidRPr="00C23A03">
        <w:rPr>
          <w:color w:val="000000" w:themeColor="text1"/>
        </w:rPr>
        <w:instrText>ADDIN CSL_CITATION {"citationItems":[{"id":"ITEM-1","itemData":{"author":[{"dropping-particle":"","family":"Rescorla","given":"R A","non-dropping-particle":"","parse-names":false,"suffix":""},{"dropping-particle":"","family":"Wagner","given":"A R","non-dropping-particle":"","parse-names":false,"suffix":""}],"container-title":"Classical Conditioning II: Current Research and Theory","editor":[{"dropping-particle":"","family":"Black","given":"A H","non-dropping-particle":"","parse-names":false,"suffix":""},{"dropping-particle":"","family":"Prokesy","given":"W F","non-dropping-particle":"","parse-names":false,"suffix":""}],"id":"ITEM-1","issued":{"date-parts":[["1972"]]},"page":"64-99","publisher":"Appleton Century Crofts","publisher-place":"New York","title":"A theory of Pavlovian conditiong: Variations in the effectiveness of   reinforcement and nonreinforcement","type":"chapter"},"uris":["http://www.mendeley.com/documents/?uuid=419a1eed-79da-44ec-839f-e7e763d110a2"]},{"id":"ITEM-2","itemData":{"ISBN":"0022-3077","abstract":"The effects of lesions, receptor blocking, electrical self-stimulation, and drugs of abuse suggest that midbrain dopamine systems are involved in processing reward information and learning approach behavior. Most dopamine neurons show phasic activations after primary liquid and food rewards and conditioned, reward-predicting visual and auditory stimuli. They show biphasic, activation-depression responses after stimuli that resemble reward-predicting stimuli or are novel or particularly salient. However, only few phasic activations follow aversive stimuli. Thus dopamine neurons label environmental stimuli with appetitive value, predict and detect rewards and signal alerting and motivating events. By failing to discriminate between different rewards, dopamine neurons appear to emit an alerting message about the surprising presence or absence of rewards. All responses to rewards and reward-predicting stimuli depend on event predictability. Dopamine neurons are activated by rewarding events that are better than predicted, remain uninfluenced by events that are as good as predicted, and are depressed by events that are worse than predicted. By signaling rewards according to a prediction error, dopamine responses have the formal characteristics of a teaching signal postulated by reinforcement learning theories. Dopamine responses transfer during learning from primary rewards to reward-predicting stimuli. This may contribute to neuronal mechanisms underlying the retrograde action of rewards, one of the main puzzles in reinforcement learning. The impulse response releases a short pulse of dopamine onto many dendrites, thus broadcasting a rather global reinforcement signal to postsynaptic neurons. This signal may improve approach behavior by providing advance reward information before the behavior occurs, and may contribute to learning by modifying synaptic transmission. The dopamine reward signal is supplemented by activity in neurons in striatum, frontal cortex, and amygdala, which process specific reward information but do not emit a global reward prediction error signal. A cooperation between the different reward signals may assure the use of specific rewards for selectively reinforcing behaviors. Among the other projection systems, noradrenaline neurons predominantly serve attentional mechanisms and nucleus basalis neurons code rewards heterogeneously. Cerebellar climbing fibers signal errors in motor performance or errors in the prediction of aversive even…","author":[{"dropping-particle":"","family":"Schultz","given":"W","non-dropping-particle":"","parse-names":false,"suffix":""}],"container-title":"Journal of Neurophysiology","id":"ITEM-2","issue":"1","issued":{"date-parts":[["1998"]]},"language":"English","note":"Zz636\nTimes Cited:1811\nCited References Count:301","page":"1-27","title":"Predictive reward signal of dopamine neurons","type":"article-journal","volume":"80"},"uris":["http://www.mendeley.com/documents/?uuid=04be3e1d-2543-42cb-b30e-2a8563951e86"]}],"mendeley":{"formattedCitation":"(Rescorla &amp; Wagner, 1972; Schultz, 1998)","plainTextFormattedCitation":"(Rescorla &amp; Wagner, 1972; Schultz, 1998)","previouslyFormattedCitation":"(Rescorla &amp; Wagner, 1972; Schultz, 1998)"},"properties":{"noteIndex":0},"schema":"https://github.com/citation-style-language/schema/raw/master/csl-citation.json"}</w:instrText>
      </w:r>
      <w:r w:rsidR="001A7774" w:rsidRPr="00C23A03">
        <w:rPr>
          <w:color w:val="000000" w:themeColor="text1"/>
        </w:rPr>
        <w:fldChar w:fldCharType="separate"/>
      </w:r>
      <w:r w:rsidR="00F660E6" w:rsidRPr="00C23A03">
        <w:rPr>
          <w:noProof/>
          <w:color w:val="000000" w:themeColor="text1"/>
        </w:rPr>
        <w:t>(Rescorla &amp; Wagner, 1972; Schultz, 1998)</w:t>
      </w:r>
      <w:r w:rsidR="001A7774" w:rsidRPr="00C23A03">
        <w:rPr>
          <w:color w:val="000000" w:themeColor="text1"/>
        </w:rPr>
        <w:fldChar w:fldCharType="end"/>
      </w:r>
      <w:r w:rsidR="00A95648" w:rsidRPr="00C23A03">
        <w:rPr>
          <w:color w:val="000000" w:themeColor="text1"/>
        </w:rPr>
        <w:t>. Instead, current hypotheses attribute OFC involvement to situations in which initial learning must be modified by changes in the value or likelihood of the reward. For example, in extinction procedures when an expected reward is no longer delivered the expected value of the cue should be updated to reflect this new state of affairs, a process that is predicted to involve OFC function</w:t>
      </w:r>
      <w:r w:rsidR="00833574" w:rsidRPr="00C23A03">
        <w:rPr>
          <w:color w:val="000000" w:themeColor="text1"/>
        </w:rPr>
        <w:t xml:space="preserve"> </w:t>
      </w:r>
      <w:r w:rsidR="00833574" w:rsidRPr="00C23A03">
        <w:rPr>
          <w:color w:val="000000" w:themeColor="text1"/>
        </w:rPr>
        <w:fldChar w:fldCharType="begin" w:fldLock="1"/>
      </w:r>
      <w:r w:rsidR="00BE1E20" w:rsidRPr="00C23A03">
        <w:rPr>
          <w:color w:val="000000" w:themeColor="text1"/>
        </w:rPr>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id":"ITEM-2","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2","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 Wilson, Takahashi, Schoenbaum, &amp; Niv, 2014)","plainTextFormattedCitation":"(Panayi &amp; Killcross, 2014; Wilson, Takahashi, Schoenbaum, &amp; Niv, 2014)","previouslyFormattedCitation":"(Panayi &amp; Killcross, 2014; Wilson, Takahashi, Schoenbaum, &amp; Niv, 2014)"},"properties":{"noteIndex":0},"schema":"https://github.com/citation-style-language/schema/raw/master/csl-citation.json"}</w:instrText>
      </w:r>
      <w:r w:rsidR="00833574" w:rsidRPr="00C23A03">
        <w:rPr>
          <w:color w:val="000000" w:themeColor="text1"/>
        </w:rPr>
        <w:fldChar w:fldCharType="separate"/>
      </w:r>
      <w:r w:rsidR="00D46A8D" w:rsidRPr="00C23A03">
        <w:rPr>
          <w:noProof/>
          <w:color w:val="000000" w:themeColor="text1"/>
        </w:rPr>
        <w:t>(Panayi &amp; Killcross, 2014; Wilson, Takahashi, Schoenbaum, &amp; Niv, 2014)</w:t>
      </w:r>
      <w:r w:rsidR="00833574" w:rsidRPr="00C23A03">
        <w:rPr>
          <w:color w:val="000000" w:themeColor="text1"/>
        </w:rPr>
        <w:fldChar w:fldCharType="end"/>
      </w:r>
      <w:r w:rsidR="00A95648" w:rsidRPr="00C23A03">
        <w:rPr>
          <w:color w:val="000000" w:themeColor="text1"/>
        </w:rPr>
        <w:t xml:space="preserve">. In line with this prediction, Panayi &amp; Killcross </w:t>
      </w:r>
      <w:r w:rsidR="00A95648" w:rsidRPr="00C23A03">
        <w:rPr>
          <w:color w:val="000000" w:themeColor="text1"/>
        </w:rPr>
        <w:fldChar w:fldCharType="begin" w:fldLock="1"/>
      </w:r>
      <w:r w:rsidR="00F238A7" w:rsidRPr="00C23A03">
        <w:rPr>
          <w:color w:val="000000" w:themeColor="text1"/>
        </w:rPr>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suppress-author":1,"uris":["http://www.mendeley.com/documents/?uuid=db51b68b-b3eb-4226-bf3b-9475dc26dcee"]}],"mendeley":{"formattedCitation":"(2014)","plainTextFormattedCitation":"(2014)","previouslyFormattedCitation":"(2014)"},"properties":{"noteIndex":0},"schema":"https://github.com/citation-style-language/schema/raw/master/csl-citation.json"}</w:instrText>
      </w:r>
      <w:r w:rsidR="00A95648" w:rsidRPr="00C23A03">
        <w:rPr>
          <w:color w:val="000000" w:themeColor="text1"/>
        </w:rPr>
        <w:fldChar w:fldCharType="separate"/>
      </w:r>
      <w:r w:rsidR="00A95648" w:rsidRPr="00C23A03">
        <w:rPr>
          <w:noProof/>
          <w:color w:val="000000" w:themeColor="text1"/>
        </w:rPr>
        <w:t>(2014)</w:t>
      </w:r>
      <w:r w:rsidR="00A95648" w:rsidRPr="00C23A03">
        <w:rPr>
          <w:color w:val="000000" w:themeColor="text1"/>
        </w:rPr>
        <w:fldChar w:fldCharType="end"/>
      </w:r>
      <w:r w:rsidR="00A95648" w:rsidRPr="00C23A03">
        <w:rPr>
          <w:color w:val="000000" w:themeColor="text1"/>
        </w:rPr>
        <w:t xml:space="preserve"> found that selectively inactivating</w:t>
      </w:r>
      <w:r w:rsidR="001F1B76" w:rsidRPr="00C23A03">
        <w:rPr>
          <w:color w:val="000000" w:themeColor="text1"/>
        </w:rPr>
        <w:t xml:space="preserve"> rodent</w:t>
      </w:r>
      <w:r w:rsidR="00A95648" w:rsidRPr="00C23A03">
        <w:rPr>
          <w:color w:val="000000" w:themeColor="text1"/>
        </w:rPr>
        <w:t xml:space="preserve"> OFC function during extinction results in abnormally persistent responding</w:t>
      </w:r>
      <w:r w:rsidR="001F1B76" w:rsidRPr="00C23A03">
        <w:rPr>
          <w:color w:val="000000" w:themeColor="text1"/>
        </w:rPr>
        <w:t xml:space="preserve"> </w:t>
      </w:r>
      <w:r w:rsidR="00A95648" w:rsidRPr="00C23A03">
        <w:rPr>
          <w:color w:val="000000" w:themeColor="text1"/>
        </w:rPr>
        <w:t xml:space="preserve">to a cue that no longer predicts reward </w:t>
      </w:r>
      <w:r w:rsidR="0052356C" w:rsidRPr="00C23A03">
        <w:rPr>
          <w:color w:val="000000" w:themeColor="text1"/>
        </w:rPr>
        <w:t>over many</w:t>
      </w:r>
      <w:r w:rsidR="001F1B76" w:rsidRPr="00C23A03">
        <w:rPr>
          <w:color w:val="000000" w:themeColor="text1"/>
        </w:rPr>
        <w:t xml:space="preserve"> days.</w:t>
      </w:r>
    </w:p>
    <w:p w14:paraId="7AC06B03" w14:textId="77AE5EA0" w:rsidR="00A95648" w:rsidRPr="00C23A03" w:rsidRDefault="00A95648" w:rsidP="00A834B5">
      <w:pPr>
        <w:spacing w:line="360" w:lineRule="auto"/>
        <w:ind w:firstLine="720"/>
        <w:rPr>
          <w:color w:val="000000" w:themeColor="text1"/>
        </w:rPr>
      </w:pPr>
      <w:r w:rsidRPr="00C23A03">
        <w:rPr>
          <w:color w:val="000000" w:themeColor="text1"/>
        </w:rPr>
        <w:t xml:space="preserve">While </w:t>
      </w:r>
      <w:r w:rsidR="00041961" w:rsidRPr="00C23A03">
        <w:rPr>
          <w:color w:val="000000" w:themeColor="text1"/>
        </w:rPr>
        <w:t xml:space="preserve">impaired extinction following OFC inactivation </w:t>
      </w:r>
      <w:r w:rsidR="00041961" w:rsidRPr="00C23A03">
        <w:rPr>
          <w:color w:val="000000" w:themeColor="text1"/>
        </w:rPr>
        <w:fldChar w:fldCharType="begin" w:fldLock="1"/>
      </w:r>
      <w:r w:rsidR="00B83752" w:rsidRPr="00C23A03">
        <w:rPr>
          <w:color w:val="000000" w:themeColor="text1"/>
        </w:rPr>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041961" w:rsidRPr="00C23A03">
        <w:rPr>
          <w:color w:val="000000" w:themeColor="text1"/>
        </w:rPr>
        <w:fldChar w:fldCharType="separate"/>
      </w:r>
      <w:r w:rsidR="00F238A7" w:rsidRPr="00C23A03">
        <w:rPr>
          <w:noProof/>
          <w:color w:val="000000" w:themeColor="text1"/>
        </w:rPr>
        <w:t>(Panayi &amp; Killcross, 2014)</w:t>
      </w:r>
      <w:r w:rsidR="00041961" w:rsidRPr="00C23A03">
        <w:rPr>
          <w:color w:val="000000" w:themeColor="text1"/>
        </w:rPr>
        <w:fldChar w:fldCharType="end"/>
      </w:r>
      <w:r w:rsidRPr="00C23A03">
        <w:rPr>
          <w:color w:val="000000" w:themeColor="text1"/>
        </w:rPr>
        <w:t xml:space="preserve"> </w:t>
      </w:r>
      <w:r w:rsidR="00041961" w:rsidRPr="00C23A03">
        <w:rPr>
          <w:color w:val="000000" w:themeColor="text1"/>
        </w:rPr>
        <w:t>is</w:t>
      </w:r>
      <w:r w:rsidRPr="00C23A03">
        <w:rPr>
          <w:color w:val="000000" w:themeColor="text1"/>
        </w:rPr>
        <w:t xml:space="preserve"> consistent with the hypothesis that the OFC is required to update behaviour based on the current value of predicted rewards, there are two alternative explanations of these results. One possibility is that the </w:t>
      </w:r>
      <w:r w:rsidR="00D859E3" w:rsidRPr="00C23A03">
        <w:rPr>
          <w:color w:val="000000" w:themeColor="text1"/>
        </w:rPr>
        <w:t>OFC is involved in the formation of</w:t>
      </w:r>
      <w:r w:rsidRPr="00C23A03">
        <w:rPr>
          <w:color w:val="000000" w:themeColor="text1"/>
        </w:rPr>
        <w:t xml:space="preserve"> inhibitory associations between events and expected outcomes, and therefore the rats never learn to inhibit their established behaviour. </w:t>
      </w:r>
      <w:r w:rsidR="00E056D9" w:rsidRPr="00C23A03">
        <w:rPr>
          <w:color w:val="000000" w:themeColor="text1"/>
        </w:rPr>
        <w:t>Historically</w:t>
      </w:r>
      <w:r w:rsidR="00833574" w:rsidRPr="00C23A03">
        <w:rPr>
          <w:color w:val="000000" w:themeColor="text1"/>
        </w:rPr>
        <w:t>,</w:t>
      </w:r>
      <w:r w:rsidRPr="00C23A03">
        <w:rPr>
          <w:color w:val="000000" w:themeColor="text1"/>
        </w:rPr>
        <w:t xml:space="preserve"> inhibitory explanations of OFC function have been ruled out by evidence that subjects with OFC damage </w:t>
      </w:r>
      <w:r w:rsidR="00310DC4" w:rsidRPr="00C23A03">
        <w:rPr>
          <w:color w:val="000000" w:themeColor="text1"/>
        </w:rPr>
        <w:t xml:space="preserve">can learn to inhibit a response if it has not been learned already </w:t>
      </w:r>
      <w:r w:rsidR="00833574" w:rsidRPr="00C23A03">
        <w:rPr>
          <w:color w:val="000000" w:themeColor="text1"/>
        </w:rPr>
        <w:fldChar w:fldCharType="begin" w:fldLock="1"/>
      </w:r>
      <w:r w:rsidR="00BE1E20" w:rsidRPr="00C23A03">
        <w:rPr>
          <w:color w:val="000000" w:themeColor="text1"/>
        </w:rPr>
        <w:instrText>ADDIN CSL_CITATION {"citationItems":[{"id":"ITEM-1","itemData":{"DOI":"10.1523/JNEUROSCI.1556-07.2007","ISBN":"1529-2401 (Electronic) 0270-6474 (Linking)","PMID":"17670960","abstract":"When Pat Goldman-Rakic described the circuitry and function of primate prefrontal cortex in her influential 1987 monograph (Goldman-Rakic, 1987), she included only a few short paragraphs on the orbitofrontal cortex (OFC). That year, there were only nine papers published containing the term \"orbitofrontal,\" an average of less than one paper per month. Twenty years later, this rate has increased to 32 papers per month. This explosive growth is partly attributable to the remarkable similarities that exist in structure and function across species. These similarities suggest that OFC function can be usefully modeled in nonhuman and even nonprimate species. Here, we review some of these similarities.","author":[{"dropping-particle":"","family":"Murray","given":"Elisabeth A.","non-dropping-particle":"","parse-names":false,"suffix":""},{"dropping-particle":"","family":"O'Doherty","given":"J P","non-dropping-particle":"","parse-names":false,"suffix":""},{"dropping-particle":"","family":"Schoenbaum","given":"G","non-dropping-particle":"","parse-names":false,"suffix":""}],"container-title":"Journal of Neuroscience","id":"ITEM-1","issue":"31","issued":{"date-parts":[["2007"]]},"note":"Murray, Elisabeth A\nO'Doherty, John P\nSchoenbaum, Geoffrey\neng\nR01 DA015718/DA/NIDA NIH HHS/\nR01 DA015718-04/DA/NIDA NIH HHS/\nReview\n2007/08/03 09:00\nJ Neurosci. 2007 Aug 1;27(31):8166-9.","page":"8166-8169","title":"What we know and do not know about the functions of the orbitofrontal cortex after 20 years of cross-species studies","type":"article-journal","volume":"27"},"uris":["http://www.mendeley.com/documents/?uuid=bc6bf326-57b1-4d03-83e5-7696730fbc71"]},{"id":"ITEM-2","itemData":{"author":[{"dropping-particle":"","family":"Rudebeck","given":"P H","non-dropping-particle":"","parse-names":false,"suffix":""},{"dropping-particle":"","family":"Saunders","given":"R C","non-dropping-particle":"","parse-names":false,"suffix":""},{"dropping-particle":"","family":"Prescott","given":"A T","non-dropping-particle":"","parse-names":false,"suffix":""},{"dropping-particle":"","family":"Chau","given":"L S","non-dropping-particle":"","parse-names":false,"suffix":""},{"dropping-particle":"","family":"Murray","given":"Elisabeth A.","non-dropping-particle":"","parse-names":false,"suffix":""}],"container-title":"Nature Neuroscience","id":"ITEM-2","issued":{"date-parts":[["2013"]]},"page":"1140-1145","title":"Prefrontal mechanisms of behavioral flexibility, emotion regulation and value updating","type":"article-journal","volume":"16"},"uris":["http://www.mendeley.com/documents/?uuid=fdc9a210-2a06-41d9-b3e0-f24074897014"]}],"mendeley":{"formattedCitation":"(Murray, O’Doherty, &amp; Schoenbaum, 2007; Rudebeck, Saunders, Prescott, Chau, &amp; Murray, 2013)","plainTextFormattedCitation":"(Murray, O’Doherty, &amp; Schoenbaum, 2007; Rudebeck, Saunders, Prescott, Chau, &amp; Murray, 2013)","previouslyFormattedCitation":"(Murray, O’Doherty, &amp; Schoenbaum, 2007; Rudebeck, Saunders, Prescott, Chau, &amp; Murray, 2013)"},"properties":{"noteIndex":0},"schema":"https://github.com/citation-style-language/schema/raw/master/csl-citation.json"}</w:instrText>
      </w:r>
      <w:r w:rsidR="00833574" w:rsidRPr="00C23A03">
        <w:rPr>
          <w:color w:val="000000" w:themeColor="text1"/>
        </w:rPr>
        <w:fldChar w:fldCharType="separate"/>
      </w:r>
      <w:r w:rsidR="00D46A8D" w:rsidRPr="00C23A03">
        <w:rPr>
          <w:noProof/>
          <w:color w:val="000000" w:themeColor="text1"/>
        </w:rPr>
        <w:t>(Murray, O’Doherty, &amp; Schoenbaum, 2007; Rudebeck, Saunders, Prescott, Chau, &amp; Murray, 2013)</w:t>
      </w:r>
      <w:r w:rsidR="00833574" w:rsidRPr="00C23A03">
        <w:rPr>
          <w:color w:val="000000" w:themeColor="text1"/>
        </w:rPr>
        <w:fldChar w:fldCharType="end"/>
      </w:r>
      <w:r w:rsidRPr="00C23A03">
        <w:rPr>
          <w:color w:val="000000" w:themeColor="text1"/>
        </w:rPr>
        <w:t>. However, suppression of behaviour can occur via a number of alternative mechanisms that do not involve inhibition</w:t>
      </w:r>
      <w:r w:rsidR="009D37A1" w:rsidRPr="00C23A03">
        <w:rPr>
          <w:color w:val="000000" w:themeColor="text1"/>
        </w:rPr>
        <w:t xml:space="preserve"> per se,</w:t>
      </w:r>
      <w:r w:rsidRPr="00C23A03">
        <w:rPr>
          <w:color w:val="000000" w:themeColor="text1"/>
        </w:rPr>
        <w:t xml:space="preserve"> such as behavioural competition, attention</w:t>
      </w:r>
      <w:r w:rsidR="0048747F" w:rsidRPr="00C23A03">
        <w:rPr>
          <w:color w:val="000000" w:themeColor="text1"/>
        </w:rPr>
        <w:t>,</w:t>
      </w:r>
      <w:r w:rsidRPr="00C23A03">
        <w:rPr>
          <w:color w:val="000000" w:themeColor="text1"/>
        </w:rPr>
        <w:t xml:space="preserve"> and habituation </w:t>
      </w:r>
      <w:r w:rsidRPr="00C23A03">
        <w:rPr>
          <w:color w:val="000000" w:themeColor="text1"/>
        </w:rPr>
        <w:fldChar w:fldCharType="begin" w:fldLock="1"/>
      </w:r>
      <w:r w:rsidR="00B66230" w:rsidRPr="00C23A03">
        <w:rPr>
          <w:color w:val="000000" w:themeColor="text1"/>
        </w:rPr>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id":"ITEM-2","itemData":{"author":[{"dropping-particle":"","family":"Rudebeck","given":"P H","non-dropping-particle":"","parse-names":false,"suffix":""},{"dropping-particle":"","family":"Saunders","given":"R C","non-dropping-particle":"","parse-names":false,"suffix":""},{"dropping-particle":"","family":"Prescott","given":"A T","non-dropping-particle":"","parse-names":false,"suffix":""},{"dropping-particle":"","family":"Chau","given":"L S","non-dropping-particle":"","parse-names":false,"suffix":""},{"dropping-particle":"","family":"Murray","given":"Elisabeth A.","non-dropping-particle":"","parse-names":false,"suffix":""}],"container-title":"Nature Neuroscience","id":"ITEM-2","issued":{"date-parts":[["2013"]]},"page":"1140-1145","title":"Prefrontal mechanisms of behavioral flexibility, emotion regulation and value updating","type":"article-journal","volume":"16"},"uris":["http://www.mendeley.com/documents/?uuid=fdc9a210-2a06-41d9-b3e0-f24074897014"]}],"mendeley":{"formattedCitation":"(Panayi &amp; Killcross, 2014; Rudebeck et al., 2013)","plainTextFormattedCitation":"(Panayi &amp; Killcross, 2014; Rudebeck et al., 2013)","previouslyFormattedCitation":"(Panayi &amp; Killcross, 2014; Rudebeck et al., 2013)"},"properties":{"noteIndex":0},"schema":"https://github.com/citation-style-language/schema/raw/master/csl-citation.json"}</w:instrText>
      </w:r>
      <w:r w:rsidRPr="00C23A03">
        <w:rPr>
          <w:color w:val="000000" w:themeColor="text1"/>
        </w:rPr>
        <w:fldChar w:fldCharType="separate"/>
      </w:r>
      <w:r w:rsidR="00F238A7" w:rsidRPr="00C23A03">
        <w:rPr>
          <w:noProof/>
          <w:color w:val="000000" w:themeColor="text1"/>
        </w:rPr>
        <w:t>(Panayi &amp; Killcross, 2014; Rudebeck et al., 2013)</w:t>
      </w:r>
      <w:r w:rsidRPr="00C23A03">
        <w:rPr>
          <w:color w:val="000000" w:themeColor="text1"/>
        </w:rPr>
        <w:fldChar w:fldCharType="end"/>
      </w:r>
      <w:r w:rsidRPr="00C23A03">
        <w:rPr>
          <w:color w:val="000000" w:themeColor="text1"/>
        </w:rPr>
        <w:t xml:space="preserve">. The objective of this work is to provide the first direct test of the role of the OFC in the acquisition of </w:t>
      </w:r>
      <w:r w:rsidR="0078549F" w:rsidRPr="00C23A03">
        <w:rPr>
          <w:color w:val="000000" w:themeColor="text1"/>
        </w:rPr>
        <w:t xml:space="preserve">conditioned </w:t>
      </w:r>
      <w:r w:rsidRPr="00C23A03">
        <w:rPr>
          <w:color w:val="000000" w:themeColor="text1"/>
        </w:rPr>
        <w:t>inhibitory associations.</w:t>
      </w:r>
    </w:p>
    <w:p w14:paraId="42D65870" w14:textId="4B504299" w:rsidR="00A95648" w:rsidRPr="00C23A03" w:rsidRDefault="00A95648" w:rsidP="00A834B5">
      <w:pPr>
        <w:spacing w:line="360" w:lineRule="auto"/>
        <w:ind w:firstLine="720"/>
        <w:rPr>
          <w:color w:val="000000" w:themeColor="text1"/>
        </w:rPr>
      </w:pPr>
      <w:r w:rsidRPr="00C23A03">
        <w:rPr>
          <w:color w:val="000000" w:themeColor="text1"/>
        </w:rPr>
        <w:lastRenderedPageBreak/>
        <w:t xml:space="preserve">Extinction learning has been argued to involve </w:t>
      </w:r>
      <w:r w:rsidR="005A0523" w:rsidRPr="00C23A03">
        <w:rPr>
          <w:color w:val="000000" w:themeColor="text1"/>
        </w:rPr>
        <w:t xml:space="preserve">predominantly </w:t>
      </w:r>
      <w:r w:rsidRPr="00C23A03">
        <w:rPr>
          <w:color w:val="000000" w:themeColor="text1"/>
        </w:rPr>
        <w:t>new context-dependent inhibitory learning rather than unlearni</w:t>
      </w:r>
      <w:r w:rsidR="00D23DF3" w:rsidRPr="00C23A03">
        <w:rPr>
          <w:color w:val="000000" w:themeColor="text1"/>
        </w:rPr>
        <w:t xml:space="preserve">ng of the original association </w:t>
      </w:r>
      <w:r w:rsidR="00D23DF3" w:rsidRPr="00C23A03">
        <w:rPr>
          <w:color w:val="000000" w:themeColor="text1"/>
        </w:rPr>
        <w:fldChar w:fldCharType="begin" w:fldLock="1"/>
      </w:r>
      <w:r w:rsidR="00F238A7" w:rsidRPr="00C23A03">
        <w:rPr>
          <w:color w:val="000000" w:themeColor="text1"/>
        </w:rPr>
        <w:instrText>ADDIN CSL_CITATION {"citationItems":[{"id":"ITEM-1","itemData":{"ISBN":"0033-2909","author":[{"dropping-particle":"","family":"Bouton","given":"M E","non-dropping-particle":"","parse-names":false,"suffix":""}],"container-title":"Psychological Bulletin","id":"ITEM-1","issue":"1","issued":{"date-parts":[["1993"]]},"language":"English","page":"80-99","title":"Context, Time, and Memory Retrieval in the Interference Paradigms of Pavlovian Learning","type":"article-journal","volume":"114"},"uris":["http://www.mendeley.com/documents/?uuid=3bdc5cbf-b8bf-4be3-a18b-b821e7976246"]},{"id":"ITEM-2","itemData":{"DOI":"Doi 10.1080/02724990344000097","ISBN":"0272-4995","author":[{"dropping-particle":"","family":"Delamater","given":"A R","non-dropping-particle":"","parse-names":false,"suffix":""}],"container-title":"Quarterly Journal of Experimental Psychology Section B-Comparative and Physiological Psychology","id":"ITEM-2","issue":"2","issued":{"date-parts":[["2004"]]},"language":"English","page":"97-132","title":"Experimental extinction in Pavlovian conditioning: Behavioural and neuroscience perspectives","type":"article-journal","volume":"57"},"uris":["http://www.mendeley.com/documents/?uuid=fae656f0-de69-47f7-b6cc-46862480c4de"]}],"mendeley":{"formattedCitation":"(Bouton, 1993; Delamater, 2004)","plainTextFormattedCitation":"(Bouton, 1993; Delamater, 2004)","previouslyFormattedCitation":"(Bouton, 1993; Delamater, 2004)"},"properties":{"noteIndex":0},"schema":"https://github.com/citation-style-language/schema/raw/master/csl-citation.json"}</w:instrText>
      </w:r>
      <w:r w:rsidR="00D23DF3" w:rsidRPr="00C23A03">
        <w:rPr>
          <w:color w:val="000000" w:themeColor="text1"/>
        </w:rPr>
        <w:fldChar w:fldCharType="separate"/>
      </w:r>
      <w:r w:rsidR="00F660E6" w:rsidRPr="00C23A03">
        <w:rPr>
          <w:noProof/>
          <w:color w:val="000000" w:themeColor="text1"/>
        </w:rPr>
        <w:t>(Bouton, 1993; Delamater, 2004)</w:t>
      </w:r>
      <w:r w:rsidR="00D23DF3" w:rsidRPr="00C23A03">
        <w:rPr>
          <w:color w:val="000000" w:themeColor="text1"/>
        </w:rPr>
        <w:fldChar w:fldCharType="end"/>
      </w:r>
      <w:r w:rsidR="00D23DF3" w:rsidRPr="00C23A03">
        <w:rPr>
          <w:color w:val="000000" w:themeColor="text1"/>
        </w:rPr>
        <w:t>.</w:t>
      </w:r>
      <w:r w:rsidRPr="00C23A03">
        <w:rPr>
          <w:color w:val="000000" w:themeColor="text1"/>
        </w:rPr>
        <w:t xml:space="preserve"> Therefore, a </w:t>
      </w:r>
      <w:r w:rsidR="00BB0EB5" w:rsidRPr="00C23A03">
        <w:rPr>
          <w:color w:val="000000" w:themeColor="text1"/>
        </w:rPr>
        <w:t>second</w:t>
      </w:r>
      <w:r w:rsidRPr="00C23A03">
        <w:rPr>
          <w:color w:val="000000" w:themeColor="text1"/>
        </w:rPr>
        <w:t xml:space="preserve"> explanation of the role of the OFC in extinction learning is </w:t>
      </w:r>
      <w:r w:rsidR="0021548F" w:rsidRPr="00C23A03">
        <w:rPr>
          <w:color w:val="000000" w:themeColor="text1"/>
        </w:rPr>
        <w:t xml:space="preserve">the </w:t>
      </w:r>
      <w:r w:rsidR="00D72FA4" w:rsidRPr="00C23A03">
        <w:rPr>
          <w:color w:val="000000" w:themeColor="text1"/>
        </w:rPr>
        <w:t>formation</w:t>
      </w:r>
      <w:r w:rsidR="0021548F" w:rsidRPr="00C23A03">
        <w:rPr>
          <w:color w:val="000000" w:themeColor="text1"/>
        </w:rPr>
        <w:t xml:space="preserve"> of </w:t>
      </w:r>
      <w:r w:rsidR="00D72FA4" w:rsidRPr="00C23A03">
        <w:rPr>
          <w:color w:val="000000" w:themeColor="text1"/>
        </w:rPr>
        <w:t>new state</w:t>
      </w:r>
      <w:r w:rsidR="0021548F" w:rsidRPr="00C23A03">
        <w:rPr>
          <w:color w:val="000000" w:themeColor="text1"/>
        </w:rPr>
        <w:t xml:space="preserve"> information</w:t>
      </w:r>
      <w:r w:rsidRPr="00C23A03">
        <w:rPr>
          <w:color w:val="000000" w:themeColor="text1"/>
        </w:rPr>
        <w:t xml:space="preserve"> to suppor</w:t>
      </w:r>
      <w:r w:rsidR="00D23DF3" w:rsidRPr="00C23A03">
        <w:rPr>
          <w:color w:val="000000" w:themeColor="text1"/>
        </w:rPr>
        <w:t xml:space="preserve">t this new inhibitory learning </w:t>
      </w:r>
      <w:r w:rsidR="00D23DF3" w:rsidRPr="00C23A03">
        <w:rPr>
          <w:color w:val="000000" w:themeColor="text1"/>
        </w:rPr>
        <w:fldChar w:fldCharType="begin" w:fldLock="1"/>
      </w:r>
      <w:r w:rsidR="00F238A7" w:rsidRPr="00C23A03">
        <w:rPr>
          <w:color w:val="000000" w:themeColor="text1"/>
        </w:rPr>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mendeley":{"formattedCitation":"(Wilson et al., 2014)","plainTextFormattedCitation":"(Wilson et al., 2014)","previouslyFormattedCitation":"(Wilson et al., 2014)"},"properties":{"noteIndex":0},"schema":"https://github.com/citation-style-language/schema/raw/master/csl-citation.json"}</w:instrText>
      </w:r>
      <w:r w:rsidR="00D23DF3" w:rsidRPr="00C23A03">
        <w:rPr>
          <w:color w:val="000000" w:themeColor="text1"/>
        </w:rPr>
        <w:fldChar w:fldCharType="separate"/>
      </w:r>
      <w:r w:rsidR="00F660E6" w:rsidRPr="00C23A03">
        <w:rPr>
          <w:noProof/>
          <w:color w:val="000000" w:themeColor="text1"/>
        </w:rPr>
        <w:t>(Wilson et al., 2014)</w:t>
      </w:r>
      <w:r w:rsidR="00D23DF3" w:rsidRPr="00C23A03">
        <w:rPr>
          <w:color w:val="000000" w:themeColor="text1"/>
        </w:rPr>
        <w:fldChar w:fldCharType="end"/>
      </w:r>
      <w:r w:rsidRPr="00C23A03">
        <w:rPr>
          <w:color w:val="000000" w:themeColor="text1"/>
        </w:rPr>
        <w:t xml:space="preserve">. In the absence of this new state representation </w:t>
      </w:r>
      <w:r w:rsidR="00D72FA4" w:rsidRPr="00C23A03">
        <w:rPr>
          <w:color w:val="000000" w:themeColor="text1"/>
        </w:rPr>
        <w:t xml:space="preserve">Wilson et al </w:t>
      </w:r>
      <w:r w:rsidR="00A04986" w:rsidRPr="00C23A03">
        <w:rPr>
          <w:color w:val="000000" w:themeColor="text1"/>
        </w:rPr>
        <w:fldChar w:fldCharType="begin" w:fldLock="1"/>
      </w:r>
      <w:r w:rsidR="007C459B" w:rsidRPr="00C23A03">
        <w:rPr>
          <w:color w:val="000000" w:themeColor="text1"/>
        </w:rPr>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suppress-author":1,"uris":["http://www.mendeley.com/documents/?uuid=e799499b-0391-4c93-9152-fe51e93aca9f"]}],"mendeley":{"formattedCitation":"(2014)","plainTextFormattedCitation":"(2014)","previouslyFormattedCitation":"(2014)"},"properties":{"noteIndex":0},"schema":"https://github.com/citation-style-language/schema/raw/master/csl-citation.json"}</w:instrText>
      </w:r>
      <w:r w:rsidR="00A04986" w:rsidRPr="00C23A03">
        <w:rPr>
          <w:color w:val="000000" w:themeColor="text1"/>
        </w:rPr>
        <w:fldChar w:fldCharType="separate"/>
      </w:r>
      <w:r w:rsidR="00D06114" w:rsidRPr="00C23A03">
        <w:rPr>
          <w:noProof/>
          <w:color w:val="000000" w:themeColor="text1"/>
        </w:rPr>
        <w:t>(2014)</w:t>
      </w:r>
      <w:r w:rsidR="00A04986" w:rsidRPr="00C23A03">
        <w:rPr>
          <w:color w:val="000000" w:themeColor="text1"/>
        </w:rPr>
        <w:fldChar w:fldCharType="end"/>
      </w:r>
      <w:r w:rsidR="00A04986" w:rsidRPr="00C23A03">
        <w:rPr>
          <w:color w:val="000000" w:themeColor="text1"/>
        </w:rPr>
        <w:t xml:space="preserve"> </w:t>
      </w:r>
      <w:r w:rsidR="00D72FA4" w:rsidRPr="00C23A03">
        <w:rPr>
          <w:color w:val="000000" w:themeColor="text1"/>
        </w:rPr>
        <w:t xml:space="preserve">predict </w:t>
      </w:r>
      <w:r w:rsidRPr="00C23A03">
        <w:rPr>
          <w:color w:val="000000" w:themeColor="text1"/>
        </w:rPr>
        <w:t xml:space="preserve">that </w:t>
      </w:r>
      <w:r w:rsidR="00D72FA4" w:rsidRPr="00C23A03">
        <w:rPr>
          <w:color w:val="000000" w:themeColor="text1"/>
        </w:rPr>
        <w:t xml:space="preserve">the rate of </w:t>
      </w:r>
      <w:r w:rsidRPr="00C23A03">
        <w:rPr>
          <w:color w:val="000000" w:themeColor="text1"/>
        </w:rPr>
        <w:t>extinction will</w:t>
      </w:r>
      <w:r w:rsidR="00D72FA4" w:rsidRPr="00C23A03">
        <w:rPr>
          <w:color w:val="000000" w:themeColor="text1"/>
        </w:rPr>
        <w:t xml:space="preserve"> be retarded since</w:t>
      </w:r>
      <w:r w:rsidRPr="00C23A03">
        <w:rPr>
          <w:color w:val="000000" w:themeColor="text1"/>
        </w:rPr>
        <w:t xml:space="preserve"> </w:t>
      </w:r>
      <w:r w:rsidR="00D72FA4" w:rsidRPr="00C23A03">
        <w:rPr>
          <w:color w:val="000000" w:themeColor="text1"/>
        </w:rPr>
        <w:t>th</w:t>
      </w:r>
      <w:r w:rsidRPr="00C23A03">
        <w:rPr>
          <w:color w:val="000000" w:themeColor="text1"/>
        </w:rPr>
        <w:t>e original association</w:t>
      </w:r>
      <w:r w:rsidR="00D72FA4" w:rsidRPr="00C23A03">
        <w:rPr>
          <w:color w:val="000000" w:themeColor="text1"/>
        </w:rPr>
        <w:t xml:space="preserve"> will undergo unlearning rather than the formation of new context specific inhibitory learning</w:t>
      </w:r>
      <w:r w:rsidRPr="00C23A03">
        <w:rPr>
          <w:color w:val="000000" w:themeColor="text1"/>
        </w:rPr>
        <w:t xml:space="preserve">. Importantly, the OFC is proposed to only be involved in the representation of task states when the states are not explicitly signalled but instead require the use of memory to infer a new </w:t>
      </w:r>
      <w:r w:rsidR="007A48DE" w:rsidRPr="00C23A03">
        <w:rPr>
          <w:color w:val="000000" w:themeColor="text1"/>
        </w:rPr>
        <w:t xml:space="preserve">“latent” </w:t>
      </w:r>
      <w:r w:rsidRPr="00C23A03">
        <w:rPr>
          <w:color w:val="000000" w:themeColor="text1"/>
        </w:rPr>
        <w:t>state.</w:t>
      </w:r>
      <w:r w:rsidR="002733FA" w:rsidRPr="00C23A03">
        <w:rPr>
          <w:color w:val="000000" w:themeColor="text1"/>
        </w:rPr>
        <w:t xml:space="preserve"> </w:t>
      </w:r>
    </w:p>
    <w:p w14:paraId="6A5C5987" w14:textId="0230E601" w:rsidR="00204B78" w:rsidRPr="00C23A03" w:rsidRDefault="00CB7CFC" w:rsidP="00A834B5">
      <w:pPr>
        <w:spacing w:line="360" w:lineRule="auto"/>
        <w:ind w:firstLine="720"/>
        <w:rPr>
          <w:color w:val="000000" w:themeColor="text1"/>
        </w:rPr>
      </w:pPr>
      <w:r w:rsidRPr="00C23A03">
        <w:rPr>
          <w:color w:val="000000" w:themeColor="text1"/>
        </w:rPr>
        <w:t>A Pavlovian conditioned inhibitor can be established by learning that a cue that is normally reinforced (A+) is non-reinforced in the presence of a second cue (AX-)</w:t>
      </w:r>
      <w:r w:rsidR="00091B5E" w:rsidRPr="00C23A03">
        <w:rPr>
          <w:color w:val="000000" w:themeColor="text1"/>
        </w:rPr>
        <w:t xml:space="preserve"> </w:t>
      </w:r>
      <w:r w:rsidR="00091B5E" w:rsidRPr="00C23A03">
        <w:rPr>
          <w:color w:val="000000" w:themeColor="text1"/>
        </w:rPr>
        <w:fldChar w:fldCharType="begin" w:fldLock="1"/>
      </w:r>
      <w:r w:rsidR="00F238A7" w:rsidRPr="00C23A03">
        <w:rPr>
          <w:color w:val="000000" w:themeColor="text1"/>
        </w:rPr>
        <w:instrText>ADDIN CSL_CITATION {"citationItems":[{"id":"ITEM-1","itemData":{"ISBN":"0033-2909","abstract":"Examined the notion of conditioned inhibition and suggests a definition in terms of the learned ability of a stimulus to control a response tendency opposed to excitation. 2 techniques of measuring inhibition are outlined: (1) the summation procedure in which an inhibitor reduces the response that would normally be elicited by another stimulus, and (2) the retardation of acquisition procedure in which an inhibitor is retarded in the acquisition of an excitatory CR. Examples of the use of these procedures are given for a variety of UCS modalities. Several possible operations for generating conditioned inhibitors are reviewed: extinction following excitatory conditioning, discriminative conditioning, arrangement of a negative correlation between CS and a UCS, use of an extended CS-UCS interval, and presentation of a stimulus in conjunction with UCS termination. These operations suggest that conditioned inhibitors are not generated either by simple extinction procedures or by pairing a stimulus with UCS termination. By contrast, for both salivary and fear conditioning the other procedures do appear to generate inhibitors. Most of the procedures generating conditioned inhibitors can be described as arranging a negatively correlated CS and UCS. (2 p. ref.) (PsycINFO Database Record (c) 2006 APA, all rights reserved), (C) 1969 by the American Psychological Association","author":[{"dropping-particle":"","family":"Rescorla","given":"R A","non-dropping-particle":"","parse-names":false,"suffix":""}],"container-title":"Psychological Bulletin","id":"ITEM-1","issue":"2","issued":{"date-parts":[["1969"]]},"page":"77-94","publisher":"Yale U","publisher-place":"(C) 1969 by the American Psychological Association","title":"Pavlovian conditioned inhibition","type":"article-journal","volume":"72"},"uris":["http://www.mendeley.com/documents/?uuid=fb82ffbb-2804-4b21-96d5-48d93d7740ec"]},{"id":"ITEM-2","itemData":{"ISBN":"0097-7403 (Print)\r0097-7403","PMID":"8228833","abstract":"It is commonly believed that both a summation test and a retardation test should be used to determine whether a stimulus becomes inhibitory in consequence of some specified treatment, because the 2 tests together rule out alternative interpretations. Depending, however, on the choice of control treatments, a single test may provide credible evidence of inhibition or both together may not. A comprehensive review of the 2-test literature shows that suitable controls have been used only rarely and that compelling evidence of inhibition is correspondingly rare. The only such evidence now available is provided by retardation tests in experiments with some variation of A+/AB- training as the putatively inhibitory treatment.","author":[{"dropping-particle":"","family":"Papini","given":"M R","non-dropping-particle":"","parse-names":false,"suffix":""},{"dropping-particle":"","family":"Bitterman","given":"M E","non-dropping-particle":"","parse-names":false,"suffix":""}],"container-title":"J Exp Psychol Anim Behav Process","edition":"1993/10/01","id":"ITEM-2","issue":"4","issued":{"date-parts":[["1993"]]},"language":"eng","note":"Papini, M R\nBitterman, M E\nJournal Article\nResearch Support, U.S. Gov't, Non-P.H.S.\nReview\nUnited states\nJ Exp Psychol Anim Behav Process. 1993 Oct;19(4):342-52.","page":"342-352","title":"The two-test strategy in the study of inhibitory conditioning","type":"article-journal","volume":"19"},"uris":["http://www.mendeley.com/documents/?uuid=9e35d471-565d-4b1e-8888-7c039510fcce"]}],"mendeley":{"formattedCitation":"(Papini &amp; Bitterman, 1993; Rescorla, 1969)","plainTextFormattedCitation":"(Papini &amp; Bitterman, 1993; Rescorla, 1969)","previouslyFormattedCitation":"(Papini &amp; Bitterman, 1993; Rescorla, 1969)"},"properties":{"noteIndex":0},"schema":"https://github.com/citation-style-language/schema/raw/master/csl-citation.json"}</w:instrText>
      </w:r>
      <w:r w:rsidR="00091B5E" w:rsidRPr="00C23A03">
        <w:rPr>
          <w:color w:val="000000" w:themeColor="text1"/>
        </w:rPr>
        <w:fldChar w:fldCharType="separate"/>
      </w:r>
      <w:r w:rsidR="00F660E6" w:rsidRPr="00C23A03">
        <w:rPr>
          <w:noProof/>
          <w:color w:val="000000" w:themeColor="text1"/>
        </w:rPr>
        <w:t>(Papini &amp; Bitterman, 1993; Rescorla, 1969)</w:t>
      </w:r>
      <w:r w:rsidR="00091B5E" w:rsidRPr="00C23A03">
        <w:rPr>
          <w:color w:val="000000" w:themeColor="text1"/>
        </w:rPr>
        <w:fldChar w:fldCharType="end"/>
      </w:r>
      <w:r w:rsidRPr="00C23A03">
        <w:rPr>
          <w:color w:val="000000" w:themeColor="text1"/>
        </w:rPr>
        <w:t>. This resembles an extinction procedure except that non-reinforcement is explicitly signalled by a second cue</w:t>
      </w:r>
      <w:r w:rsidR="00A048FC" w:rsidRPr="00C23A03">
        <w:rPr>
          <w:color w:val="000000" w:themeColor="text1"/>
        </w:rPr>
        <w:t xml:space="preserve"> (X)</w:t>
      </w:r>
      <w:r w:rsidRPr="00C23A03">
        <w:rPr>
          <w:color w:val="000000" w:themeColor="text1"/>
        </w:rPr>
        <w:t xml:space="preserve">. </w:t>
      </w:r>
      <w:r w:rsidR="007A48DE" w:rsidRPr="00C23A03">
        <w:rPr>
          <w:color w:val="000000" w:themeColor="text1"/>
        </w:rPr>
        <w:t xml:space="preserve">We hypothesise that if the OFC is </w:t>
      </w:r>
      <w:r w:rsidR="00CF6F77" w:rsidRPr="00C23A03">
        <w:rPr>
          <w:color w:val="000000" w:themeColor="text1"/>
        </w:rPr>
        <w:t>necessary for establishing or learning about latent</w:t>
      </w:r>
      <w:r w:rsidR="007C459B" w:rsidRPr="00C23A03">
        <w:rPr>
          <w:color w:val="000000" w:themeColor="text1"/>
        </w:rPr>
        <w:t xml:space="preserve"> task states </w:t>
      </w:r>
      <w:r w:rsidR="007C459B" w:rsidRPr="00C23A03">
        <w:rPr>
          <w:color w:val="000000" w:themeColor="text1"/>
        </w:rPr>
        <w:fldChar w:fldCharType="begin" w:fldLock="1"/>
      </w:r>
      <w:r w:rsidR="00F238A7" w:rsidRPr="00C23A03">
        <w:rPr>
          <w:color w:val="000000" w:themeColor="text1"/>
        </w:rPr>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mendeley":{"formattedCitation":"(Wilson et al., 2014)","plainTextFormattedCitation":"(Wilson et al., 2014)","previouslyFormattedCitation":"(Wilson et al., 2014)"},"properties":{"noteIndex":0},"schema":"https://github.com/citation-style-language/schema/raw/master/csl-citation.json"}</w:instrText>
      </w:r>
      <w:r w:rsidR="007C459B" w:rsidRPr="00C23A03">
        <w:rPr>
          <w:color w:val="000000" w:themeColor="text1"/>
        </w:rPr>
        <w:fldChar w:fldCharType="separate"/>
      </w:r>
      <w:r w:rsidR="00F660E6" w:rsidRPr="00C23A03">
        <w:rPr>
          <w:noProof/>
          <w:color w:val="000000" w:themeColor="text1"/>
        </w:rPr>
        <w:t>(Wilson et al., 2014)</w:t>
      </w:r>
      <w:r w:rsidR="007C459B" w:rsidRPr="00C23A03">
        <w:rPr>
          <w:color w:val="000000" w:themeColor="text1"/>
        </w:rPr>
        <w:fldChar w:fldCharType="end"/>
      </w:r>
      <w:r w:rsidR="007C459B" w:rsidRPr="00C23A03">
        <w:rPr>
          <w:color w:val="000000" w:themeColor="text1"/>
        </w:rPr>
        <w:t xml:space="preserve">, </w:t>
      </w:r>
      <w:r w:rsidR="00A048FC" w:rsidRPr="00C23A03">
        <w:rPr>
          <w:color w:val="000000" w:themeColor="text1"/>
        </w:rPr>
        <w:t xml:space="preserve">OFC inactivation should not interfere with learning about an explicitly signalled conditioned inhibitor. However, if the OFC is simply involved in the acquisition of inhibitory associations, then OFC inactivation should disrupt the expression and subsequent learning of conditioned inhibition. </w:t>
      </w:r>
    </w:p>
    <w:p w14:paraId="3A6253AB" w14:textId="77777777" w:rsidR="00A95648" w:rsidRPr="00C23A03" w:rsidRDefault="00E03CD5" w:rsidP="00A834B5">
      <w:pPr>
        <w:spacing w:line="360" w:lineRule="auto"/>
        <w:rPr>
          <w:rFonts w:asciiTheme="majorHAnsi" w:hAnsiTheme="majorHAnsi"/>
          <w:b/>
          <w:color w:val="000000" w:themeColor="text1"/>
        </w:rPr>
      </w:pPr>
      <w:r w:rsidRPr="00C23A03">
        <w:rPr>
          <w:rFonts w:asciiTheme="majorHAnsi" w:hAnsiTheme="majorHAnsi"/>
          <w:b/>
          <w:color w:val="000000" w:themeColor="text1"/>
        </w:rPr>
        <w:t>Materials and Methods</w:t>
      </w:r>
    </w:p>
    <w:p w14:paraId="69308995" w14:textId="51A74A30" w:rsidR="00CA6DB3" w:rsidRPr="00C23A03" w:rsidRDefault="00CA6DB3" w:rsidP="00A834B5">
      <w:pPr>
        <w:spacing w:after="240" w:line="360" w:lineRule="auto"/>
        <w:ind w:firstLine="720"/>
        <w:rPr>
          <w:rFonts w:cs="Times New Roman"/>
          <w:color w:val="000000" w:themeColor="text1"/>
          <w:szCs w:val="24"/>
        </w:rPr>
      </w:pPr>
      <w:r w:rsidRPr="00C23A03">
        <w:rPr>
          <w:rFonts w:cs="Times New Roman"/>
          <w:i/>
          <w:color w:val="000000" w:themeColor="text1"/>
          <w:szCs w:val="24"/>
        </w:rPr>
        <w:t>Animals.</w:t>
      </w:r>
      <w:r w:rsidRPr="00C23A03">
        <w:rPr>
          <w:rFonts w:cs="Times New Roman"/>
          <w:color w:val="000000" w:themeColor="text1"/>
          <w:szCs w:val="24"/>
        </w:rPr>
        <w:t xml:space="preserve"> Fifty-six adult male Long-Evans rats (302-406 g prior to surgery; Monash Animal Services, Gippsland, Victoria, Australia) were used</w:t>
      </w:r>
      <w:r w:rsidR="00231DAD" w:rsidRPr="00C23A03">
        <w:rPr>
          <w:rFonts w:cs="Times New Roman"/>
          <w:color w:val="000000" w:themeColor="text1"/>
          <w:szCs w:val="24"/>
        </w:rPr>
        <w:t xml:space="preserve"> (e</w:t>
      </w:r>
      <w:r w:rsidR="00A14A8B" w:rsidRPr="00C23A03">
        <w:rPr>
          <w:rFonts w:cs="Times New Roman"/>
          <w:color w:val="000000" w:themeColor="text1"/>
          <w:szCs w:val="24"/>
        </w:rPr>
        <w:t xml:space="preserve">xperiment 1, N = </w:t>
      </w:r>
      <w:r w:rsidR="00B52490" w:rsidRPr="00C23A03">
        <w:rPr>
          <w:rFonts w:cs="Times New Roman"/>
          <w:color w:val="000000" w:themeColor="text1"/>
          <w:szCs w:val="24"/>
        </w:rPr>
        <w:t>32</w:t>
      </w:r>
      <w:r w:rsidR="00A14A8B" w:rsidRPr="00C23A03">
        <w:rPr>
          <w:rFonts w:cs="Times New Roman"/>
          <w:color w:val="000000" w:themeColor="text1"/>
          <w:szCs w:val="24"/>
        </w:rPr>
        <w:t xml:space="preserve">; </w:t>
      </w:r>
      <w:r w:rsidR="00231DAD" w:rsidRPr="00C23A03">
        <w:rPr>
          <w:rFonts w:cs="Times New Roman"/>
          <w:color w:val="000000" w:themeColor="text1"/>
          <w:szCs w:val="24"/>
        </w:rPr>
        <w:t>experiment</w:t>
      </w:r>
      <w:r w:rsidR="00A14A8B" w:rsidRPr="00C23A03">
        <w:rPr>
          <w:rFonts w:cs="Times New Roman"/>
          <w:color w:val="000000" w:themeColor="text1"/>
          <w:szCs w:val="24"/>
        </w:rPr>
        <w:t xml:space="preserve"> 2, N = </w:t>
      </w:r>
      <w:r w:rsidR="00B52490" w:rsidRPr="00C23A03">
        <w:rPr>
          <w:rFonts w:cs="Times New Roman"/>
          <w:color w:val="000000" w:themeColor="text1"/>
          <w:szCs w:val="24"/>
        </w:rPr>
        <w:t>24</w:t>
      </w:r>
      <w:r w:rsidR="00A14A8B" w:rsidRPr="00C23A03">
        <w:rPr>
          <w:rFonts w:cs="Times New Roman"/>
          <w:color w:val="000000" w:themeColor="text1"/>
          <w:szCs w:val="24"/>
        </w:rPr>
        <w:t>)</w:t>
      </w:r>
      <w:r w:rsidRPr="00C23A03">
        <w:rPr>
          <w:rFonts w:cs="Times New Roman"/>
          <w:color w:val="000000" w:themeColor="text1"/>
          <w:szCs w:val="24"/>
        </w:rPr>
        <w:t>. Rats were housed four per cage in ventilated Plexiglass cages in a temperature regulated (22 ± 1</w:t>
      </w:r>
      <w:r w:rsidRPr="00C23A03">
        <w:rPr>
          <w:rFonts w:cs="Times New Roman"/>
          <w:color w:val="000000" w:themeColor="text1"/>
          <w:szCs w:val="24"/>
        </w:rPr>
        <w:softHyphen/>
        <w:t xml:space="preserve">°C) and light regulated (12h light/dark cycle, lights on at 7:00 AM) colony room. At least one week prior to behavioural testing, feeding was restricted </w:t>
      </w:r>
      <w:r w:rsidR="00C14193" w:rsidRPr="00C23A03">
        <w:rPr>
          <w:rFonts w:cs="Times New Roman"/>
          <w:color w:val="000000" w:themeColor="text1"/>
          <w:szCs w:val="24"/>
        </w:rPr>
        <w:t xml:space="preserve">to ensure </w:t>
      </w:r>
      <w:r w:rsidRPr="00C23A03">
        <w:rPr>
          <w:rFonts w:cs="Times New Roman"/>
          <w:color w:val="000000" w:themeColor="text1"/>
          <w:szCs w:val="24"/>
        </w:rPr>
        <w:t>that weight was approximately 95%</w:t>
      </w:r>
      <w:r w:rsidR="00C14193" w:rsidRPr="00C23A03">
        <w:rPr>
          <w:rFonts w:cs="Times New Roman"/>
          <w:color w:val="000000" w:themeColor="text1"/>
          <w:szCs w:val="24"/>
        </w:rPr>
        <w:t xml:space="preserve"> of ad libitum feeding weight</w:t>
      </w:r>
      <w:r w:rsidRPr="00C23A03">
        <w:rPr>
          <w:rFonts w:cs="Times New Roman"/>
          <w:color w:val="000000" w:themeColor="text1"/>
          <w:szCs w:val="24"/>
        </w:rPr>
        <w:t>, and never dropped below 85%. All animal research was carried out in accordance with the National Institute of Health Guide for the Care and Use of Laboratories Animals (NIH publications No. 80-23, revised 1996) and approved by the University of New South Wales Animal Care and Ethics Committee.</w:t>
      </w:r>
    </w:p>
    <w:p w14:paraId="061AF764" w14:textId="65704449" w:rsidR="00CA6DB3" w:rsidRPr="00C23A03" w:rsidRDefault="00CA6DB3" w:rsidP="00A834B5">
      <w:pPr>
        <w:spacing w:line="360" w:lineRule="auto"/>
        <w:ind w:firstLine="720"/>
        <w:rPr>
          <w:rFonts w:cs="Times New Roman"/>
          <w:color w:val="000000" w:themeColor="text1"/>
          <w:szCs w:val="24"/>
        </w:rPr>
      </w:pPr>
      <w:r w:rsidRPr="00C23A03">
        <w:rPr>
          <w:rFonts w:cs="Times New Roman"/>
          <w:i/>
          <w:color w:val="000000" w:themeColor="text1"/>
          <w:szCs w:val="24"/>
        </w:rPr>
        <w:t>Apparatus.</w:t>
      </w:r>
      <w:r w:rsidRPr="00C23A03">
        <w:rPr>
          <w:rFonts w:cs="Times New Roman"/>
          <w:color w:val="000000" w:themeColor="text1"/>
          <w:szCs w:val="24"/>
        </w:rPr>
        <w:t xml:space="preserve"> Behavioural testing was conducted in eight identical operant chambers (30.5 x 32.5 x 29.5 cm; Med Associates) individually housed within ventilated sound attenuating cabinets. Each chamber was fitted with a 3-W house light that was centrally located at the top of the left-hand wall. Food pellets (45 mg dustless precision grain-based pellets; Bio-serv, Frenchtown, NJ, USA) could be delivered into a recessed magazine</w:t>
      </w:r>
      <w:r w:rsidR="00C14193" w:rsidRPr="00C23A03">
        <w:rPr>
          <w:rFonts w:cs="Times New Roman"/>
          <w:color w:val="000000" w:themeColor="text1"/>
          <w:szCs w:val="24"/>
        </w:rPr>
        <w:t>, centrally</w:t>
      </w:r>
      <w:r w:rsidRPr="00C23A03">
        <w:rPr>
          <w:rFonts w:cs="Times New Roman"/>
          <w:color w:val="000000" w:themeColor="text1"/>
          <w:szCs w:val="24"/>
        </w:rPr>
        <w:t xml:space="preserve"> located at the bottom </w:t>
      </w:r>
      <w:r w:rsidR="00C14193" w:rsidRPr="00C23A03">
        <w:rPr>
          <w:rFonts w:cs="Times New Roman"/>
          <w:color w:val="000000" w:themeColor="text1"/>
          <w:szCs w:val="24"/>
        </w:rPr>
        <w:t>o</w:t>
      </w:r>
      <w:r w:rsidRPr="00C23A03">
        <w:rPr>
          <w:rFonts w:cs="Times New Roman"/>
          <w:color w:val="000000" w:themeColor="text1"/>
          <w:szCs w:val="24"/>
        </w:rPr>
        <w:t xml:space="preserve">f the </w:t>
      </w:r>
      <w:r w:rsidR="00AA779A" w:rsidRPr="00C23A03">
        <w:rPr>
          <w:rFonts w:cs="Times New Roman"/>
          <w:color w:val="000000" w:themeColor="text1"/>
          <w:szCs w:val="24"/>
        </w:rPr>
        <w:t>right-hand</w:t>
      </w:r>
      <w:r w:rsidRPr="00C23A03">
        <w:rPr>
          <w:rFonts w:cs="Times New Roman"/>
          <w:color w:val="000000" w:themeColor="text1"/>
          <w:szCs w:val="24"/>
        </w:rPr>
        <w:t xml:space="preserve"> wall. The top of the magazine contained a white LED light that could </w:t>
      </w:r>
      <w:r w:rsidR="00C14193" w:rsidRPr="00C23A03">
        <w:rPr>
          <w:rFonts w:cs="Times New Roman"/>
          <w:color w:val="000000" w:themeColor="text1"/>
          <w:szCs w:val="24"/>
        </w:rPr>
        <w:t>serve</w:t>
      </w:r>
      <w:r w:rsidRPr="00C23A03">
        <w:rPr>
          <w:rFonts w:cs="Times New Roman"/>
          <w:color w:val="000000" w:themeColor="text1"/>
          <w:szCs w:val="24"/>
        </w:rPr>
        <w:t xml:space="preserve"> as a visual stimulus. Access to the </w:t>
      </w:r>
      <w:r w:rsidRPr="00C23A03">
        <w:rPr>
          <w:rFonts w:cs="Times New Roman"/>
          <w:color w:val="000000" w:themeColor="text1"/>
          <w:szCs w:val="24"/>
        </w:rPr>
        <w:lastRenderedPageBreak/>
        <w:t xml:space="preserve">magazine was measured by infrared detectors at the mouth of the recess. Two retractable levers were located on either side of the magazine on the right-hand wall. A speaker located to the right of the house light could provide auditory stimuli to the chamber. In addition, a 5-Hz train of clicks produced by a heavy-duty relay placed outside the chamber at the </w:t>
      </w:r>
      <w:r w:rsidR="00AA779A" w:rsidRPr="00C23A03">
        <w:rPr>
          <w:rFonts w:cs="Times New Roman"/>
          <w:color w:val="000000" w:themeColor="text1"/>
          <w:szCs w:val="24"/>
        </w:rPr>
        <w:t>back-right</w:t>
      </w:r>
      <w:r w:rsidRPr="00C23A03">
        <w:rPr>
          <w:rFonts w:cs="Times New Roman"/>
          <w:color w:val="000000" w:themeColor="text1"/>
          <w:szCs w:val="24"/>
        </w:rPr>
        <w:t xml:space="preserve"> corner of the cabinet was used as an auditory stimulus. The chambers were wiped down with ethanol </w:t>
      </w:r>
      <w:r w:rsidR="00C14193" w:rsidRPr="00C23A03">
        <w:rPr>
          <w:rFonts w:cs="Times New Roman"/>
          <w:color w:val="000000" w:themeColor="text1"/>
          <w:szCs w:val="24"/>
        </w:rPr>
        <w:t xml:space="preserve">(80% v/v) </w:t>
      </w:r>
      <w:r w:rsidRPr="00C23A03">
        <w:rPr>
          <w:rFonts w:cs="Times New Roman"/>
          <w:color w:val="000000" w:themeColor="text1"/>
          <w:szCs w:val="24"/>
        </w:rPr>
        <w:t>between each session. A computer equipped with Med-PC software (Med Associates Inc., St. Albans, VT, USA) was used to control the experimental procedures and record data.</w:t>
      </w:r>
    </w:p>
    <w:p w14:paraId="22E5E6D6" w14:textId="3F1155B7" w:rsidR="00DE0A88" w:rsidRPr="00C23A03" w:rsidRDefault="00DE0A88" w:rsidP="00A834B5">
      <w:pPr>
        <w:spacing w:line="360" w:lineRule="auto"/>
        <w:ind w:firstLine="720"/>
        <w:rPr>
          <w:color w:val="000000" w:themeColor="text1"/>
        </w:rPr>
      </w:pPr>
      <w:r w:rsidRPr="00C23A03">
        <w:rPr>
          <w:color w:val="000000" w:themeColor="text1"/>
        </w:rPr>
        <w:t xml:space="preserve">Locomotor activity was assessed in a set of 4 rat open field arenas (Med Associates Inc., St. Albans, VT, USA) individually housed in light and sound attenuating cabinets. A 3-W light attached on the top left corner of the sound attenuating cabinet provided general illumination in the chamber and was always on. A 28 V DC fan on the </w:t>
      </w:r>
      <w:r w:rsidR="009C443C" w:rsidRPr="00C23A03">
        <w:rPr>
          <w:color w:val="000000" w:themeColor="text1"/>
        </w:rPr>
        <w:t>right-hand</w:t>
      </w:r>
      <w:r w:rsidRPr="00C23A03">
        <w:rPr>
          <w:color w:val="000000" w:themeColor="text1"/>
        </w:rPr>
        <w:t xml:space="preserve"> wall of the sound attenuating cabinet was also left on throughout testing to mask outside noise. The floor of the open field arena was</w:t>
      </w:r>
      <w:r w:rsidR="00FB2DAB" w:rsidRPr="00C23A03">
        <w:rPr>
          <w:color w:val="000000" w:themeColor="text1"/>
        </w:rPr>
        <w:t xml:space="preserve"> </w:t>
      </w:r>
      <w:r w:rsidRPr="00C23A03">
        <w:rPr>
          <w:color w:val="000000" w:themeColor="text1"/>
        </w:rPr>
        <w:t>smooth plastic and the four walls were clear Perspex with a clear Perspex roof containing ventilation holes. The internal dimensions of the chamber were 43.2 x 43.2 x 30.5 cm (length x width x height).</w:t>
      </w:r>
      <w:r w:rsidR="009C443C" w:rsidRPr="00C23A03">
        <w:rPr>
          <w:color w:val="000000" w:themeColor="text1"/>
        </w:rPr>
        <w:t xml:space="preserve"> </w:t>
      </w:r>
      <w:r w:rsidRPr="00C23A03">
        <w:rPr>
          <w:color w:val="000000" w:themeColor="text1"/>
        </w:rPr>
        <w:t>Two opposing walls contained an array of 16 evenly spaced infrared detectors set 3 cm above the floor to detect animal locomotor activity. A second pair of infrared beam arrays was set 14 cm above the floor on the remaining walls to detect rearing behaviours. Infrared beam breaks were recorded using a computer equipped with Activity Monitor software (Med Associates Inc., St. Albans, VT, USA) which provided a measure of average distance travelled based on beam break information.</w:t>
      </w:r>
    </w:p>
    <w:p w14:paraId="53917E22" w14:textId="383B9147" w:rsidR="0066677B" w:rsidRPr="00C23A03" w:rsidRDefault="0066677B" w:rsidP="00A834B5">
      <w:pPr>
        <w:spacing w:line="360" w:lineRule="auto"/>
        <w:ind w:firstLine="720"/>
        <w:rPr>
          <w:rFonts w:cs="Times New Roman"/>
          <w:color w:val="000000" w:themeColor="text1"/>
          <w:szCs w:val="24"/>
        </w:rPr>
      </w:pPr>
      <w:r w:rsidRPr="00C23A03">
        <w:rPr>
          <w:rFonts w:cs="Times New Roman"/>
          <w:i/>
          <w:color w:val="000000" w:themeColor="text1"/>
          <w:szCs w:val="24"/>
        </w:rPr>
        <w:t>Surgery.</w:t>
      </w:r>
      <w:r w:rsidRPr="00C23A03">
        <w:rPr>
          <w:rFonts w:cs="Times New Roman"/>
          <w:color w:val="000000" w:themeColor="text1"/>
          <w:szCs w:val="24"/>
        </w:rPr>
        <w:t xml:space="preserve"> Surgery was performed</w:t>
      </w:r>
      <w:r w:rsidR="002B61B3" w:rsidRPr="00C23A03">
        <w:rPr>
          <w:rFonts w:cs="Times New Roman"/>
          <w:color w:val="000000" w:themeColor="text1"/>
          <w:szCs w:val="24"/>
        </w:rPr>
        <w:t xml:space="preserve"> </w:t>
      </w:r>
      <w:r w:rsidR="00B52490" w:rsidRPr="00C23A03">
        <w:rPr>
          <w:rFonts w:cs="Times New Roman"/>
          <w:color w:val="000000" w:themeColor="text1"/>
          <w:szCs w:val="24"/>
        </w:rPr>
        <w:t xml:space="preserve">prior to training in </w:t>
      </w:r>
      <w:r w:rsidR="002B61B3" w:rsidRPr="00C23A03">
        <w:rPr>
          <w:rFonts w:cs="Times New Roman"/>
          <w:color w:val="000000" w:themeColor="text1"/>
          <w:szCs w:val="24"/>
        </w:rPr>
        <w:t>experiment 1 and</w:t>
      </w:r>
      <w:r w:rsidRPr="00C23A03">
        <w:rPr>
          <w:rFonts w:cs="Times New Roman"/>
          <w:color w:val="000000" w:themeColor="text1"/>
          <w:szCs w:val="24"/>
        </w:rPr>
        <w:t xml:space="preserve"> </w:t>
      </w:r>
      <w:r w:rsidR="00B52490" w:rsidRPr="00C23A03">
        <w:rPr>
          <w:rFonts w:cs="Times New Roman"/>
          <w:color w:val="000000" w:themeColor="text1"/>
          <w:szCs w:val="24"/>
        </w:rPr>
        <w:t xml:space="preserve">after initial training in </w:t>
      </w:r>
      <w:r w:rsidRPr="00C23A03">
        <w:rPr>
          <w:rFonts w:cs="Times New Roman"/>
          <w:color w:val="000000" w:themeColor="text1"/>
          <w:szCs w:val="24"/>
        </w:rPr>
        <w:t xml:space="preserve">experiment </w:t>
      </w:r>
      <w:r w:rsidR="002B61B3" w:rsidRPr="00C23A03">
        <w:rPr>
          <w:rFonts w:cs="Times New Roman"/>
          <w:color w:val="000000" w:themeColor="text1"/>
          <w:szCs w:val="24"/>
        </w:rPr>
        <w:t>2</w:t>
      </w:r>
      <w:r w:rsidR="00F22B1D" w:rsidRPr="00C23A03">
        <w:rPr>
          <w:rFonts w:cs="Times New Roman"/>
          <w:color w:val="000000" w:themeColor="text1"/>
          <w:szCs w:val="24"/>
        </w:rPr>
        <w:t>.</w:t>
      </w:r>
      <w:r w:rsidRPr="00C23A03">
        <w:rPr>
          <w:rFonts w:cs="Times New Roman"/>
          <w:i/>
          <w:color w:val="000000" w:themeColor="text1"/>
          <w:szCs w:val="24"/>
        </w:rPr>
        <w:t xml:space="preserve"> </w:t>
      </w:r>
      <w:r w:rsidRPr="00C23A03">
        <w:rPr>
          <w:rFonts w:cs="Times New Roman"/>
          <w:color w:val="000000" w:themeColor="text1"/>
          <w:szCs w:val="24"/>
        </w:rPr>
        <w:t>Bilateral guide cannulae were surgically implanted targeting the lateral OFC. Rats were anesthetized with isoflurane, their heads shaved, and placed in a stereotaxic frame (World Precision Instruments, Inc., Sarasota, FL, USA). The scalp was incised, and the skull exposed and adjusted to flat skull position. Two small holes were drilled for the cannulae using a high-speed drill, and four holes were hand drilled on different bone plates to hold fixing screws. Bilateral stainless steel guide cannulae (26 gauge, length 5mm below pedestal; Plastics One, Roanoke, VA, USA) were lowered into the lateral OFC (AP: +3.5 mm; ML: ±2.2 mm; D-V: -4.0 mm from bregma). Cannulae were held in place by dental cement and anchored to the skull with 4 fixing screws. Removable dummy cannulae were inserted into the guide cannulae to prevent them from blocking. After one week of postoperative recovery, rats were returned to food restriction for 2 days prior to further testing.</w:t>
      </w:r>
    </w:p>
    <w:p w14:paraId="0FA0D125" w14:textId="5EBEBA47" w:rsidR="0066677B" w:rsidRPr="00C23A03" w:rsidRDefault="00C24600" w:rsidP="00A834B5">
      <w:pPr>
        <w:spacing w:line="360" w:lineRule="auto"/>
        <w:ind w:firstLine="720"/>
        <w:rPr>
          <w:rFonts w:cs="Times New Roman"/>
          <w:i/>
          <w:color w:val="000000" w:themeColor="text1"/>
          <w:szCs w:val="24"/>
        </w:rPr>
      </w:pPr>
      <w:r w:rsidRPr="00C23A03">
        <w:rPr>
          <w:rFonts w:cs="Times New Roman"/>
          <w:i/>
          <w:color w:val="000000" w:themeColor="text1"/>
          <w:szCs w:val="24"/>
        </w:rPr>
        <w:t xml:space="preserve">Drugs and infusions. </w:t>
      </w:r>
      <w:r w:rsidRPr="00C23A03">
        <w:rPr>
          <w:rFonts w:cs="Times New Roman"/>
          <w:color w:val="000000" w:themeColor="text1"/>
          <w:szCs w:val="24"/>
        </w:rPr>
        <w:t>The GABA</w:t>
      </w:r>
      <w:r w:rsidRPr="00C23A03">
        <w:rPr>
          <w:rFonts w:cs="Times New Roman"/>
          <w:color w:val="000000" w:themeColor="text1"/>
          <w:szCs w:val="24"/>
          <w:vertAlign w:val="subscript"/>
        </w:rPr>
        <w:t>A</w:t>
      </w:r>
      <w:r w:rsidRPr="00C23A03">
        <w:rPr>
          <w:rFonts w:cs="Times New Roman"/>
          <w:color w:val="000000" w:themeColor="text1"/>
          <w:szCs w:val="24"/>
        </w:rPr>
        <w:t xml:space="preserve"> agonist muscimol (Sigma-Aldrich, Switzerland) was dissolved in 0.9% (w/v) non-pyrogenic saline to obtain a final concentration of 0.5 </w:t>
      </w:r>
      <w:r w:rsidRPr="00C23A03">
        <w:rPr>
          <w:rFonts w:cs="Times New Roman"/>
          <w:i/>
          <w:color w:val="000000" w:themeColor="text1"/>
          <w:szCs w:val="24"/>
        </w:rPr>
        <w:t>μ</w:t>
      </w:r>
      <w:r w:rsidRPr="00C23A03">
        <w:rPr>
          <w:rFonts w:cs="Times New Roman"/>
          <w:color w:val="000000" w:themeColor="text1"/>
          <w:szCs w:val="24"/>
        </w:rPr>
        <w:t xml:space="preserve">g/0.5 </w:t>
      </w:r>
      <w:r w:rsidRPr="00C23A03">
        <w:rPr>
          <w:rFonts w:cs="Times New Roman"/>
          <w:i/>
          <w:color w:val="000000" w:themeColor="text1"/>
          <w:szCs w:val="24"/>
        </w:rPr>
        <w:t>μ</w:t>
      </w:r>
      <w:r w:rsidRPr="00C23A03">
        <w:rPr>
          <w:rFonts w:cs="Times New Roman"/>
          <w:color w:val="000000" w:themeColor="text1"/>
          <w:szCs w:val="24"/>
        </w:rPr>
        <w:t xml:space="preserve">l. Non-pyrogenic </w:t>
      </w:r>
      <w:r w:rsidRPr="00C23A03">
        <w:rPr>
          <w:rFonts w:cs="Times New Roman"/>
          <w:color w:val="000000" w:themeColor="text1"/>
          <w:szCs w:val="24"/>
        </w:rPr>
        <w:lastRenderedPageBreak/>
        <w:t>saline 0.9% (w/v) was used as the saline control.</w:t>
      </w:r>
      <w:r w:rsidRPr="00C23A03">
        <w:rPr>
          <w:rFonts w:cs="Times New Roman"/>
          <w:i/>
          <w:color w:val="000000" w:themeColor="text1"/>
          <w:szCs w:val="24"/>
        </w:rPr>
        <w:t xml:space="preserve"> </w:t>
      </w:r>
      <w:r w:rsidR="0066677B" w:rsidRPr="00C23A03">
        <w:rPr>
          <w:rFonts w:cs="Times New Roman"/>
          <w:color w:val="000000" w:themeColor="text1"/>
          <w:szCs w:val="24"/>
        </w:rPr>
        <w:t xml:space="preserve">During infusions, muscimol or saline was infused bilaterally into the lateral OFC by inserting a </w:t>
      </w:r>
      <w:r w:rsidR="00C456C5" w:rsidRPr="00C23A03">
        <w:rPr>
          <w:rFonts w:cs="Times New Roman"/>
          <w:color w:val="000000" w:themeColor="text1"/>
          <w:szCs w:val="24"/>
        </w:rPr>
        <w:t>33-gauge</w:t>
      </w:r>
      <w:r w:rsidR="0066677B" w:rsidRPr="00C23A03">
        <w:rPr>
          <w:rFonts w:cs="Times New Roman"/>
          <w:color w:val="000000" w:themeColor="text1"/>
          <w:szCs w:val="24"/>
        </w:rPr>
        <w:t xml:space="preserve"> internal cannula into the guide cannula which extended 1</w:t>
      </w:r>
      <w:r w:rsidR="00FB2DAB" w:rsidRPr="00C23A03">
        <w:rPr>
          <w:rFonts w:cs="Times New Roman"/>
          <w:color w:val="000000" w:themeColor="text1"/>
          <w:szCs w:val="24"/>
        </w:rPr>
        <w:t xml:space="preserve"> </w:t>
      </w:r>
      <w:r w:rsidR="0066677B" w:rsidRPr="00C23A03">
        <w:rPr>
          <w:rFonts w:cs="Times New Roman"/>
          <w:color w:val="000000" w:themeColor="text1"/>
          <w:szCs w:val="24"/>
        </w:rPr>
        <w:t xml:space="preserve">mm ventral to the guide tip. The internal cannula was connected to a 25 </w:t>
      </w:r>
      <w:r w:rsidR="0066677B" w:rsidRPr="00C23A03">
        <w:rPr>
          <w:rFonts w:cs="Times New Roman"/>
          <w:i/>
          <w:color w:val="000000" w:themeColor="text1"/>
          <w:szCs w:val="24"/>
        </w:rPr>
        <w:t>μ</w:t>
      </w:r>
      <w:r w:rsidR="0066677B" w:rsidRPr="00C23A03">
        <w:rPr>
          <w:rFonts w:cs="Times New Roman"/>
          <w:color w:val="000000" w:themeColor="text1"/>
          <w:szCs w:val="24"/>
        </w:rPr>
        <w:t xml:space="preserve">l glass syringe (Hamilton Company, Reno, NV, USA) attached to a microinfusion pump (World Precision Instruments, Inc., Sarasota, FL, USA). A total volume of 0.5 </w:t>
      </w:r>
      <w:r w:rsidR="0066677B" w:rsidRPr="00C23A03">
        <w:rPr>
          <w:rFonts w:cs="Times New Roman"/>
          <w:i/>
          <w:color w:val="000000" w:themeColor="text1"/>
          <w:szCs w:val="24"/>
        </w:rPr>
        <w:t>μ</w:t>
      </w:r>
      <w:r w:rsidR="0066677B" w:rsidRPr="00C23A03">
        <w:rPr>
          <w:rFonts w:cs="Times New Roman"/>
          <w:color w:val="000000" w:themeColor="text1"/>
          <w:szCs w:val="24"/>
        </w:rPr>
        <w:t xml:space="preserve">l was delivered to each side at a rate of 0.25 </w:t>
      </w:r>
      <w:r w:rsidR="0066677B" w:rsidRPr="00C23A03">
        <w:rPr>
          <w:rFonts w:cs="Times New Roman"/>
          <w:i/>
          <w:color w:val="000000" w:themeColor="text1"/>
          <w:szCs w:val="24"/>
        </w:rPr>
        <w:t>μ</w:t>
      </w:r>
      <w:r w:rsidR="0066677B" w:rsidRPr="00C23A03">
        <w:rPr>
          <w:rFonts w:cs="Times New Roman"/>
          <w:color w:val="000000" w:themeColor="text1"/>
          <w:szCs w:val="24"/>
        </w:rPr>
        <w:t xml:space="preserve">l/min. The internal cannula remained in place for an additional 1 min after the infusion and then removed. During the infusion procedure animals </w:t>
      </w:r>
      <w:r w:rsidR="00F14E0E" w:rsidRPr="00C23A03">
        <w:rPr>
          <w:rFonts w:cs="Times New Roman"/>
          <w:color w:val="000000" w:themeColor="text1"/>
          <w:szCs w:val="24"/>
        </w:rPr>
        <w:t>could</w:t>
      </w:r>
      <w:r w:rsidR="0066677B" w:rsidRPr="00C23A03">
        <w:rPr>
          <w:rFonts w:cs="Times New Roman"/>
          <w:color w:val="000000" w:themeColor="text1"/>
          <w:szCs w:val="24"/>
        </w:rPr>
        <w:t xml:space="preserve"> move freely in a bucket to minimize stress. Dummy cannulae were removed prior to, and replaced immediately after, infusions. For the two training sessions prior to infusions, all animals received dummy infusions which were identical to the infusion procedure, but no liquids were infused. These dummy infusions were performed to familiarize the rats with the microinfusion procedure and thereby minimize stress.</w:t>
      </w:r>
      <w:r w:rsidR="003A561A" w:rsidRPr="00C23A03">
        <w:rPr>
          <w:rFonts w:cs="Times New Roman"/>
          <w:color w:val="000000" w:themeColor="text1"/>
          <w:szCs w:val="24"/>
        </w:rPr>
        <w:t xml:space="preserve"> Similar handling without </w:t>
      </w:r>
      <w:r w:rsidR="00183181" w:rsidRPr="00C23A03">
        <w:rPr>
          <w:rFonts w:cs="Times New Roman"/>
          <w:color w:val="000000" w:themeColor="text1"/>
          <w:szCs w:val="24"/>
        </w:rPr>
        <w:t>cannula insertion occurred prior to all behavioural testing sessions.</w:t>
      </w:r>
    </w:p>
    <w:p w14:paraId="27843669" w14:textId="44D48447" w:rsidR="00405363" w:rsidRPr="00C23A03" w:rsidRDefault="00405363" w:rsidP="00A834B5">
      <w:pPr>
        <w:spacing w:line="360" w:lineRule="auto"/>
        <w:ind w:firstLine="720"/>
        <w:rPr>
          <w:rFonts w:cs="Times New Roman"/>
          <w:color w:val="000000" w:themeColor="text1"/>
          <w:szCs w:val="24"/>
        </w:rPr>
      </w:pPr>
      <w:r w:rsidRPr="00C23A03">
        <w:rPr>
          <w:rFonts w:cs="Times New Roman"/>
          <w:i/>
          <w:color w:val="000000" w:themeColor="text1"/>
          <w:szCs w:val="24"/>
        </w:rPr>
        <w:t xml:space="preserve">Histology. </w:t>
      </w:r>
      <w:r w:rsidRPr="00C23A03">
        <w:rPr>
          <w:rFonts w:cs="Times New Roman"/>
          <w:color w:val="000000" w:themeColor="text1"/>
          <w:szCs w:val="24"/>
        </w:rPr>
        <w:t xml:space="preserve">Following completion of behavioural testing, rats received a lethal dose of sodium pentobarbital. </w:t>
      </w:r>
      <w:r w:rsidR="00FB2DAB" w:rsidRPr="00C23A03">
        <w:rPr>
          <w:rFonts w:cs="Times New Roman"/>
          <w:color w:val="000000" w:themeColor="text1"/>
          <w:szCs w:val="24"/>
        </w:rPr>
        <w:t>B</w:t>
      </w:r>
      <w:r w:rsidRPr="00C23A03">
        <w:rPr>
          <w:rFonts w:cs="Times New Roman"/>
          <w:color w:val="000000" w:themeColor="text1"/>
          <w:szCs w:val="24"/>
        </w:rPr>
        <w:t xml:space="preserve">rains were </w:t>
      </w:r>
      <w:r w:rsidR="00FB2DAB" w:rsidRPr="00C23A03">
        <w:rPr>
          <w:rFonts w:cs="Times New Roman"/>
          <w:color w:val="000000" w:themeColor="text1"/>
          <w:szCs w:val="24"/>
        </w:rPr>
        <w:t>extracted</w:t>
      </w:r>
      <w:r w:rsidRPr="00C23A03">
        <w:rPr>
          <w:rFonts w:cs="Times New Roman"/>
          <w:color w:val="000000" w:themeColor="text1"/>
          <w:szCs w:val="24"/>
        </w:rPr>
        <w:t xml:space="preserve">, frozen, and sectioned coronally at 40 </w:t>
      </w:r>
      <w:r w:rsidRPr="00C23A03">
        <w:rPr>
          <w:rFonts w:cs="Times New Roman"/>
          <w:i/>
          <w:color w:val="000000" w:themeColor="text1"/>
          <w:szCs w:val="24"/>
        </w:rPr>
        <w:t>μ</w:t>
      </w:r>
      <w:r w:rsidRPr="00C23A03">
        <w:rPr>
          <w:rFonts w:cs="Times New Roman"/>
          <w:color w:val="000000" w:themeColor="text1"/>
          <w:szCs w:val="24"/>
        </w:rPr>
        <w:t xml:space="preserve">m through the lateral OFC with a cryostat. Every third section was collected on a slide and stained with cresyl violet. The location of cannula tips was determined under a microscope by a trained observer, unaware of subject’s group designations, using the boundaries defined by the atlas of </w:t>
      </w:r>
      <w:r w:rsidRPr="00C23A03">
        <w:rPr>
          <w:rFonts w:cs="Times New Roman"/>
          <w:noProof/>
          <w:color w:val="000000" w:themeColor="text1"/>
          <w:szCs w:val="24"/>
        </w:rPr>
        <w:t>George Paxinos and Watson (1998)</w:t>
      </w:r>
      <w:r w:rsidRPr="00C23A03">
        <w:rPr>
          <w:rFonts w:cs="Times New Roman"/>
          <w:color w:val="000000" w:themeColor="text1"/>
          <w:szCs w:val="24"/>
        </w:rPr>
        <w:t>. Rats with bilateral cannulae placements outside the lateral or dorsolateral OFC were excluded from statistical analyses.</w:t>
      </w:r>
    </w:p>
    <w:p w14:paraId="162815F1" w14:textId="77777777" w:rsidR="00F845FE" w:rsidRPr="00C23A03" w:rsidRDefault="00F845FE" w:rsidP="00A834B5">
      <w:pPr>
        <w:spacing w:after="240" w:line="360" w:lineRule="auto"/>
        <w:ind w:firstLine="720"/>
        <w:rPr>
          <w:rFonts w:cs="Times New Roman"/>
          <w:color w:val="000000" w:themeColor="text1"/>
          <w:szCs w:val="24"/>
        </w:rPr>
      </w:pPr>
      <w:r w:rsidRPr="00C23A03">
        <w:rPr>
          <w:rFonts w:cs="Times New Roman"/>
          <w:i/>
          <w:color w:val="000000" w:themeColor="text1"/>
          <w:szCs w:val="24"/>
        </w:rPr>
        <w:t xml:space="preserve">Magazine training. </w:t>
      </w:r>
      <w:r w:rsidRPr="00C23A03">
        <w:rPr>
          <w:rFonts w:cs="Times New Roman"/>
          <w:color w:val="000000" w:themeColor="text1"/>
          <w:szCs w:val="24"/>
        </w:rPr>
        <w:t>Prior to each experiment, all rats were familiarised with retrieving rewards from the magazine in a session of magazine training that lasted approximately 32 mins. Rewards, consisting of two pellets delivered 0.25s apart, were delivered randomly throughout the session every 120s until 32 pellets were delivered. The house light was kept illuminated throughout the session.</w:t>
      </w:r>
    </w:p>
    <w:p w14:paraId="19C88157" w14:textId="27E37FF2" w:rsidR="00BF4280" w:rsidRPr="00C23A03" w:rsidRDefault="008423AE" w:rsidP="00A834B5">
      <w:pPr>
        <w:pStyle w:val="NormalWeb"/>
        <w:spacing w:line="360" w:lineRule="auto"/>
        <w:ind w:firstLine="720"/>
        <w:rPr>
          <w:rFonts w:asciiTheme="minorHAnsi" w:hAnsiTheme="minorHAnsi"/>
          <w:sz w:val="22"/>
        </w:rPr>
      </w:pPr>
      <w:r w:rsidRPr="00C23A03">
        <w:rPr>
          <w:rFonts w:asciiTheme="minorHAnsi" w:hAnsiTheme="minorHAnsi"/>
          <w:i/>
          <w:sz w:val="22"/>
        </w:rPr>
        <w:t>General</w:t>
      </w:r>
      <w:r w:rsidR="007A74B8" w:rsidRPr="00C23A03">
        <w:rPr>
          <w:rFonts w:asciiTheme="minorHAnsi" w:hAnsiTheme="minorHAnsi"/>
          <w:i/>
          <w:sz w:val="22"/>
        </w:rPr>
        <w:t xml:space="preserve"> session parameters.</w:t>
      </w:r>
      <w:r w:rsidR="007A74B8" w:rsidRPr="00C23A03">
        <w:rPr>
          <w:rFonts w:asciiTheme="minorHAnsi" w:hAnsiTheme="minorHAnsi"/>
          <w:sz w:val="22"/>
        </w:rPr>
        <w:t xml:space="preserve"> All sessions consisted of </w:t>
      </w:r>
      <w:proofErr w:type="gramStart"/>
      <w:r w:rsidR="007A74B8" w:rsidRPr="00C23A03">
        <w:rPr>
          <w:rFonts w:asciiTheme="minorHAnsi" w:hAnsiTheme="minorHAnsi"/>
          <w:sz w:val="22"/>
        </w:rPr>
        <w:t>a number of</w:t>
      </w:r>
      <w:proofErr w:type="gramEnd"/>
      <w:r w:rsidR="007A74B8" w:rsidRPr="00C23A03">
        <w:rPr>
          <w:rFonts w:asciiTheme="minorHAnsi" w:hAnsiTheme="minorHAnsi"/>
          <w:sz w:val="22"/>
        </w:rPr>
        <w:t xml:space="preserve"> trials in which 10s auditory and/or visual cues</w:t>
      </w:r>
      <w:r w:rsidR="00FE2A45" w:rsidRPr="00C23A03">
        <w:rPr>
          <w:rFonts w:asciiTheme="minorHAnsi" w:hAnsiTheme="minorHAnsi"/>
          <w:sz w:val="22"/>
        </w:rPr>
        <w:t xml:space="preserve"> (conditioned stimuli; CS)</w:t>
      </w:r>
      <w:r w:rsidR="007A74B8" w:rsidRPr="00C23A03">
        <w:rPr>
          <w:rFonts w:asciiTheme="minorHAnsi" w:hAnsiTheme="minorHAnsi"/>
          <w:sz w:val="22"/>
        </w:rPr>
        <w:t xml:space="preserve"> were presented. Visual cues designated as X and Y were flashing panel lights (0.1 s illuminated, 0.1s off) or extinguishing the house light (identity counter balanced). Visual cue Z was always a flashing magazine light (0.1 s illuminated, 0.1s off) for all animals. Auditory cues A and B were a 5 Hz train of clicks or a 78 dB white noise (identity counter balanced). </w:t>
      </w:r>
      <w:r w:rsidR="00ED7F23" w:rsidRPr="00C23A03">
        <w:rPr>
          <w:rFonts w:asciiTheme="minorHAnsi" w:hAnsiTheme="minorHAnsi"/>
          <w:sz w:val="22"/>
        </w:rPr>
        <w:t>A</w:t>
      </w:r>
      <w:r w:rsidR="007A74B8" w:rsidRPr="00C23A03">
        <w:rPr>
          <w:rFonts w:asciiTheme="minorHAnsi" w:hAnsiTheme="minorHAnsi"/>
          <w:sz w:val="22"/>
        </w:rPr>
        <w:t xml:space="preserve">uditory cue C was always an 84 dB, 2.6 kHz tone. On rewarded trials (denoted by the symbol ‘+’) a single reward pellet was delivered upon CS termination. On non-reinforced trials (denoted by the symbol ‘-’), no reward was delivered. The variable inter-trial-interval was 90s (± 45s). </w:t>
      </w:r>
      <w:r w:rsidR="00D31256" w:rsidRPr="00C23A03">
        <w:rPr>
          <w:rFonts w:asciiTheme="minorHAnsi" w:hAnsiTheme="minorHAnsi"/>
          <w:sz w:val="22"/>
        </w:rPr>
        <w:t>Unless stated, o</w:t>
      </w:r>
      <w:r w:rsidR="007A74B8" w:rsidRPr="00C23A03">
        <w:rPr>
          <w:rFonts w:asciiTheme="minorHAnsi" w:hAnsiTheme="minorHAnsi"/>
          <w:sz w:val="22"/>
        </w:rPr>
        <w:t>nly a single training session occurred per day</w:t>
      </w:r>
      <w:r w:rsidR="00D31256" w:rsidRPr="00C23A03">
        <w:rPr>
          <w:rFonts w:asciiTheme="minorHAnsi" w:hAnsiTheme="minorHAnsi"/>
          <w:sz w:val="22"/>
        </w:rPr>
        <w:t xml:space="preserve"> and cue order was randomised</w:t>
      </w:r>
      <w:r w:rsidR="007A74B8" w:rsidRPr="00C23A03">
        <w:rPr>
          <w:rFonts w:asciiTheme="minorHAnsi" w:hAnsiTheme="minorHAnsi"/>
          <w:sz w:val="22"/>
        </w:rPr>
        <w:t xml:space="preserve">. </w:t>
      </w:r>
      <w:r w:rsidR="007A74B8" w:rsidRPr="00C23A03">
        <w:rPr>
          <w:rFonts w:asciiTheme="minorHAnsi" w:hAnsiTheme="minorHAnsi"/>
          <w:sz w:val="22"/>
        </w:rPr>
        <w:lastRenderedPageBreak/>
        <w:t>All animals were handled in the infusion bucket for 5 minutes prior to each session and handled similarly regardless of whether drug infusions were administered. This was done to equate handling cues and stress on all training days.</w:t>
      </w:r>
    </w:p>
    <w:p w14:paraId="51AB85E1" w14:textId="14A4A813" w:rsidR="00CA1121" w:rsidRPr="00C23A03" w:rsidRDefault="00BF4280" w:rsidP="00A834B5">
      <w:pPr>
        <w:pStyle w:val="NormalWeb"/>
        <w:spacing w:after="200" w:line="360" w:lineRule="auto"/>
        <w:ind w:firstLine="720"/>
        <w:rPr>
          <w:rFonts w:asciiTheme="minorHAnsi" w:hAnsiTheme="minorHAnsi"/>
          <w:sz w:val="22"/>
        </w:rPr>
      </w:pPr>
      <w:r w:rsidRPr="00C23A03">
        <w:rPr>
          <w:rFonts w:asciiTheme="minorHAnsi" w:hAnsiTheme="minorHAnsi"/>
          <w:i/>
          <w:sz w:val="22"/>
        </w:rPr>
        <w:t>General experimental design.</w:t>
      </w:r>
      <w:r w:rsidRPr="00C23A03">
        <w:rPr>
          <w:rFonts w:asciiTheme="minorHAnsi" w:hAnsiTheme="minorHAnsi"/>
          <w:sz w:val="22"/>
        </w:rPr>
        <w:t xml:space="preserve"> Experiment</w:t>
      </w:r>
      <w:r w:rsidR="00B52490" w:rsidRPr="00C23A03">
        <w:rPr>
          <w:rFonts w:asciiTheme="minorHAnsi" w:hAnsiTheme="minorHAnsi"/>
          <w:sz w:val="22"/>
        </w:rPr>
        <w:t>s</w:t>
      </w:r>
      <w:r w:rsidRPr="00C23A03">
        <w:rPr>
          <w:rFonts w:asciiTheme="minorHAnsi" w:hAnsiTheme="minorHAnsi"/>
          <w:sz w:val="22"/>
        </w:rPr>
        <w:t xml:space="preserve"> 1 and 2 were designed to establish cue X as a conditioned inhibitor (</w:t>
      </w:r>
      <w:r w:rsidRPr="00C23A03">
        <w:rPr>
          <w:rFonts w:asciiTheme="minorHAnsi" w:hAnsiTheme="minorHAnsi"/>
          <w:iCs/>
          <w:sz w:val="22"/>
        </w:rPr>
        <w:t>Figure 1</w:t>
      </w:r>
      <w:r w:rsidR="00C778D6" w:rsidRPr="00C23A03">
        <w:rPr>
          <w:rFonts w:asciiTheme="minorHAnsi" w:hAnsiTheme="minorHAnsi"/>
          <w:iCs/>
          <w:sz w:val="22"/>
        </w:rPr>
        <w:t>B</w:t>
      </w:r>
      <w:r w:rsidRPr="00C23A03">
        <w:rPr>
          <w:rFonts w:asciiTheme="minorHAnsi" w:hAnsiTheme="minorHAnsi"/>
          <w:iCs/>
          <w:sz w:val="22"/>
        </w:rPr>
        <w:t xml:space="preserve"> and </w:t>
      </w:r>
      <w:r w:rsidR="00C778D6" w:rsidRPr="00C23A03">
        <w:rPr>
          <w:rFonts w:asciiTheme="minorHAnsi" w:hAnsiTheme="minorHAnsi"/>
          <w:iCs/>
          <w:sz w:val="22"/>
        </w:rPr>
        <w:t>1</w:t>
      </w:r>
      <w:r w:rsidR="00EE2D6B" w:rsidRPr="00C23A03">
        <w:rPr>
          <w:rFonts w:asciiTheme="minorHAnsi" w:hAnsiTheme="minorHAnsi"/>
          <w:iCs/>
          <w:sz w:val="22"/>
        </w:rPr>
        <w:t>D</w:t>
      </w:r>
      <w:r w:rsidRPr="00C23A03">
        <w:rPr>
          <w:rFonts w:asciiTheme="minorHAnsi" w:hAnsiTheme="minorHAnsi"/>
          <w:sz w:val="22"/>
        </w:rPr>
        <w:t xml:space="preserve">). This was achieved by first training cue A as a valid predictor of reward (A+, </w:t>
      </w:r>
      <w:r w:rsidR="00FF0183" w:rsidRPr="00C23A03">
        <w:rPr>
          <w:rFonts w:asciiTheme="minorHAnsi" w:hAnsiTheme="minorHAnsi"/>
          <w:sz w:val="22"/>
        </w:rPr>
        <w:t>S</w:t>
      </w:r>
      <w:r w:rsidRPr="00C23A03">
        <w:rPr>
          <w:rFonts w:asciiTheme="minorHAnsi" w:hAnsiTheme="minorHAnsi"/>
          <w:sz w:val="22"/>
        </w:rPr>
        <w:t>tage 1) before training the compound</w:t>
      </w:r>
      <w:r w:rsidR="00FF0183" w:rsidRPr="00C23A03">
        <w:rPr>
          <w:rFonts w:asciiTheme="minorHAnsi" w:hAnsiTheme="minorHAnsi"/>
          <w:sz w:val="22"/>
        </w:rPr>
        <w:t xml:space="preserve"> AX</w:t>
      </w:r>
      <w:r w:rsidRPr="00C23A03">
        <w:rPr>
          <w:rFonts w:asciiTheme="minorHAnsi" w:hAnsiTheme="minorHAnsi"/>
          <w:sz w:val="22"/>
        </w:rPr>
        <w:t xml:space="preserve"> as a valid predictor of the absence of reward (AX-, </w:t>
      </w:r>
      <w:r w:rsidR="00FF0183" w:rsidRPr="00C23A03">
        <w:rPr>
          <w:rFonts w:asciiTheme="minorHAnsi" w:hAnsiTheme="minorHAnsi"/>
          <w:sz w:val="22"/>
        </w:rPr>
        <w:t xml:space="preserve">Stage 2). </w:t>
      </w:r>
      <w:r w:rsidR="007831C3" w:rsidRPr="00C23A03">
        <w:rPr>
          <w:rFonts w:asciiTheme="minorHAnsi" w:hAnsiTheme="minorHAnsi"/>
          <w:sz w:val="22"/>
        </w:rPr>
        <w:t xml:space="preserve">Experiment </w:t>
      </w:r>
      <w:r w:rsidR="00B52490" w:rsidRPr="00C23A03">
        <w:rPr>
          <w:rFonts w:asciiTheme="minorHAnsi" w:hAnsiTheme="minorHAnsi"/>
          <w:sz w:val="22"/>
        </w:rPr>
        <w:t>1</w:t>
      </w:r>
      <w:r w:rsidR="007831C3" w:rsidRPr="00C23A03">
        <w:rPr>
          <w:rFonts w:asciiTheme="minorHAnsi" w:hAnsiTheme="minorHAnsi"/>
          <w:sz w:val="22"/>
        </w:rPr>
        <w:t xml:space="preserve"> was designed such that A+ and AX- were trained as a discrimination within the same sessions</w:t>
      </w:r>
      <w:r w:rsidR="00817D4B" w:rsidRPr="00C23A03">
        <w:rPr>
          <w:rFonts w:asciiTheme="minorHAnsi" w:hAnsiTheme="minorHAnsi"/>
          <w:sz w:val="22"/>
        </w:rPr>
        <w:t xml:space="preserve"> (Figure 1B)</w:t>
      </w:r>
      <w:r w:rsidR="007831C3" w:rsidRPr="00C23A03">
        <w:rPr>
          <w:rFonts w:asciiTheme="minorHAnsi" w:hAnsiTheme="minorHAnsi"/>
          <w:sz w:val="22"/>
        </w:rPr>
        <w:t>, a feature negative discrimination procedure that is commonly used to generate robust conditioned inhibition to cue X</w:t>
      </w:r>
      <w:r w:rsidR="00CA1121" w:rsidRPr="00C23A03">
        <w:rPr>
          <w:rFonts w:asciiTheme="minorHAnsi" w:hAnsiTheme="minorHAnsi"/>
          <w:sz w:val="22"/>
        </w:rPr>
        <w:t xml:space="preserve"> </w:t>
      </w:r>
      <w:r w:rsidR="00CA1121" w:rsidRPr="00C23A03">
        <w:rPr>
          <w:rFonts w:asciiTheme="minorHAnsi" w:hAnsiTheme="minorHAnsi"/>
          <w:sz w:val="22"/>
        </w:rPr>
        <w:fldChar w:fldCharType="begin" w:fldLock="1"/>
      </w:r>
      <w:r w:rsidR="00F238A7" w:rsidRPr="00C23A03">
        <w:rPr>
          <w:rFonts w:asciiTheme="minorHAnsi" w:hAnsiTheme="minorHAnsi"/>
          <w:sz w:val="22"/>
        </w:rPr>
        <w:instrText>ADDIN CSL_CITATION {"citationItems":[{"id":"ITEM-1","itemData":{"ISBN":"0097-7403 (Print)\r0097-7403","PMID":"8228833","abstract":"It is commonly believed that both a summation test and a retardation test should be used to determine whether a stimulus becomes inhibitory in consequence of some specified treatment, because the 2 tests together rule out alternative interpretations. Depending, however, on the choice of control treatments, a single test may provide credible evidence of inhibition or both together may not. A comprehensive review of the 2-test literature shows that suitable controls have been used only rarely and that compelling evidence of inhibition is correspondingly rare. The only such evidence now available is provided by retardation tests in experiments with some variation of A+/AB- training as the putatively inhibitory treatment.","author":[{"dropping-particle":"","family":"Papini","given":"M R","non-dropping-particle":"","parse-names":false,"suffix":""},{"dropping-particle":"","family":"Bitterman","given":"M E","non-dropping-particle":"","parse-names":false,"suffix":""}],"container-title":"J Exp Psychol Anim Behav Process","edition":"1993/10/01","id":"ITEM-1","issue":"4","issued":{"date-parts":[["1993"]]},"language":"eng","note":"Papini, M R\nBitterman, M E\nJournal Article\nResearch Support, U.S. Gov't, Non-P.H.S.\nReview\nUnited states\nJ Exp Psychol Anim Behav Process. 1993 Oct;19(4):342-52.","page":"342-352","title":"The two-test strategy in the study of inhibitory conditioning","type":"article-journal","volume":"19"},"uris":["http://www.mendeley.com/documents/?uuid=9e35d471-565d-4b1e-8888-7c039510fcce"]}],"mendeley":{"formattedCitation":"(Papini &amp; Bitterman, 1993)","plainTextFormattedCitation":"(Papini &amp; Bitterman, 1993)","previouslyFormattedCitation":"(Papini &amp; Bitterman, 1993)"},"properties":{"noteIndex":0},"schema":"https://github.com/citation-style-language/schema/raw/master/csl-citation.json"}</w:instrText>
      </w:r>
      <w:r w:rsidR="00CA1121" w:rsidRPr="00C23A03">
        <w:rPr>
          <w:rFonts w:asciiTheme="minorHAnsi" w:hAnsiTheme="minorHAnsi"/>
          <w:sz w:val="22"/>
        </w:rPr>
        <w:fldChar w:fldCharType="separate"/>
      </w:r>
      <w:r w:rsidR="00F660E6" w:rsidRPr="00C23A03">
        <w:rPr>
          <w:rFonts w:asciiTheme="minorHAnsi" w:hAnsiTheme="minorHAnsi"/>
          <w:noProof/>
          <w:sz w:val="22"/>
        </w:rPr>
        <w:t>(Papini &amp; Bitterman, 1993)</w:t>
      </w:r>
      <w:r w:rsidR="00CA1121" w:rsidRPr="00C23A03">
        <w:rPr>
          <w:rFonts w:asciiTheme="minorHAnsi" w:hAnsiTheme="minorHAnsi"/>
          <w:sz w:val="22"/>
        </w:rPr>
        <w:fldChar w:fldCharType="end"/>
      </w:r>
      <w:r w:rsidR="00B52490" w:rsidRPr="00C23A03">
        <w:rPr>
          <w:rFonts w:asciiTheme="minorHAnsi" w:hAnsiTheme="minorHAnsi"/>
          <w:sz w:val="22"/>
        </w:rPr>
        <w:t>. Experiment 2 was designed such that AX- was presented in separate sessions only after A+ was well trained instead of within the same session</w:t>
      </w:r>
      <w:r w:rsidR="00817D4B" w:rsidRPr="00C23A03">
        <w:rPr>
          <w:rFonts w:asciiTheme="minorHAnsi" w:hAnsiTheme="minorHAnsi"/>
          <w:sz w:val="22"/>
        </w:rPr>
        <w:t xml:space="preserve"> (Figure 1D)</w:t>
      </w:r>
      <w:r w:rsidR="00B52490" w:rsidRPr="00C23A03">
        <w:rPr>
          <w:rFonts w:asciiTheme="minorHAnsi" w:hAnsiTheme="minorHAnsi"/>
          <w:sz w:val="22"/>
        </w:rPr>
        <w:t xml:space="preserve">. This design has been used to probe the formation of conditioned inhibition in extinction procedures </w:t>
      </w:r>
      <w:r w:rsidR="00B52490" w:rsidRPr="00C23A03">
        <w:rPr>
          <w:rFonts w:asciiTheme="minorHAnsi" w:hAnsiTheme="minorHAnsi"/>
          <w:sz w:val="22"/>
        </w:rPr>
        <w:fldChar w:fldCharType="begin" w:fldLock="1"/>
      </w:r>
      <w:r w:rsidR="00F238A7" w:rsidRPr="00C23A03">
        <w:rPr>
          <w:rFonts w:asciiTheme="minorHAnsi" w:hAnsiTheme="minorHAnsi"/>
          <w:sz w:val="22"/>
        </w:rPr>
        <w:instrText>ADDIN CSL_CITATION {"citationItems":[{"id":"ITEM-1","itemData":{"author":[{"dropping-particle":"","family":"Rescorla","given":"R A","non-dropping-particle":"","parse-names":false,"suffix":""}],"chapter-number":"4","container-title":"Mechanisms of learning and Motivation: A memorial volume to Jerzy Konorski","editor":[{"dropping-particle":"","family":"Dickinson","given":"A","non-dropping-particle":"","parse-names":false,"suffix":""},{"dropping-particle":"","family":"Boakes","given":"R A","non-dropping-particle":"","parse-names":false,"suffix":""}],"id":"ITEM-1","issued":{"date-parts":[["1979"]]},"page":"83-110","publisher":"Erlbaum","publisher-place":"Hillsdale, NJ","title":"Conditioned inhibition and extinction","type":"chapter"},"uris":["http://www.mendeley.com/documents/?uuid=97f8a3f2-9900-46d3-92c8-5476d60e5d84"]}],"mendeley":{"formattedCitation":"(Rescorla, 1979)","plainTextFormattedCitation":"(Rescorla, 1979)","previouslyFormattedCitation":"(Rescorla, 1979)"},"properties":{"noteIndex":0},"schema":"https://github.com/citation-style-language/schema/raw/master/csl-citation.json"}</w:instrText>
      </w:r>
      <w:r w:rsidR="00B52490" w:rsidRPr="00C23A03">
        <w:rPr>
          <w:rFonts w:asciiTheme="minorHAnsi" w:hAnsiTheme="minorHAnsi"/>
          <w:sz w:val="22"/>
        </w:rPr>
        <w:fldChar w:fldCharType="separate"/>
      </w:r>
      <w:r w:rsidR="00F660E6" w:rsidRPr="00C23A03">
        <w:rPr>
          <w:rFonts w:asciiTheme="minorHAnsi" w:hAnsiTheme="minorHAnsi"/>
          <w:noProof/>
          <w:sz w:val="22"/>
        </w:rPr>
        <w:t>(Rescorla, 1979)</w:t>
      </w:r>
      <w:r w:rsidR="00B52490" w:rsidRPr="00C23A03">
        <w:rPr>
          <w:rFonts w:asciiTheme="minorHAnsi" w:hAnsiTheme="minorHAnsi"/>
          <w:sz w:val="22"/>
        </w:rPr>
        <w:fldChar w:fldCharType="end"/>
      </w:r>
      <w:r w:rsidR="00B52490" w:rsidRPr="00C23A03">
        <w:rPr>
          <w:rFonts w:asciiTheme="minorHAnsi" w:hAnsiTheme="minorHAnsi"/>
          <w:sz w:val="22"/>
        </w:rPr>
        <w:t xml:space="preserve">, and provided a test of whether the </w:t>
      </w:r>
      <w:r w:rsidR="00A842F7" w:rsidRPr="00C23A03">
        <w:rPr>
          <w:rFonts w:asciiTheme="minorHAnsi" w:hAnsiTheme="minorHAnsi"/>
          <w:sz w:val="22"/>
        </w:rPr>
        <w:t xml:space="preserve">extinction </w:t>
      </w:r>
      <w:r w:rsidR="00B52490" w:rsidRPr="00C23A03">
        <w:rPr>
          <w:rFonts w:asciiTheme="minorHAnsi" w:hAnsiTheme="minorHAnsi"/>
          <w:sz w:val="22"/>
        </w:rPr>
        <w:t>parameters</w:t>
      </w:r>
      <w:r w:rsidR="00A842F7" w:rsidRPr="00C23A03">
        <w:rPr>
          <w:rFonts w:asciiTheme="minorHAnsi" w:hAnsiTheme="minorHAnsi"/>
          <w:sz w:val="22"/>
        </w:rPr>
        <w:t xml:space="preserve"> employed by </w:t>
      </w:r>
      <w:r w:rsidR="00A842F7" w:rsidRPr="00C23A03">
        <w:rPr>
          <w:rFonts w:asciiTheme="minorHAnsi" w:hAnsiTheme="minorHAnsi"/>
          <w:sz w:val="22"/>
        </w:rPr>
        <w:fldChar w:fldCharType="begin" w:fldLock="1"/>
      </w:r>
      <w:r w:rsidR="00B83752" w:rsidRPr="00C23A03">
        <w:rPr>
          <w:rFonts w:asciiTheme="minorHAnsi" w:hAnsiTheme="minorHAnsi"/>
          <w:sz w:val="22"/>
        </w:rPr>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A842F7" w:rsidRPr="00C23A03">
        <w:rPr>
          <w:rFonts w:asciiTheme="minorHAnsi" w:hAnsiTheme="minorHAnsi"/>
          <w:sz w:val="22"/>
        </w:rPr>
        <w:fldChar w:fldCharType="separate"/>
      </w:r>
      <w:r w:rsidR="00F238A7" w:rsidRPr="00C23A03">
        <w:rPr>
          <w:rFonts w:asciiTheme="minorHAnsi" w:hAnsiTheme="minorHAnsi"/>
          <w:noProof/>
          <w:sz w:val="22"/>
        </w:rPr>
        <w:t>(Panayi &amp; Killcross, 2014)</w:t>
      </w:r>
      <w:r w:rsidR="00A842F7" w:rsidRPr="00C23A03">
        <w:rPr>
          <w:rFonts w:asciiTheme="minorHAnsi" w:hAnsiTheme="minorHAnsi"/>
          <w:sz w:val="22"/>
        </w:rPr>
        <w:fldChar w:fldCharType="end"/>
      </w:r>
      <w:r w:rsidR="00A842F7" w:rsidRPr="00C23A03">
        <w:rPr>
          <w:rFonts w:asciiTheme="minorHAnsi" w:hAnsiTheme="minorHAnsi"/>
          <w:sz w:val="22"/>
        </w:rPr>
        <w:t xml:space="preserve"> promoted the formation of conditioned inhibition</w:t>
      </w:r>
      <w:r w:rsidR="00B52490" w:rsidRPr="00C23A03">
        <w:rPr>
          <w:rFonts w:asciiTheme="minorHAnsi" w:hAnsiTheme="minorHAnsi"/>
          <w:sz w:val="22"/>
        </w:rPr>
        <w:t>.</w:t>
      </w:r>
    </w:p>
    <w:p w14:paraId="230C91F6" w14:textId="1FE0902B" w:rsidR="005F573F" w:rsidRPr="00C23A03" w:rsidRDefault="008B00AD" w:rsidP="00A834B5">
      <w:pPr>
        <w:pStyle w:val="NormalWeb"/>
        <w:spacing w:line="360" w:lineRule="auto"/>
        <w:ind w:firstLine="720"/>
        <w:rPr>
          <w:rFonts w:asciiTheme="minorHAnsi" w:hAnsiTheme="minorHAnsi"/>
          <w:sz w:val="22"/>
        </w:rPr>
      </w:pPr>
      <w:r w:rsidRPr="00C23A03">
        <w:rPr>
          <w:rFonts w:asciiTheme="minorHAnsi" w:hAnsiTheme="minorHAnsi"/>
          <w:sz w:val="22"/>
        </w:rPr>
        <w:t>Experiment</w:t>
      </w:r>
      <w:r w:rsidR="00163870" w:rsidRPr="00C23A03">
        <w:rPr>
          <w:rFonts w:asciiTheme="minorHAnsi" w:hAnsiTheme="minorHAnsi"/>
          <w:sz w:val="22"/>
        </w:rPr>
        <w:t>s</w:t>
      </w:r>
      <w:r w:rsidRPr="00C23A03">
        <w:rPr>
          <w:rFonts w:asciiTheme="minorHAnsi" w:hAnsiTheme="minorHAnsi"/>
          <w:sz w:val="22"/>
        </w:rPr>
        <w:t xml:space="preserve"> 1 and 2 employed both a summation and a retardation test to assess whether cue X had become a conditioned inhibitor</w:t>
      </w:r>
      <w:r w:rsidR="00CA1121" w:rsidRPr="00C23A03">
        <w:rPr>
          <w:rFonts w:asciiTheme="minorHAnsi" w:hAnsiTheme="minorHAnsi"/>
          <w:sz w:val="22"/>
        </w:rPr>
        <w:t xml:space="preserve"> </w:t>
      </w:r>
      <w:r w:rsidR="00CA1121" w:rsidRPr="00C23A03">
        <w:rPr>
          <w:rFonts w:asciiTheme="minorHAnsi" w:hAnsiTheme="minorHAnsi"/>
          <w:sz w:val="22"/>
        </w:rPr>
        <w:fldChar w:fldCharType="begin" w:fldLock="1"/>
      </w:r>
      <w:r w:rsidR="00F238A7" w:rsidRPr="00C23A03">
        <w:rPr>
          <w:rFonts w:asciiTheme="minorHAnsi" w:hAnsiTheme="minorHAnsi"/>
          <w:sz w:val="22"/>
        </w:rPr>
        <w:instrText>ADDIN CSL_CITATION {"citationItems":[{"id":"ITEM-1","itemData":{"ISBN":"0033-2909","abstract":"Examined the notion of conditioned inhibition and suggests a definition in terms of the learned ability of a stimulus to control a response tendency opposed to excitation. 2 techniques of measuring inhibition are outlined: (1) the summation procedure in which an inhibitor reduces the response that would normally be elicited by another stimulus, and (2) the retardation of acquisition procedure in which an inhibitor is retarded in the acquisition of an excitatory CR. Examples of the use of these procedures are given for a variety of UCS modalities. Several possible operations for generating conditioned inhibitors are reviewed: extinction following excitatory conditioning, discriminative conditioning, arrangement of a negative correlation between CS and a UCS, use of an extended CS-UCS interval, and presentation of a stimulus in conjunction with UCS termination. These operations suggest that conditioned inhibitors are not generated either by simple extinction procedures or by pairing a stimulus with UCS termination. By contrast, for both salivary and fear conditioning the other procedures do appear to generate inhibitors. Most of the procedures generating conditioned inhibitors can be described as arranging a negatively correlated CS and UCS. (2 p. ref.) (PsycINFO Database Record (c) 2006 APA, all rights reserved), (C) 1969 by the American Psychological Association","author":[{"dropping-particle":"","family":"Rescorla","given":"R A","non-dropping-particle":"","parse-names":false,"suffix":""}],"container-title":"Psychological Bulletin","id":"ITEM-1","issue":"2","issued":{"date-parts":[["1969"]]},"page":"77-94","publisher":"Yale U","publisher-place":"(C) 1969 by the American Psychological Association","title":"Pavlovian conditioned inhibition","type":"article-journal","volume":"72"},"uris":["http://www.mendeley.com/documents/?uuid=fb82ffbb-2804-4b21-96d5-48d93d7740ec"]}],"mendeley":{"formattedCitation":"(Rescorla, 1969)","plainTextFormattedCitation":"(Rescorla, 1969)","previouslyFormattedCitation":"(Rescorla, 1969)"},"properties":{"noteIndex":0},"schema":"https://github.com/citation-style-language/schema/raw/master/csl-citation.json"}</w:instrText>
      </w:r>
      <w:r w:rsidR="00CA1121" w:rsidRPr="00C23A03">
        <w:rPr>
          <w:rFonts w:asciiTheme="minorHAnsi" w:hAnsiTheme="minorHAnsi"/>
          <w:sz w:val="22"/>
        </w:rPr>
        <w:fldChar w:fldCharType="separate"/>
      </w:r>
      <w:r w:rsidR="00F660E6" w:rsidRPr="00C23A03">
        <w:rPr>
          <w:rFonts w:asciiTheme="minorHAnsi" w:hAnsiTheme="minorHAnsi"/>
          <w:noProof/>
          <w:sz w:val="22"/>
        </w:rPr>
        <w:t>(Rescorla, 1969)</w:t>
      </w:r>
      <w:r w:rsidR="00CA1121" w:rsidRPr="00C23A03">
        <w:rPr>
          <w:rFonts w:asciiTheme="minorHAnsi" w:hAnsiTheme="minorHAnsi"/>
          <w:sz w:val="22"/>
        </w:rPr>
        <w:fldChar w:fldCharType="end"/>
      </w:r>
      <w:r w:rsidRPr="00C23A03">
        <w:rPr>
          <w:rFonts w:asciiTheme="minorHAnsi" w:hAnsiTheme="minorHAnsi"/>
          <w:sz w:val="22"/>
        </w:rPr>
        <w:t>.</w:t>
      </w:r>
      <w:r w:rsidR="00C0041E" w:rsidRPr="00C23A03">
        <w:rPr>
          <w:rFonts w:asciiTheme="minorHAnsi" w:hAnsiTheme="minorHAnsi"/>
          <w:sz w:val="22"/>
        </w:rPr>
        <w:t xml:space="preserve"> </w:t>
      </w:r>
      <w:r w:rsidR="00163870" w:rsidRPr="00C23A03">
        <w:rPr>
          <w:rFonts w:asciiTheme="minorHAnsi" w:hAnsiTheme="minorHAnsi"/>
          <w:sz w:val="22"/>
        </w:rPr>
        <w:t xml:space="preserve"> Briefly, a cue can be considered to be a conditioned inhibitor if it is able to transfer its inhibitory properties to other predictive cues (summation test), and it should be harder to transform an inhibitory cue into an excitatory cue relative to a neutral cue (retardation test).</w:t>
      </w:r>
      <w:r w:rsidRPr="00C23A03">
        <w:rPr>
          <w:rFonts w:asciiTheme="minorHAnsi" w:hAnsiTheme="minorHAnsi"/>
          <w:sz w:val="22"/>
        </w:rPr>
        <w:t xml:space="preserve"> </w:t>
      </w:r>
      <w:r w:rsidR="00163870" w:rsidRPr="00C23A03">
        <w:rPr>
          <w:rFonts w:asciiTheme="minorHAnsi" w:hAnsiTheme="minorHAnsi"/>
          <w:sz w:val="22"/>
        </w:rPr>
        <w:t xml:space="preserve">In summation tests, </w:t>
      </w:r>
      <w:r w:rsidR="00CA1121" w:rsidRPr="00C23A03">
        <w:rPr>
          <w:rFonts w:asciiTheme="minorHAnsi" w:hAnsiTheme="minorHAnsi"/>
          <w:sz w:val="22"/>
        </w:rPr>
        <w:t>cue X is presented in compound with another excitatory cue, BX, and</w:t>
      </w:r>
      <w:r w:rsidR="00163870" w:rsidRPr="00C23A03">
        <w:rPr>
          <w:rFonts w:asciiTheme="minorHAnsi" w:hAnsiTheme="minorHAnsi"/>
          <w:sz w:val="22"/>
        </w:rPr>
        <w:t xml:space="preserve"> if</w:t>
      </w:r>
      <w:r w:rsidR="00CA1121" w:rsidRPr="00C23A03">
        <w:rPr>
          <w:rFonts w:asciiTheme="minorHAnsi" w:hAnsiTheme="minorHAnsi"/>
          <w:sz w:val="22"/>
        </w:rPr>
        <w:t xml:space="preserve"> responding is inhibited/lower to this compound than to B alone, then cue X </w:t>
      </w:r>
      <w:proofErr w:type="gramStart"/>
      <w:r w:rsidR="00CA1121" w:rsidRPr="00C23A03">
        <w:rPr>
          <w:rFonts w:asciiTheme="minorHAnsi" w:hAnsiTheme="minorHAnsi"/>
          <w:sz w:val="22"/>
        </w:rPr>
        <w:t>is considered to be</w:t>
      </w:r>
      <w:proofErr w:type="gramEnd"/>
      <w:r w:rsidR="00CA1121" w:rsidRPr="00C23A03">
        <w:rPr>
          <w:rFonts w:asciiTheme="minorHAnsi" w:hAnsiTheme="minorHAnsi"/>
          <w:sz w:val="22"/>
        </w:rPr>
        <w:t xml:space="preserve"> a conditioned inhibitor. However, it is possible that lower responding to the compound BX in a summation test is caused by generalisation decrement i.e. a reduction in responding due to generalisation between compound AX and BX, or due to external inhibition caused by the novel pairing of cues B and X. Alternatively, in a retardation test</w:t>
      </w:r>
      <w:r w:rsidR="00FB2DAB" w:rsidRPr="00C23A03">
        <w:rPr>
          <w:rFonts w:asciiTheme="minorHAnsi" w:hAnsiTheme="minorHAnsi"/>
          <w:sz w:val="22"/>
        </w:rPr>
        <w:t>, if X has accrued inhibitory properties</w:t>
      </w:r>
      <w:r w:rsidR="00CA1121" w:rsidRPr="00C23A03">
        <w:rPr>
          <w:rFonts w:asciiTheme="minorHAnsi" w:hAnsiTheme="minorHAnsi"/>
          <w:sz w:val="22"/>
        </w:rPr>
        <w:t>, the rate of acquisition to cue X will be lower than acquisition to a novel. Unlike summation tests</w:t>
      </w:r>
      <w:r w:rsidR="00A118A8" w:rsidRPr="00C23A03">
        <w:rPr>
          <w:rFonts w:asciiTheme="minorHAnsi" w:hAnsiTheme="minorHAnsi"/>
          <w:sz w:val="22"/>
        </w:rPr>
        <w:t>,</w:t>
      </w:r>
      <w:r w:rsidR="00CA1121" w:rsidRPr="00C23A03">
        <w:rPr>
          <w:rFonts w:asciiTheme="minorHAnsi" w:hAnsiTheme="minorHAnsi"/>
          <w:sz w:val="22"/>
        </w:rPr>
        <w:t xml:space="preserve"> there is no issue of generalization decrement in a retardation test, however slower acquisition to cue X may be caused by reductions in attention to cue X as it is</w:t>
      </w:r>
      <w:r w:rsidR="00FB2DAB" w:rsidRPr="00C23A03">
        <w:rPr>
          <w:rFonts w:asciiTheme="minorHAnsi" w:hAnsiTheme="minorHAnsi"/>
          <w:sz w:val="22"/>
        </w:rPr>
        <w:t xml:space="preserve"> presented repeatedly</w:t>
      </w:r>
      <w:r w:rsidR="00CA1121" w:rsidRPr="00C23A03">
        <w:rPr>
          <w:rFonts w:asciiTheme="minorHAnsi" w:hAnsiTheme="minorHAnsi"/>
          <w:sz w:val="22"/>
        </w:rPr>
        <w:t xml:space="preserve"> during AX- training (i.e. latent inhibition).</w:t>
      </w:r>
      <w:r w:rsidR="00FB2DAB" w:rsidRPr="00C23A03">
        <w:rPr>
          <w:rFonts w:asciiTheme="minorHAnsi" w:hAnsiTheme="minorHAnsi"/>
          <w:sz w:val="22"/>
        </w:rPr>
        <w:t xml:space="preserve"> A consistent attentional explanation of both the summation and retardation test is not possible.</w:t>
      </w:r>
      <w:r w:rsidR="00CA1121" w:rsidRPr="00C23A03">
        <w:rPr>
          <w:rFonts w:asciiTheme="minorHAnsi" w:hAnsiTheme="minorHAnsi"/>
          <w:sz w:val="22"/>
        </w:rPr>
        <w:t xml:space="preserve"> It has</w:t>
      </w:r>
      <w:r w:rsidR="00B01CE6" w:rsidRPr="00C23A03">
        <w:rPr>
          <w:rFonts w:asciiTheme="minorHAnsi" w:hAnsiTheme="minorHAnsi"/>
          <w:sz w:val="22"/>
        </w:rPr>
        <w:t xml:space="preserve"> therefore</w:t>
      </w:r>
      <w:r w:rsidR="00CA1121" w:rsidRPr="00C23A03">
        <w:rPr>
          <w:rFonts w:asciiTheme="minorHAnsi" w:hAnsiTheme="minorHAnsi"/>
          <w:sz w:val="22"/>
        </w:rPr>
        <w:t xml:space="preserve"> been argued that </w:t>
      </w:r>
      <w:r w:rsidR="00A1799E" w:rsidRPr="00C23A03">
        <w:rPr>
          <w:rFonts w:asciiTheme="minorHAnsi" w:hAnsiTheme="minorHAnsi"/>
          <w:sz w:val="22"/>
        </w:rPr>
        <w:t xml:space="preserve">to rule out alternative explanations, </w:t>
      </w:r>
      <w:r w:rsidR="00CA1121" w:rsidRPr="00C23A03">
        <w:rPr>
          <w:rFonts w:asciiTheme="minorHAnsi" w:hAnsiTheme="minorHAnsi"/>
          <w:sz w:val="22"/>
        </w:rPr>
        <w:t>both summation and reta</w:t>
      </w:r>
      <w:r w:rsidR="00A1799E" w:rsidRPr="00C23A03">
        <w:rPr>
          <w:rFonts w:asciiTheme="minorHAnsi" w:hAnsiTheme="minorHAnsi"/>
          <w:sz w:val="22"/>
        </w:rPr>
        <w:t xml:space="preserve">rdation tests are needed to establish that cue X </w:t>
      </w:r>
      <w:r w:rsidR="00FB2DAB" w:rsidRPr="00C23A03">
        <w:rPr>
          <w:rFonts w:asciiTheme="minorHAnsi" w:hAnsiTheme="minorHAnsi"/>
          <w:sz w:val="22"/>
        </w:rPr>
        <w:t xml:space="preserve">has acquired conditioned inhibitory properties </w:t>
      </w:r>
      <w:r w:rsidR="00A1799E" w:rsidRPr="00C23A03">
        <w:rPr>
          <w:rFonts w:asciiTheme="minorHAnsi" w:hAnsiTheme="minorHAnsi"/>
          <w:sz w:val="22"/>
        </w:rPr>
        <w:fldChar w:fldCharType="begin" w:fldLock="1"/>
      </w:r>
      <w:r w:rsidR="00F238A7" w:rsidRPr="00C23A03">
        <w:rPr>
          <w:rFonts w:asciiTheme="minorHAnsi" w:hAnsiTheme="minorHAnsi"/>
          <w:sz w:val="22"/>
        </w:rPr>
        <w:instrText>ADDIN CSL_CITATION {"citationItems":[{"id":"ITEM-1","itemData":{"ISBN":"0097-7403 (Print)\r0097-7403","PMID":"8228833","abstract":"It is commonly believed that both a summation test and a retardation test should be used to determine whether a stimulus becomes inhibitory in consequence of some specified treatment, because the 2 tests together rule out alternative interpretations. Depending, however, on the choice of control treatments, a single test may provide credible evidence of inhibition or both together may not. A comprehensive review of the 2-test literature shows that suitable controls have been used only rarely and that compelling evidence of inhibition is correspondingly rare. The only such evidence now available is provided by retardation tests in experiments with some variation of A+/AB- training as the putatively inhibitory treatment.","author":[{"dropping-particle":"","family":"Papini","given":"M R","non-dropping-particle":"","parse-names":false,"suffix":""},{"dropping-particle":"","family":"Bitterman","given":"M E","non-dropping-particle":"","parse-names":false,"suffix":""}],"container-title":"J Exp Psychol Anim Behav Process","edition":"1993/10/01","id":"ITEM-1","issue":"4","issued":{"date-parts":[["1993"]]},"language":"eng","note":"Papini, M R\nBitterman, M E\nJournal Article\nResearch Support, U.S. Gov't, Non-P.H.S.\nReview\nUnited states\nJ Exp Psychol Anim Behav Process. 1993 Oct;19(4):342-52.","page":"342-352","title":"The two-test strategy in the study of inhibitory conditioning","type":"article-journal","volume":"19"},"uris":["http://www.mendeley.com/documents/?uuid=9e35d471-565d-4b1e-8888-7c039510fcce"]}],"mendeley":{"formattedCitation":"(Papini &amp; Bitterman, 1993)","plainTextFormattedCitation":"(Papini &amp; Bitterman, 1993)","previouslyFormattedCitation":"(Papini &amp; Bitterman, 1993)"},"properties":{"noteIndex":0},"schema":"https://github.com/citation-style-language/schema/raw/master/csl-citation.json"}</w:instrText>
      </w:r>
      <w:r w:rsidR="00A1799E" w:rsidRPr="00C23A03">
        <w:rPr>
          <w:rFonts w:asciiTheme="minorHAnsi" w:hAnsiTheme="minorHAnsi"/>
          <w:sz w:val="22"/>
        </w:rPr>
        <w:fldChar w:fldCharType="separate"/>
      </w:r>
      <w:r w:rsidR="00F660E6" w:rsidRPr="00C23A03">
        <w:rPr>
          <w:rFonts w:asciiTheme="minorHAnsi" w:hAnsiTheme="minorHAnsi"/>
          <w:noProof/>
          <w:sz w:val="22"/>
        </w:rPr>
        <w:t>(Papini &amp; Bitterman, 1993)</w:t>
      </w:r>
      <w:r w:rsidR="00A1799E" w:rsidRPr="00C23A03">
        <w:rPr>
          <w:rFonts w:asciiTheme="minorHAnsi" w:hAnsiTheme="minorHAnsi"/>
          <w:sz w:val="22"/>
        </w:rPr>
        <w:fldChar w:fldCharType="end"/>
      </w:r>
      <w:r w:rsidR="00B01CE6" w:rsidRPr="00C23A03">
        <w:rPr>
          <w:rFonts w:asciiTheme="minorHAnsi" w:hAnsiTheme="minorHAnsi"/>
          <w:sz w:val="22"/>
        </w:rPr>
        <w:t>.</w:t>
      </w:r>
      <w:r w:rsidR="005F573F" w:rsidRPr="00C23A03">
        <w:rPr>
          <w:rFonts w:asciiTheme="minorHAnsi" w:hAnsiTheme="minorHAnsi"/>
          <w:sz w:val="22"/>
        </w:rPr>
        <w:br w:type="page"/>
      </w:r>
    </w:p>
    <w:p w14:paraId="11F46DD5" w14:textId="67EBE73A" w:rsidR="00CA28F6" w:rsidRPr="00C23A03" w:rsidRDefault="00FB280B" w:rsidP="00A834B5">
      <w:pPr>
        <w:pStyle w:val="NormalWeb"/>
        <w:spacing w:line="360" w:lineRule="auto"/>
        <w:rPr>
          <w:rFonts w:asciiTheme="minorHAnsi" w:hAnsiTheme="minorHAnsi"/>
          <w:sz w:val="22"/>
        </w:rPr>
      </w:pPr>
      <w:r w:rsidRPr="00C23A03">
        <w:rPr>
          <w:rFonts w:asciiTheme="minorHAnsi" w:hAnsiTheme="minorHAnsi"/>
          <w:noProof/>
          <w:sz w:val="22"/>
        </w:rPr>
        <w:lastRenderedPageBreak/>
        <w:drawing>
          <wp:inline distT="0" distB="0" distL="0" distR="0" wp14:anchorId="678F05F6" wp14:editId="0C20F88D">
            <wp:extent cx="5727700" cy="39941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7700" cy="3994150"/>
                    </a:xfrm>
                    <a:prstGeom prst="rect">
                      <a:avLst/>
                    </a:prstGeom>
                    <a:noFill/>
                    <a:ln>
                      <a:noFill/>
                    </a:ln>
                  </pic:spPr>
                </pic:pic>
              </a:graphicData>
            </a:graphic>
          </wp:inline>
        </w:drawing>
      </w:r>
    </w:p>
    <w:p w14:paraId="0642CA74" w14:textId="77777777" w:rsidR="00FB280B" w:rsidRPr="00C23A03" w:rsidRDefault="00FB280B" w:rsidP="00A834B5">
      <w:pPr>
        <w:spacing w:line="360" w:lineRule="auto"/>
        <w:rPr>
          <w:b/>
          <w:bCs/>
          <w:color w:val="000000" w:themeColor="text1"/>
        </w:rPr>
      </w:pPr>
    </w:p>
    <w:p w14:paraId="7581CCA8" w14:textId="697733B6" w:rsidR="00CA28F6" w:rsidRPr="00C23A03" w:rsidRDefault="00CA28F6" w:rsidP="00A834B5">
      <w:pPr>
        <w:spacing w:line="360" w:lineRule="auto"/>
        <w:rPr>
          <w:color w:val="000000" w:themeColor="text1"/>
        </w:rPr>
      </w:pPr>
      <w:r w:rsidRPr="00C23A03">
        <w:rPr>
          <w:b/>
          <w:bCs/>
          <w:color w:val="000000" w:themeColor="text1"/>
        </w:rPr>
        <w:t>Figure 1.</w:t>
      </w:r>
      <w:r w:rsidRPr="00C23A03">
        <w:rPr>
          <w:color w:val="000000" w:themeColor="text1"/>
        </w:rPr>
        <w:t xml:space="preserve"> Experiment 1 </w:t>
      </w:r>
      <w:r w:rsidRPr="00C23A03">
        <w:rPr>
          <w:b/>
          <w:color w:val="000000" w:themeColor="text1"/>
        </w:rPr>
        <w:t>(A)</w:t>
      </w:r>
      <w:r w:rsidRPr="00C23A03">
        <w:rPr>
          <w:color w:val="000000" w:themeColor="text1"/>
        </w:rPr>
        <w:t xml:space="preserve"> Schematic representation of cannulae tip placements in the OFC. Coronal sections are identified in mm relative to bregma (Paxinos and Watson, 1997). </w:t>
      </w:r>
      <w:r w:rsidRPr="00C23A03">
        <w:rPr>
          <w:b/>
          <w:color w:val="000000" w:themeColor="text1"/>
        </w:rPr>
        <w:t xml:space="preserve">(B) </w:t>
      </w:r>
      <w:r w:rsidRPr="00C23A03">
        <w:rPr>
          <w:color w:val="000000" w:themeColor="text1"/>
        </w:rPr>
        <w:t xml:space="preserve">The design of experiment 1 intended to establish cue X was a conditioned inhibitor. This is achieved by training cue A as a reliable predictor of reward unless it is simultaneously presented in compound with cue X. The main design is depicted above the dashed line, whereas additional control cues are depicted below the dashed line. A and B are auditory cues (white noise and click), C was always a tone, X and Y are visual cues (house light off and panel lights on), Z was always a flashing magazine light and the symbols "+" and "-" denote reward and non-reward respectively. Infusion of saline or muscimol occurred during stage 2. Experiment 2 </w:t>
      </w:r>
      <w:r w:rsidRPr="00C23A03">
        <w:rPr>
          <w:b/>
          <w:color w:val="000000" w:themeColor="text1"/>
        </w:rPr>
        <w:t xml:space="preserve">(C) </w:t>
      </w:r>
      <w:r w:rsidRPr="00C23A03">
        <w:rPr>
          <w:color w:val="000000" w:themeColor="text1"/>
        </w:rPr>
        <w:t xml:space="preserve">Schematic representation of cannulae tip placements in the OFC. </w:t>
      </w:r>
      <w:r w:rsidR="001E3FB8" w:rsidRPr="00C23A03">
        <w:rPr>
          <w:b/>
          <w:color w:val="000000" w:themeColor="text1"/>
        </w:rPr>
        <w:t xml:space="preserve">(D) </w:t>
      </w:r>
      <w:r w:rsidRPr="00C23A03">
        <w:rPr>
          <w:color w:val="000000" w:themeColor="text1"/>
        </w:rPr>
        <w:t>The design of experiment 2 intended to establish cue X as a conditioned inhibitor. This is achieved by training cue A as a reliable predictor of reward unless it is simultaneously presented in compound with cue X. The key aspects of the procedure are highlighted above the dashed line and additional control cues are presented below the dashed line. A and B are auditory cues (white noise and click), X and Y are visual cues (house light off and panel lights on), Z was always a flashing magazine light and the symbols "+" and "-" denote reward and non-reward respectively. Infusion of saline or muscimol occurred during stage 2.</w:t>
      </w:r>
    </w:p>
    <w:p w14:paraId="1F0BD41D" w14:textId="60F8B5D2" w:rsidR="00A118A8" w:rsidRPr="00C23A03" w:rsidRDefault="005F573F" w:rsidP="00A834B5">
      <w:pPr>
        <w:spacing w:line="360" w:lineRule="auto"/>
        <w:ind w:firstLine="720"/>
        <w:rPr>
          <w:color w:val="000000" w:themeColor="text1"/>
        </w:rPr>
      </w:pPr>
      <w:r w:rsidRPr="00C23A03">
        <w:rPr>
          <w:i/>
          <w:color w:val="000000" w:themeColor="text1"/>
        </w:rPr>
        <w:br w:type="page"/>
      </w:r>
      <w:r w:rsidR="00A118A8" w:rsidRPr="00C23A03">
        <w:rPr>
          <w:i/>
          <w:color w:val="000000" w:themeColor="text1"/>
        </w:rPr>
        <w:lastRenderedPageBreak/>
        <w:t>Experiment 1 acquisition days 1-4.</w:t>
      </w:r>
      <w:r w:rsidR="00A118A8" w:rsidRPr="00C23A03">
        <w:rPr>
          <w:color w:val="000000" w:themeColor="text1"/>
        </w:rPr>
        <w:t xml:space="preserve"> During each acquisition session a total of 36 trials were presented consisting of 12 A+, 12 B+ and 12 Z+ trials. Each session lasted 60 mins. On days 3 and 4, all animals received dummy infusions immediately prior to the session.</w:t>
      </w:r>
    </w:p>
    <w:p w14:paraId="23D51EA0" w14:textId="77777777" w:rsidR="00A118A8" w:rsidRPr="00C23A03" w:rsidRDefault="00A118A8" w:rsidP="00A834B5">
      <w:pPr>
        <w:spacing w:line="360" w:lineRule="auto"/>
        <w:ind w:firstLine="720"/>
        <w:rPr>
          <w:color w:val="000000" w:themeColor="text1"/>
        </w:rPr>
      </w:pPr>
      <w:r w:rsidRPr="00C23A03">
        <w:rPr>
          <w:i/>
          <w:color w:val="000000" w:themeColor="text1"/>
        </w:rPr>
        <w:t>Experiment 1 feature negative training days 5-10.</w:t>
      </w:r>
      <w:r w:rsidRPr="00C23A03">
        <w:rPr>
          <w:color w:val="000000" w:themeColor="text1"/>
        </w:rPr>
        <w:t xml:space="preserve"> During each feature negative training session all animals received a total of 36 trials consisting of 10 A+, 20 AX- and 6 Z+ trials. The non-rewarded AX- trials consisted of the simultaneous presentation of the audio-visual cues A and X. The A+/AX- feature negative discrimination was used to establish cue X as a conditioned inhibitor. Prior to each feature negative training session all animals received an infusion of either muscimol or saline targeting the OFC. </w:t>
      </w:r>
    </w:p>
    <w:p w14:paraId="088630D3" w14:textId="1C1E80DD" w:rsidR="00A118A8" w:rsidRPr="00C23A03" w:rsidRDefault="00A118A8" w:rsidP="00A834B5">
      <w:pPr>
        <w:spacing w:line="360" w:lineRule="auto"/>
        <w:ind w:firstLine="720"/>
        <w:rPr>
          <w:color w:val="000000" w:themeColor="text1"/>
        </w:rPr>
      </w:pPr>
      <w:r w:rsidRPr="00C23A03">
        <w:rPr>
          <w:i/>
          <w:color w:val="000000" w:themeColor="text1"/>
        </w:rPr>
        <w:t>Experiment 1 cue retraining days 11-12.</w:t>
      </w:r>
      <w:r w:rsidRPr="00C23A03">
        <w:rPr>
          <w:color w:val="000000" w:themeColor="text1"/>
        </w:rPr>
        <w:t xml:space="preserve"> During cue retraining sessions a total of 36 trials were presented, consisting of 18 B+ and 18 Z+ trials. This retraining was done to ensure that responding to cue B was high prior to the summation test</w:t>
      </w:r>
      <w:r w:rsidR="00E87DFB" w:rsidRPr="00C23A03">
        <w:rPr>
          <w:color w:val="000000" w:themeColor="text1"/>
        </w:rPr>
        <w:t xml:space="preserve"> and to assess any </w:t>
      </w:r>
      <w:r w:rsidR="00CD7BE8" w:rsidRPr="00C23A03">
        <w:rPr>
          <w:color w:val="000000" w:themeColor="text1"/>
        </w:rPr>
        <w:t>persistent</w:t>
      </w:r>
      <w:r w:rsidR="00E87DFB" w:rsidRPr="00C23A03">
        <w:rPr>
          <w:color w:val="000000" w:themeColor="text1"/>
        </w:rPr>
        <w:t xml:space="preserve"> effects of the infusion procedure</w:t>
      </w:r>
      <w:r w:rsidRPr="00C23A03">
        <w:rPr>
          <w:color w:val="000000" w:themeColor="text1"/>
        </w:rPr>
        <w:t xml:space="preserve">. </w:t>
      </w:r>
    </w:p>
    <w:p w14:paraId="287C4995" w14:textId="635F828B" w:rsidR="002B61B3" w:rsidRPr="00C23A03" w:rsidRDefault="002B61B3" w:rsidP="00A834B5">
      <w:pPr>
        <w:spacing w:line="360" w:lineRule="auto"/>
        <w:ind w:firstLine="720"/>
        <w:rPr>
          <w:color w:val="000000" w:themeColor="text1"/>
        </w:rPr>
      </w:pPr>
      <w:r w:rsidRPr="00C23A03">
        <w:rPr>
          <w:i/>
          <w:color w:val="000000" w:themeColor="text1"/>
        </w:rPr>
        <w:t>Experiment 1 summation probe test day 13.</w:t>
      </w:r>
      <w:r w:rsidRPr="00C23A03">
        <w:rPr>
          <w:color w:val="000000" w:themeColor="text1"/>
        </w:rPr>
        <w:t xml:space="preserve"> The summation probe test consisted of 27 trials (45 mins session length) in the following order: first 3 Z+ and 3 B+ trials (order: Z+, B+, B+, Z+, B+, Z+). This rewarded start ensured high responding to the critical</w:t>
      </w:r>
      <w:r w:rsidR="00CD7BE8" w:rsidRPr="00C23A03">
        <w:rPr>
          <w:color w:val="000000" w:themeColor="text1"/>
        </w:rPr>
        <w:t xml:space="preserve"> target</w:t>
      </w:r>
      <w:r w:rsidRPr="00C23A03">
        <w:rPr>
          <w:color w:val="000000" w:themeColor="text1"/>
        </w:rPr>
        <w:t xml:space="preserve"> cue B. Then </w:t>
      </w:r>
      <w:r w:rsidR="00CD7BE8" w:rsidRPr="00C23A03">
        <w:rPr>
          <w:color w:val="000000" w:themeColor="text1"/>
        </w:rPr>
        <w:t xml:space="preserve">2 </w:t>
      </w:r>
      <w:r w:rsidRPr="00C23A03">
        <w:rPr>
          <w:color w:val="000000" w:themeColor="text1"/>
        </w:rPr>
        <w:t xml:space="preserve">B- and </w:t>
      </w:r>
      <w:r w:rsidR="00CD7BE8" w:rsidRPr="00C23A03">
        <w:rPr>
          <w:color w:val="000000" w:themeColor="text1"/>
        </w:rPr>
        <w:t xml:space="preserve">2 </w:t>
      </w:r>
      <w:r w:rsidRPr="00C23A03">
        <w:rPr>
          <w:color w:val="000000" w:themeColor="text1"/>
        </w:rPr>
        <w:t xml:space="preserve">BX- trials were presented, followed by a Z+ trial. This cycle of </w:t>
      </w:r>
      <w:r w:rsidR="00CD7BE8" w:rsidRPr="00C23A03">
        <w:rPr>
          <w:color w:val="000000" w:themeColor="text1"/>
        </w:rPr>
        <w:t xml:space="preserve">5 </w:t>
      </w:r>
      <w:r w:rsidRPr="00C23A03">
        <w:rPr>
          <w:color w:val="000000" w:themeColor="text1"/>
        </w:rPr>
        <w:t xml:space="preserve">trials (B-/BX-/Z+) was repeated 2 more times. The B-/BX- cues were probe trials to test whether cue X had acquired inhibitory properties that transferred to cue B. </w:t>
      </w:r>
      <w:r w:rsidR="007F44E0" w:rsidRPr="00C23A03">
        <w:rPr>
          <w:color w:val="000000" w:themeColor="text1"/>
        </w:rPr>
        <w:t>R</w:t>
      </w:r>
      <w:r w:rsidRPr="00C23A03">
        <w:rPr>
          <w:color w:val="000000" w:themeColor="text1"/>
        </w:rPr>
        <w:t>ewarded Z+ trials were</w:t>
      </w:r>
      <w:r w:rsidR="007F44E0" w:rsidRPr="00C23A03">
        <w:rPr>
          <w:color w:val="000000" w:themeColor="text1"/>
        </w:rPr>
        <w:t xml:space="preserve"> interspersed throughout the session</w:t>
      </w:r>
      <w:r w:rsidRPr="00C23A03">
        <w:rPr>
          <w:color w:val="000000" w:themeColor="text1"/>
        </w:rPr>
        <w:t xml:space="preserve"> to maintain responding throughout the probe trials. Finally, all animals received 6 presentations of Y- at the end of the session. This pre-exposure to cue Y was done to minimise any external inhibition that may occur during the retardation test that followed.  </w:t>
      </w:r>
    </w:p>
    <w:p w14:paraId="5DD2C341" w14:textId="4968476E" w:rsidR="00C57B36" w:rsidRPr="00C23A03" w:rsidRDefault="002B61B3" w:rsidP="00A834B5">
      <w:pPr>
        <w:spacing w:line="360" w:lineRule="auto"/>
        <w:ind w:firstLine="720"/>
        <w:rPr>
          <w:color w:val="000000" w:themeColor="text1"/>
        </w:rPr>
      </w:pPr>
      <w:r w:rsidRPr="00C23A03">
        <w:rPr>
          <w:i/>
          <w:color w:val="000000" w:themeColor="text1"/>
        </w:rPr>
        <w:t>Experiment 1 retardation test days 14-16.</w:t>
      </w:r>
      <w:r w:rsidRPr="00C23A03">
        <w:rPr>
          <w:color w:val="000000" w:themeColor="text1"/>
        </w:rPr>
        <w:t xml:space="preserve"> The retardation test sessions contained 36 trials consisting of 12 X+, 12 Y+ and 12 Z- trials</w:t>
      </w:r>
      <w:r w:rsidR="00391D07" w:rsidRPr="00C23A03">
        <w:rPr>
          <w:color w:val="000000" w:themeColor="text1"/>
        </w:rPr>
        <w:t xml:space="preserve"> (order randomized)</w:t>
      </w:r>
      <w:r w:rsidRPr="00C23A03">
        <w:rPr>
          <w:color w:val="000000" w:themeColor="text1"/>
        </w:rPr>
        <w:t>. This test shows whether the prior inhibitory training with cue X impairs subsequent excitatory acquisition relative to the novel cue Y. The non-rewarded cue Z was designed to prevent animals from responding non-discriminatively to all cues during this acquisition session.</w:t>
      </w:r>
    </w:p>
    <w:p w14:paraId="711BA319" w14:textId="4CAF2A3F" w:rsidR="00A118A8" w:rsidRPr="00C23A03" w:rsidRDefault="00A118A8" w:rsidP="00A834B5">
      <w:pPr>
        <w:spacing w:line="360" w:lineRule="auto"/>
        <w:ind w:firstLine="720"/>
        <w:rPr>
          <w:color w:val="000000" w:themeColor="text1"/>
        </w:rPr>
      </w:pPr>
      <w:r w:rsidRPr="00C23A03">
        <w:rPr>
          <w:i/>
          <w:color w:val="000000" w:themeColor="text1"/>
        </w:rPr>
        <w:t xml:space="preserve">Experiment </w:t>
      </w:r>
      <w:r w:rsidR="000A2651" w:rsidRPr="00C23A03">
        <w:rPr>
          <w:i/>
          <w:color w:val="000000" w:themeColor="text1"/>
        </w:rPr>
        <w:t>1</w:t>
      </w:r>
      <w:r w:rsidRPr="00C23A03">
        <w:rPr>
          <w:i/>
          <w:color w:val="000000" w:themeColor="text1"/>
        </w:rPr>
        <w:t xml:space="preserve"> consumption test days 17-18.</w:t>
      </w:r>
      <w:r w:rsidRPr="00C23A03">
        <w:rPr>
          <w:color w:val="000000" w:themeColor="text1"/>
        </w:rPr>
        <w:t xml:space="preserve"> Following the retardation test, all animals were given a consumption test to assess whether muscimol infusions into the OFC impaired the motivation or timing of</w:t>
      </w:r>
      <w:r w:rsidR="00C80911" w:rsidRPr="00C23A03">
        <w:rPr>
          <w:color w:val="000000" w:themeColor="text1"/>
        </w:rPr>
        <w:t xml:space="preserve"> pellet consumption</w:t>
      </w:r>
      <w:r w:rsidRPr="00C23A03">
        <w:rPr>
          <w:color w:val="000000" w:themeColor="text1"/>
        </w:rPr>
        <w:t>,</w:t>
      </w:r>
      <w:r w:rsidR="00C80911" w:rsidRPr="00C23A03">
        <w:rPr>
          <w:color w:val="000000" w:themeColor="text1"/>
        </w:rPr>
        <w:t xml:space="preserve"> </w:t>
      </w:r>
      <w:r w:rsidRPr="00C23A03">
        <w:rPr>
          <w:color w:val="000000" w:themeColor="text1"/>
        </w:rPr>
        <w:t xml:space="preserve">which may </w:t>
      </w:r>
      <w:r w:rsidR="00C80911" w:rsidRPr="00C23A03">
        <w:rPr>
          <w:color w:val="000000" w:themeColor="text1"/>
        </w:rPr>
        <w:t>explain reduced</w:t>
      </w:r>
      <w:r w:rsidRPr="00C23A03">
        <w:rPr>
          <w:color w:val="000000" w:themeColor="text1"/>
        </w:rPr>
        <w:t xml:space="preserve"> performance during the Stage 2 feature negative training </w:t>
      </w:r>
      <w:r w:rsidR="00C80911" w:rsidRPr="00C23A03">
        <w:rPr>
          <w:color w:val="000000" w:themeColor="text1"/>
        </w:rPr>
        <w:t xml:space="preserve">following </w:t>
      </w:r>
      <w:r w:rsidRPr="00C23A03">
        <w:rPr>
          <w:color w:val="000000" w:themeColor="text1"/>
        </w:rPr>
        <w:t xml:space="preserve">infusions. On day 17, all animals were given a dummy infusion immediately prior to entering the test chamber. Prior to the session, 40 pellets were placed </w:t>
      </w:r>
      <w:r w:rsidRPr="00C23A03">
        <w:rPr>
          <w:color w:val="000000" w:themeColor="text1"/>
        </w:rPr>
        <w:lastRenderedPageBreak/>
        <w:t xml:space="preserve">in the magazine. All animals were given 30 minutes in the chamber. Magazine behaviour was recorded during this session for analysis, but there were no programmed events throughout the session. On day 18 all animals were infused with muscimol or saline before being entered for a </w:t>
      </w:r>
      <w:r w:rsidR="00AD4F59" w:rsidRPr="00C23A03">
        <w:rPr>
          <w:color w:val="000000" w:themeColor="text1"/>
        </w:rPr>
        <w:t xml:space="preserve">second </w:t>
      </w:r>
      <w:r w:rsidRPr="00C23A03">
        <w:rPr>
          <w:color w:val="000000" w:themeColor="text1"/>
        </w:rPr>
        <w:t>consumption test identical to that on day 17.</w:t>
      </w:r>
    </w:p>
    <w:p w14:paraId="7DD33612" w14:textId="5867FD0E" w:rsidR="00A118A8" w:rsidRPr="00C23A03" w:rsidRDefault="00A118A8" w:rsidP="00A834B5">
      <w:pPr>
        <w:spacing w:line="360" w:lineRule="auto"/>
        <w:ind w:firstLine="720"/>
        <w:rPr>
          <w:color w:val="000000" w:themeColor="text1"/>
        </w:rPr>
      </w:pPr>
      <w:r w:rsidRPr="00C23A03">
        <w:rPr>
          <w:i/>
          <w:color w:val="000000" w:themeColor="text1"/>
        </w:rPr>
        <w:t xml:space="preserve">Experiment 2 </w:t>
      </w:r>
      <w:r w:rsidR="000A2651" w:rsidRPr="00C23A03">
        <w:rPr>
          <w:i/>
          <w:color w:val="000000" w:themeColor="text1"/>
        </w:rPr>
        <w:t>acquisition days 1-9</w:t>
      </w:r>
      <w:r w:rsidRPr="00C23A03">
        <w:rPr>
          <w:i/>
          <w:color w:val="000000" w:themeColor="text1"/>
        </w:rPr>
        <w:t>.</w:t>
      </w:r>
      <w:r w:rsidRPr="00C23A03">
        <w:rPr>
          <w:color w:val="000000" w:themeColor="text1"/>
        </w:rPr>
        <w:t xml:space="preserve"> During acquisition sessions there were a total of 36 trials, consisting of 9 A+, 9 B+, 9 C+ and 9 Z+ trials. Each session lasted 60 mins. Animals were entered for 2 sessions per day for stage 1 training for a total of 12 sessions across</w:t>
      </w:r>
      <w:r w:rsidR="000A2651" w:rsidRPr="00C23A03">
        <w:rPr>
          <w:color w:val="000000" w:themeColor="text1"/>
        </w:rPr>
        <w:t xml:space="preserve"> </w:t>
      </w:r>
      <w:r w:rsidR="00807402" w:rsidRPr="00C23A03">
        <w:rPr>
          <w:color w:val="000000" w:themeColor="text1"/>
        </w:rPr>
        <w:t>days 1-6</w:t>
      </w:r>
      <w:r w:rsidRPr="00C23A03">
        <w:rPr>
          <w:color w:val="000000" w:themeColor="text1"/>
        </w:rPr>
        <w:t xml:space="preserve">.  </w:t>
      </w:r>
      <w:r w:rsidR="000A2651" w:rsidRPr="00C23A03">
        <w:rPr>
          <w:color w:val="000000" w:themeColor="text1"/>
        </w:rPr>
        <w:t>A</w:t>
      </w:r>
      <w:r w:rsidRPr="00C23A03">
        <w:rPr>
          <w:color w:val="000000" w:themeColor="text1"/>
        </w:rPr>
        <w:t xml:space="preserve">nimals were </w:t>
      </w:r>
      <w:r w:rsidR="000A2651" w:rsidRPr="00C23A03">
        <w:rPr>
          <w:color w:val="000000" w:themeColor="text1"/>
        </w:rPr>
        <w:t xml:space="preserve">then </w:t>
      </w:r>
      <w:r w:rsidRPr="00C23A03">
        <w:rPr>
          <w:color w:val="000000" w:themeColor="text1"/>
        </w:rPr>
        <w:t>returned to free feeding and surgery was performed. Immediately following post-operative recovery all animals were returned to food</w:t>
      </w:r>
      <w:r w:rsidR="000A2651" w:rsidRPr="00C23A03">
        <w:rPr>
          <w:color w:val="000000" w:themeColor="text1"/>
        </w:rPr>
        <w:t xml:space="preserve"> restriction 2 days prior to further </w:t>
      </w:r>
      <w:r w:rsidRPr="00C23A03">
        <w:rPr>
          <w:color w:val="000000" w:themeColor="text1"/>
        </w:rPr>
        <w:t>acquisition.</w:t>
      </w:r>
      <w:r w:rsidR="000A2651" w:rsidRPr="00C23A03">
        <w:rPr>
          <w:color w:val="000000" w:themeColor="text1"/>
        </w:rPr>
        <w:t xml:space="preserve"> Post-operative acquisition on days 7-9 </w:t>
      </w:r>
      <w:r w:rsidRPr="00C23A03">
        <w:rPr>
          <w:color w:val="000000" w:themeColor="text1"/>
        </w:rPr>
        <w:t>were identical to pre-surgical Stage 1 acquisition, except that only a single session was administered per day. On the final two days all animals received dummy infusions immediately prior each session.</w:t>
      </w:r>
    </w:p>
    <w:p w14:paraId="2ACE3FA9" w14:textId="5DFB75F3" w:rsidR="00A118A8" w:rsidRPr="00C23A03" w:rsidRDefault="00A118A8" w:rsidP="00A834B5">
      <w:pPr>
        <w:spacing w:line="360" w:lineRule="auto"/>
        <w:ind w:firstLine="720"/>
        <w:rPr>
          <w:color w:val="000000" w:themeColor="text1"/>
        </w:rPr>
      </w:pPr>
      <w:r w:rsidRPr="00C23A03">
        <w:rPr>
          <w:i/>
          <w:color w:val="000000" w:themeColor="text1"/>
        </w:rPr>
        <w:t>Experiment 2 feature negative training days 10-13.</w:t>
      </w:r>
      <w:r w:rsidRPr="00C23A03">
        <w:rPr>
          <w:color w:val="000000" w:themeColor="text1"/>
        </w:rPr>
        <w:t xml:space="preserve"> During the feature negative training, each session consisted of 36 trials such that there were 18 AX- and 18 C- trials. Infusions of saline or Muscimol were administered immediately to separate groups (matched on performance to all cues) prior to each of these sessions.</w:t>
      </w:r>
    </w:p>
    <w:p w14:paraId="0B23A664" w14:textId="48FF6302" w:rsidR="00A118A8" w:rsidRPr="00C23A03" w:rsidRDefault="00A118A8" w:rsidP="00A834B5">
      <w:pPr>
        <w:spacing w:line="360" w:lineRule="auto"/>
        <w:ind w:firstLine="720"/>
        <w:rPr>
          <w:color w:val="000000" w:themeColor="text1"/>
        </w:rPr>
      </w:pPr>
      <w:r w:rsidRPr="00C23A03">
        <w:rPr>
          <w:i/>
          <w:color w:val="000000" w:themeColor="text1"/>
        </w:rPr>
        <w:t>Experiment 2 extinction test day 14.</w:t>
      </w:r>
      <w:r w:rsidRPr="00C23A03">
        <w:rPr>
          <w:color w:val="000000" w:themeColor="text1"/>
        </w:rPr>
        <w:t xml:space="preserve"> During the extinction test there were a total of 24 trials consisting of 12 A- and 12 C- trials.</w:t>
      </w:r>
    </w:p>
    <w:p w14:paraId="5D5AE223" w14:textId="05D0122B" w:rsidR="002B61B3" w:rsidRPr="00C23A03" w:rsidRDefault="002B61B3" w:rsidP="00A834B5">
      <w:pPr>
        <w:spacing w:line="360" w:lineRule="auto"/>
        <w:ind w:firstLine="720"/>
        <w:rPr>
          <w:color w:val="000000" w:themeColor="text1"/>
        </w:rPr>
      </w:pPr>
      <w:r w:rsidRPr="00C23A03">
        <w:rPr>
          <w:i/>
          <w:color w:val="000000" w:themeColor="text1"/>
        </w:rPr>
        <w:t>Experiment 2 summation and retardation tests</w:t>
      </w:r>
      <w:r w:rsidRPr="00C23A03">
        <w:rPr>
          <w:color w:val="000000" w:themeColor="text1"/>
        </w:rPr>
        <w:t>. The summation and retardation tests were identical to those described in Experiment 1.</w:t>
      </w:r>
    </w:p>
    <w:p w14:paraId="2471290D" w14:textId="00BAA3C3" w:rsidR="00A118A8" w:rsidRPr="00C23A03" w:rsidRDefault="00A118A8" w:rsidP="00A834B5">
      <w:pPr>
        <w:spacing w:line="360" w:lineRule="auto"/>
        <w:ind w:firstLine="720"/>
        <w:rPr>
          <w:color w:val="000000" w:themeColor="text1"/>
        </w:rPr>
      </w:pPr>
      <w:r w:rsidRPr="00C23A03">
        <w:rPr>
          <w:i/>
          <w:color w:val="000000" w:themeColor="text1"/>
        </w:rPr>
        <w:t xml:space="preserve">Experiment 2 Locomotor activity. </w:t>
      </w:r>
      <w:r w:rsidRPr="00C23A03">
        <w:rPr>
          <w:color w:val="000000" w:themeColor="text1"/>
        </w:rPr>
        <w:t xml:space="preserve">At the end of training, animals were locomotor screened following an additional drug infusion (either saline or Muscimol) to evaluate whether drug infusions affected general activity levels between groups. </w:t>
      </w:r>
    </w:p>
    <w:p w14:paraId="46B5B0B9" w14:textId="2569CCC1" w:rsidR="00CC597D" w:rsidRPr="00C23A03" w:rsidRDefault="00CC597D" w:rsidP="00A834B5">
      <w:pPr>
        <w:spacing w:line="360" w:lineRule="auto"/>
        <w:ind w:firstLine="720"/>
        <w:rPr>
          <w:color w:val="000000" w:themeColor="text1"/>
        </w:rPr>
      </w:pPr>
      <w:r w:rsidRPr="00C23A03">
        <w:rPr>
          <w:color w:val="000000" w:themeColor="text1"/>
        </w:rPr>
        <w:t xml:space="preserve">Data analysis. CS responding was operationalized as the number of magazine entries during the 10s CS. PreCS responding was operationalized as the frequency of responding during the 10s immediately preceding the 10s CS and was used as a measure of baseline responding to the testing context. All data were analysed with mixed ANOVAs, and significant interactions of interest were followed up with ANOVAs on the relevant subset of data. </w:t>
      </w:r>
      <w:r w:rsidR="008C195F" w:rsidRPr="00C23A03">
        <w:rPr>
          <w:color w:val="000000" w:themeColor="text1"/>
        </w:rPr>
        <w:t xml:space="preserve">A Tukey correction was used when relevant simple effects were performed. </w:t>
      </w:r>
      <w:r w:rsidRPr="00C23A03">
        <w:rPr>
          <w:color w:val="000000" w:themeColor="text1"/>
        </w:rPr>
        <w:t xml:space="preserve">Following significant omnibus ANOVA tests, planned linear orthogonal trend contrasts and their interactions between groups were </w:t>
      </w:r>
      <w:r w:rsidR="008C195F" w:rsidRPr="00C23A03">
        <w:rPr>
          <w:color w:val="000000" w:themeColor="text1"/>
        </w:rPr>
        <w:t xml:space="preserve">also </w:t>
      </w:r>
      <w:r w:rsidRPr="00C23A03">
        <w:rPr>
          <w:color w:val="000000" w:themeColor="text1"/>
        </w:rPr>
        <w:t xml:space="preserve">analysed to assess differences in rates of </w:t>
      </w:r>
      <w:r w:rsidR="004A35AF" w:rsidRPr="00C23A03">
        <w:rPr>
          <w:color w:val="000000" w:themeColor="text1"/>
        </w:rPr>
        <w:t>acquisition over days or blocks of trials when relevant</w:t>
      </w:r>
      <w:r w:rsidRPr="00C23A03">
        <w:rPr>
          <w:color w:val="000000" w:themeColor="text1"/>
        </w:rPr>
        <w:t>.</w:t>
      </w:r>
    </w:p>
    <w:p w14:paraId="2122D607" w14:textId="5B80CCD9" w:rsidR="00F40072" w:rsidRPr="00C23A03" w:rsidRDefault="00F40072" w:rsidP="00A834B5">
      <w:pPr>
        <w:spacing w:line="360" w:lineRule="auto"/>
        <w:rPr>
          <w:color w:val="000000" w:themeColor="text1"/>
        </w:rPr>
      </w:pPr>
      <w:r w:rsidRPr="00C23A03">
        <w:rPr>
          <w:color w:val="000000" w:themeColor="text1"/>
        </w:rPr>
        <w:lastRenderedPageBreak/>
        <w:tab/>
      </w:r>
      <w:r w:rsidR="006373AF" w:rsidRPr="00C23A03">
        <w:rPr>
          <w:color w:val="000000" w:themeColor="text1"/>
        </w:rPr>
        <w:t>For clarity, c</w:t>
      </w:r>
      <w:r w:rsidR="0068154B" w:rsidRPr="00C23A03">
        <w:rPr>
          <w:color w:val="000000" w:themeColor="text1"/>
        </w:rPr>
        <w:t>ue</w:t>
      </w:r>
      <w:r w:rsidRPr="00C23A03">
        <w:rPr>
          <w:color w:val="000000" w:themeColor="text1"/>
        </w:rPr>
        <w:t xml:space="preserve"> Z was analysed separately as it was a control cue that was not counterbalanced (a flashing light in the magazine) and elicited a different pattern of responding to the other cues. </w:t>
      </w:r>
    </w:p>
    <w:p w14:paraId="43498538" w14:textId="77777777" w:rsidR="003413FE" w:rsidRPr="00C23A03" w:rsidRDefault="003413FE" w:rsidP="00A834B5">
      <w:pPr>
        <w:spacing w:line="360" w:lineRule="auto"/>
        <w:rPr>
          <w:b/>
          <w:color w:val="000000" w:themeColor="text1"/>
        </w:rPr>
      </w:pPr>
      <w:r w:rsidRPr="00C23A03">
        <w:rPr>
          <w:b/>
          <w:color w:val="000000" w:themeColor="text1"/>
        </w:rPr>
        <w:t>Results</w:t>
      </w:r>
    </w:p>
    <w:p w14:paraId="76889147" w14:textId="63407A74" w:rsidR="00347691" w:rsidRPr="00C23A03" w:rsidRDefault="00A02258" w:rsidP="00A834B5">
      <w:pPr>
        <w:spacing w:line="360" w:lineRule="auto"/>
        <w:rPr>
          <w:b/>
          <w:color w:val="000000" w:themeColor="text1"/>
        </w:rPr>
      </w:pPr>
      <w:r w:rsidRPr="00C23A03">
        <w:rPr>
          <w:b/>
          <w:color w:val="000000" w:themeColor="text1"/>
        </w:rPr>
        <w:t xml:space="preserve">Experiment </w:t>
      </w:r>
      <w:r w:rsidR="00FE2A45" w:rsidRPr="00C23A03">
        <w:rPr>
          <w:b/>
          <w:color w:val="000000" w:themeColor="text1"/>
        </w:rPr>
        <w:t>1</w:t>
      </w:r>
      <w:r w:rsidR="00347691" w:rsidRPr="00C23A03">
        <w:rPr>
          <w:b/>
          <w:color w:val="000000" w:themeColor="text1"/>
        </w:rPr>
        <w:t xml:space="preserve">: </w:t>
      </w:r>
      <w:r w:rsidR="005F3816" w:rsidRPr="00C23A03">
        <w:rPr>
          <w:b/>
          <w:color w:val="000000" w:themeColor="text1"/>
        </w:rPr>
        <w:t xml:space="preserve">OFC </w:t>
      </w:r>
      <w:r w:rsidR="00347691" w:rsidRPr="00C23A03">
        <w:rPr>
          <w:b/>
          <w:color w:val="000000" w:themeColor="text1"/>
        </w:rPr>
        <w:t>inactivation disrupts the expression but not the acquisition of conditioned inhibition</w:t>
      </w:r>
    </w:p>
    <w:p w14:paraId="703A4C1F" w14:textId="77777777" w:rsidR="00287869" w:rsidRPr="00C23A03" w:rsidRDefault="00287869" w:rsidP="00A834B5">
      <w:pPr>
        <w:spacing w:line="360" w:lineRule="auto"/>
        <w:rPr>
          <w:i/>
          <w:color w:val="000000" w:themeColor="text1"/>
        </w:rPr>
      </w:pPr>
      <w:r w:rsidRPr="00C23A03">
        <w:rPr>
          <w:i/>
          <w:color w:val="000000" w:themeColor="text1"/>
        </w:rPr>
        <w:t>Histology</w:t>
      </w:r>
    </w:p>
    <w:p w14:paraId="078740DE" w14:textId="13E0FAB6" w:rsidR="00287869" w:rsidRPr="00C23A03" w:rsidRDefault="00287869" w:rsidP="00A834B5">
      <w:pPr>
        <w:spacing w:line="360" w:lineRule="auto"/>
        <w:rPr>
          <w:color w:val="000000" w:themeColor="text1"/>
        </w:rPr>
      </w:pPr>
      <w:r w:rsidRPr="00C23A03">
        <w:rPr>
          <w:color w:val="000000" w:themeColor="text1"/>
        </w:rPr>
        <w:t xml:space="preserve">Cannulae placements are depicted in Figure </w:t>
      </w:r>
      <w:r w:rsidR="006C6FD5" w:rsidRPr="00C23A03">
        <w:rPr>
          <w:color w:val="000000" w:themeColor="text1"/>
        </w:rPr>
        <w:t>1A</w:t>
      </w:r>
      <w:r w:rsidR="00DF1B0D" w:rsidRPr="00C23A03">
        <w:rPr>
          <w:color w:val="000000" w:themeColor="text1"/>
        </w:rPr>
        <w:t xml:space="preserve"> (</w:t>
      </w:r>
      <w:r w:rsidR="00C778D6" w:rsidRPr="00C23A03">
        <w:rPr>
          <w:color w:val="000000" w:themeColor="text1"/>
        </w:rPr>
        <w:t xml:space="preserve">representative image shown in </w:t>
      </w:r>
      <w:r w:rsidR="00DF1B0D" w:rsidRPr="00C23A03">
        <w:rPr>
          <w:color w:val="000000" w:themeColor="text1"/>
        </w:rPr>
        <w:t>Supplemental Figure S1A)</w:t>
      </w:r>
      <w:r w:rsidRPr="00C23A03">
        <w:rPr>
          <w:color w:val="000000" w:themeColor="text1"/>
        </w:rPr>
        <w:t xml:space="preserve">. </w:t>
      </w:r>
      <w:r w:rsidR="00203806" w:rsidRPr="00C23A03">
        <w:rPr>
          <w:color w:val="000000" w:themeColor="text1"/>
        </w:rPr>
        <w:t>Two</w:t>
      </w:r>
      <w:r w:rsidRPr="00C23A03">
        <w:rPr>
          <w:color w:val="000000" w:themeColor="text1"/>
        </w:rPr>
        <w:t xml:space="preserve"> animals were excluded from further analysis due to misplaced cannulae. During training </w:t>
      </w:r>
      <w:r w:rsidR="00203806" w:rsidRPr="00C23A03">
        <w:rPr>
          <w:color w:val="000000" w:themeColor="text1"/>
        </w:rPr>
        <w:t>a further two</w:t>
      </w:r>
      <w:r w:rsidRPr="00C23A03">
        <w:rPr>
          <w:color w:val="000000" w:themeColor="text1"/>
        </w:rPr>
        <w:t xml:space="preserve"> animals </w:t>
      </w:r>
      <w:r w:rsidR="007F44E0" w:rsidRPr="00C23A03">
        <w:rPr>
          <w:color w:val="000000" w:themeColor="text1"/>
        </w:rPr>
        <w:t xml:space="preserve">assigned to </w:t>
      </w:r>
      <w:r w:rsidRPr="00C23A03">
        <w:rPr>
          <w:color w:val="000000" w:themeColor="text1"/>
        </w:rPr>
        <w:t>the saline group were excluded and were not trained further as they failed to acquire magazine training after several days. Final numbers for infusion groups in Experiment 1 were saline (n = 13) and muscimol (n = 15).</w:t>
      </w:r>
    </w:p>
    <w:p w14:paraId="6AD04502" w14:textId="77777777" w:rsidR="00287869" w:rsidRPr="00C23A03" w:rsidRDefault="00287869" w:rsidP="00A834B5">
      <w:pPr>
        <w:spacing w:line="360" w:lineRule="auto"/>
        <w:rPr>
          <w:color w:val="000000" w:themeColor="text1"/>
        </w:rPr>
      </w:pPr>
      <w:r w:rsidRPr="00C23A03">
        <w:rPr>
          <w:color w:val="000000" w:themeColor="text1"/>
        </w:rPr>
        <w:t>Baseline responding</w:t>
      </w:r>
    </w:p>
    <w:p w14:paraId="03EF6359" w14:textId="5D93113D" w:rsidR="00CC597D" w:rsidRPr="00C23A03" w:rsidRDefault="00FF0402" w:rsidP="00A834B5">
      <w:pPr>
        <w:spacing w:line="360" w:lineRule="auto"/>
        <w:rPr>
          <w:color w:val="000000" w:themeColor="text1"/>
        </w:rPr>
      </w:pPr>
      <w:r w:rsidRPr="00C23A03">
        <w:rPr>
          <w:color w:val="000000" w:themeColor="text1"/>
        </w:rPr>
        <w:t>Rates of baseline responding</w:t>
      </w:r>
      <w:r w:rsidR="005C2B5F" w:rsidRPr="00C23A03">
        <w:rPr>
          <w:color w:val="000000" w:themeColor="text1"/>
        </w:rPr>
        <w:t xml:space="preserve"> during the 10s PreCS period</w:t>
      </w:r>
      <w:r w:rsidRPr="00C23A03">
        <w:rPr>
          <w:color w:val="000000" w:themeColor="text1"/>
        </w:rPr>
        <w:t xml:space="preserve"> did not significantly differ between groups during any of the testing phases, and justified the analysis of CS-PreCS difference scores as measures of discriminative responding to the cues in </w:t>
      </w:r>
      <w:r w:rsidR="005C2B5F" w:rsidRPr="00C23A03">
        <w:rPr>
          <w:color w:val="000000" w:themeColor="text1"/>
        </w:rPr>
        <w:t>subsequent</w:t>
      </w:r>
      <w:r w:rsidRPr="00C23A03">
        <w:rPr>
          <w:color w:val="000000" w:themeColor="text1"/>
        </w:rPr>
        <w:t xml:space="preserve"> analyses</w:t>
      </w:r>
      <w:r w:rsidR="00A31C31" w:rsidRPr="00C23A03">
        <w:rPr>
          <w:color w:val="000000" w:themeColor="text1"/>
        </w:rPr>
        <w:t xml:space="preserve"> (data not shown)</w:t>
      </w:r>
      <w:r w:rsidRPr="00C23A03">
        <w:rPr>
          <w:color w:val="000000" w:themeColor="text1"/>
        </w:rPr>
        <w:t>. Briefly, Group x Day mixed ANOVAs were run separately for each stage of testing. During stage 1 acquisition (main effect of Group F(1, 26) = 3.20,</w:t>
      </w:r>
      <w:r w:rsidR="00AA0EEE" w:rsidRPr="00C23A03">
        <w:rPr>
          <w:i/>
          <w:color w:val="000000" w:themeColor="text1"/>
        </w:rPr>
        <w:t xml:space="preserve"> p </w:t>
      </w:r>
      <w:r w:rsidRPr="00C23A03">
        <w:rPr>
          <w:color w:val="000000" w:themeColor="text1"/>
        </w:rPr>
        <w:t>= .09; Group x Day interaction F(3, 78) = 1.47,</w:t>
      </w:r>
      <w:r w:rsidR="00AA0EEE" w:rsidRPr="00C23A03">
        <w:rPr>
          <w:i/>
          <w:color w:val="000000" w:themeColor="text1"/>
        </w:rPr>
        <w:t xml:space="preserve"> p </w:t>
      </w:r>
      <w:r w:rsidRPr="00C23A03">
        <w:rPr>
          <w:color w:val="000000" w:themeColor="text1"/>
        </w:rPr>
        <w:t xml:space="preserve">= .23), stage 2 feature negative training, stage 3 cue re-training, summation and retardation tests all Group and Group x Day interactions </w:t>
      </w:r>
      <w:r w:rsidR="000567C6" w:rsidRPr="00C23A03">
        <w:rPr>
          <w:color w:val="000000" w:themeColor="text1"/>
        </w:rPr>
        <w:t>failed to</w:t>
      </w:r>
      <w:r w:rsidRPr="00C23A03">
        <w:rPr>
          <w:color w:val="000000" w:themeColor="text1"/>
        </w:rPr>
        <w:t xml:space="preserve"> reach significance (all F &lt; 2.01,</w:t>
      </w:r>
      <w:r w:rsidR="00AA0EEE" w:rsidRPr="00C23A03">
        <w:rPr>
          <w:i/>
          <w:color w:val="000000" w:themeColor="text1"/>
        </w:rPr>
        <w:t xml:space="preserve"> p </w:t>
      </w:r>
      <w:r w:rsidRPr="00C23A03">
        <w:rPr>
          <w:color w:val="000000" w:themeColor="text1"/>
        </w:rPr>
        <w:t>&gt; .16).</w:t>
      </w:r>
    </w:p>
    <w:p w14:paraId="11C2F6D8" w14:textId="77777777" w:rsidR="00FF0402" w:rsidRPr="00C23A03" w:rsidRDefault="00FF0402" w:rsidP="00A834B5">
      <w:pPr>
        <w:spacing w:line="360" w:lineRule="auto"/>
        <w:rPr>
          <w:i/>
          <w:color w:val="000000" w:themeColor="text1"/>
        </w:rPr>
      </w:pPr>
      <w:r w:rsidRPr="00C23A03">
        <w:rPr>
          <w:i/>
          <w:color w:val="000000" w:themeColor="text1"/>
        </w:rPr>
        <w:t>Stage 1</w:t>
      </w:r>
      <w:r w:rsidR="008E3FB5" w:rsidRPr="00C23A03">
        <w:rPr>
          <w:i/>
          <w:color w:val="000000" w:themeColor="text1"/>
        </w:rPr>
        <w:t>:</w:t>
      </w:r>
      <w:r w:rsidRPr="00C23A03">
        <w:rPr>
          <w:i/>
          <w:color w:val="000000" w:themeColor="text1"/>
        </w:rPr>
        <w:t xml:space="preserve"> Acquisition (Days 1-4)</w:t>
      </w:r>
    </w:p>
    <w:p w14:paraId="71A7CC02" w14:textId="77777777" w:rsidR="00C626CB" w:rsidRPr="00C23A03" w:rsidRDefault="00C626CB" w:rsidP="00A834B5">
      <w:pPr>
        <w:pStyle w:val="FirstParagraph"/>
        <w:spacing w:line="360" w:lineRule="auto"/>
        <w:rPr>
          <w:rFonts w:asciiTheme="minorHAnsi" w:hAnsiTheme="minorHAnsi" w:cstheme="minorHAnsi"/>
          <w:color w:val="000000" w:themeColor="text1"/>
        </w:rPr>
      </w:pPr>
      <w:bookmarkStart w:id="0" w:name="_Hlk42520694"/>
      <w:r w:rsidRPr="00C23A03">
        <w:rPr>
          <w:rFonts w:asciiTheme="minorHAnsi" w:hAnsiTheme="minorHAnsi" w:cstheme="minorHAnsi"/>
          <w:color w:val="000000" w:themeColor="text1"/>
        </w:rPr>
        <w:t xml:space="preserve">Prior to infusions, all rats acquired conditioned responding to cues A+ and B+ (Figure 1A; main effect of Day </w:t>
      </w:r>
      <m:oMath>
        <m:r>
          <w:rPr>
            <w:rFonts w:ascii="Cambria Math" w:hAnsi="Cambria Math" w:cstheme="minorHAnsi"/>
            <w:color w:val="000000" w:themeColor="text1"/>
          </w:rPr>
          <m:t>F(3,78)=27.49</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lt;.001</m:t>
        </m:r>
      </m:oMath>
      <w:r w:rsidRPr="00C23A03">
        <w:rPr>
          <w:rFonts w:asciiTheme="minorHAnsi" w:hAnsiTheme="minorHAnsi" w:cstheme="minorHAnsi"/>
          <w:color w:val="000000" w:themeColor="text1"/>
        </w:rPr>
        <w:t xml:space="preserve">, linear trend </w:t>
      </w:r>
      <m:oMath>
        <m:r>
          <w:rPr>
            <w:rFonts w:ascii="Cambria Math" w:hAnsi="Cambria Math" w:cstheme="minorHAnsi"/>
            <w:color w:val="000000" w:themeColor="text1"/>
          </w:rPr>
          <m:t>t(26)=7.63</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lt;.001</m:t>
        </m:r>
      </m:oMath>
      <w:r w:rsidRPr="00C23A03">
        <w:rPr>
          <w:rFonts w:asciiTheme="minorHAnsi" w:hAnsiTheme="minorHAnsi" w:cstheme="minorHAnsi"/>
          <w:color w:val="000000" w:themeColor="text1"/>
        </w:rPr>
        <w:t xml:space="preserve">, all remaining effects and interactions </w:t>
      </w:r>
      <w:r w:rsidRPr="00C23A03">
        <w:rPr>
          <w:rFonts w:asciiTheme="minorHAnsi" w:hAnsiTheme="minorHAnsi" w:cstheme="minorHAnsi"/>
          <w:i/>
          <w:color w:val="000000" w:themeColor="text1"/>
        </w:rPr>
        <w:t>F</w:t>
      </w:r>
      <w:r w:rsidRPr="00C23A03">
        <w:rPr>
          <w:rFonts w:asciiTheme="minorHAnsi" w:hAnsiTheme="minorHAnsi" w:cstheme="minorHAnsi"/>
          <w:color w:val="000000" w:themeColor="text1"/>
        </w:rPr>
        <w:t xml:space="preserve"> &lt; 1.34, </w:t>
      </w:r>
      <w:r w:rsidRPr="00C23A03">
        <w:rPr>
          <w:rFonts w:asciiTheme="minorHAnsi" w:hAnsiTheme="minorHAnsi" w:cstheme="minorHAnsi"/>
          <w:i/>
          <w:color w:val="000000" w:themeColor="text1"/>
        </w:rPr>
        <w:t>p</w:t>
      </w:r>
      <w:r w:rsidRPr="00C23A03">
        <w:rPr>
          <w:rFonts w:asciiTheme="minorHAnsi" w:hAnsiTheme="minorHAnsi" w:cstheme="minorHAnsi"/>
          <w:color w:val="000000" w:themeColor="text1"/>
        </w:rPr>
        <w:t xml:space="preserve"> &gt; 26).</w:t>
      </w:r>
    </w:p>
    <w:bookmarkEnd w:id="0"/>
    <w:p w14:paraId="0DAB5C9F" w14:textId="27E3A512" w:rsidR="008B0742" w:rsidRPr="00C23A03" w:rsidRDefault="00980607" w:rsidP="00A834B5">
      <w:pPr>
        <w:spacing w:line="360" w:lineRule="auto"/>
        <w:rPr>
          <w:i/>
          <w:color w:val="000000" w:themeColor="text1"/>
        </w:rPr>
      </w:pPr>
      <w:r w:rsidRPr="00C23A03">
        <w:rPr>
          <w:i/>
          <w:color w:val="000000" w:themeColor="text1"/>
        </w:rPr>
        <w:t xml:space="preserve">Stage 2: </w:t>
      </w:r>
      <w:r w:rsidR="005F3816" w:rsidRPr="00C23A03">
        <w:rPr>
          <w:i/>
          <w:color w:val="000000" w:themeColor="text1"/>
        </w:rPr>
        <w:t xml:space="preserve">OFC </w:t>
      </w:r>
      <w:r w:rsidR="008B0742" w:rsidRPr="00C23A03">
        <w:rPr>
          <w:i/>
          <w:color w:val="000000" w:themeColor="text1"/>
        </w:rPr>
        <w:t>inactivation abolishes selective inhibition</w:t>
      </w:r>
      <w:r w:rsidR="00B702F1" w:rsidRPr="00C23A03">
        <w:rPr>
          <w:i/>
          <w:color w:val="000000" w:themeColor="text1"/>
        </w:rPr>
        <w:t xml:space="preserve"> of behaviour</w:t>
      </w:r>
      <w:r w:rsidRPr="00C23A03">
        <w:rPr>
          <w:i/>
          <w:color w:val="000000" w:themeColor="text1"/>
        </w:rPr>
        <w:t xml:space="preserve"> (days 5-10)</w:t>
      </w:r>
    </w:p>
    <w:p w14:paraId="2AED9A9A" w14:textId="5F3E0C96" w:rsidR="00313D37" w:rsidRPr="00C23A03" w:rsidRDefault="00313D37" w:rsidP="00A834B5">
      <w:pPr>
        <w:spacing w:line="360" w:lineRule="auto"/>
        <w:rPr>
          <w:color w:val="000000" w:themeColor="text1"/>
        </w:rPr>
      </w:pPr>
      <w:r w:rsidRPr="00C23A03">
        <w:rPr>
          <w:color w:val="000000" w:themeColor="text1"/>
        </w:rPr>
        <w:t xml:space="preserve">The saline group successfully acquired the feature negative A+/AX- discrimination (Figure 2B; significant Cue*Day interaction </w:t>
      </w:r>
      <m:oMath>
        <m:r>
          <w:rPr>
            <w:rFonts w:ascii="Cambria Math" w:hAnsi="Cambria Math"/>
            <w:color w:val="000000" w:themeColor="text1"/>
          </w:rPr>
          <m:t>F(5,60)=6.23</m:t>
        </m:r>
      </m:oMath>
      <w:r w:rsidRPr="00C23A03">
        <w:rPr>
          <w:color w:val="000000" w:themeColor="text1"/>
        </w:rPr>
        <w:t xml:space="preserve">, </w:t>
      </w:r>
      <m:oMath>
        <m:r>
          <w:rPr>
            <w:rFonts w:ascii="Cambria Math" w:hAnsi="Cambria Math"/>
            <w:color w:val="000000" w:themeColor="text1"/>
          </w:rPr>
          <m:t>p&lt;.001</m:t>
        </m:r>
      </m:oMath>
      <w:r w:rsidRPr="00C23A03">
        <w:rPr>
          <w:color w:val="000000" w:themeColor="text1"/>
        </w:rPr>
        <w:t xml:space="preserve">, and main effects of Cue </w:t>
      </w:r>
      <m:oMath>
        <m:r>
          <w:rPr>
            <w:rFonts w:ascii="Cambria Math" w:hAnsi="Cambria Math"/>
            <w:color w:val="000000" w:themeColor="text1"/>
          </w:rPr>
          <m:t>F(1,12)=5.57</m:t>
        </m:r>
      </m:oMath>
      <w:r w:rsidRPr="00C23A03">
        <w:rPr>
          <w:color w:val="000000" w:themeColor="text1"/>
        </w:rPr>
        <w:t xml:space="preserve">, </w:t>
      </w:r>
      <m:oMath>
        <m:r>
          <w:rPr>
            <w:rFonts w:ascii="Cambria Math" w:hAnsi="Cambria Math"/>
            <w:color w:val="000000" w:themeColor="text1"/>
          </w:rPr>
          <m:t>p=.036</m:t>
        </m:r>
      </m:oMath>
      <w:r w:rsidRPr="00C23A03">
        <w:rPr>
          <w:color w:val="000000" w:themeColor="text1"/>
        </w:rPr>
        <w:t xml:space="preserve">, and Day </w:t>
      </w:r>
      <m:oMath>
        <m:r>
          <w:rPr>
            <w:rFonts w:ascii="Cambria Math" w:hAnsi="Cambria Math"/>
            <w:color w:val="000000" w:themeColor="text1"/>
          </w:rPr>
          <m:t>F(5,60)=7.50</m:t>
        </m:r>
      </m:oMath>
      <w:r w:rsidRPr="00C23A03">
        <w:rPr>
          <w:color w:val="000000" w:themeColor="text1"/>
        </w:rPr>
        <w:t xml:space="preserve">, </w:t>
      </w:r>
      <m:oMath>
        <m:r>
          <w:rPr>
            <w:rFonts w:ascii="Cambria Math" w:hAnsi="Cambria Math"/>
            <w:color w:val="000000" w:themeColor="text1"/>
          </w:rPr>
          <m:t>p&lt;.001</m:t>
        </m:r>
      </m:oMath>
      <w:r w:rsidRPr="00C23A03">
        <w:rPr>
          <w:color w:val="000000" w:themeColor="text1"/>
        </w:rPr>
        <w:t xml:space="preserve">) by increasing responding over days to the rewarded cue A+ (significant linear increase </w:t>
      </w:r>
      <m:oMath>
        <m:r>
          <w:rPr>
            <w:rFonts w:ascii="Cambria Math" w:hAnsi="Cambria Math"/>
            <w:color w:val="000000" w:themeColor="text1"/>
          </w:rPr>
          <m:t>t(12)=6.39</m:t>
        </m:r>
      </m:oMath>
      <w:r w:rsidRPr="00C23A03">
        <w:rPr>
          <w:color w:val="000000" w:themeColor="text1"/>
        </w:rPr>
        <w:t xml:space="preserve">, </w:t>
      </w:r>
      <m:oMath>
        <m:r>
          <w:rPr>
            <w:rFonts w:ascii="Cambria Math" w:hAnsi="Cambria Math"/>
            <w:color w:val="000000" w:themeColor="text1"/>
          </w:rPr>
          <m:t>p&lt;.001</m:t>
        </m:r>
      </m:oMath>
      <w:r w:rsidRPr="00C23A03">
        <w:rPr>
          <w:color w:val="000000" w:themeColor="text1"/>
        </w:rPr>
        <w:t xml:space="preserve">), and selectively inhibiting responding to the non-rewarded compound AX- (non-significant linear trend </w:t>
      </w:r>
      <m:oMath>
        <m:r>
          <w:rPr>
            <w:rFonts w:ascii="Cambria Math" w:hAnsi="Cambria Math"/>
            <w:color w:val="000000" w:themeColor="text1"/>
          </w:rPr>
          <m:t>t(12)=0.56</m:t>
        </m:r>
      </m:oMath>
      <w:r w:rsidRPr="00C23A03">
        <w:rPr>
          <w:color w:val="000000" w:themeColor="text1"/>
        </w:rPr>
        <w:t xml:space="preserve">, </w:t>
      </w:r>
      <m:oMath>
        <m:r>
          <w:rPr>
            <w:rFonts w:ascii="Cambria Math" w:hAnsi="Cambria Math"/>
            <w:color w:val="000000" w:themeColor="text1"/>
          </w:rPr>
          <m:t>p=.588</m:t>
        </m:r>
      </m:oMath>
      <w:r w:rsidRPr="00C23A03">
        <w:rPr>
          <w:color w:val="000000" w:themeColor="text1"/>
        </w:rPr>
        <w:t xml:space="preserve">). In contrast, </w:t>
      </w:r>
      <w:r w:rsidRPr="00C23A03">
        <w:rPr>
          <w:color w:val="000000" w:themeColor="text1"/>
        </w:rPr>
        <w:lastRenderedPageBreak/>
        <w:t>the muscimol group did not significantly discriminate between A+ and AX- (non-significant Cue*Day interaction</w:t>
      </w:r>
      <w:r w:rsidR="00A02DDC" w:rsidRPr="00C23A03">
        <w:rPr>
          <w:rFonts w:eastAsiaTheme="minorEastAsia"/>
          <w:color w:val="000000" w:themeColor="text1"/>
        </w:rPr>
        <w:t xml:space="preserve"> </w:t>
      </w:r>
      <m:oMath>
        <m:r>
          <w:rPr>
            <w:rFonts w:ascii="Cambria Math" w:hAnsi="Cambria Math"/>
            <w:color w:val="000000" w:themeColor="text1"/>
          </w:rPr>
          <m:t>F(5,70)=1.06</m:t>
        </m:r>
      </m:oMath>
      <w:r w:rsidRPr="00C23A03">
        <w:rPr>
          <w:color w:val="000000" w:themeColor="text1"/>
        </w:rPr>
        <w:t xml:space="preserve">, </w:t>
      </w:r>
      <m:oMath>
        <m:r>
          <w:rPr>
            <w:rFonts w:ascii="Cambria Math" w:hAnsi="Cambria Math"/>
            <w:color w:val="000000" w:themeColor="text1"/>
          </w:rPr>
          <m:t>p=.388</m:t>
        </m:r>
      </m:oMath>
      <w:r w:rsidRPr="00C23A03">
        <w:rPr>
          <w:color w:val="000000" w:themeColor="text1"/>
        </w:rPr>
        <w:t xml:space="preserve">, or main effect of Cue </w:t>
      </w:r>
      <m:oMath>
        <m:r>
          <w:rPr>
            <w:rFonts w:ascii="Cambria Math" w:hAnsi="Cambria Math"/>
            <w:color w:val="000000" w:themeColor="text1"/>
          </w:rPr>
          <m:t>F(1,14)=0.01</m:t>
        </m:r>
      </m:oMath>
      <w:r w:rsidRPr="00C23A03">
        <w:rPr>
          <w:color w:val="000000" w:themeColor="text1"/>
        </w:rPr>
        <w:t xml:space="preserve">, </w:t>
      </w:r>
      <m:oMath>
        <m:r>
          <w:rPr>
            <w:rFonts w:ascii="Cambria Math" w:hAnsi="Cambria Math"/>
            <w:color w:val="000000" w:themeColor="text1"/>
          </w:rPr>
          <m:t>p=.920</m:t>
        </m:r>
      </m:oMath>
      <w:r w:rsidRPr="00C23A03">
        <w:rPr>
          <w:color w:val="000000" w:themeColor="text1"/>
        </w:rPr>
        <w:t xml:space="preserve">, but did show a signficant main effect of Day </w:t>
      </w:r>
      <m:oMath>
        <m:r>
          <w:rPr>
            <w:rFonts w:ascii="Cambria Math" w:hAnsi="Cambria Math"/>
            <w:color w:val="000000" w:themeColor="text1"/>
          </w:rPr>
          <m:t>F(5,70)=3.65</m:t>
        </m:r>
      </m:oMath>
      <w:r w:rsidRPr="00C23A03">
        <w:rPr>
          <w:color w:val="000000" w:themeColor="text1"/>
        </w:rPr>
        <w:t xml:space="preserve">, </w:t>
      </w:r>
      <m:oMath>
        <m:r>
          <w:rPr>
            <w:rFonts w:ascii="Cambria Math" w:hAnsi="Cambria Math"/>
            <w:color w:val="000000" w:themeColor="text1"/>
          </w:rPr>
          <m:t>p=.005</m:t>
        </m:r>
      </m:oMath>
      <w:r w:rsidRPr="00C23A03">
        <w:rPr>
          <w:color w:val="000000" w:themeColor="text1"/>
        </w:rPr>
        <w:t xml:space="preserve">, and a linear increase over days </w:t>
      </w:r>
      <m:oMath>
        <m:r>
          <w:rPr>
            <w:rFonts w:ascii="Cambria Math" w:hAnsi="Cambria Math"/>
            <w:color w:val="000000" w:themeColor="text1"/>
          </w:rPr>
          <m:t>t(14)=2.75</m:t>
        </m:r>
      </m:oMath>
      <w:r w:rsidRPr="00C23A03">
        <w:rPr>
          <w:color w:val="000000" w:themeColor="text1"/>
        </w:rPr>
        <w:t xml:space="preserve">, </w:t>
      </w:r>
      <m:oMath>
        <m:r>
          <w:rPr>
            <w:rFonts w:ascii="Cambria Math" w:hAnsi="Cambria Math"/>
            <w:color w:val="000000" w:themeColor="text1"/>
          </w:rPr>
          <m:t>p=.016</m:t>
        </m:r>
      </m:oMath>
      <w:r w:rsidRPr="00C23A03">
        <w:rPr>
          <w:color w:val="000000" w:themeColor="text1"/>
        </w:rPr>
        <w:t>). These group differences were supported by a significant Group*Cue*Day interaction (</w:t>
      </w:r>
      <m:oMath>
        <m:r>
          <w:rPr>
            <w:rFonts w:ascii="Cambria Math" w:hAnsi="Cambria Math"/>
            <w:color w:val="000000" w:themeColor="text1"/>
          </w:rPr>
          <m:t>F(5,130)=4.91</m:t>
        </m:r>
      </m:oMath>
      <w:r w:rsidRPr="00C23A03">
        <w:rPr>
          <w:color w:val="000000" w:themeColor="text1"/>
        </w:rPr>
        <w:t xml:space="preserve">, </w:t>
      </w:r>
      <m:oMath>
        <m:r>
          <w:rPr>
            <w:rFonts w:ascii="Cambria Math" w:hAnsi="Cambria Math"/>
            <w:color w:val="000000" w:themeColor="text1"/>
          </w:rPr>
          <m:t>p&lt;.001</m:t>
        </m:r>
      </m:oMath>
      <w:r w:rsidRPr="00C23A03">
        <w:rPr>
          <w:color w:val="000000" w:themeColor="text1"/>
        </w:rPr>
        <w:t xml:space="preserve">, as well as a significant Group*Day interaction </w:t>
      </w:r>
      <m:oMath>
        <m:r>
          <w:rPr>
            <w:rFonts w:ascii="Cambria Math" w:hAnsi="Cambria Math"/>
            <w:color w:val="000000" w:themeColor="text1"/>
          </w:rPr>
          <m:t>F(5,130)=2.94</m:t>
        </m:r>
      </m:oMath>
      <w:r w:rsidRPr="00C23A03">
        <w:rPr>
          <w:color w:val="000000" w:themeColor="text1"/>
        </w:rPr>
        <w:t xml:space="preserve">, </w:t>
      </w:r>
      <m:oMath>
        <m:r>
          <w:rPr>
            <w:rFonts w:ascii="Cambria Math" w:hAnsi="Cambria Math"/>
            <w:color w:val="000000" w:themeColor="text1"/>
          </w:rPr>
          <m:t>p=.015</m:t>
        </m:r>
      </m:oMath>
      <w:r w:rsidRPr="00C23A03">
        <w:rPr>
          <w:color w:val="000000" w:themeColor="text1"/>
        </w:rPr>
        <w:t xml:space="preserve">, and main effect of Group </w:t>
      </w:r>
      <m:oMath>
        <m:r>
          <w:rPr>
            <w:rFonts w:ascii="Cambria Math" w:hAnsi="Cambria Math"/>
            <w:color w:val="000000" w:themeColor="text1"/>
          </w:rPr>
          <m:t>F(1,26)=8.69</m:t>
        </m:r>
      </m:oMath>
      <w:r w:rsidRPr="00C23A03">
        <w:rPr>
          <w:color w:val="000000" w:themeColor="text1"/>
        </w:rPr>
        <w:t xml:space="preserve">, </w:t>
      </w:r>
      <m:oMath>
        <m:r>
          <w:rPr>
            <w:rFonts w:ascii="Cambria Math" w:hAnsi="Cambria Math"/>
            <w:color w:val="000000" w:themeColor="text1"/>
          </w:rPr>
          <m:t>p=.007</m:t>
        </m:r>
      </m:oMath>
      <w:r w:rsidRPr="00C23A03">
        <w:rPr>
          <w:color w:val="000000" w:themeColor="text1"/>
        </w:rPr>
        <w:t xml:space="preserve">). Therefore, the saline group showed behavioural evidence of selective inhibition during the </w:t>
      </w:r>
      <w:r w:rsidR="00D376EE" w:rsidRPr="00C23A03">
        <w:rPr>
          <w:color w:val="000000" w:themeColor="text1"/>
        </w:rPr>
        <w:t xml:space="preserve">A+/AX- </w:t>
      </w:r>
      <w:r w:rsidRPr="00C23A03">
        <w:rPr>
          <w:color w:val="000000" w:themeColor="text1"/>
        </w:rPr>
        <w:t>feature negative discrimination which was abolished by intra-OFC infusions of muscimol. While this suggests that OFC function is necessary for selective inhibitory control of behaviour, it is unclear whether learning about the conditioned inhibitor X was also impaired.</w:t>
      </w:r>
    </w:p>
    <w:p w14:paraId="3E58A8E5" w14:textId="633AAF6B" w:rsidR="00801B9E" w:rsidRPr="00C23A03" w:rsidRDefault="00801B9E" w:rsidP="00A834B5">
      <w:pPr>
        <w:spacing w:line="360" w:lineRule="auto"/>
        <w:rPr>
          <w:i/>
          <w:color w:val="000000" w:themeColor="text1"/>
        </w:rPr>
      </w:pPr>
      <w:r w:rsidRPr="00C23A03">
        <w:rPr>
          <w:i/>
          <w:color w:val="000000" w:themeColor="text1"/>
        </w:rPr>
        <w:t>Stage 3: Retraining (days 11-12)</w:t>
      </w:r>
    </w:p>
    <w:p w14:paraId="703D155C" w14:textId="71C53739" w:rsidR="00915FBB" w:rsidRPr="00C23A03" w:rsidRDefault="00915FBB" w:rsidP="00A834B5">
      <w:pPr>
        <w:pStyle w:val="FirstParagraph"/>
        <w:spacing w:line="360" w:lineRule="auto"/>
        <w:rPr>
          <w:rFonts w:asciiTheme="minorHAnsi" w:hAnsiTheme="minorHAnsi" w:cstheme="minorHAnsi"/>
          <w:color w:val="000000" w:themeColor="text1"/>
        </w:rPr>
      </w:pPr>
      <w:r w:rsidRPr="00C23A03">
        <w:rPr>
          <w:rFonts w:asciiTheme="minorHAnsi" w:hAnsiTheme="minorHAnsi" w:cstheme="minorHAnsi"/>
          <w:color w:val="000000" w:themeColor="text1"/>
        </w:rPr>
        <w:t xml:space="preserve">In stage 3, the overall suppression of responding observed in stage 2 persisted temporarily during retraining to cue B drug-free (Figure 2C; significant main effect of Group </w:t>
      </w:r>
      <m:oMath>
        <m:r>
          <w:rPr>
            <w:rFonts w:ascii="Cambria Math" w:hAnsi="Cambria Math" w:cstheme="minorHAnsi"/>
            <w:color w:val="000000" w:themeColor="text1"/>
          </w:rPr>
          <m:t>F(1,26)=7.95</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009</m:t>
        </m:r>
      </m:oMath>
      <w:r w:rsidRPr="00C23A03">
        <w:rPr>
          <w:rFonts w:asciiTheme="minorHAnsi" w:hAnsiTheme="minorHAnsi" w:cstheme="minorHAnsi"/>
          <w:color w:val="000000" w:themeColor="text1"/>
        </w:rPr>
        <w:t xml:space="preserve">, </w:t>
      </w:r>
      <w:r w:rsidR="007F03C5" w:rsidRPr="00C23A03">
        <w:rPr>
          <w:rFonts w:asciiTheme="minorHAnsi" w:hAnsiTheme="minorHAnsi" w:cstheme="minorHAnsi"/>
          <w:color w:val="000000" w:themeColor="text1"/>
        </w:rPr>
        <w:t xml:space="preserve">and </w:t>
      </w:r>
      <w:r w:rsidRPr="00C23A03">
        <w:rPr>
          <w:rFonts w:asciiTheme="minorHAnsi" w:hAnsiTheme="minorHAnsi" w:cstheme="minorHAnsi"/>
          <w:color w:val="000000" w:themeColor="text1"/>
        </w:rPr>
        <w:t xml:space="preserve">Day </w:t>
      </w:r>
      <m:oMath>
        <m:r>
          <w:rPr>
            <w:rFonts w:ascii="Cambria Math" w:hAnsi="Cambria Math" w:cstheme="minorHAnsi"/>
            <w:color w:val="000000" w:themeColor="text1"/>
          </w:rPr>
          <m:t>F(1,26)=7.81</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010</m:t>
        </m:r>
      </m:oMath>
      <w:r w:rsidRPr="00C23A03">
        <w:rPr>
          <w:rFonts w:asciiTheme="minorHAnsi" w:hAnsiTheme="minorHAnsi" w:cstheme="minorHAnsi"/>
          <w:color w:val="000000" w:themeColor="text1"/>
        </w:rPr>
        <w:t xml:space="preserve">, but no Group*Day interaction </w:t>
      </w:r>
      <m:oMath>
        <m:r>
          <w:rPr>
            <w:rFonts w:ascii="Cambria Math" w:hAnsi="Cambria Math" w:cstheme="minorHAnsi"/>
            <w:color w:val="000000" w:themeColor="text1"/>
          </w:rPr>
          <m:t>F(1,26)=0.70</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411</m:t>
        </m:r>
      </m:oMath>
      <w:r w:rsidRPr="00C23A03">
        <w:rPr>
          <w:rFonts w:asciiTheme="minorHAnsi" w:hAnsiTheme="minorHAnsi" w:cstheme="minorHAnsi"/>
          <w:color w:val="000000" w:themeColor="text1"/>
        </w:rPr>
        <w:t>). This suggests that the effect of muscimol infusion in stage 2 temporarily</w:t>
      </w:r>
      <w:r w:rsidR="00A530C1" w:rsidRPr="00C23A03">
        <w:rPr>
          <w:rFonts w:asciiTheme="minorHAnsi" w:hAnsiTheme="minorHAnsi" w:cstheme="minorHAnsi"/>
          <w:color w:val="000000" w:themeColor="text1"/>
        </w:rPr>
        <w:t>,</w:t>
      </w:r>
      <w:r w:rsidRPr="00C23A03">
        <w:rPr>
          <w:rFonts w:asciiTheme="minorHAnsi" w:hAnsiTheme="minorHAnsi" w:cstheme="minorHAnsi"/>
          <w:color w:val="000000" w:themeColor="text1"/>
        </w:rPr>
        <w:t xml:space="preserve"> and non-selectively</w:t>
      </w:r>
      <w:r w:rsidR="00A530C1" w:rsidRPr="00C23A03">
        <w:rPr>
          <w:rFonts w:asciiTheme="minorHAnsi" w:hAnsiTheme="minorHAnsi" w:cstheme="minorHAnsi"/>
          <w:color w:val="000000" w:themeColor="text1"/>
        </w:rPr>
        <w:t xml:space="preserve">, </w:t>
      </w:r>
      <w:r w:rsidRPr="00C23A03">
        <w:rPr>
          <w:rFonts w:asciiTheme="minorHAnsi" w:hAnsiTheme="minorHAnsi" w:cstheme="minorHAnsi"/>
          <w:color w:val="000000" w:themeColor="text1"/>
        </w:rPr>
        <w:t>lowered overall performance when trained drug free in stage 3. It is possible that this effect is due to the disruption of motivation for the reward or an overall suppression of motor function, however these possibilities were ruled out by the results of the consumption test administered at the end of testing (reported below).</w:t>
      </w:r>
    </w:p>
    <w:p w14:paraId="0B8A489F" w14:textId="403FD82C" w:rsidR="003477AB" w:rsidRPr="00C23A03" w:rsidRDefault="003E01B0" w:rsidP="00A834B5">
      <w:pPr>
        <w:spacing w:line="360" w:lineRule="auto"/>
        <w:rPr>
          <w:i/>
          <w:color w:val="000000" w:themeColor="text1"/>
        </w:rPr>
      </w:pPr>
      <w:r w:rsidRPr="00C23A03">
        <w:rPr>
          <w:i/>
          <w:color w:val="000000" w:themeColor="text1"/>
        </w:rPr>
        <w:t xml:space="preserve">Summation and retardation test: </w:t>
      </w:r>
      <w:r w:rsidR="005F3816" w:rsidRPr="00C23A03">
        <w:rPr>
          <w:i/>
          <w:color w:val="000000" w:themeColor="text1"/>
        </w:rPr>
        <w:t xml:space="preserve">OFC </w:t>
      </w:r>
      <w:r w:rsidR="003477AB" w:rsidRPr="00C23A03">
        <w:rPr>
          <w:i/>
          <w:color w:val="000000" w:themeColor="text1"/>
        </w:rPr>
        <w:t xml:space="preserve">inactivation during training does not prevent the acquisition of conditioned inhibition </w:t>
      </w:r>
      <w:r w:rsidRPr="00C23A03">
        <w:rPr>
          <w:i/>
          <w:color w:val="000000" w:themeColor="text1"/>
        </w:rPr>
        <w:t>(days 13-16)</w:t>
      </w:r>
    </w:p>
    <w:p w14:paraId="48361271" w14:textId="4F4F0DE8" w:rsidR="003F7A48" w:rsidRPr="00C23A03" w:rsidRDefault="003F7A48" w:rsidP="00A834B5">
      <w:pPr>
        <w:pStyle w:val="FirstParagraph"/>
        <w:spacing w:line="360" w:lineRule="auto"/>
        <w:rPr>
          <w:rFonts w:asciiTheme="minorHAnsi" w:hAnsiTheme="minorHAnsi" w:cstheme="minorHAnsi"/>
          <w:color w:val="000000" w:themeColor="text1"/>
        </w:rPr>
      </w:pPr>
      <w:r w:rsidRPr="00C23A03">
        <w:rPr>
          <w:rFonts w:asciiTheme="minorHAnsi" w:hAnsiTheme="minorHAnsi" w:cstheme="minorHAnsi"/>
          <w:color w:val="000000" w:themeColor="text1"/>
        </w:rPr>
        <w:t xml:space="preserve">While OFC inactivation successfully abolished the expression of selective conditioned inhibition in the feature negative discrimination (stage 2, Figure 2C), it is not clear whether this indicates a failure of acquisition of conditioned inhibition or just impaired behavioural expression. To address this question directly, summation and retardation tests of conditioned inhibition </w:t>
      </w:r>
      <w:r w:rsidRPr="00C23A03">
        <w:rPr>
          <w:rFonts w:asciiTheme="minorHAnsi" w:hAnsiTheme="minorHAnsi" w:cstheme="minorHAnsi"/>
          <w:color w:val="000000" w:themeColor="text1"/>
        </w:rPr>
        <w:fldChar w:fldCharType="begin" w:fldLock="1"/>
      </w:r>
      <w:r w:rsidR="00F238A7" w:rsidRPr="00C23A03">
        <w:rPr>
          <w:rFonts w:asciiTheme="minorHAnsi" w:hAnsiTheme="minorHAnsi" w:cstheme="minorHAnsi"/>
          <w:color w:val="000000" w:themeColor="text1"/>
        </w:rPr>
        <w:instrText>ADDIN CSL_CITATION {"citationItems":[{"id":"ITEM-1","itemData":{"ISBN":"0033-2909","abstract":"Examined the notion of conditioned inhibition and suggests a definition in terms of the learned ability of a stimulus to control a response tendency opposed to excitation. 2 techniques of measuring inhibition are outlined: (1) the summation procedure in which an inhibitor reduces the response that would normally be elicited by another stimulus, and (2) the retardation of acquisition procedure in which an inhibitor is retarded in the acquisition of an excitatory CR. Examples of the use of these procedures are given for a variety of UCS modalities. Several possible operations for generating conditioned inhibitors are reviewed: extinction following excitatory conditioning, discriminative conditioning, arrangement of a negative correlation between CS and a UCS, use of an extended CS-UCS interval, and presentation of a stimulus in conjunction with UCS termination. These operations suggest that conditioned inhibitors are not generated either by simple extinction procedures or by pairing a stimulus with UCS termination. By contrast, for both salivary and fear conditioning the other procedures do appear to generate inhibitors. Most of the procedures generating conditioned inhibitors can be described as arranging a negatively correlated CS and UCS. (2 p. ref.) (PsycINFO Database Record (c) 2006 APA, all rights reserved), (C) 1969 by the American Psychological Association","author":[{"dropping-particle":"","family":"Rescorla","given":"R A","non-dropping-particle":"","parse-names":false,"suffix":""}],"container-title":"Psychological Bulletin","id":"ITEM-1","issue":"2","issued":{"date-parts":[["1969"]]},"page":"77-94","publisher":"Yale U","publisher-place":"(C) 1969 by the American Psychological Association","title":"Pavlovian conditioned inhibition","type":"article-journal","volume":"72"},"uris":["http://www.mendeley.com/documents/?uuid=fb82ffbb-2804-4b21-96d5-48d93d7740ec"]},{"id":"ITEM-2","itemData":{"ISBN":"0097-7403 (Print)\r0097-7403","PMID":"8228833","abstract":"It is commonly believed that both a summation test and a retardation test should be used to determine whether a stimulus becomes inhibitory in consequence of some specified treatment, because the 2 tests together rule out alternative interpretations. Depending, however, on the choice of control treatments, a single test may provide credible evidence of inhibition or both together may not. A comprehensive review of the 2-test literature shows that suitable controls have been used only rarely and that compelling evidence of inhibition is correspondingly rare. The only such evidence now available is provided by retardation tests in experiments with some variation of A+/AB- training as the putatively inhibitory treatment.","author":[{"dropping-particle":"","family":"Papini","given":"M R","non-dropping-particle":"","parse-names":false,"suffix":""},{"dropping-particle":"","family":"Bitterman","given":"M E","non-dropping-particle":"","parse-names":false,"suffix":""}],"container-title":"J Exp Psychol Anim Behav Process","edition":"1993/10/01","id":"ITEM-2","issue":"4","issued":{"date-parts":[["1993"]]},"language":"eng","note":"Papini, M R\nBitterman, M E\nJournal Article\nResearch Support, U.S. Gov't, Non-P.H.S.\nReview\nUnited states\nJ Exp Psychol Anim Behav Process. 1993 Oct;19(4):342-52.","page":"342-352","title":"The two-test strategy in the study of inhibitory conditioning","type":"article-journal","volume":"19"},"uris":["http://www.mendeley.com/documents/?uuid=9e35d471-565d-4b1e-8888-7c039510fcce"]}],"mendeley":{"formattedCitation":"(Papini &amp; Bitterman, 1993; Rescorla, 1969)","plainTextFormattedCitation":"(Papini &amp; Bitterman, 1993; Rescorla, 1969)","previouslyFormattedCitation":"(Papini &amp; Bitterman, 1993; Rescorla, 1969)"},"properties":{"noteIndex":0},"schema":"https://github.com/citation-style-language/schema/raw/master/csl-citation.json"}</w:instrText>
      </w:r>
      <w:r w:rsidRPr="00C23A03">
        <w:rPr>
          <w:rFonts w:asciiTheme="minorHAnsi" w:hAnsiTheme="minorHAnsi" w:cstheme="minorHAnsi"/>
          <w:color w:val="000000" w:themeColor="text1"/>
        </w:rPr>
        <w:fldChar w:fldCharType="separate"/>
      </w:r>
      <w:r w:rsidR="00F660E6" w:rsidRPr="00C23A03">
        <w:rPr>
          <w:rFonts w:asciiTheme="minorHAnsi" w:hAnsiTheme="minorHAnsi" w:cstheme="minorHAnsi"/>
          <w:noProof/>
          <w:color w:val="000000" w:themeColor="text1"/>
        </w:rPr>
        <w:t>(Papini &amp; Bitterman, 1993; Rescorla, 1969)</w:t>
      </w:r>
      <w:r w:rsidRPr="00C23A03">
        <w:rPr>
          <w:rFonts w:asciiTheme="minorHAnsi" w:hAnsiTheme="minorHAnsi" w:cstheme="minorHAnsi"/>
          <w:color w:val="000000" w:themeColor="text1"/>
        </w:rPr>
        <w:fldChar w:fldCharType="end"/>
      </w:r>
      <w:r w:rsidRPr="00C23A03">
        <w:rPr>
          <w:rFonts w:asciiTheme="minorHAnsi" w:hAnsiTheme="minorHAnsi" w:cstheme="minorHAnsi"/>
          <w:color w:val="000000" w:themeColor="text1"/>
        </w:rPr>
        <w:t xml:space="preserve"> were administered drug-free to allow for any latent learning to be expressed.</w:t>
      </w:r>
    </w:p>
    <w:p w14:paraId="5D6E4CE5" w14:textId="05D80E7F" w:rsidR="003F7A48" w:rsidRPr="00C23A03" w:rsidRDefault="003F7A48" w:rsidP="00A834B5">
      <w:pPr>
        <w:pStyle w:val="BodyText"/>
        <w:spacing w:line="360" w:lineRule="auto"/>
        <w:rPr>
          <w:rFonts w:cstheme="minorHAnsi"/>
          <w:color w:val="000000" w:themeColor="text1"/>
        </w:rPr>
      </w:pPr>
      <w:r w:rsidRPr="00C23A03">
        <w:rPr>
          <w:rFonts w:cstheme="minorHAnsi"/>
          <w:color w:val="000000" w:themeColor="text1"/>
        </w:rPr>
        <w:t xml:space="preserve">The results of the summation test (Figure 2D) revealed that both groups respond less to the compound BX- than B- (significant main effect of Cue </w:t>
      </w:r>
      <m:oMath>
        <m:r>
          <w:rPr>
            <w:rFonts w:ascii="Cambria Math" w:hAnsi="Cambria Math" w:cstheme="minorHAnsi"/>
            <w:color w:val="000000" w:themeColor="text1"/>
          </w:rPr>
          <m:t>F(1,26)=7.78</m:t>
        </m:r>
      </m:oMath>
      <w:r w:rsidRPr="00C23A03">
        <w:rPr>
          <w:rFonts w:cstheme="minorHAnsi"/>
          <w:color w:val="000000" w:themeColor="text1"/>
        </w:rPr>
        <w:t xml:space="preserve">, </w:t>
      </w:r>
      <m:oMath>
        <m:r>
          <w:rPr>
            <w:rFonts w:ascii="Cambria Math" w:hAnsi="Cambria Math" w:cstheme="minorHAnsi"/>
            <w:color w:val="000000" w:themeColor="text1"/>
          </w:rPr>
          <m:t>p=.010</m:t>
        </m:r>
      </m:oMath>
      <w:r w:rsidRPr="00C23A03">
        <w:rPr>
          <w:rFonts w:cstheme="minorHAnsi"/>
          <w:color w:val="000000" w:themeColor="text1"/>
        </w:rPr>
        <w:t>) which suggests that cue X successfully acquired inhibitory properties during the feature negative training (stage 2). The muscimol group had lower overall responding to all cues than the saline group (</w:t>
      </w:r>
      <w:r w:rsidR="00273A18" w:rsidRPr="00C23A03">
        <w:rPr>
          <w:rFonts w:cstheme="minorHAnsi"/>
          <w:color w:val="000000" w:themeColor="text1"/>
        </w:rPr>
        <w:t xml:space="preserve">main effect of </w:t>
      </w:r>
      <w:r w:rsidRPr="00C23A03">
        <w:rPr>
          <w:rFonts w:cstheme="minorHAnsi"/>
          <w:color w:val="000000" w:themeColor="text1"/>
        </w:rPr>
        <w:t xml:space="preserve">Group </w:t>
      </w:r>
      <m:oMath>
        <m:r>
          <w:rPr>
            <w:rFonts w:ascii="Cambria Math" w:hAnsi="Cambria Math" w:cstheme="minorHAnsi"/>
            <w:color w:val="000000" w:themeColor="text1"/>
          </w:rPr>
          <m:t>F(1,26)=8.26</m:t>
        </m:r>
      </m:oMath>
      <w:r w:rsidRPr="00C23A03">
        <w:rPr>
          <w:rFonts w:cstheme="minorHAnsi"/>
          <w:color w:val="000000" w:themeColor="text1"/>
        </w:rPr>
        <w:t xml:space="preserve">, </w:t>
      </w:r>
      <m:oMath>
        <m:r>
          <w:rPr>
            <w:rFonts w:ascii="Cambria Math" w:hAnsi="Cambria Math" w:cstheme="minorHAnsi"/>
            <w:color w:val="000000" w:themeColor="text1"/>
          </w:rPr>
          <m:t>p=.008</m:t>
        </m:r>
      </m:oMath>
      <w:r w:rsidRPr="00C23A03">
        <w:rPr>
          <w:rFonts w:cstheme="minorHAnsi"/>
          <w:color w:val="000000" w:themeColor="text1"/>
        </w:rPr>
        <w:t>), but the magnitude of the summation effect was not significantly different between groups (Group*Cue</w:t>
      </w:r>
      <w:r w:rsidR="00273A18" w:rsidRPr="00C23A03">
        <w:rPr>
          <w:rFonts w:cstheme="minorHAnsi"/>
          <w:color w:val="000000" w:themeColor="text1"/>
        </w:rPr>
        <w:t xml:space="preserve"> interaction</w:t>
      </w:r>
      <w:r w:rsidRPr="00C23A03">
        <w:rPr>
          <w:rFonts w:cstheme="minorHAnsi"/>
          <w:color w:val="000000" w:themeColor="text1"/>
        </w:rPr>
        <w:t xml:space="preserve"> </w:t>
      </w:r>
      <m:oMath>
        <m:r>
          <w:rPr>
            <w:rFonts w:ascii="Cambria Math" w:hAnsi="Cambria Math" w:cstheme="minorHAnsi"/>
            <w:color w:val="000000" w:themeColor="text1"/>
          </w:rPr>
          <m:t>F(1,26)=1.96</m:t>
        </m:r>
      </m:oMath>
      <w:r w:rsidRPr="00C23A03">
        <w:rPr>
          <w:rFonts w:cstheme="minorHAnsi"/>
          <w:color w:val="000000" w:themeColor="text1"/>
        </w:rPr>
        <w:t xml:space="preserve">, </w:t>
      </w:r>
      <m:oMath>
        <m:r>
          <w:rPr>
            <w:rFonts w:ascii="Cambria Math" w:hAnsi="Cambria Math" w:cstheme="minorHAnsi"/>
            <w:color w:val="000000" w:themeColor="text1"/>
          </w:rPr>
          <m:t>p=.173</m:t>
        </m:r>
      </m:oMath>
      <w:r w:rsidRPr="00C23A03">
        <w:rPr>
          <w:rFonts w:cstheme="minorHAnsi"/>
          <w:color w:val="000000" w:themeColor="text1"/>
        </w:rPr>
        <w:t xml:space="preserve">). While the plotted </w:t>
      </w:r>
      <w:r w:rsidRPr="00C23A03">
        <w:rPr>
          <w:rFonts w:cstheme="minorHAnsi"/>
          <w:color w:val="000000" w:themeColor="text1"/>
        </w:rPr>
        <w:lastRenderedPageBreak/>
        <w:t xml:space="preserve">data </w:t>
      </w:r>
      <w:r w:rsidR="00273A18" w:rsidRPr="00C23A03">
        <w:rPr>
          <w:rFonts w:cstheme="minorHAnsi"/>
          <w:color w:val="000000" w:themeColor="text1"/>
        </w:rPr>
        <w:t xml:space="preserve">might </w:t>
      </w:r>
      <w:r w:rsidRPr="00C23A03">
        <w:rPr>
          <w:rFonts w:cstheme="minorHAnsi"/>
          <w:color w:val="000000" w:themeColor="text1"/>
        </w:rPr>
        <w:t>suggest that the summation effect was weaker in the muscimol group, closer inspection of the data revealed that this was due to the overall lower levels of responding in the muscimol group and more rapid extinction of behaviour during the non-reinforced trials see (Supplemental Figure S2 for data from the first block of non-reinforced trials during summation test). These findings suggest that intra-OFC infusions of muscimol did not disrupt the acquisition of conditioned inhibition to cue X as assessed by a summation test. However, a reduction in responding to the BX compound could also be explained by enhanced attention to cue X, generalisation decrement, or external inhibition.</w:t>
      </w:r>
    </w:p>
    <w:p w14:paraId="6B88D0D8" w14:textId="2A7E3320" w:rsidR="007B4009" w:rsidRPr="00C23A03" w:rsidRDefault="003F7A48" w:rsidP="00A834B5">
      <w:pPr>
        <w:pStyle w:val="BodyText"/>
        <w:spacing w:line="360" w:lineRule="auto"/>
        <w:rPr>
          <w:rFonts w:cstheme="minorHAnsi"/>
          <w:color w:val="000000" w:themeColor="text1"/>
        </w:rPr>
      </w:pPr>
      <w:r w:rsidRPr="00C23A03">
        <w:rPr>
          <w:rFonts w:cstheme="minorHAnsi"/>
          <w:color w:val="000000" w:themeColor="text1"/>
        </w:rPr>
        <w:t xml:space="preserve">To rule out these alternative explanations a retardation test was conducted in which the rate of acquisition to X+ was compared to the relatively novel cue Y+. If cue X has acquired inhibitory properties, then acquisition should be slower to X+ than Y+. Importantly, this result would be incompatible with an account of the summation test appealing to enhanced attention to X, which would predict an increase in the rate of learning. During the retardation test (Figure 2E; days 14-16) acquisition to target cue X+ was significantly slower than to control cue Y+ in both groups (significant main effect of Cue </w:t>
      </w:r>
      <m:oMath>
        <m:r>
          <w:rPr>
            <w:rFonts w:ascii="Cambria Math" w:hAnsi="Cambria Math" w:cstheme="minorHAnsi"/>
            <w:color w:val="000000" w:themeColor="text1"/>
          </w:rPr>
          <m:t>F(1,26)=24.78</m:t>
        </m:r>
      </m:oMath>
      <w:r w:rsidRPr="00C23A03">
        <w:rPr>
          <w:rFonts w:cstheme="minorHAnsi"/>
          <w:color w:val="000000" w:themeColor="text1"/>
        </w:rPr>
        <w:t xml:space="preserve">, </w:t>
      </w:r>
      <m:oMath>
        <m:r>
          <w:rPr>
            <w:rFonts w:ascii="Cambria Math" w:hAnsi="Cambria Math" w:cstheme="minorHAnsi"/>
            <w:color w:val="000000" w:themeColor="text1"/>
          </w:rPr>
          <m:t>p&lt;.001</m:t>
        </m:r>
      </m:oMath>
      <w:r w:rsidRPr="00C23A03">
        <w:rPr>
          <w:rFonts w:cstheme="minorHAnsi"/>
          <w:color w:val="000000" w:themeColor="text1"/>
        </w:rPr>
        <w:t xml:space="preserve">, and Day </w:t>
      </w:r>
      <m:oMath>
        <m:r>
          <w:rPr>
            <w:rFonts w:ascii="Cambria Math" w:hAnsi="Cambria Math" w:cstheme="minorHAnsi"/>
            <w:color w:val="000000" w:themeColor="text1"/>
          </w:rPr>
          <m:t>F(2,52)=12.56</m:t>
        </m:r>
      </m:oMath>
      <w:r w:rsidRPr="00C23A03">
        <w:rPr>
          <w:rFonts w:cstheme="minorHAnsi"/>
          <w:color w:val="000000" w:themeColor="text1"/>
        </w:rPr>
        <w:t xml:space="preserve">, </w:t>
      </w:r>
      <m:oMath>
        <m:r>
          <w:rPr>
            <w:rFonts w:ascii="Cambria Math" w:hAnsi="Cambria Math" w:cstheme="minorHAnsi"/>
            <w:color w:val="000000" w:themeColor="text1"/>
          </w:rPr>
          <m:t>p&lt;.001</m:t>
        </m:r>
      </m:oMath>
      <w:r w:rsidRPr="00C23A03">
        <w:rPr>
          <w:rFonts w:cstheme="minorHAnsi"/>
          <w:color w:val="000000" w:themeColor="text1"/>
        </w:rPr>
        <w:t xml:space="preserve">, all remaining </w:t>
      </w:r>
      <w:r w:rsidRPr="00C23A03">
        <w:rPr>
          <w:rFonts w:cstheme="minorHAnsi"/>
          <w:i/>
          <w:color w:val="000000" w:themeColor="text1"/>
        </w:rPr>
        <w:t>F</w:t>
      </w:r>
      <w:r w:rsidRPr="00C23A03">
        <w:rPr>
          <w:rFonts w:cstheme="minorHAnsi"/>
          <w:color w:val="000000" w:themeColor="text1"/>
        </w:rPr>
        <w:t xml:space="preserve"> &lt; 1.08, </w:t>
      </w:r>
      <w:r w:rsidRPr="00C23A03">
        <w:rPr>
          <w:rFonts w:cstheme="minorHAnsi"/>
          <w:i/>
          <w:color w:val="000000" w:themeColor="text1"/>
        </w:rPr>
        <w:t>p</w:t>
      </w:r>
      <w:r w:rsidRPr="00C23A03">
        <w:rPr>
          <w:rFonts w:cstheme="minorHAnsi"/>
          <w:color w:val="000000" w:themeColor="text1"/>
        </w:rPr>
        <w:t xml:space="preserve"> &gt; .348). Retarded acquisition to X+ relative to Y+ suggests a significant retardation effect of similar magnitude in both the saline and muscimol groups. Together, the results of the summation and retardation tests demonstrate that cue X has indeed acquired conditioned inhibition, even though OFC inactivation abolished discriminative performance during the feature negative training learning phase in stage 2.</w:t>
      </w:r>
    </w:p>
    <w:p w14:paraId="467C25B8" w14:textId="77777777" w:rsidR="007B4009" w:rsidRPr="00C23A03" w:rsidRDefault="007B4009" w:rsidP="00A834B5">
      <w:pPr>
        <w:spacing w:line="360" w:lineRule="auto"/>
        <w:rPr>
          <w:rFonts w:cstheme="minorHAnsi"/>
          <w:color w:val="000000" w:themeColor="text1"/>
        </w:rPr>
      </w:pPr>
      <w:r w:rsidRPr="00C23A03">
        <w:rPr>
          <w:rFonts w:cstheme="minorHAnsi"/>
          <w:color w:val="000000" w:themeColor="text1"/>
        </w:rPr>
        <w:br w:type="page"/>
      </w:r>
    </w:p>
    <w:p w14:paraId="4C7717BD" w14:textId="47320300" w:rsidR="005E016E" w:rsidRPr="00C23A03" w:rsidRDefault="002C2C6F" w:rsidP="00A834B5">
      <w:pPr>
        <w:spacing w:line="360" w:lineRule="auto"/>
        <w:rPr>
          <w:rFonts w:cstheme="minorHAnsi"/>
          <w:color w:val="000000" w:themeColor="text1"/>
        </w:rPr>
      </w:pPr>
      <w:r>
        <w:rPr>
          <w:rFonts w:cstheme="minorHAnsi"/>
          <w:noProof/>
          <w:color w:val="000000" w:themeColor="text1"/>
        </w:rPr>
        <w:lastRenderedPageBreak/>
        <w:drawing>
          <wp:inline distT="0" distB="0" distL="0" distR="0" wp14:anchorId="3F693B41" wp14:editId="30BD6FC7">
            <wp:extent cx="5732145" cy="286575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2145" cy="2865755"/>
                    </a:xfrm>
                    <a:prstGeom prst="rect">
                      <a:avLst/>
                    </a:prstGeom>
                    <a:noFill/>
                    <a:ln>
                      <a:noFill/>
                    </a:ln>
                  </pic:spPr>
                </pic:pic>
              </a:graphicData>
            </a:graphic>
          </wp:inline>
        </w:drawing>
      </w:r>
    </w:p>
    <w:p w14:paraId="7CF320AA" w14:textId="77777777" w:rsidR="00664C09" w:rsidRDefault="00664C09" w:rsidP="00664C09">
      <w:r w:rsidRPr="00664C09">
        <w:rPr>
          <w:b/>
          <w:bCs/>
        </w:rPr>
        <w:t>Figure 2.</w:t>
      </w:r>
      <w:r>
        <w:t xml:space="preserve"> OFC is necessary for the expression but not the learning of conditioned inhibition. </w:t>
      </w:r>
      <w:r w:rsidRPr="00601934">
        <w:t>Rates of discriminative magaz</w:t>
      </w:r>
      <w:r>
        <w:t>ine responding in Experiment 1 presented as CS-P</w:t>
      </w:r>
      <w:r w:rsidRPr="00601934">
        <w:t>r</w:t>
      </w:r>
      <w:r>
        <w:t xml:space="preserve">eCS difference scores in 10s. </w:t>
      </w:r>
      <w:r w:rsidRPr="009C2CCC">
        <w:rPr>
          <w:b/>
          <w:bCs/>
        </w:rPr>
        <w:t>(A)</w:t>
      </w:r>
      <w:r>
        <w:rPr>
          <w:b/>
          <w:bCs/>
        </w:rPr>
        <w:t xml:space="preserve"> </w:t>
      </w:r>
      <w:r w:rsidRPr="009C2CCC">
        <w:t>Acquisitio</w:t>
      </w:r>
      <w:r>
        <w:t xml:space="preserve">n of responding to cues A+ and B+ in Stage 1. </w:t>
      </w:r>
      <w:r w:rsidRPr="00B04C20">
        <w:rPr>
          <w:b/>
          <w:bCs/>
        </w:rPr>
        <w:t>(B)</w:t>
      </w:r>
      <w:r>
        <w:t xml:space="preserve"> </w:t>
      </w:r>
      <w:r w:rsidRPr="00601934">
        <w:t>Acquisition of the A+/AX- discrimination following saline or muscimol infusions. Following saline infusions, responding to A+ was greater than AX- whereas muscimol infusions abolished differences in responding to A+ and AX-.</w:t>
      </w:r>
      <w:r>
        <w:t xml:space="preserve"> </w:t>
      </w:r>
      <w:r>
        <w:rPr>
          <w:b/>
          <w:bCs/>
        </w:rPr>
        <w:t>(C)</w:t>
      </w:r>
      <w:r>
        <w:t xml:space="preserve"> Rea</w:t>
      </w:r>
      <w:r w:rsidRPr="00601934">
        <w:t xml:space="preserve">cquisition </w:t>
      </w:r>
      <w:r>
        <w:t xml:space="preserve">to control cue B+ </w:t>
      </w:r>
      <w:r w:rsidRPr="00601934">
        <w:t xml:space="preserve">in stage 3 in the absence of infusions revealed significantly lower responding </w:t>
      </w:r>
      <w:r>
        <w:t>in the muscimol group</w:t>
      </w:r>
      <w:r w:rsidRPr="00601934">
        <w:t>.</w:t>
      </w:r>
      <w:r>
        <w:t xml:space="preserve"> </w:t>
      </w:r>
      <w:r>
        <w:rPr>
          <w:b/>
        </w:rPr>
        <w:t>(D)</w:t>
      </w:r>
      <w:r w:rsidRPr="00601934">
        <w:t xml:space="preserve"> </w:t>
      </w:r>
      <w:r w:rsidRPr="006A14B1">
        <w:rPr>
          <w:rFonts w:cs="Times New Roman"/>
          <w:szCs w:val="24"/>
        </w:rPr>
        <w:t>A summation test revealed lower responding to BX- than B- in both the saline and muscimol groups</w:t>
      </w:r>
      <w:r>
        <w:rPr>
          <w:rFonts w:cs="Times New Roman"/>
          <w:szCs w:val="24"/>
        </w:rPr>
        <w:t xml:space="preserve"> (see Supplemental Figure S2 for first 2 trials of the summation test)</w:t>
      </w:r>
      <w:r w:rsidRPr="006A14B1">
        <w:rPr>
          <w:rFonts w:cs="Times New Roman"/>
          <w:szCs w:val="24"/>
        </w:rPr>
        <w:t xml:space="preserve">. </w:t>
      </w:r>
      <w:r w:rsidRPr="006A14B1">
        <w:rPr>
          <w:rFonts w:cs="Times New Roman"/>
          <w:b/>
          <w:szCs w:val="24"/>
        </w:rPr>
        <w:t>(</w:t>
      </w:r>
      <w:r>
        <w:rPr>
          <w:rFonts w:cs="Times New Roman"/>
          <w:b/>
          <w:szCs w:val="24"/>
        </w:rPr>
        <w:t>E</w:t>
      </w:r>
      <w:r w:rsidRPr="006A14B1">
        <w:rPr>
          <w:rFonts w:cs="Times New Roman"/>
          <w:b/>
          <w:szCs w:val="24"/>
        </w:rPr>
        <w:t>)</w:t>
      </w:r>
      <w:r w:rsidRPr="006A14B1">
        <w:rPr>
          <w:rFonts w:cs="Times New Roman"/>
          <w:szCs w:val="24"/>
        </w:rPr>
        <w:t xml:space="preserve"> A retardation test revealed significantly lower responding to X+ than to the novel control cue Y+ in both </w:t>
      </w:r>
      <w:r>
        <w:rPr>
          <w:rFonts w:cs="Times New Roman"/>
          <w:szCs w:val="24"/>
        </w:rPr>
        <w:t>the saline and muscimol groups.</w:t>
      </w:r>
      <w:r>
        <w:t xml:space="preserve"> </w:t>
      </w:r>
      <w:r w:rsidRPr="00601934">
        <w:t xml:space="preserve">Error bars depict </w:t>
      </w:r>
      <w:r>
        <w:rPr>
          <w:rFonts w:cstheme="minorHAnsi"/>
        </w:rPr>
        <w:t>±</w:t>
      </w:r>
      <w:r w:rsidRPr="00601934">
        <w:t>SEM.</w:t>
      </w:r>
      <w:r>
        <w:t xml:space="preserve"> </w:t>
      </w:r>
    </w:p>
    <w:p w14:paraId="66443CE1" w14:textId="77777777" w:rsidR="002C2C6F" w:rsidRDefault="002C2C6F">
      <w:pPr>
        <w:rPr>
          <w:i/>
          <w:color w:val="000000" w:themeColor="text1"/>
        </w:rPr>
      </w:pPr>
      <w:r>
        <w:rPr>
          <w:i/>
          <w:color w:val="000000" w:themeColor="text1"/>
        </w:rPr>
        <w:br w:type="page"/>
      </w:r>
    </w:p>
    <w:p w14:paraId="19020D53" w14:textId="64A9EF0A" w:rsidR="002C0F0A" w:rsidRPr="00C23A03" w:rsidRDefault="00AE4728" w:rsidP="00A834B5">
      <w:pPr>
        <w:spacing w:line="360" w:lineRule="auto"/>
        <w:rPr>
          <w:i/>
          <w:color w:val="000000" w:themeColor="text1"/>
        </w:rPr>
      </w:pPr>
      <w:r w:rsidRPr="00C23A03">
        <w:rPr>
          <w:i/>
          <w:color w:val="000000" w:themeColor="text1"/>
        </w:rPr>
        <w:lastRenderedPageBreak/>
        <w:t xml:space="preserve">Control cue Z: </w:t>
      </w:r>
      <w:r w:rsidR="005F3816" w:rsidRPr="00C23A03">
        <w:rPr>
          <w:i/>
          <w:color w:val="000000" w:themeColor="text1"/>
        </w:rPr>
        <w:t xml:space="preserve">OFC </w:t>
      </w:r>
      <w:r w:rsidR="002C0F0A" w:rsidRPr="00C23A03">
        <w:rPr>
          <w:i/>
          <w:color w:val="000000" w:themeColor="text1"/>
        </w:rPr>
        <w:t>inactivation disrupts Pavlovian acquisition</w:t>
      </w:r>
    </w:p>
    <w:p w14:paraId="0D42E486" w14:textId="6D570948" w:rsidR="00ED5466" w:rsidRPr="00C23A03" w:rsidRDefault="00ED5466" w:rsidP="00A834B5">
      <w:pPr>
        <w:pStyle w:val="FirstParagraph"/>
        <w:spacing w:line="360" w:lineRule="auto"/>
        <w:rPr>
          <w:rFonts w:asciiTheme="minorHAnsi" w:hAnsiTheme="minorHAnsi" w:cstheme="minorHAnsi"/>
          <w:color w:val="000000" w:themeColor="text1"/>
        </w:rPr>
      </w:pPr>
      <w:r w:rsidRPr="00C23A03">
        <w:rPr>
          <w:rFonts w:asciiTheme="minorHAnsi" w:hAnsiTheme="minorHAnsi" w:cstheme="minorHAnsi"/>
          <w:color w:val="000000" w:themeColor="text1"/>
        </w:rPr>
        <w:t xml:space="preserve">The adverse consequences of disrupting OFC function are usually only detected when task contingencies </w:t>
      </w:r>
      <w:r w:rsidRPr="00C23A03">
        <w:rPr>
          <w:color w:val="000000" w:themeColor="text1"/>
        </w:rPr>
        <w:t xml:space="preserve">change </w:t>
      </w:r>
      <w:r w:rsidRPr="00C23A03">
        <w:rPr>
          <w:color w:val="000000" w:themeColor="text1"/>
        </w:rPr>
        <w:fldChar w:fldCharType="begin" w:fldLock="1"/>
      </w:r>
      <w:r w:rsidR="00B66230" w:rsidRPr="00C23A03">
        <w:rPr>
          <w:color w:val="000000" w:themeColor="text1"/>
        </w:rPr>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id":"ITEM-2","itemData":{"DOI":"10.1016/j.neuron.2014.10.049","abstract":"The orbitofrontal cortex (OFC) has long been associated with the flexible control of behavior and concepts such as behavioral inhibition, self-control, and emotional regulation. These ideas emphasize the suppression of behaviors and emotions, but OFC?s affirmative functions have remained enigmatic. Here we review recent work that has advanced our understanding of this prefrontal area and how its functions are shaped through interaction with subcortical structures such as the amygdala. Recent findings have overturned theories emphasizing behavioral inhibition as OFC?s fundamental function. Instead, new findings indicate that OFC provides predictions about specific outcomes associated with stimuli, choices, and actions, especially their moment-to-moment value based on current internal states. OFC function thereby encompasses a broad representation or model of an individual?s sensory milieu and potential actions, along with their relationship to likely behavioral outcomes.","author":[{"dropping-particle":"","family":"Rudebeck","given":"P H","non-dropping-particle":"","parse-names":false,"suffix":""},{"dropping-particle":"","family":"Murray","given":"Elisabeth A.","non-dropping-particle":"","parse-names":false,"suffix":""}],"container-title":"Neuron","id":"ITEM-2","issue":"6","issued":{"date-parts":[["2014"]]},"page":"1143-1156","publisher":"Elsevier","title":"The Orbitofrontal Oracle: Cortical Mechanisms for the Prediction and Evaluation of Specific Behavioral Outcomes","type":"article-journal","volume":"84"},"uris":["http://www.mendeley.com/documents/?uuid=045ae595-4a1e-462a-abf9-8dc98a92d0e2"]}],"mendeley":{"formattedCitation":"(Rudebeck &amp; Murray, 2014; Wilson et al., 2014)","plainTextFormattedCitation":"(Rudebeck &amp; Murray, 2014; Wilson et al., 2014)","previouslyFormattedCitation":"(Rudebeck &amp; Murray, 2014; Wilson et al., 2014)"},"properties":{"noteIndex":0},"schema":"https://github.com/citation-style-language/schema/raw/master/csl-citation.json"}</w:instrText>
      </w:r>
      <w:r w:rsidRPr="00C23A03">
        <w:rPr>
          <w:color w:val="000000" w:themeColor="text1"/>
        </w:rPr>
        <w:fldChar w:fldCharType="separate"/>
      </w:r>
      <w:r w:rsidR="00F660E6" w:rsidRPr="00C23A03">
        <w:rPr>
          <w:noProof/>
          <w:color w:val="000000" w:themeColor="text1"/>
        </w:rPr>
        <w:t>(Rudebeck &amp; Murray, 2014; Wilson et al., 2014)</w:t>
      </w:r>
      <w:r w:rsidRPr="00C23A03">
        <w:rPr>
          <w:color w:val="000000" w:themeColor="text1"/>
        </w:rPr>
        <w:fldChar w:fldCharType="end"/>
      </w:r>
      <w:r w:rsidRPr="00C23A03">
        <w:rPr>
          <w:rFonts w:asciiTheme="minorHAnsi" w:hAnsiTheme="minorHAnsi" w:cstheme="minorHAnsi"/>
          <w:color w:val="000000" w:themeColor="text1"/>
        </w:rPr>
        <w:t xml:space="preserve">, but rarely during the initial acquisition of a task when contingencies and response requirements remain </w:t>
      </w:r>
      <w:r w:rsidR="00FE25C4" w:rsidRPr="00C23A03">
        <w:rPr>
          <w:rFonts w:asciiTheme="minorHAnsi" w:hAnsiTheme="minorHAnsi" w:cstheme="minorHAnsi"/>
          <w:color w:val="000000" w:themeColor="text1"/>
        </w:rPr>
        <w:t>stable</w:t>
      </w:r>
      <w:r w:rsidRPr="00C23A03">
        <w:rPr>
          <w:rFonts w:asciiTheme="minorHAnsi" w:hAnsiTheme="minorHAnsi" w:cstheme="minorHAnsi"/>
          <w:color w:val="000000" w:themeColor="text1"/>
        </w:rPr>
        <w:t xml:space="preserve"> </w:t>
      </w:r>
      <w:r w:rsidRPr="00C23A03">
        <w:rPr>
          <w:color w:val="000000" w:themeColor="text1"/>
        </w:rPr>
        <w:fldChar w:fldCharType="begin" w:fldLock="1"/>
      </w:r>
      <w:r w:rsidR="00BE1E20" w:rsidRPr="00C23A03">
        <w:rPr>
          <w:color w:val="000000" w:themeColor="text1"/>
        </w:rPr>
        <w:instrText>ADDIN CSL_CITATION {"citationItems":[{"id":"ITEM-1","itemData":{"author":[{"dropping-particle":"","family":"Walton","given":"Mark E","non-dropping-particle":"","parse-names":false,"suffix":""},{"dropping-particle":"","family":"Behrens","given":"T E","non-dropping-particle":"","parse-names":false,"suffix":""},{"dropping-particle":"","family":"Noonan","given":"M P","non-dropping-particle":"","parse-names":false,"suffix":""},{"dropping-particle":"","family":"Rushworth","given":"M F","non-dropping-particle":"","parse-names":false,"suffix":""}],"container-title":"Ann N Y Acad Sci","id":"ITEM-1","issued":{"date-parts":[["2011"]]},"page":"14-24","title":"Giving credit where credit is due: orbitofrontal cortex and valuation in an uncertain world","type":"article-journal","volume":"1239"},"uris":["http://www.mendeley.com/documents/?uuid=f7a1d0b4-bc76-4e29-ae07-7c64d6d4d80d"]}],"mendeley":{"formattedCitation":"(Walton, Behrens, Noonan, &amp; Rushworth, 2011)","plainTextFormattedCitation":"(Walton, Behrens, Noonan, &amp; Rushworth, 2011)","previouslyFormattedCitation":"(Walton, Behrens, Noonan, &amp; Rushworth, 2011)"},"properties":{"noteIndex":0},"schema":"https://github.com/citation-style-language/schema/raw/master/csl-citation.json"}</w:instrText>
      </w:r>
      <w:r w:rsidRPr="00C23A03">
        <w:rPr>
          <w:color w:val="000000" w:themeColor="text1"/>
        </w:rPr>
        <w:fldChar w:fldCharType="separate"/>
      </w:r>
      <w:r w:rsidR="00D46A8D" w:rsidRPr="00C23A03">
        <w:rPr>
          <w:noProof/>
          <w:color w:val="000000" w:themeColor="text1"/>
        </w:rPr>
        <w:t>(Walton, Behrens, Noonan, &amp; Rushworth, 2011)</w:t>
      </w:r>
      <w:r w:rsidRPr="00C23A03">
        <w:rPr>
          <w:color w:val="000000" w:themeColor="text1"/>
        </w:rPr>
        <w:fldChar w:fldCharType="end"/>
      </w:r>
      <w:r w:rsidRPr="00C23A03">
        <w:rPr>
          <w:rFonts w:asciiTheme="minorHAnsi" w:hAnsiTheme="minorHAnsi" w:cstheme="minorHAnsi"/>
          <w:color w:val="000000" w:themeColor="text1"/>
        </w:rPr>
        <w:t>. Therefore, it is surprising that OFC inactivation during the feature negative discrimination also disrupted the acquisition of responding to control cue Z</w:t>
      </w:r>
      <w:r w:rsidR="00FE25C4" w:rsidRPr="00C23A03">
        <w:rPr>
          <w:rFonts w:asciiTheme="minorHAnsi" w:hAnsiTheme="minorHAnsi" w:cstheme="minorHAnsi"/>
          <w:color w:val="000000" w:themeColor="text1"/>
        </w:rPr>
        <w:t xml:space="preserve"> (Figure 3)</w:t>
      </w:r>
      <w:r w:rsidRPr="00C23A03">
        <w:rPr>
          <w:rFonts w:asciiTheme="minorHAnsi" w:hAnsiTheme="minorHAnsi" w:cstheme="minorHAnsi"/>
          <w:color w:val="000000" w:themeColor="text1"/>
        </w:rPr>
        <w:t xml:space="preserve">. Prior to infusions there were no differences in acquisition to Z+ (Figure 3A; main effect of Group </w:t>
      </w:r>
      <m:oMath>
        <m:r>
          <w:rPr>
            <w:rFonts w:ascii="Cambria Math" w:hAnsi="Cambria Math" w:cstheme="minorHAnsi"/>
            <w:color w:val="000000" w:themeColor="text1"/>
          </w:rPr>
          <m:t>F(3,78)=0.17</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916</m:t>
        </m:r>
      </m:oMath>
      <w:r w:rsidRPr="00C23A03">
        <w:rPr>
          <w:rFonts w:asciiTheme="minorHAnsi" w:hAnsiTheme="minorHAnsi" w:cstheme="minorHAnsi"/>
          <w:color w:val="000000" w:themeColor="text1"/>
        </w:rPr>
        <w:t xml:space="preserve">, Group*Day interaction </w:t>
      </w:r>
      <m:oMath>
        <m:r>
          <w:rPr>
            <w:rFonts w:ascii="Cambria Math" w:hAnsi="Cambria Math" w:cstheme="minorHAnsi"/>
            <w:color w:val="000000" w:themeColor="text1"/>
          </w:rPr>
          <m:t>F(3,78)=0.17</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916</m:t>
        </m:r>
      </m:oMath>
      <w:r w:rsidRPr="00C23A03">
        <w:rPr>
          <w:rFonts w:asciiTheme="minorHAnsi" w:hAnsiTheme="minorHAnsi" w:cstheme="minorHAnsi"/>
          <w:color w:val="000000" w:themeColor="text1"/>
        </w:rPr>
        <w:t xml:space="preserve">, main effect of Day </w:t>
      </w:r>
      <m:oMath>
        <m:r>
          <w:rPr>
            <w:rFonts w:ascii="Cambria Math" w:hAnsi="Cambria Math" w:cstheme="minorHAnsi"/>
            <w:color w:val="000000" w:themeColor="text1"/>
          </w:rPr>
          <m:t>F(3,78)=2.58</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059</m:t>
        </m:r>
      </m:oMath>
      <w:r w:rsidRPr="00C23A03">
        <w:rPr>
          <w:rFonts w:asciiTheme="minorHAnsi" w:hAnsiTheme="minorHAnsi" w:cstheme="minorHAnsi"/>
          <w:color w:val="000000" w:themeColor="text1"/>
        </w:rPr>
        <w:t xml:space="preserve">; significant linear increase in responding over days </w:t>
      </w:r>
      <m:oMath>
        <m:r>
          <w:rPr>
            <w:rFonts w:ascii="Cambria Math" w:hAnsi="Cambria Math" w:cstheme="minorHAnsi"/>
            <w:color w:val="000000" w:themeColor="text1"/>
          </w:rPr>
          <m:t>t(26)=2.25</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033</m:t>
        </m:r>
      </m:oMath>
      <w:r w:rsidRPr="00C23A03">
        <w:rPr>
          <w:rFonts w:asciiTheme="minorHAnsi" w:hAnsiTheme="minorHAnsi" w:cstheme="minorHAnsi"/>
          <w:color w:val="000000" w:themeColor="text1"/>
        </w:rPr>
        <w:t xml:space="preserve">). </w:t>
      </w:r>
      <w:r w:rsidR="006A5731" w:rsidRPr="00C23A03">
        <w:rPr>
          <w:rFonts w:asciiTheme="minorHAnsi" w:hAnsiTheme="minorHAnsi" w:cstheme="minorHAnsi"/>
          <w:color w:val="000000" w:themeColor="text1"/>
        </w:rPr>
        <w:t>However, d</w:t>
      </w:r>
      <w:r w:rsidRPr="00C23A03">
        <w:rPr>
          <w:rFonts w:asciiTheme="minorHAnsi" w:hAnsiTheme="minorHAnsi" w:cstheme="minorHAnsi"/>
          <w:color w:val="000000" w:themeColor="text1"/>
        </w:rPr>
        <w:t xml:space="preserve">uring stage 2, infusion of muscimol significantly impaired acquisition (Figure 3B; significant main effect of Group </w:t>
      </w:r>
      <m:oMath>
        <m:r>
          <w:rPr>
            <w:rFonts w:ascii="Cambria Math" w:hAnsi="Cambria Math" w:cstheme="minorHAnsi"/>
            <w:color w:val="000000" w:themeColor="text1"/>
          </w:rPr>
          <m:t>F(1,26)=13.32</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001</m:t>
        </m:r>
      </m:oMath>
      <w:r w:rsidRPr="00C23A03">
        <w:rPr>
          <w:rFonts w:asciiTheme="minorHAnsi" w:hAnsiTheme="minorHAnsi" w:cstheme="minorHAnsi"/>
          <w:color w:val="000000" w:themeColor="text1"/>
        </w:rPr>
        <w:t xml:space="preserve">, Group*Day interaction </w:t>
      </w:r>
      <m:oMath>
        <m:r>
          <w:rPr>
            <w:rFonts w:ascii="Cambria Math" w:hAnsi="Cambria Math" w:cstheme="minorHAnsi"/>
            <w:color w:val="000000" w:themeColor="text1"/>
          </w:rPr>
          <m:t>F(3,78)=0.17</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916</m:t>
        </m:r>
      </m:oMath>
      <w:r w:rsidRPr="00C23A03">
        <w:rPr>
          <w:rFonts w:asciiTheme="minorHAnsi" w:hAnsiTheme="minorHAnsi" w:cstheme="minorHAnsi"/>
          <w:color w:val="000000" w:themeColor="text1"/>
        </w:rPr>
        <w:t xml:space="preserve">, and main effect of Day </w:t>
      </w:r>
      <m:oMath>
        <m:r>
          <w:rPr>
            <w:rFonts w:ascii="Cambria Math" w:hAnsi="Cambria Math" w:cstheme="minorHAnsi"/>
            <w:color w:val="000000" w:themeColor="text1"/>
          </w:rPr>
          <m:t>F(3,78)=2.58</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059</m:t>
        </m:r>
      </m:oMath>
      <w:r w:rsidRPr="00C23A03">
        <w:rPr>
          <w:rFonts w:asciiTheme="minorHAnsi" w:hAnsiTheme="minorHAnsi" w:cstheme="minorHAnsi"/>
          <w:color w:val="000000" w:themeColor="text1"/>
        </w:rPr>
        <w:t xml:space="preserve">). There was evidence that the muscimol group did acquire responding over days 5-10 (significant linear increase over days, muscimol </w:t>
      </w:r>
      <m:oMath>
        <m:r>
          <w:rPr>
            <w:rFonts w:ascii="Cambria Math" w:hAnsi="Cambria Math" w:cstheme="minorHAnsi"/>
            <w:color w:val="000000" w:themeColor="text1"/>
          </w:rPr>
          <m:t>t(26)=3.55</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002</m:t>
        </m:r>
      </m:oMath>
      <w:r w:rsidRPr="00C23A03">
        <w:rPr>
          <w:rFonts w:asciiTheme="minorHAnsi" w:hAnsiTheme="minorHAnsi" w:cstheme="minorHAnsi"/>
          <w:color w:val="000000" w:themeColor="text1"/>
        </w:rPr>
        <w:t xml:space="preserve">, saline </w:t>
      </w:r>
      <m:oMath>
        <m:r>
          <w:rPr>
            <w:rFonts w:ascii="Cambria Math" w:hAnsi="Cambria Math" w:cstheme="minorHAnsi"/>
            <w:color w:val="000000" w:themeColor="text1"/>
          </w:rPr>
          <m:t>t(26)=6.43</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lt;.001</m:t>
        </m:r>
      </m:oMath>
      <w:r w:rsidRPr="00C23A03">
        <w:rPr>
          <w:rFonts w:asciiTheme="minorHAnsi" w:hAnsiTheme="minorHAnsi" w:cstheme="minorHAnsi"/>
          <w:color w:val="000000" w:themeColor="text1"/>
        </w:rPr>
        <w:t>), however while both groups had similar levels of responding on day 5 (</w:t>
      </w:r>
      <m:oMath>
        <m:r>
          <w:rPr>
            <w:rFonts w:ascii="Cambria Math" w:hAnsi="Cambria Math" w:cstheme="minorHAnsi"/>
            <w:color w:val="000000" w:themeColor="text1"/>
          </w:rPr>
          <m:t>t(26)=-0.28</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779</m:t>
        </m:r>
      </m:oMath>
      <w:r w:rsidRPr="00C23A03">
        <w:rPr>
          <w:rFonts w:asciiTheme="minorHAnsi" w:hAnsiTheme="minorHAnsi" w:cstheme="minorHAnsi"/>
          <w:color w:val="000000" w:themeColor="text1"/>
        </w:rPr>
        <w:t xml:space="preserve">), responding was significantly lower in the muscimol group on days 6-10 (Day 6 </w:t>
      </w:r>
      <m:oMath>
        <m:r>
          <w:rPr>
            <w:rFonts w:ascii="Cambria Math" w:hAnsi="Cambria Math" w:cstheme="minorHAnsi"/>
            <w:color w:val="000000" w:themeColor="text1"/>
          </w:rPr>
          <m:t>t(26)=-3.00</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006</m:t>
        </m:r>
      </m:oMath>
      <w:r w:rsidRPr="00C23A03">
        <w:rPr>
          <w:rFonts w:asciiTheme="minorHAnsi" w:hAnsiTheme="minorHAnsi" w:cstheme="minorHAnsi"/>
          <w:color w:val="000000" w:themeColor="text1"/>
        </w:rPr>
        <w:t xml:space="preserve">, Day 7 </w:t>
      </w:r>
      <m:oMath>
        <m:r>
          <w:rPr>
            <w:rFonts w:ascii="Cambria Math" w:hAnsi="Cambria Math" w:cstheme="minorHAnsi"/>
            <w:color w:val="000000" w:themeColor="text1"/>
          </w:rPr>
          <m:t>t(26)=-3.15</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004</m:t>
        </m:r>
      </m:oMath>
      <w:r w:rsidRPr="00C23A03">
        <w:rPr>
          <w:rFonts w:asciiTheme="minorHAnsi" w:hAnsiTheme="minorHAnsi" w:cstheme="minorHAnsi"/>
          <w:color w:val="000000" w:themeColor="text1"/>
        </w:rPr>
        <w:t xml:space="preserve">, Day 8 </w:t>
      </w:r>
      <m:oMath>
        <m:r>
          <w:rPr>
            <w:rFonts w:ascii="Cambria Math" w:hAnsi="Cambria Math" w:cstheme="minorHAnsi"/>
            <w:color w:val="000000" w:themeColor="text1"/>
          </w:rPr>
          <m:t>t(26)=-2.29</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031</m:t>
        </m:r>
      </m:oMath>
      <w:r w:rsidRPr="00C23A03">
        <w:rPr>
          <w:rFonts w:asciiTheme="minorHAnsi" w:hAnsiTheme="minorHAnsi" w:cstheme="minorHAnsi"/>
          <w:color w:val="000000" w:themeColor="text1"/>
        </w:rPr>
        <w:t xml:space="preserve">, Day 9 </w:t>
      </w:r>
      <m:oMath>
        <m:r>
          <w:rPr>
            <w:rFonts w:ascii="Cambria Math" w:hAnsi="Cambria Math" w:cstheme="minorHAnsi"/>
            <w:color w:val="000000" w:themeColor="text1"/>
          </w:rPr>
          <m:t>t(26)=-3.32</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003</m:t>
        </m:r>
      </m:oMath>
      <w:r w:rsidRPr="00C23A03">
        <w:rPr>
          <w:rFonts w:asciiTheme="minorHAnsi" w:hAnsiTheme="minorHAnsi" w:cstheme="minorHAnsi"/>
          <w:color w:val="000000" w:themeColor="text1"/>
        </w:rPr>
        <w:t xml:space="preserve">, Day 10 </w:t>
      </w:r>
      <m:oMath>
        <m:r>
          <w:rPr>
            <w:rFonts w:ascii="Cambria Math" w:hAnsi="Cambria Math" w:cstheme="minorHAnsi"/>
            <w:color w:val="000000" w:themeColor="text1"/>
          </w:rPr>
          <m:t>t(26)=-2.67</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013</m:t>
        </m:r>
      </m:oMath>
      <w:r w:rsidRPr="00C23A03">
        <w:rPr>
          <w:rFonts w:asciiTheme="minorHAnsi" w:hAnsiTheme="minorHAnsi" w:cstheme="minorHAnsi"/>
          <w:color w:val="000000" w:themeColor="text1"/>
        </w:rPr>
        <w:t>). This suggests that the OFC plays a role in Pavlovian acquisition.</w:t>
      </w:r>
    </w:p>
    <w:p w14:paraId="5A45A3A6" w14:textId="73D9AC7E" w:rsidR="00ED5466" w:rsidRPr="00C23A03" w:rsidRDefault="00ED5466" w:rsidP="00A834B5">
      <w:pPr>
        <w:pStyle w:val="BodyText"/>
        <w:spacing w:line="360" w:lineRule="auto"/>
        <w:rPr>
          <w:rFonts w:cstheme="minorHAnsi"/>
          <w:color w:val="000000" w:themeColor="text1"/>
        </w:rPr>
      </w:pPr>
      <w:r w:rsidRPr="00C23A03">
        <w:rPr>
          <w:rFonts w:cstheme="minorHAnsi"/>
          <w:color w:val="000000" w:themeColor="text1"/>
        </w:rPr>
        <w:t xml:space="preserve">Suppressed responding to cue Z persisted in the muscimol group when trained drug-free in subsequent sessions (Figure 3C, days 11-12; significant main effect of Group </w:t>
      </w:r>
      <m:oMath>
        <m:r>
          <w:rPr>
            <w:rFonts w:ascii="Cambria Math" w:hAnsi="Cambria Math" w:cstheme="minorHAnsi"/>
            <w:color w:val="000000" w:themeColor="text1"/>
          </w:rPr>
          <m:t>F(1,26)=7.85</m:t>
        </m:r>
      </m:oMath>
      <w:r w:rsidRPr="00C23A03">
        <w:rPr>
          <w:rFonts w:cstheme="minorHAnsi"/>
          <w:color w:val="000000" w:themeColor="text1"/>
        </w:rPr>
        <w:t xml:space="preserve">, </w:t>
      </w:r>
      <m:oMath>
        <m:r>
          <w:rPr>
            <w:rFonts w:ascii="Cambria Math" w:hAnsi="Cambria Math" w:cstheme="minorHAnsi"/>
            <w:color w:val="000000" w:themeColor="text1"/>
          </w:rPr>
          <m:t>p=.009</m:t>
        </m:r>
      </m:oMath>
      <w:r w:rsidRPr="00C23A03">
        <w:rPr>
          <w:rFonts w:cstheme="minorHAnsi"/>
          <w:color w:val="000000" w:themeColor="text1"/>
        </w:rPr>
        <w:t xml:space="preserve">, Day </w:t>
      </w:r>
      <m:oMath>
        <m:r>
          <w:rPr>
            <w:rFonts w:ascii="Cambria Math" w:hAnsi="Cambria Math" w:cstheme="minorHAnsi"/>
            <w:color w:val="000000" w:themeColor="text1"/>
          </w:rPr>
          <m:t>F(1,26)=15.18</m:t>
        </m:r>
      </m:oMath>
      <w:r w:rsidRPr="00C23A03">
        <w:rPr>
          <w:rFonts w:cstheme="minorHAnsi"/>
          <w:color w:val="000000" w:themeColor="text1"/>
        </w:rPr>
        <w:t xml:space="preserve">, </w:t>
      </w:r>
      <m:oMath>
        <m:r>
          <w:rPr>
            <w:rFonts w:ascii="Cambria Math" w:hAnsi="Cambria Math" w:cstheme="minorHAnsi"/>
            <w:color w:val="000000" w:themeColor="text1"/>
          </w:rPr>
          <m:t>p=.001</m:t>
        </m:r>
      </m:oMath>
      <w:r w:rsidRPr="00C23A03">
        <w:rPr>
          <w:rFonts w:cstheme="minorHAnsi"/>
          <w:color w:val="000000" w:themeColor="text1"/>
        </w:rPr>
        <w:t xml:space="preserve">, but no Group*Day interaction </w:t>
      </w:r>
      <m:oMath>
        <m:r>
          <w:rPr>
            <w:rFonts w:ascii="Cambria Math" w:hAnsi="Cambria Math" w:cstheme="minorHAnsi"/>
            <w:color w:val="000000" w:themeColor="text1"/>
          </w:rPr>
          <m:t>F(1,26)=2.54</m:t>
        </m:r>
      </m:oMath>
      <w:r w:rsidRPr="00C23A03">
        <w:rPr>
          <w:rFonts w:cstheme="minorHAnsi"/>
          <w:color w:val="000000" w:themeColor="text1"/>
        </w:rPr>
        <w:t xml:space="preserve">, </w:t>
      </w:r>
      <m:oMath>
        <m:r>
          <w:rPr>
            <w:rFonts w:ascii="Cambria Math" w:hAnsi="Cambria Math" w:cstheme="minorHAnsi"/>
            <w:color w:val="000000" w:themeColor="text1"/>
          </w:rPr>
          <m:t>p=.123</m:t>
        </m:r>
      </m:oMath>
      <w:r w:rsidRPr="00C23A03">
        <w:rPr>
          <w:rFonts w:cstheme="minorHAnsi"/>
          <w:color w:val="000000" w:themeColor="text1"/>
        </w:rPr>
        <w:t xml:space="preserve">). This difference was also evident when cue Z underwent extinction during the retardation test (Figure 3D, days 14-16; significant main effect of Group </w:t>
      </w:r>
      <m:oMath>
        <m:r>
          <w:rPr>
            <w:rFonts w:ascii="Cambria Math" w:hAnsi="Cambria Math" w:cstheme="minorHAnsi"/>
            <w:color w:val="000000" w:themeColor="text1"/>
          </w:rPr>
          <m:t>F(1,26)=6.11</m:t>
        </m:r>
      </m:oMath>
      <w:r w:rsidRPr="00C23A03">
        <w:rPr>
          <w:rFonts w:cstheme="minorHAnsi"/>
          <w:color w:val="000000" w:themeColor="text1"/>
        </w:rPr>
        <w:t xml:space="preserve">, </w:t>
      </w:r>
      <m:oMath>
        <m:r>
          <w:rPr>
            <w:rFonts w:ascii="Cambria Math" w:hAnsi="Cambria Math" w:cstheme="minorHAnsi"/>
            <w:color w:val="000000" w:themeColor="text1"/>
          </w:rPr>
          <m:t>p=.020</m:t>
        </m:r>
      </m:oMath>
      <w:r w:rsidRPr="00C23A03">
        <w:rPr>
          <w:rFonts w:cstheme="minorHAnsi"/>
          <w:color w:val="000000" w:themeColor="text1"/>
        </w:rPr>
        <w:t xml:space="preserve">, Day </w:t>
      </w:r>
      <m:oMath>
        <m:r>
          <w:rPr>
            <w:rFonts w:ascii="Cambria Math" w:hAnsi="Cambria Math" w:cstheme="minorHAnsi"/>
            <w:color w:val="000000" w:themeColor="text1"/>
          </w:rPr>
          <m:t>F(2,52)=32.34</m:t>
        </m:r>
      </m:oMath>
      <w:r w:rsidRPr="00C23A03">
        <w:rPr>
          <w:rFonts w:cstheme="minorHAnsi"/>
          <w:color w:val="000000" w:themeColor="text1"/>
        </w:rPr>
        <w:t xml:space="preserve">, </w:t>
      </w:r>
      <m:oMath>
        <m:r>
          <w:rPr>
            <w:rFonts w:ascii="Cambria Math" w:hAnsi="Cambria Math" w:cstheme="minorHAnsi"/>
            <w:color w:val="000000" w:themeColor="text1"/>
          </w:rPr>
          <m:t>p&lt;.001</m:t>
        </m:r>
      </m:oMath>
      <w:r w:rsidRPr="00C23A03">
        <w:rPr>
          <w:rFonts w:cstheme="minorHAnsi"/>
          <w:color w:val="000000" w:themeColor="text1"/>
        </w:rPr>
        <w:t xml:space="preserve">, and Group*Day interaction </w:t>
      </w:r>
      <m:oMath>
        <m:r>
          <w:rPr>
            <w:rFonts w:ascii="Cambria Math" w:hAnsi="Cambria Math" w:cstheme="minorHAnsi"/>
            <w:color w:val="000000" w:themeColor="text1"/>
          </w:rPr>
          <m:t>F(2,52)=3.65</m:t>
        </m:r>
      </m:oMath>
      <w:r w:rsidRPr="00C23A03">
        <w:rPr>
          <w:rFonts w:cstheme="minorHAnsi"/>
          <w:color w:val="000000" w:themeColor="text1"/>
        </w:rPr>
        <w:t xml:space="preserve">, </w:t>
      </w:r>
      <m:oMath>
        <m:r>
          <w:rPr>
            <w:rFonts w:ascii="Cambria Math" w:hAnsi="Cambria Math" w:cstheme="minorHAnsi"/>
            <w:color w:val="000000" w:themeColor="text1"/>
          </w:rPr>
          <m:t>p=.033</m:t>
        </m:r>
      </m:oMath>
      <w:r w:rsidRPr="00C23A03">
        <w:rPr>
          <w:rFonts w:cstheme="minorHAnsi"/>
          <w:color w:val="000000" w:themeColor="text1"/>
        </w:rPr>
        <w:t xml:space="preserve">; muscimol significantly lower than saline on Day 14 </w:t>
      </w:r>
      <m:oMath>
        <m:r>
          <w:rPr>
            <w:rFonts w:ascii="Cambria Math" w:hAnsi="Cambria Math" w:cstheme="minorHAnsi"/>
            <w:color w:val="000000" w:themeColor="text1"/>
          </w:rPr>
          <m:t>t(26)=-2.66</m:t>
        </m:r>
      </m:oMath>
      <w:r w:rsidRPr="00C23A03">
        <w:rPr>
          <w:rFonts w:cstheme="minorHAnsi"/>
          <w:color w:val="000000" w:themeColor="text1"/>
        </w:rPr>
        <w:t xml:space="preserve">, </w:t>
      </w:r>
      <m:oMath>
        <m:r>
          <w:rPr>
            <w:rFonts w:ascii="Cambria Math" w:hAnsi="Cambria Math" w:cstheme="minorHAnsi"/>
            <w:color w:val="000000" w:themeColor="text1"/>
          </w:rPr>
          <m:t>p=.013</m:t>
        </m:r>
      </m:oMath>
      <w:r w:rsidRPr="00C23A03">
        <w:rPr>
          <w:rFonts w:cstheme="minorHAnsi"/>
          <w:color w:val="000000" w:themeColor="text1"/>
        </w:rPr>
        <w:t xml:space="preserve"> , but not </w:t>
      </w:r>
      <w:r w:rsidR="00BB1B87" w:rsidRPr="00C23A03">
        <w:rPr>
          <w:rFonts w:cstheme="minorHAnsi"/>
          <w:color w:val="000000" w:themeColor="text1"/>
        </w:rPr>
        <w:t xml:space="preserve">Day </w:t>
      </w:r>
      <w:r w:rsidRPr="00C23A03">
        <w:rPr>
          <w:rFonts w:cstheme="minorHAnsi"/>
          <w:color w:val="000000" w:themeColor="text1"/>
        </w:rPr>
        <w:t xml:space="preserve">15 </w:t>
      </w:r>
      <m:oMath>
        <m:r>
          <w:rPr>
            <w:rFonts w:ascii="Cambria Math" w:hAnsi="Cambria Math" w:cstheme="minorHAnsi"/>
            <w:color w:val="000000" w:themeColor="text1"/>
          </w:rPr>
          <m:t>t(26)=-1.89</m:t>
        </m:r>
      </m:oMath>
      <w:r w:rsidRPr="00C23A03">
        <w:rPr>
          <w:rFonts w:cstheme="minorHAnsi"/>
          <w:color w:val="000000" w:themeColor="text1"/>
        </w:rPr>
        <w:t xml:space="preserve">, </w:t>
      </w:r>
      <m:oMath>
        <m:r>
          <w:rPr>
            <w:rFonts w:ascii="Cambria Math" w:hAnsi="Cambria Math" w:cstheme="minorHAnsi"/>
            <w:color w:val="000000" w:themeColor="text1"/>
          </w:rPr>
          <m:t>p=.071</m:t>
        </m:r>
      </m:oMath>
      <w:r w:rsidRPr="00C23A03">
        <w:rPr>
          <w:rFonts w:cstheme="minorHAnsi"/>
          <w:color w:val="000000" w:themeColor="text1"/>
        </w:rPr>
        <w:t xml:space="preserve">, or </w:t>
      </w:r>
      <w:r w:rsidR="00BB1B87" w:rsidRPr="00C23A03">
        <w:rPr>
          <w:rFonts w:cstheme="minorHAnsi"/>
          <w:color w:val="000000" w:themeColor="text1"/>
        </w:rPr>
        <w:t xml:space="preserve">Day </w:t>
      </w:r>
      <w:r w:rsidRPr="00C23A03">
        <w:rPr>
          <w:rFonts w:cstheme="minorHAnsi"/>
          <w:color w:val="000000" w:themeColor="text1"/>
        </w:rPr>
        <w:t xml:space="preserve">16 </w:t>
      </w:r>
      <m:oMath>
        <m:r>
          <w:rPr>
            <w:rFonts w:ascii="Cambria Math" w:hAnsi="Cambria Math" w:cstheme="minorHAnsi"/>
            <w:color w:val="000000" w:themeColor="text1"/>
          </w:rPr>
          <m:t>t(26)=-1.35</m:t>
        </m:r>
      </m:oMath>
      <w:r w:rsidRPr="00C23A03">
        <w:rPr>
          <w:rFonts w:cstheme="minorHAnsi"/>
          <w:color w:val="000000" w:themeColor="text1"/>
        </w:rPr>
        <w:t xml:space="preserve">, </w:t>
      </w:r>
      <m:oMath>
        <m:r>
          <w:rPr>
            <w:rFonts w:ascii="Cambria Math" w:hAnsi="Cambria Math" w:cstheme="minorHAnsi"/>
            <w:color w:val="000000" w:themeColor="text1"/>
          </w:rPr>
          <m:t>p=.188</m:t>
        </m:r>
      </m:oMath>
      <w:r w:rsidRPr="00C23A03">
        <w:rPr>
          <w:rFonts w:cstheme="minorHAnsi"/>
          <w:color w:val="000000" w:themeColor="text1"/>
        </w:rPr>
        <w:t xml:space="preserve">). However, it is likely that this group difference in extinction </w:t>
      </w:r>
      <w:r w:rsidR="00BB1B87" w:rsidRPr="00C23A03">
        <w:rPr>
          <w:rFonts w:cstheme="minorHAnsi"/>
          <w:color w:val="000000" w:themeColor="text1"/>
        </w:rPr>
        <w:t>reflects</w:t>
      </w:r>
      <w:r w:rsidRPr="00C23A03">
        <w:rPr>
          <w:rFonts w:cstheme="minorHAnsi"/>
          <w:color w:val="000000" w:themeColor="text1"/>
        </w:rPr>
        <w:t xml:space="preserve"> the pre-existing differences in responding at the end of stage 3. Overall, the pattern of data suggests that muscimol inactivation of OFC disrupts both learning and behavioural expression of simple Pavlovian cue-outcome associations.</w:t>
      </w:r>
    </w:p>
    <w:p w14:paraId="41BF1AF2" w14:textId="21776C17" w:rsidR="00657D2A" w:rsidRPr="00C23A03" w:rsidRDefault="005F3816" w:rsidP="00A834B5">
      <w:pPr>
        <w:spacing w:line="360" w:lineRule="auto"/>
        <w:rPr>
          <w:i/>
          <w:color w:val="000000" w:themeColor="text1"/>
        </w:rPr>
      </w:pPr>
      <w:r w:rsidRPr="00C23A03">
        <w:rPr>
          <w:i/>
          <w:color w:val="000000" w:themeColor="text1"/>
        </w:rPr>
        <w:t xml:space="preserve">OFC </w:t>
      </w:r>
      <w:r w:rsidR="00657D2A" w:rsidRPr="00C23A03">
        <w:rPr>
          <w:i/>
          <w:color w:val="000000" w:themeColor="text1"/>
        </w:rPr>
        <w:t>inactivation does not disrupt the motivation to consume food reward</w:t>
      </w:r>
    </w:p>
    <w:p w14:paraId="54FAF08B" w14:textId="698E51F2" w:rsidR="004C1219" w:rsidRPr="00C23A03" w:rsidRDefault="004C1219" w:rsidP="00A834B5">
      <w:pPr>
        <w:pStyle w:val="FirstParagraph"/>
        <w:spacing w:line="360" w:lineRule="auto"/>
        <w:rPr>
          <w:rFonts w:asciiTheme="minorHAnsi" w:hAnsiTheme="minorHAnsi" w:cstheme="minorHAnsi"/>
          <w:color w:val="000000" w:themeColor="text1"/>
        </w:rPr>
      </w:pPr>
      <w:r w:rsidRPr="00C23A03">
        <w:rPr>
          <w:rFonts w:asciiTheme="minorHAnsi" w:hAnsiTheme="minorHAnsi" w:cstheme="minorHAnsi"/>
          <w:color w:val="000000" w:themeColor="text1"/>
        </w:rPr>
        <w:t xml:space="preserve">The significant suppression of responding to all cues following OFC inactivation observed in stage 2 (Figure 2B and 3B) may have been a consequence of reduced motivation to consume the food reward. This explanation is unlikely given the absence of uneaten rewards following sessions in stage </w:t>
      </w:r>
      <w:r w:rsidRPr="00C23A03">
        <w:rPr>
          <w:rFonts w:asciiTheme="minorHAnsi" w:hAnsiTheme="minorHAnsi" w:cstheme="minorHAnsi"/>
          <w:color w:val="000000" w:themeColor="text1"/>
        </w:rPr>
        <w:lastRenderedPageBreak/>
        <w:t>2, however a more direct test of this explanation was necessary to rule out the possibility that the rewards were not eaten towards the end of the session when muscimol was no longer effective. Therefore, a consumption test was conducted within the test chambers with all animals being tested 10 mins after an infusion to ensure that the muscimol was maximally effective. Prior to the consumption test one muscimol and two saline group rats lost their cannula patency and wer</w:t>
      </w:r>
      <w:r w:rsidR="00F327A4" w:rsidRPr="00C23A03">
        <w:rPr>
          <w:rFonts w:asciiTheme="minorHAnsi" w:hAnsiTheme="minorHAnsi" w:cstheme="minorHAnsi"/>
          <w:color w:val="000000" w:themeColor="text1"/>
        </w:rPr>
        <w:t xml:space="preserve">e excluded from </w:t>
      </w:r>
      <w:r w:rsidRPr="00C23A03">
        <w:rPr>
          <w:rFonts w:asciiTheme="minorHAnsi" w:hAnsiTheme="minorHAnsi" w:cstheme="minorHAnsi"/>
          <w:color w:val="000000" w:themeColor="text1"/>
        </w:rPr>
        <w:t>testing (saline n = 11, muscimol n = 14). All animals consumed all pellets by the end of the</w:t>
      </w:r>
      <w:r w:rsidR="004F2E1C" w:rsidRPr="00C23A03">
        <w:rPr>
          <w:rFonts w:asciiTheme="minorHAnsi" w:hAnsiTheme="minorHAnsi" w:cstheme="minorHAnsi"/>
          <w:color w:val="000000" w:themeColor="text1"/>
        </w:rPr>
        <w:t xml:space="preserve"> 30-minute</w:t>
      </w:r>
      <w:r w:rsidRPr="00C23A03">
        <w:rPr>
          <w:rFonts w:asciiTheme="minorHAnsi" w:hAnsiTheme="minorHAnsi" w:cstheme="minorHAnsi"/>
          <w:color w:val="000000" w:themeColor="text1"/>
        </w:rPr>
        <w:t xml:space="preserve"> session on both days, regardless of infusion group. Similarly, there was no evidence that muscimol infusion deferentially affected the vigour or frequency of magazine approach for freely available reward (Supplemental Figure S3; no significant effect or interactions with Group, all </w:t>
      </w:r>
      <w:r w:rsidRPr="00C23A03">
        <w:rPr>
          <w:rFonts w:asciiTheme="minorHAnsi" w:hAnsiTheme="minorHAnsi" w:cstheme="minorHAnsi"/>
          <w:i/>
          <w:color w:val="000000" w:themeColor="text1"/>
        </w:rPr>
        <w:t>F</w:t>
      </w:r>
      <w:r w:rsidRPr="00C23A03">
        <w:rPr>
          <w:rFonts w:asciiTheme="minorHAnsi" w:hAnsiTheme="minorHAnsi" w:cstheme="minorHAnsi"/>
          <w:color w:val="000000" w:themeColor="text1"/>
        </w:rPr>
        <w:t xml:space="preserve"> &lt; 0.94, </w:t>
      </w:r>
      <w:r w:rsidRPr="00C23A03">
        <w:rPr>
          <w:rFonts w:asciiTheme="minorHAnsi" w:hAnsiTheme="minorHAnsi" w:cstheme="minorHAnsi"/>
          <w:i/>
          <w:color w:val="000000" w:themeColor="text1"/>
        </w:rPr>
        <w:t>p</w:t>
      </w:r>
      <w:r w:rsidRPr="00C23A03">
        <w:rPr>
          <w:rFonts w:asciiTheme="minorHAnsi" w:hAnsiTheme="minorHAnsi" w:cstheme="minorHAnsi"/>
          <w:color w:val="000000" w:themeColor="text1"/>
        </w:rPr>
        <w:t xml:space="preserve"> &gt; .343).</w:t>
      </w:r>
    </w:p>
    <w:p w14:paraId="13EA9E50" w14:textId="0027D5C5" w:rsidR="001409F0" w:rsidRPr="00C23A03" w:rsidRDefault="00CE1705" w:rsidP="00A834B5">
      <w:pPr>
        <w:pStyle w:val="BodyText"/>
        <w:spacing w:line="360" w:lineRule="auto"/>
        <w:rPr>
          <w:color w:val="000000" w:themeColor="text1"/>
          <w:lang w:val="en-US"/>
        </w:rPr>
      </w:pPr>
      <w:r w:rsidRPr="00C23A03">
        <w:rPr>
          <w:rFonts w:cstheme="minorHAnsi"/>
          <w:noProof/>
          <w:color w:val="000000" w:themeColor="text1"/>
        </w:rPr>
        <w:drawing>
          <wp:inline distT="0" distB="0" distL="0" distR="0" wp14:anchorId="1340A19D" wp14:editId="2417B82B">
            <wp:extent cx="5731510" cy="2866071"/>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866071"/>
                    </a:xfrm>
                    <a:prstGeom prst="rect">
                      <a:avLst/>
                    </a:prstGeom>
                    <a:noFill/>
                    <a:ln>
                      <a:noFill/>
                    </a:ln>
                  </pic:spPr>
                </pic:pic>
              </a:graphicData>
            </a:graphic>
          </wp:inline>
        </w:drawing>
      </w:r>
    </w:p>
    <w:p w14:paraId="6D10D7E9" w14:textId="77777777" w:rsidR="00CE1705" w:rsidRPr="00C23A03" w:rsidRDefault="00CE1705" w:rsidP="00CE1705">
      <w:pPr>
        <w:spacing w:line="360" w:lineRule="auto"/>
        <w:rPr>
          <w:rFonts w:cs="Times New Roman"/>
          <w:color w:val="000000" w:themeColor="text1"/>
          <w:szCs w:val="24"/>
        </w:rPr>
      </w:pPr>
      <w:r w:rsidRPr="00C23A03">
        <w:rPr>
          <w:b/>
          <w:bCs/>
          <w:color w:val="000000" w:themeColor="text1"/>
        </w:rPr>
        <w:t>Figure 3.</w:t>
      </w:r>
      <w:r w:rsidRPr="00C23A03">
        <w:rPr>
          <w:color w:val="000000" w:themeColor="text1"/>
        </w:rPr>
        <w:t xml:space="preserve"> OFC inactivation disrupts Pavlovian acquisition. Responding to control cue Z in Experiment 1 in the test phases described in Figure 2.</w:t>
      </w:r>
      <w:r w:rsidRPr="00C23A03">
        <w:rPr>
          <w:rFonts w:cs="Times New Roman"/>
          <w:color w:val="000000" w:themeColor="text1"/>
          <w:szCs w:val="24"/>
        </w:rPr>
        <w:t xml:space="preserve"> </w:t>
      </w:r>
      <w:r w:rsidRPr="00C23A03">
        <w:rPr>
          <w:rFonts w:cs="Times New Roman"/>
          <w:b/>
          <w:bCs/>
          <w:color w:val="000000" w:themeColor="text1"/>
          <w:szCs w:val="24"/>
        </w:rPr>
        <w:t>(A)</w:t>
      </w:r>
      <w:r w:rsidRPr="00C23A03">
        <w:rPr>
          <w:rFonts w:cs="Times New Roman"/>
          <w:color w:val="000000" w:themeColor="text1"/>
          <w:szCs w:val="24"/>
        </w:rPr>
        <w:t xml:space="preserve"> There were no significant group differences in stage 1 acquisition prior to drug infusions. </w:t>
      </w:r>
      <w:r w:rsidRPr="00C23A03">
        <w:rPr>
          <w:rFonts w:cs="Times New Roman"/>
          <w:b/>
          <w:bCs/>
          <w:color w:val="000000" w:themeColor="text1"/>
          <w:szCs w:val="24"/>
        </w:rPr>
        <w:t xml:space="preserve">(B) </w:t>
      </w:r>
      <w:r w:rsidRPr="00C23A03">
        <w:rPr>
          <w:rFonts w:cs="Times New Roman"/>
          <w:color w:val="000000" w:themeColor="text1"/>
          <w:szCs w:val="24"/>
        </w:rPr>
        <w:t xml:space="preserve">The muscimol group responded significantly lower than the saline group in stage 2 and this difference persisted when tested drug free in </w:t>
      </w:r>
      <w:r w:rsidRPr="00C23A03">
        <w:rPr>
          <w:rFonts w:cs="Times New Roman"/>
          <w:b/>
          <w:bCs/>
          <w:color w:val="000000" w:themeColor="text1"/>
          <w:szCs w:val="24"/>
        </w:rPr>
        <w:t>(C)</w:t>
      </w:r>
      <w:r w:rsidRPr="00C23A03">
        <w:rPr>
          <w:rFonts w:cs="Times New Roman"/>
          <w:color w:val="000000" w:themeColor="text1"/>
          <w:szCs w:val="24"/>
        </w:rPr>
        <w:t xml:space="preserve"> stage 3 and during </w:t>
      </w:r>
      <w:r w:rsidRPr="00C23A03">
        <w:rPr>
          <w:rFonts w:cs="Times New Roman"/>
          <w:b/>
          <w:bCs/>
          <w:color w:val="000000" w:themeColor="text1"/>
          <w:szCs w:val="24"/>
        </w:rPr>
        <w:t>(D)</w:t>
      </w:r>
      <w:r w:rsidRPr="00C23A03">
        <w:rPr>
          <w:rFonts w:cs="Times New Roman"/>
          <w:color w:val="000000" w:themeColor="text1"/>
          <w:szCs w:val="24"/>
        </w:rPr>
        <w:t xml:space="preserve"> extinction of cue Z in the retardation test. Rates of discriminative magazine responding are presented as CS-PreCS difference scores in 10s. Error bars depict +SEM.</w:t>
      </w:r>
    </w:p>
    <w:p w14:paraId="5A34F0DF" w14:textId="3A37F7B0" w:rsidR="00CE1705" w:rsidRDefault="00CE1705">
      <w:pPr>
        <w:rPr>
          <w:color w:val="000000" w:themeColor="text1"/>
          <w:lang w:val="en-US"/>
        </w:rPr>
      </w:pPr>
      <w:r>
        <w:rPr>
          <w:color w:val="000000" w:themeColor="text1"/>
          <w:lang w:val="en-US"/>
        </w:rPr>
        <w:br w:type="page"/>
      </w:r>
    </w:p>
    <w:p w14:paraId="57CF7E67" w14:textId="5CCF91AA" w:rsidR="00FE2A45" w:rsidRPr="00C23A03" w:rsidRDefault="00FE2A45" w:rsidP="00A834B5">
      <w:pPr>
        <w:spacing w:line="360" w:lineRule="auto"/>
        <w:rPr>
          <w:b/>
          <w:color w:val="000000" w:themeColor="text1"/>
        </w:rPr>
      </w:pPr>
      <w:r w:rsidRPr="00C23A03">
        <w:rPr>
          <w:b/>
          <w:color w:val="000000" w:themeColor="text1"/>
        </w:rPr>
        <w:lastRenderedPageBreak/>
        <w:t xml:space="preserve">Experiment 2: </w:t>
      </w:r>
      <w:r w:rsidR="005F3816" w:rsidRPr="00C23A03">
        <w:rPr>
          <w:b/>
          <w:color w:val="000000" w:themeColor="text1"/>
        </w:rPr>
        <w:t xml:space="preserve">OFC </w:t>
      </w:r>
      <w:r w:rsidRPr="00C23A03">
        <w:rPr>
          <w:b/>
          <w:color w:val="000000" w:themeColor="text1"/>
        </w:rPr>
        <w:t xml:space="preserve">inactivation does not disrupt Pavlovian extinction learning by impairing the acquisition of conditioned inhibition </w:t>
      </w:r>
    </w:p>
    <w:p w14:paraId="4E312A3B" w14:textId="77777777" w:rsidR="00FE2A45" w:rsidRPr="00C23A03" w:rsidRDefault="00FE2A45" w:rsidP="00A834B5">
      <w:pPr>
        <w:spacing w:line="360" w:lineRule="auto"/>
        <w:rPr>
          <w:color w:val="000000" w:themeColor="text1"/>
        </w:rPr>
      </w:pPr>
      <w:r w:rsidRPr="00C23A03">
        <w:rPr>
          <w:color w:val="000000" w:themeColor="text1"/>
        </w:rPr>
        <w:t xml:space="preserve">Histology </w:t>
      </w:r>
    </w:p>
    <w:p w14:paraId="4F2DFA17" w14:textId="35EEAC89" w:rsidR="00FE2A45" w:rsidRPr="00C23A03" w:rsidRDefault="00FE2A45" w:rsidP="00A834B5">
      <w:pPr>
        <w:spacing w:line="360" w:lineRule="auto"/>
        <w:rPr>
          <w:color w:val="000000" w:themeColor="text1"/>
        </w:rPr>
      </w:pPr>
      <w:r w:rsidRPr="00C23A03">
        <w:rPr>
          <w:color w:val="000000" w:themeColor="text1"/>
        </w:rPr>
        <w:t xml:space="preserve">Cannulae placements are depicted in </w:t>
      </w:r>
      <w:r w:rsidR="00F0537E" w:rsidRPr="00C23A03">
        <w:rPr>
          <w:color w:val="000000" w:themeColor="text1"/>
        </w:rPr>
        <w:t>Figure 1C (representative image shown in Supplemental Figure S1B)</w:t>
      </w:r>
      <w:r w:rsidRPr="00C23A03">
        <w:rPr>
          <w:color w:val="000000" w:themeColor="text1"/>
        </w:rPr>
        <w:t>. All cannulae tips were located within LO or DLO. Final group numbers were saline (n = 12) and muscimol (n = 12).</w:t>
      </w:r>
    </w:p>
    <w:p w14:paraId="31E02A56" w14:textId="77777777" w:rsidR="00FE2A45" w:rsidRPr="00C23A03" w:rsidRDefault="00FE2A45" w:rsidP="00A834B5">
      <w:pPr>
        <w:spacing w:line="360" w:lineRule="auto"/>
        <w:rPr>
          <w:color w:val="000000" w:themeColor="text1"/>
        </w:rPr>
      </w:pPr>
      <w:r w:rsidRPr="00C23A03">
        <w:rPr>
          <w:color w:val="000000" w:themeColor="text1"/>
        </w:rPr>
        <w:t>Baseline responding</w:t>
      </w:r>
    </w:p>
    <w:p w14:paraId="7FC4E0E2" w14:textId="77777777" w:rsidR="00FE2A45" w:rsidRPr="00C23A03" w:rsidRDefault="00FE2A45" w:rsidP="00A834B5">
      <w:pPr>
        <w:spacing w:line="360" w:lineRule="auto"/>
        <w:rPr>
          <w:color w:val="000000" w:themeColor="text1"/>
        </w:rPr>
      </w:pPr>
      <w:r w:rsidRPr="00C23A03">
        <w:rPr>
          <w:color w:val="000000" w:themeColor="text1"/>
        </w:rPr>
        <w:t xml:space="preserve">Rates of baseline responding did not significantly differ between groups during any of the testing phases and justified the analysis of CS-PreCS difference scores as measures of discriminative responding to the cues in consequent analyses. Briefly, one-way Group or Group x Day mixed ANOVAs were run separately for each stage of testing to assess the effects of Group. During stage 2 feature negative training (main effect of Group </w:t>
      </w:r>
      <w:r w:rsidRPr="00C23A03">
        <w:rPr>
          <w:i/>
          <w:color w:val="000000" w:themeColor="text1"/>
        </w:rPr>
        <w:t>F</w:t>
      </w:r>
      <w:r w:rsidRPr="00C23A03">
        <w:rPr>
          <w:color w:val="000000" w:themeColor="text1"/>
        </w:rPr>
        <w:t>(1, 22) = 2.55,</w:t>
      </w:r>
      <w:r w:rsidRPr="00C23A03">
        <w:rPr>
          <w:i/>
          <w:color w:val="000000" w:themeColor="text1"/>
        </w:rPr>
        <w:t xml:space="preserve"> p </w:t>
      </w:r>
      <w:r w:rsidRPr="00C23A03">
        <w:rPr>
          <w:color w:val="000000" w:themeColor="text1"/>
        </w:rPr>
        <w:t xml:space="preserve">= .12; Group x Day interaction </w:t>
      </w:r>
      <w:r w:rsidRPr="00C23A03">
        <w:rPr>
          <w:i/>
          <w:color w:val="000000" w:themeColor="text1"/>
        </w:rPr>
        <w:t>F</w:t>
      </w:r>
      <w:r w:rsidRPr="00C23A03">
        <w:rPr>
          <w:color w:val="000000" w:themeColor="text1"/>
        </w:rPr>
        <w:t>(3, 66) = 1.72,</w:t>
      </w:r>
      <w:r w:rsidRPr="00C23A03">
        <w:rPr>
          <w:i/>
          <w:color w:val="000000" w:themeColor="text1"/>
        </w:rPr>
        <w:t xml:space="preserve"> p </w:t>
      </w:r>
      <w:r w:rsidRPr="00C23A03">
        <w:rPr>
          <w:color w:val="000000" w:themeColor="text1"/>
        </w:rPr>
        <w:t xml:space="preserve">= .17), stage 3 testing (Group </w:t>
      </w:r>
      <w:r w:rsidRPr="00C23A03">
        <w:rPr>
          <w:i/>
          <w:color w:val="000000" w:themeColor="text1"/>
        </w:rPr>
        <w:t>F</w:t>
      </w:r>
      <w:r w:rsidRPr="00C23A03">
        <w:rPr>
          <w:color w:val="000000" w:themeColor="text1"/>
        </w:rPr>
        <w:t>(1, 22) = 3.32,</w:t>
      </w:r>
      <w:r w:rsidRPr="00C23A03">
        <w:rPr>
          <w:i/>
          <w:color w:val="000000" w:themeColor="text1"/>
        </w:rPr>
        <w:t xml:space="preserve"> p </w:t>
      </w:r>
      <w:r w:rsidRPr="00C23A03">
        <w:rPr>
          <w:color w:val="000000" w:themeColor="text1"/>
        </w:rPr>
        <w:t xml:space="preserve">= .08), during stage 1 acquisition, summation and retardation tests all Group and Group x Day interactions failed to reach significance (all </w:t>
      </w:r>
      <w:r w:rsidRPr="00C23A03">
        <w:rPr>
          <w:i/>
          <w:color w:val="000000" w:themeColor="text1"/>
        </w:rPr>
        <w:t>F</w:t>
      </w:r>
      <w:r w:rsidRPr="00C23A03">
        <w:rPr>
          <w:color w:val="000000" w:themeColor="text1"/>
        </w:rPr>
        <w:t xml:space="preserve"> &lt; 1.72,</w:t>
      </w:r>
      <w:r w:rsidRPr="00C23A03">
        <w:rPr>
          <w:i/>
          <w:color w:val="000000" w:themeColor="text1"/>
        </w:rPr>
        <w:t xml:space="preserve"> p </w:t>
      </w:r>
      <w:r w:rsidRPr="00C23A03">
        <w:rPr>
          <w:color w:val="000000" w:themeColor="text1"/>
        </w:rPr>
        <w:t>&gt; .17).</w:t>
      </w:r>
    </w:p>
    <w:p w14:paraId="3EF42E6B" w14:textId="205DC901" w:rsidR="00FE2A45" w:rsidRPr="00C23A03" w:rsidRDefault="00FE2A45" w:rsidP="00A834B5">
      <w:pPr>
        <w:spacing w:line="360" w:lineRule="auto"/>
        <w:rPr>
          <w:i/>
          <w:color w:val="000000" w:themeColor="text1"/>
        </w:rPr>
      </w:pPr>
      <w:r w:rsidRPr="00C23A03">
        <w:rPr>
          <w:i/>
          <w:color w:val="000000" w:themeColor="text1"/>
        </w:rPr>
        <w:t>Stage 1</w:t>
      </w:r>
      <w:r w:rsidR="00421C59" w:rsidRPr="00C23A03">
        <w:rPr>
          <w:i/>
          <w:color w:val="000000" w:themeColor="text1"/>
        </w:rPr>
        <w:t>:</w:t>
      </w:r>
      <w:r w:rsidRPr="00C23A03">
        <w:rPr>
          <w:i/>
          <w:color w:val="000000" w:themeColor="text1"/>
        </w:rPr>
        <w:t xml:space="preserve"> Acquisition (</w:t>
      </w:r>
      <w:r w:rsidR="00A55CC1" w:rsidRPr="00C23A03">
        <w:rPr>
          <w:i/>
          <w:color w:val="000000" w:themeColor="text1"/>
        </w:rPr>
        <w:t>d</w:t>
      </w:r>
      <w:r w:rsidRPr="00C23A03">
        <w:rPr>
          <w:i/>
          <w:color w:val="000000" w:themeColor="text1"/>
        </w:rPr>
        <w:t>ays 1-9)</w:t>
      </w:r>
    </w:p>
    <w:p w14:paraId="4532DEDE" w14:textId="77777777" w:rsidR="008101C4" w:rsidRPr="00C23A03" w:rsidRDefault="008101C4" w:rsidP="00A834B5">
      <w:pPr>
        <w:pStyle w:val="FirstParagraph"/>
        <w:spacing w:line="360" w:lineRule="auto"/>
        <w:rPr>
          <w:rFonts w:asciiTheme="minorHAnsi" w:hAnsiTheme="minorHAnsi" w:cstheme="minorHAnsi"/>
          <w:color w:val="000000" w:themeColor="text1"/>
        </w:rPr>
      </w:pPr>
      <w:r w:rsidRPr="00C23A03">
        <w:rPr>
          <w:rFonts w:asciiTheme="minorHAnsi" w:hAnsiTheme="minorHAnsi" w:cstheme="minorHAnsi"/>
          <w:color w:val="000000" w:themeColor="text1"/>
        </w:rPr>
        <w:t xml:space="preserve">Acquisition of discriminative responding to cues A, B and C did not differ between (infusion) groups across stage 1 of acquisition (Supplemental Figure S4; significant main effect of Day </w:t>
      </w:r>
      <m:oMath>
        <m:r>
          <w:rPr>
            <w:rFonts w:ascii="Cambria Math" w:hAnsi="Cambria Math" w:cstheme="minorHAnsi"/>
            <w:color w:val="000000" w:themeColor="text1"/>
          </w:rPr>
          <m:t>F(8,176)=26.07</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lt;.001</m:t>
        </m:r>
      </m:oMath>
      <w:r w:rsidRPr="00C23A03">
        <w:rPr>
          <w:rFonts w:asciiTheme="minorHAnsi" w:hAnsiTheme="minorHAnsi" w:cstheme="minorHAnsi"/>
          <w:color w:val="000000" w:themeColor="text1"/>
        </w:rPr>
        <w:t xml:space="preserve">, all remaining effects </w:t>
      </w:r>
      <w:r w:rsidRPr="00C23A03">
        <w:rPr>
          <w:rFonts w:asciiTheme="minorHAnsi" w:hAnsiTheme="minorHAnsi" w:cstheme="minorHAnsi"/>
          <w:i/>
          <w:color w:val="000000" w:themeColor="text1"/>
        </w:rPr>
        <w:t>F</w:t>
      </w:r>
      <w:r w:rsidRPr="00C23A03">
        <w:rPr>
          <w:rFonts w:asciiTheme="minorHAnsi" w:hAnsiTheme="minorHAnsi" w:cstheme="minorHAnsi"/>
          <w:color w:val="000000" w:themeColor="text1"/>
        </w:rPr>
        <w:t xml:space="preserve"> &lt; 0.83, </w:t>
      </w:r>
      <w:r w:rsidRPr="00C23A03">
        <w:rPr>
          <w:rFonts w:asciiTheme="minorHAnsi" w:hAnsiTheme="minorHAnsi" w:cstheme="minorHAnsi"/>
          <w:i/>
          <w:color w:val="000000" w:themeColor="text1"/>
        </w:rPr>
        <w:t>p</w:t>
      </w:r>
      <w:r w:rsidRPr="00C23A03">
        <w:rPr>
          <w:rFonts w:asciiTheme="minorHAnsi" w:hAnsiTheme="minorHAnsi" w:cstheme="minorHAnsi"/>
          <w:color w:val="000000" w:themeColor="text1"/>
        </w:rPr>
        <w:t xml:space="preserve"> &gt; .646; See Supplemental Figure S6 for responding to Cue Z).</w:t>
      </w:r>
    </w:p>
    <w:p w14:paraId="457E3D2B" w14:textId="73FA842A" w:rsidR="00FE2A45" w:rsidRPr="00C23A03" w:rsidRDefault="00FE2A45" w:rsidP="00A834B5">
      <w:pPr>
        <w:spacing w:line="360" w:lineRule="auto"/>
        <w:rPr>
          <w:i/>
          <w:color w:val="000000" w:themeColor="text1"/>
        </w:rPr>
      </w:pPr>
      <w:r w:rsidRPr="00C23A03">
        <w:rPr>
          <w:i/>
          <w:color w:val="000000" w:themeColor="text1"/>
        </w:rPr>
        <w:t xml:space="preserve">Stage 2: </w:t>
      </w:r>
      <w:r w:rsidR="005F3816" w:rsidRPr="00C23A03">
        <w:rPr>
          <w:i/>
          <w:color w:val="000000" w:themeColor="text1"/>
        </w:rPr>
        <w:t xml:space="preserve">OFC </w:t>
      </w:r>
      <w:r w:rsidRPr="00C23A03">
        <w:rPr>
          <w:i/>
          <w:color w:val="000000" w:themeColor="text1"/>
        </w:rPr>
        <w:t>inactivation enhances within- but disrupts between session Pavlovian extinction (days 10-13)</w:t>
      </w:r>
    </w:p>
    <w:p w14:paraId="7031DF01" w14:textId="26AB3E0D" w:rsidR="00CC4ED5" w:rsidRPr="00C23A03" w:rsidRDefault="00CC4ED5" w:rsidP="00A834B5">
      <w:pPr>
        <w:pStyle w:val="FirstParagraph"/>
        <w:spacing w:line="360" w:lineRule="auto"/>
        <w:rPr>
          <w:rFonts w:asciiTheme="minorHAnsi" w:hAnsiTheme="minorHAnsi" w:cstheme="minorHAnsi"/>
          <w:color w:val="000000" w:themeColor="text1"/>
        </w:rPr>
      </w:pPr>
      <w:r w:rsidRPr="00C23A03">
        <w:rPr>
          <w:rFonts w:asciiTheme="minorHAnsi" w:hAnsiTheme="minorHAnsi" w:cstheme="minorHAnsi"/>
          <w:color w:val="000000" w:themeColor="text1"/>
        </w:rPr>
        <w:t xml:space="preserve">Extinction of cue C following infusions in stage 2 allowed for a replication of the findings of </w:t>
      </w:r>
      <w:r w:rsidRPr="00C23A03">
        <w:rPr>
          <w:color w:val="000000" w:themeColor="text1"/>
        </w:rPr>
        <w:fldChar w:fldCharType="begin" w:fldLock="1"/>
      </w:r>
      <w:r w:rsidR="00B83752" w:rsidRPr="00C23A03">
        <w:rPr>
          <w:color w:val="000000" w:themeColor="text1"/>
        </w:rPr>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Pr="00C23A03">
        <w:rPr>
          <w:color w:val="000000" w:themeColor="text1"/>
        </w:rPr>
        <w:fldChar w:fldCharType="separate"/>
      </w:r>
      <w:r w:rsidR="00F238A7" w:rsidRPr="00C23A03">
        <w:rPr>
          <w:noProof/>
          <w:color w:val="000000" w:themeColor="text1"/>
        </w:rPr>
        <w:t>(Panayi &amp; Killcross, 2014)</w:t>
      </w:r>
      <w:r w:rsidRPr="00C23A03">
        <w:rPr>
          <w:color w:val="000000" w:themeColor="text1"/>
        </w:rPr>
        <w:fldChar w:fldCharType="end"/>
      </w:r>
      <w:r w:rsidRPr="00C23A03">
        <w:rPr>
          <w:color w:val="000000" w:themeColor="text1"/>
        </w:rPr>
        <w:t xml:space="preserve"> </w:t>
      </w:r>
      <w:r w:rsidRPr="00C23A03">
        <w:rPr>
          <w:rFonts w:asciiTheme="minorHAnsi" w:hAnsiTheme="minorHAnsi" w:cstheme="minorHAnsi"/>
          <w:color w:val="000000" w:themeColor="text1"/>
        </w:rPr>
        <w:t xml:space="preserve">that OFC inactivation disrupts between- but not within- session extinction (Figure 4A). Extinction to cue A in compound with cue X was designed to test whether OFC inactivation impairs Pavlovian extinction by disrupting the formation of conditioned inhibition that may form during extinction </w:t>
      </w:r>
      <w:r w:rsidR="00AD7A02" w:rsidRPr="00C23A03">
        <w:rPr>
          <w:color w:val="000000" w:themeColor="text1"/>
        </w:rPr>
        <w:fldChar w:fldCharType="begin" w:fldLock="1"/>
      </w:r>
      <w:r w:rsidR="00F238A7" w:rsidRPr="00C23A03">
        <w:rPr>
          <w:color w:val="000000" w:themeColor="text1"/>
        </w:rPr>
        <w:instrText>ADDIN CSL_CITATION {"citationItems":[{"id":"ITEM-1","itemData":{"ISBN":"0033-2909","abstract":"Examined the notion of conditioned inhibition and suggests a definition in terms of the learned ability of a stimulus to control a response tendency opposed to excitation. 2 techniques of measuring inhibition are outlined: (1) the summation procedure in which an inhibitor reduces the response that would normally be elicited by another stimulus, and (2) the retardation of acquisition procedure in which an inhibitor is retarded in the acquisition of an excitatory CR. Examples of the use of these procedures are given for a variety of UCS modalities. Several possible operations for generating conditioned inhibitors are reviewed: extinction following excitatory conditioning, discriminative conditioning, arrangement of a negative correlation between CS and a UCS, use of an extended CS-UCS interval, and presentation of a stimulus in conjunction with UCS termination. These operations suggest that conditioned inhibitors are not generated either by simple extinction procedures or by pairing a stimulus with UCS termination. By contrast, for both salivary and fear conditioning the other procedures do appear to generate inhibitors. Most of the procedures generating conditioned inhibitors can be described as arranging a negatively correlated CS and UCS. (2 p. ref.) (PsycINFO Database Record (c) 2006 APA, all rights reserved), (C) 1969 by the American Psychological Association","author":[{"dropping-particle":"","family":"Rescorla","given":"R A","non-dropping-particle":"","parse-names":false,"suffix":""}],"container-title":"Psychological Bulletin","id":"ITEM-1","issue":"2","issued":{"date-parts":[["1969"]]},"page":"77-94","publisher":"Yale U","publisher-place":"(C) 1969 by the American Psychological Association","title":"Pavlovian conditioned inhibition","type":"article-journal","volume":"72"},"uris":["http://www.mendeley.com/documents/?uuid=fb82ffbb-2804-4b21-96d5-48d93d7740ec"]},{"id":"ITEM-2","itemData":{"DOI":"Doi 10.1080/02724990344000097","ISBN":"0272-4995","author":[{"dropping-particle":"","family":"Delamater","given":"A R","non-dropping-particle":"","parse-names":false,"suffix":""}],"container-title":"Quarterly Journal of Experimental Psychology Section B-Comparative and Physiological Psychology","id":"ITEM-2","issue":"2","issued":{"date-parts":[["2004"]]},"language":"English","page":"97-132","title":"Experimental extinction in Pavlovian conditioning: Behavioural and neuroscience perspectives","type":"article-journal","volume":"57"},"uris":["http://www.mendeley.com/documents/?uuid=fae656f0-de69-47f7-b6cc-46862480c4de"]}],"mendeley":{"formattedCitation":"(Delamater, 2004; Rescorla, 1969)","plainTextFormattedCitation":"(Delamater, 2004; Rescorla, 1969)","previouslyFormattedCitation":"(Delamater, 2004; Rescorla, 1969)"},"properties":{"noteIndex":0},"schema":"https://github.com/citation-style-language/schema/raw/master/csl-citation.json"}</w:instrText>
      </w:r>
      <w:r w:rsidR="00AD7A02" w:rsidRPr="00C23A03">
        <w:rPr>
          <w:color w:val="000000" w:themeColor="text1"/>
        </w:rPr>
        <w:fldChar w:fldCharType="separate"/>
      </w:r>
      <w:r w:rsidR="00F660E6" w:rsidRPr="00C23A03">
        <w:rPr>
          <w:noProof/>
          <w:color w:val="000000" w:themeColor="text1"/>
        </w:rPr>
        <w:t>(Delamater, 2004; Rescorla, 1969)</w:t>
      </w:r>
      <w:r w:rsidR="00AD7A02" w:rsidRPr="00C23A03">
        <w:rPr>
          <w:color w:val="000000" w:themeColor="text1"/>
        </w:rPr>
        <w:fldChar w:fldCharType="end"/>
      </w:r>
      <w:r w:rsidRPr="00C23A03">
        <w:rPr>
          <w:rFonts w:asciiTheme="minorHAnsi" w:hAnsiTheme="minorHAnsi" w:cstheme="minorHAnsi"/>
          <w:color w:val="000000" w:themeColor="text1"/>
        </w:rPr>
        <w:t xml:space="preserve">. Overall, in both groups extinction to AX- was significantly slower than to C- (significant Cue*Day interaction </w:t>
      </w:r>
      <m:oMath>
        <m:r>
          <w:rPr>
            <w:rFonts w:ascii="Cambria Math" w:hAnsi="Cambria Math" w:cstheme="minorHAnsi"/>
            <w:color w:val="000000" w:themeColor="text1"/>
          </w:rPr>
          <m:t>F(3,66)=2.93</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040</m:t>
        </m:r>
      </m:oMath>
      <w:r w:rsidRPr="00C23A03">
        <w:rPr>
          <w:rFonts w:asciiTheme="minorHAnsi" w:hAnsiTheme="minorHAnsi" w:cstheme="minorHAnsi"/>
          <w:color w:val="000000" w:themeColor="text1"/>
        </w:rPr>
        <w:t xml:space="preserve">, but no interactions between Cue and Group, Day, or trial Block </w:t>
      </w:r>
      <w:r w:rsidRPr="00C23A03">
        <w:rPr>
          <w:rFonts w:asciiTheme="minorHAnsi" w:hAnsiTheme="minorHAnsi" w:cstheme="minorHAnsi"/>
          <w:i/>
          <w:color w:val="000000" w:themeColor="text1"/>
        </w:rPr>
        <w:t>F</w:t>
      </w:r>
      <w:r w:rsidRPr="00C23A03">
        <w:rPr>
          <w:rFonts w:asciiTheme="minorHAnsi" w:hAnsiTheme="minorHAnsi" w:cstheme="minorHAnsi"/>
          <w:color w:val="000000" w:themeColor="text1"/>
        </w:rPr>
        <w:t xml:space="preserve"> &lt; 2.30, </w:t>
      </w:r>
      <w:r w:rsidRPr="00C23A03">
        <w:rPr>
          <w:rFonts w:asciiTheme="minorHAnsi" w:hAnsiTheme="minorHAnsi" w:cstheme="minorHAnsi"/>
          <w:i/>
          <w:color w:val="000000" w:themeColor="text1"/>
        </w:rPr>
        <w:t>p</w:t>
      </w:r>
      <w:r w:rsidRPr="00C23A03">
        <w:rPr>
          <w:rFonts w:asciiTheme="minorHAnsi" w:hAnsiTheme="minorHAnsi" w:cstheme="minorHAnsi"/>
          <w:color w:val="000000" w:themeColor="text1"/>
        </w:rPr>
        <w:t xml:space="preserve"> &gt; .112; both cues showed significant linear decreases in responding over days, but this was faster for C-</w:t>
      </w:r>
      <w:r w:rsidR="00BC5E6A" w:rsidRPr="00C23A03">
        <w:rPr>
          <w:rFonts w:asciiTheme="minorHAnsi" w:hAnsiTheme="minorHAnsi" w:cstheme="minorHAnsi"/>
          <w:color w:val="000000" w:themeColor="text1"/>
        </w:rPr>
        <w:t>,</w:t>
      </w:r>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t(22)=-5.76</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lt;.001</m:t>
        </m:r>
      </m:oMath>
      <w:r w:rsidRPr="00C23A03">
        <w:rPr>
          <w:rFonts w:asciiTheme="minorHAnsi" w:hAnsiTheme="minorHAnsi" w:cstheme="minorHAnsi"/>
          <w:color w:val="000000" w:themeColor="text1"/>
        </w:rPr>
        <w:t>, than AX-</w:t>
      </w:r>
      <w:r w:rsidR="00BC5E6A" w:rsidRPr="00C23A03">
        <w:rPr>
          <w:rFonts w:asciiTheme="minorHAnsi" w:hAnsiTheme="minorHAnsi" w:cstheme="minorHAnsi"/>
          <w:color w:val="000000" w:themeColor="text1"/>
        </w:rPr>
        <w:t>,</w:t>
      </w:r>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t(22)=-2.79</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032</m:t>
        </m:r>
      </m:oMath>
      <w:r w:rsidRPr="00C23A03">
        <w:rPr>
          <w:rFonts w:asciiTheme="minorHAnsi" w:hAnsiTheme="minorHAnsi" w:cstheme="minorHAnsi"/>
          <w:color w:val="000000" w:themeColor="text1"/>
        </w:rPr>
        <w:t xml:space="preserve">). Reduced responding to the compound AX- compared to </w:t>
      </w:r>
      <w:r w:rsidRPr="00C23A03">
        <w:rPr>
          <w:rFonts w:asciiTheme="minorHAnsi" w:hAnsiTheme="minorHAnsi" w:cstheme="minorHAnsi"/>
          <w:color w:val="000000" w:themeColor="text1"/>
        </w:rPr>
        <w:lastRenderedPageBreak/>
        <w:t>C- is consistent with external inhibition or generalisation decrement accounts of the novel presence of cue X suppressing responding.</w:t>
      </w:r>
    </w:p>
    <w:p w14:paraId="4445158F" w14:textId="3ED3616B" w:rsidR="00CC4ED5" w:rsidRPr="00C23A03" w:rsidRDefault="00DA43E7" w:rsidP="00A834B5">
      <w:pPr>
        <w:pStyle w:val="BodyText"/>
        <w:spacing w:line="360" w:lineRule="auto"/>
        <w:rPr>
          <w:rFonts w:cstheme="minorHAnsi"/>
          <w:color w:val="000000" w:themeColor="text1"/>
        </w:rPr>
      </w:pPr>
      <w:r w:rsidRPr="00C23A03">
        <w:rPr>
          <w:rFonts w:cstheme="minorHAnsi"/>
          <w:color w:val="000000" w:themeColor="text1"/>
        </w:rPr>
        <w:t>Extinction b</w:t>
      </w:r>
      <w:r w:rsidR="003D00E3" w:rsidRPr="00C23A03">
        <w:rPr>
          <w:rFonts w:cstheme="minorHAnsi"/>
          <w:color w:val="000000" w:themeColor="text1"/>
        </w:rPr>
        <w:t>etween</w:t>
      </w:r>
      <w:r w:rsidR="00CC4ED5" w:rsidRPr="00C23A03">
        <w:rPr>
          <w:rFonts w:cstheme="minorHAnsi"/>
          <w:color w:val="000000" w:themeColor="text1"/>
        </w:rPr>
        <w:t>-session</w:t>
      </w:r>
      <w:r w:rsidRPr="00C23A03">
        <w:rPr>
          <w:rFonts w:cstheme="minorHAnsi"/>
          <w:color w:val="000000" w:themeColor="text1"/>
        </w:rPr>
        <w:t>s</w:t>
      </w:r>
      <w:r w:rsidR="00CC4ED5" w:rsidRPr="00C23A03">
        <w:rPr>
          <w:rFonts w:cstheme="minorHAnsi"/>
          <w:color w:val="000000" w:themeColor="text1"/>
        </w:rPr>
        <w:t xml:space="preserve"> was significantly impaired in the muscimol group (Group*Day interaction </w:t>
      </w:r>
      <m:oMath>
        <m:r>
          <w:rPr>
            <w:rFonts w:ascii="Cambria Math" w:hAnsi="Cambria Math" w:cstheme="minorHAnsi"/>
            <w:color w:val="000000" w:themeColor="text1"/>
          </w:rPr>
          <m:t>F(3,66)=2.93</m:t>
        </m:r>
      </m:oMath>
      <w:r w:rsidR="00CC4ED5" w:rsidRPr="00C23A03">
        <w:rPr>
          <w:rFonts w:cstheme="minorHAnsi"/>
          <w:color w:val="000000" w:themeColor="text1"/>
        </w:rPr>
        <w:t xml:space="preserve">, </w:t>
      </w:r>
      <m:oMath>
        <m:r>
          <w:rPr>
            <w:rFonts w:ascii="Cambria Math" w:hAnsi="Cambria Math" w:cstheme="minorHAnsi"/>
            <w:color w:val="000000" w:themeColor="text1"/>
          </w:rPr>
          <m:t>p=.040</m:t>
        </m:r>
      </m:oMath>
      <w:r w:rsidR="00CC4ED5" w:rsidRPr="00C23A03">
        <w:rPr>
          <w:rFonts w:cstheme="minorHAnsi"/>
          <w:color w:val="000000" w:themeColor="text1"/>
        </w:rPr>
        <w:t xml:space="preserve">, main effect of Day </w:t>
      </w:r>
      <m:oMath>
        <m:r>
          <w:rPr>
            <w:rFonts w:ascii="Cambria Math" w:hAnsi="Cambria Math" w:cstheme="minorHAnsi"/>
            <w:color w:val="000000" w:themeColor="text1"/>
          </w:rPr>
          <m:t>F(3,66)=17.65</m:t>
        </m:r>
      </m:oMath>
      <w:r w:rsidR="00CC4ED5" w:rsidRPr="00C23A03">
        <w:rPr>
          <w:rFonts w:cstheme="minorHAnsi"/>
          <w:color w:val="000000" w:themeColor="text1"/>
        </w:rPr>
        <w:t xml:space="preserve">, </w:t>
      </w:r>
      <m:oMath>
        <m:r>
          <w:rPr>
            <w:rFonts w:ascii="Cambria Math" w:hAnsi="Cambria Math" w:cstheme="minorHAnsi"/>
            <w:color w:val="000000" w:themeColor="text1"/>
          </w:rPr>
          <m:t>p&lt;.001</m:t>
        </m:r>
      </m:oMath>
      <w:r w:rsidR="00CC4ED5" w:rsidRPr="00C23A03">
        <w:rPr>
          <w:rFonts w:cstheme="minorHAnsi"/>
          <w:color w:val="000000" w:themeColor="text1"/>
        </w:rPr>
        <w:t xml:space="preserve">). This effect was confirmed by a planned analysis looking only at the first block within each day (main effect of Group </w:t>
      </w:r>
      <m:oMath>
        <m:r>
          <w:rPr>
            <w:rFonts w:ascii="Cambria Math" w:hAnsi="Cambria Math" w:cstheme="minorHAnsi"/>
            <w:color w:val="000000" w:themeColor="text1"/>
          </w:rPr>
          <m:t>F(1,22)=4.46</m:t>
        </m:r>
      </m:oMath>
      <w:r w:rsidR="00CC4ED5" w:rsidRPr="00C23A03">
        <w:rPr>
          <w:rFonts w:cstheme="minorHAnsi"/>
          <w:color w:val="000000" w:themeColor="text1"/>
        </w:rPr>
        <w:t xml:space="preserve">, </w:t>
      </w:r>
      <m:oMath>
        <m:r>
          <w:rPr>
            <w:rFonts w:ascii="Cambria Math" w:hAnsi="Cambria Math" w:cstheme="minorHAnsi"/>
            <w:color w:val="000000" w:themeColor="text1"/>
          </w:rPr>
          <m:t>p=.046</m:t>
        </m:r>
      </m:oMath>
      <w:r w:rsidR="00CC4ED5" w:rsidRPr="00C23A03">
        <w:rPr>
          <w:rFonts w:cstheme="minorHAnsi"/>
          <w:color w:val="000000" w:themeColor="text1"/>
        </w:rPr>
        <w:t xml:space="preserve">, and Day </w:t>
      </w:r>
      <m:oMath>
        <m:r>
          <w:rPr>
            <w:rFonts w:ascii="Cambria Math" w:hAnsi="Cambria Math" w:cstheme="minorHAnsi"/>
            <w:color w:val="000000" w:themeColor="text1"/>
          </w:rPr>
          <m:t>F(3,66)=10.19</m:t>
        </m:r>
      </m:oMath>
      <w:r w:rsidR="00CC4ED5" w:rsidRPr="00C23A03">
        <w:rPr>
          <w:rFonts w:cstheme="minorHAnsi"/>
          <w:color w:val="000000" w:themeColor="text1"/>
        </w:rPr>
        <w:t xml:space="preserve">, </w:t>
      </w:r>
      <m:oMath>
        <m:r>
          <w:rPr>
            <w:rFonts w:ascii="Cambria Math" w:hAnsi="Cambria Math" w:cstheme="minorHAnsi"/>
            <w:color w:val="000000" w:themeColor="text1"/>
          </w:rPr>
          <m:t>p&lt;.001</m:t>
        </m:r>
      </m:oMath>
      <w:r w:rsidR="00CC4ED5" w:rsidRPr="00C23A03">
        <w:rPr>
          <w:rFonts w:cstheme="minorHAnsi"/>
          <w:color w:val="000000" w:themeColor="text1"/>
        </w:rPr>
        <w:t xml:space="preserve">) as a measure of between-session extinction retention </w:t>
      </w:r>
      <w:r w:rsidR="00CC4ED5" w:rsidRPr="00C23A03">
        <w:rPr>
          <w:color w:val="000000" w:themeColor="text1"/>
        </w:rPr>
        <w:fldChar w:fldCharType="begin" w:fldLock="1"/>
      </w:r>
      <w:r w:rsidR="00B83752" w:rsidRPr="00C23A03">
        <w:rPr>
          <w:color w:val="000000" w:themeColor="text1"/>
        </w:rPr>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prefix":"i.e. a savings test; ","uris":["http://www.mendeley.com/documents/?uuid=db51b68b-b3eb-4226-bf3b-9475dc26dcee"]}],"mendeley":{"formattedCitation":"(i.e. a savings test; Panayi &amp; Killcross, 2014)","plainTextFormattedCitation":"(i.e. a savings test; Panayi &amp; Killcross, 2014)","previouslyFormattedCitation":"(i.e. a savings test; Panayi &amp; Killcross, 2014)"},"properties":{"noteIndex":0},"schema":"https://github.com/citation-style-language/schema/raw/master/csl-citation.json"}</w:instrText>
      </w:r>
      <w:r w:rsidR="00CC4ED5" w:rsidRPr="00C23A03">
        <w:rPr>
          <w:color w:val="000000" w:themeColor="text1"/>
        </w:rPr>
        <w:fldChar w:fldCharType="separate"/>
      </w:r>
      <w:r w:rsidR="00F238A7" w:rsidRPr="00C23A03">
        <w:rPr>
          <w:noProof/>
          <w:color w:val="000000" w:themeColor="text1"/>
        </w:rPr>
        <w:t>(i.e. a savings test; Panayi &amp; Killcross, 2014)</w:t>
      </w:r>
      <w:r w:rsidR="00CC4ED5" w:rsidRPr="00C23A03">
        <w:rPr>
          <w:color w:val="000000" w:themeColor="text1"/>
        </w:rPr>
        <w:fldChar w:fldCharType="end"/>
      </w:r>
      <w:r w:rsidR="00CC4ED5" w:rsidRPr="00C23A03">
        <w:rPr>
          <w:color w:val="000000" w:themeColor="text1"/>
        </w:rPr>
        <w:t xml:space="preserve">. </w:t>
      </w:r>
      <w:r w:rsidR="00A11276" w:rsidRPr="00C23A03">
        <w:rPr>
          <w:color w:val="000000" w:themeColor="text1"/>
        </w:rPr>
        <w:t>M</w:t>
      </w:r>
      <w:r w:rsidR="00CC4ED5" w:rsidRPr="00C23A03">
        <w:rPr>
          <w:rFonts w:cstheme="minorHAnsi"/>
          <w:color w:val="000000" w:themeColor="text1"/>
        </w:rPr>
        <w:t>uscimol inactivation significantly impaired but did not completely block between-session extinction.</w:t>
      </w:r>
    </w:p>
    <w:p w14:paraId="2958F3E1" w14:textId="2868D472" w:rsidR="00CC4ED5" w:rsidRPr="00C23A03" w:rsidRDefault="00CC4ED5" w:rsidP="00A834B5">
      <w:pPr>
        <w:pStyle w:val="BodyText"/>
        <w:spacing w:line="360" w:lineRule="auto"/>
        <w:rPr>
          <w:rFonts w:cstheme="minorHAnsi"/>
          <w:color w:val="000000" w:themeColor="text1"/>
        </w:rPr>
      </w:pPr>
      <w:r w:rsidRPr="00C23A03">
        <w:rPr>
          <w:rFonts w:cstheme="minorHAnsi"/>
          <w:color w:val="000000" w:themeColor="text1"/>
        </w:rPr>
        <w:t xml:space="preserve">In contrast to impaired between-session extinction, muscimol significantly enhanced within-session extinction compared to the saline group (Day*Block interaction </w:t>
      </w:r>
      <m:oMath>
        <m:r>
          <w:rPr>
            <w:rFonts w:ascii="Cambria Math" w:hAnsi="Cambria Math" w:cstheme="minorHAnsi"/>
            <w:color w:val="000000" w:themeColor="text1"/>
          </w:rPr>
          <m:t>F(6,132)=2.52</m:t>
        </m:r>
      </m:oMath>
      <w:r w:rsidRPr="00C23A03">
        <w:rPr>
          <w:rFonts w:cstheme="minorHAnsi"/>
          <w:color w:val="000000" w:themeColor="text1"/>
        </w:rPr>
        <w:t xml:space="preserve">, </w:t>
      </w:r>
      <m:oMath>
        <m:r>
          <w:rPr>
            <w:rFonts w:ascii="Cambria Math" w:hAnsi="Cambria Math" w:cstheme="minorHAnsi"/>
            <w:color w:val="000000" w:themeColor="text1"/>
          </w:rPr>
          <m:t>p=.024</m:t>
        </m:r>
      </m:oMath>
      <w:r w:rsidRPr="00C23A03">
        <w:rPr>
          <w:rFonts w:cstheme="minorHAnsi"/>
          <w:color w:val="000000" w:themeColor="text1"/>
        </w:rPr>
        <w:t xml:space="preserve">, main effect of Block </w:t>
      </w:r>
      <m:oMath>
        <m:r>
          <w:rPr>
            <w:rFonts w:ascii="Cambria Math" w:hAnsi="Cambria Math" w:cstheme="minorHAnsi"/>
            <w:color w:val="000000" w:themeColor="text1"/>
          </w:rPr>
          <m:t>F(2,44)=24.40</m:t>
        </m:r>
      </m:oMath>
      <w:r w:rsidRPr="00C23A03">
        <w:rPr>
          <w:rFonts w:cstheme="minorHAnsi"/>
          <w:color w:val="000000" w:themeColor="text1"/>
        </w:rPr>
        <w:t xml:space="preserve">, </w:t>
      </w:r>
      <m:oMath>
        <m:r>
          <w:rPr>
            <w:rFonts w:ascii="Cambria Math" w:hAnsi="Cambria Math" w:cstheme="minorHAnsi"/>
            <w:color w:val="000000" w:themeColor="text1"/>
          </w:rPr>
          <m:t>p&lt;.001</m:t>
        </m:r>
      </m:oMath>
      <w:r w:rsidRPr="00C23A03">
        <w:rPr>
          <w:rFonts w:cstheme="minorHAnsi"/>
          <w:color w:val="000000" w:themeColor="text1"/>
        </w:rPr>
        <w:t>). Overall, muscimol responding was greater than Saline in Block 1 (</w:t>
      </w:r>
      <m:oMath>
        <m:r>
          <w:rPr>
            <w:rFonts w:ascii="Cambria Math" w:hAnsi="Cambria Math" w:cstheme="minorHAnsi"/>
            <w:color w:val="000000" w:themeColor="text1"/>
          </w:rPr>
          <m:t>t(22)=2.11</m:t>
        </m:r>
      </m:oMath>
      <w:r w:rsidRPr="00C23A03">
        <w:rPr>
          <w:rFonts w:cstheme="minorHAnsi"/>
          <w:color w:val="000000" w:themeColor="text1"/>
        </w:rPr>
        <w:t xml:space="preserve">, </w:t>
      </w:r>
      <m:oMath>
        <m:r>
          <w:rPr>
            <w:rFonts w:ascii="Cambria Math" w:hAnsi="Cambria Math" w:cstheme="minorHAnsi"/>
            <w:color w:val="000000" w:themeColor="text1"/>
          </w:rPr>
          <m:t>p=.046</m:t>
        </m:r>
      </m:oMath>
      <w:r w:rsidRPr="00C23A03">
        <w:rPr>
          <w:rFonts w:cstheme="minorHAnsi"/>
          <w:color w:val="000000" w:themeColor="text1"/>
        </w:rPr>
        <w:t>), but significantly lower than saline in Block 2 (</w:t>
      </w:r>
      <m:oMath>
        <m:r>
          <w:rPr>
            <w:rFonts w:ascii="Cambria Math" w:hAnsi="Cambria Math" w:cstheme="minorHAnsi"/>
            <w:color w:val="000000" w:themeColor="text1"/>
          </w:rPr>
          <m:t>t(22)=-3.35</m:t>
        </m:r>
      </m:oMath>
      <w:r w:rsidRPr="00C23A03">
        <w:rPr>
          <w:rFonts w:cstheme="minorHAnsi"/>
          <w:color w:val="000000" w:themeColor="text1"/>
        </w:rPr>
        <w:t xml:space="preserve">, </w:t>
      </w:r>
      <m:oMath>
        <m:r>
          <w:rPr>
            <w:rFonts w:ascii="Cambria Math" w:hAnsi="Cambria Math" w:cstheme="minorHAnsi"/>
            <w:color w:val="000000" w:themeColor="text1"/>
          </w:rPr>
          <m:t>p=.003</m:t>
        </m:r>
      </m:oMath>
      <w:r w:rsidRPr="00C23A03">
        <w:rPr>
          <w:rFonts w:cstheme="minorHAnsi"/>
          <w:color w:val="000000" w:themeColor="text1"/>
        </w:rPr>
        <w:t>), and Block 3 (</w:t>
      </w:r>
      <m:oMath>
        <m:r>
          <w:rPr>
            <w:rFonts w:ascii="Cambria Math" w:hAnsi="Cambria Math" w:cstheme="minorHAnsi"/>
            <w:color w:val="000000" w:themeColor="text1"/>
          </w:rPr>
          <m:t>t(22)=-2.53</m:t>
        </m:r>
      </m:oMath>
      <w:r w:rsidRPr="00C23A03">
        <w:rPr>
          <w:rFonts w:cstheme="minorHAnsi"/>
          <w:color w:val="000000" w:themeColor="text1"/>
        </w:rPr>
        <w:t xml:space="preserve">, </w:t>
      </w:r>
      <m:oMath>
        <m:r>
          <w:rPr>
            <w:rFonts w:ascii="Cambria Math" w:hAnsi="Cambria Math" w:cstheme="minorHAnsi"/>
            <w:color w:val="000000" w:themeColor="text1"/>
          </w:rPr>
          <m:t>p=.019</m:t>
        </m:r>
      </m:oMath>
      <w:r w:rsidRPr="00C23A03">
        <w:rPr>
          <w:rFonts w:cstheme="minorHAnsi"/>
          <w:color w:val="000000" w:themeColor="text1"/>
        </w:rPr>
        <w:t>).</w:t>
      </w:r>
      <w:r w:rsidR="000E3D73" w:rsidRPr="00C23A03">
        <w:rPr>
          <w:rFonts w:cstheme="minorHAnsi"/>
          <w:color w:val="000000" w:themeColor="text1"/>
        </w:rPr>
        <w:t xml:space="preserve"> </w:t>
      </w:r>
    </w:p>
    <w:p w14:paraId="4646E329" w14:textId="506D8467" w:rsidR="00E33782" w:rsidRPr="00C23A03" w:rsidRDefault="00E33782" w:rsidP="00A834B5">
      <w:pPr>
        <w:spacing w:line="360" w:lineRule="auto"/>
        <w:rPr>
          <w:i/>
          <w:color w:val="000000" w:themeColor="text1"/>
        </w:rPr>
      </w:pPr>
      <w:r w:rsidRPr="00C23A03">
        <w:rPr>
          <w:i/>
          <w:color w:val="000000" w:themeColor="text1"/>
        </w:rPr>
        <w:t>Stage 3 Extinction test (Day 14)</w:t>
      </w:r>
    </w:p>
    <w:p w14:paraId="16A8481D" w14:textId="2D0458E5" w:rsidR="008A5389" w:rsidRPr="00C23A03" w:rsidRDefault="008A5389" w:rsidP="00A834B5">
      <w:pPr>
        <w:pStyle w:val="FirstParagraph"/>
        <w:spacing w:line="360" w:lineRule="auto"/>
        <w:rPr>
          <w:rFonts w:asciiTheme="minorHAnsi" w:hAnsiTheme="minorHAnsi" w:cstheme="minorHAnsi"/>
          <w:color w:val="000000" w:themeColor="text1"/>
        </w:rPr>
      </w:pPr>
      <w:r w:rsidRPr="00C23A03">
        <w:rPr>
          <w:rFonts w:asciiTheme="minorHAnsi" w:hAnsiTheme="minorHAnsi" w:cstheme="minorHAnsi"/>
          <w:color w:val="000000" w:themeColor="text1"/>
        </w:rPr>
        <w:t xml:space="preserve">Drug free tests of A- and C- revealed that the muscimol group responded significantly higher than the saline group (Figure 4B; main effect of Group </w:t>
      </w:r>
      <m:oMath>
        <m:r>
          <w:rPr>
            <w:rFonts w:ascii="Cambria Math" w:hAnsi="Cambria Math" w:cstheme="minorHAnsi"/>
            <w:color w:val="000000" w:themeColor="text1"/>
          </w:rPr>
          <m:t>F(1,22)=16.02</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001</m:t>
        </m:r>
      </m:oMath>
      <w:r w:rsidRPr="00C23A03">
        <w:rPr>
          <w:rFonts w:asciiTheme="minorHAnsi" w:hAnsiTheme="minorHAnsi" w:cstheme="minorHAnsi"/>
          <w:color w:val="000000" w:themeColor="text1"/>
        </w:rPr>
        <w:t xml:space="preserve">). Impaired retention of extinction to cue C in the muscimol group when tested drug free successfully replicates the findings of </w:t>
      </w:r>
      <w:r w:rsidRPr="00C23A03">
        <w:rPr>
          <w:color w:val="000000" w:themeColor="text1"/>
        </w:rPr>
        <w:fldChar w:fldCharType="begin" w:fldLock="1"/>
      </w:r>
      <w:r w:rsidR="00B83752" w:rsidRPr="00C23A03">
        <w:rPr>
          <w:color w:val="000000" w:themeColor="text1"/>
        </w:rPr>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Pr="00C23A03">
        <w:rPr>
          <w:color w:val="000000" w:themeColor="text1"/>
        </w:rPr>
        <w:fldChar w:fldCharType="separate"/>
      </w:r>
      <w:r w:rsidR="00F238A7" w:rsidRPr="00C23A03">
        <w:rPr>
          <w:noProof/>
          <w:color w:val="000000" w:themeColor="text1"/>
        </w:rPr>
        <w:t>(Panayi &amp; Killcross, 2014)</w:t>
      </w:r>
      <w:r w:rsidRPr="00C23A03">
        <w:rPr>
          <w:color w:val="000000" w:themeColor="text1"/>
        </w:rPr>
        <w:fldChar w:fldCharType="end"/>
      </w:r>
      <w:r w:rsidRPr="00C23A03">
        <w:rPr>
          <w:rFonts w:asciiTheme="minorHAnsi" w:hAnsiTheme="minorHAnsi" w:cstheme="minorHAnsi"/>
          <w:color w:val="000000" w:themeColor="text1"/>
        </w:rPr>
        <w:t xml:space="preserve"> showing that OFC inactivation disrupts extinction learning. Surprisingly, there was no evidence that compound extinction of cue A with cue X had “protected” cue A from extinction relative to cue C, in fact the mean responding to both cues were identical in both groups (main effect of Cue </w:t>
      </w:r>
      <m:oMath>
        <m:r>
          <w:rPr>
            <w:rFonts w:ascii="Cambria Math" w:hAnsi="Cambria Math" w:cstheme="minorHAnsi"/>
            <w:color w:val="000000" w:themeColor="text1"/>
          </w:rPr>
          <m:t>F(1,22)=0.00</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gt;.999</m:t>
        </m:r>
      </m:oMath>
      <w:r w:rsidRPr="00C23A03">
        <w:rPr>
          <w:rFonts w:asciiTheme="minorHAnsi" w:hAnsiTheme="minorHAnsi" w:cstheme="minorHAnsi"/>
          <w:color w:val="000000" w:themeColor="text1"/>
        </w:rPr>
        <w:t xml:space="preserve">, no interactions with Group, Day, and trial Block </w:t>
      </w:r>
      <w:r w:rsidRPr="00C23A03">
        <w:rPr>
          <w:rFonts w:asciiTheme="minorHAnsi" w:hAnsiTheme="minorHAnsi" w:cstheme="minorHAnsi"/>
          <w:i/>
          <w:color w:val="000000" w:themeColor="text1"/>
        </w:rPr>
        <w:t>F</w:t>
      </w:r>
      <w:r w:rsidRPr="00C23A03">
        <w:rPr>
          <w:rFonts w:asciiTheme="minorHAnsi" w:hAnsiTheme="minorHAnsi" w:cstheme="minorHAnsi"/>
          <w:color w:val="000000" w:themeColor="text1"/>
        </w:rPr>
        <w:t xml:space="preserve"> &lt; 0.13, </w:t>
      </w:r>
      <w:r w:rsidRPr="00C23A03">
        <w:rPr>
          <w:rFonts w:asciiTheme="minorHAnsi" w:hAnsiTheme="minorHAnsi" w:cstheme="minorHAnsi"/>
          <w:i/>
          <w:color w:val="000000" w:themeColor="text1"/>
        </w:rPr>
        <w:t>p</w:t>
      </w:r>
      <w:r w:rsidRPr="00C23A03">
        <w:rPr>
          <w:rFonts w:asciiTheme="minorHAnsi" w:hAnsiTheme="minorHAnsi" w:cstheme="minorHAnsi"/>
          <w:color w:val="000000" w:themeColor="text1"/>
        </w:rPr>
        <w:t xml:space="preserve"> &gt; .944).</w:t>
      </w:r>
    </w:p>
    <w:p w14:paraId="53772343" w14:textId="77777777" w:rsidR="00FE2A45" w:rsidRPr="00C23A03" w:rsidRDefault="00FE2A45" w:rsidP="00A834B5">
      <w:pPr>
        <w:spacing w:line="360" w:lineRule="auto"/>
        <w:rPr>
          <w:i/>
          <w:color w:val="000000" w:themeColor="text1"/>
        </w:rPr>
      </w:pPr>
      <w:r w:rsidRPr="00C23A03">
        <w:rPr>
          <w:i/>
          <w:color w:val="000000" w:themeColor="text1"/>
        </w:rPr>
        <w:t>Stage 4 Summation test (Day 15)</w:t>
      </w:r>
    </w:p>
    <w:p w14:paraId="00362CC6" w14:textId="78815D8F" w:rsidR="00D141DA" w:rsidRPr="00C23A03" w:rsidRDefault="00D141DA" w:rsidP="00A834B5">
      <w:pPr>
        <w:pStyle w:val="FirstParagraph"/>
        <w:spacing w:line="360" w:lineRule="auto"/>
        <w:rPr>
          <w:rFonts w:asciiTheme="minorHAnsi" w:hAnsiTheme="minorHAnsi" w:cstheme="minorHAnsi"/>
          <w:color w:val="000000" w:themeColor="text1"/>
        </w:rPr>
      </w:pPr>
      <w:r w:rsidRPr="00C23A03">
        <w:rPr>
          <w:rFonts w:asciiTheme="minorHAnsi" w:hAnsiTheme="minorHAnsi" w:cstheme="minorHAnsi"/>
          <w:color w:val="000000" w:themeColor="text1"/>
        </w:rPr>
        <w:t xml:space="preserve">Responding to compound BX- was lower than to cue B- alone in both groups at test (Figure 4C; </w:t>
      </w:r>
      <w:r w:rsidR="005C18FC" w:rsidRPr="00C23A03">
        <w:rPr>
          <w:rFonts w:asciiTheme="minorHAnsi" w:hAnsiTheme="minorHAnsi" w:cstheme="minorHAnsi"/>
          <w:color w:val="000000" w:themeColor="text1"/>
          <w:lang w:val="en-GB"/>
        </w:rPr>
        <w:t>significant</w:t>
      </w:r>
      <w:r w:rsidRPr="00C23A03">
        <w:rPr>
          <w:rFonts w:asciiTheme="minorHAnsi" w:hAnsiTheme="minorHAnsi" w:cstheme="minorHAnsi"/>
          <w:color w:val="000000" w:themeColor="text1"/>
        </w:rPr>
        <w:t xml:space="preserve"> main effect of Cue </w:t>
      </w:r>
      <m:oMath>
        <m:r>
          <w:rPr>
            <w:rFonts w:ascii="Cambria Math" w:hAnsi="Cambria Math" w:cstheme="minorHAnsi"/>
            <w:color w:val="000000" w:themeColor="text1"/>
          </w:rPr>
          <m:t>F(1,22)=4.67</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042</m:t>
        </m:r>
      </m:oMath>
      <w:r w:rsidRPr="00C23A03">
        <w:rPr>
          <w:rFonts w:asciiTheme="minorHAnsi" w:hAnsiTheme="minorHAnsi" w:cstheme="minorHAnsi"/>
          <w:color w:val="000000" w:themeColor="text1"/>
        </w:rPr>
        <w:t xml:space="preserve">, but no effect of Group </w:t>
      </w:r>
      <m:oMath>
        <m:r>
          <w:rPr>
            <w:rFonts w:ascii="Cambria Math" w:hAnsi="Cambria Math" w:cstheme="minorHAnsi"/>
            <w:color w:val="000000" w:themeColor="text1"/>
          </w:rPr>
          <m:t>F(1,22)=0.00</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956</m:t>
        </m:r>
      </m:oMath>
      <w:r w:rsidRPr="00C23A03">
        <w:rPr>
          <w:rFonts w:asciiTheme="minorHAnsi" w:hAnsiTheme="minorHAnsi" w:cstheme="minorHAnsi"/>
          <w:color w:val="000000" w:themeColor="text1"/>
        </w:rPr>
        <w:t xml:space="preserve">, or Group*Cue interaction </w:t>
      </w:r>
      <m:oMath>
        <m:r>
          <w:rPr>
            <w:rFonts w:ascii="Cambria Math" w:hAnsi="Cambria Math" w:cstheme="minorHAnsi"/>
            <w:color w:val="000000" w:themeColor="text1"/>
          </w:rPr>
          <m:t>F(1,22)=0.10</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752</m:t>
        </m:r>
      </m:oMath>
      <w:r w:rsidRPr="00C23A03">
        <w:rPr>
          <w:rFonts w:asciiTheme="minorHAnsi" w:hAnsiTheme="minorHAnsi" w:cstheme="minorHAnsi"/>
          <w:color w:val="000000" w:themeColor="text1"/>
        </w:rPr>
        <w:t>). Therefore, the summation test provided evidence of conditioned inhibition to cue X in both groups.</w:t>
      </w:r>
    </w:p>
    <w:p w14:paraId="739AFA00" w14:textId="669E1B1C" w:rsidR="00FE2A45" w:rsidRPr="00C23A03" w:rsidRDefault="00FE2A45" w:rsidP="00A834B5">
      <w:pPr>
        <w:spacing w:line="360" w:lineRule="auto"/>
        <w:rPr>
          <w:color w:val="000000" w:themeColor="text1"/>
        </w:rPr>
      </w:pPr>
      <w:r w:rsidRPr="00C23A03">
        <w:rPr>
          <w:color w:val="000000" w:themeColor="text1"/>
        </w:rPr>
        <w:t>Stage 5 Retardation test (Days 16-18)</w:t>
      </w:r>
    </w:p>
    <w:p w14:paraId="6A550589" w14:textId="3B96129F" w:rsidR="00B61388" w:rsidRPr="00C23A03" w:rsidRDefault="00B61388" w:rsidP="00A834B5">
      <w:pPr>
        <w:pStyle w:val="FirstParagraph"/>
        <w:spacing w:line="360" w:lineRule="auto"/>
        <w:rPr>
          <w:rFonts w:asciiTheme="minorHAnsi" w:hAnsiTheme="minorHAnsi" w:cstheme="minorHAnsi"/>
          <w:color w:val="000000" w:themeColor="text1"/>
        </w:rPr>
      </w:pPr>
      <w:r w:rsidRPr="00C23A03">
        <w:rPr>
          <w:rFonts w:asciiTheme="minorHAnsi" w:hAnsiTheme="minorHAnsi" w:cstheme="minorHAnsi"/>
          <w:color w:val="000000" w:themeColor="text1"/>
        </w:rPr>
        <w:t>Responding during the retardation test suggested that the rate of acquisition to cue Y was greater than cue X in the muscimol group but not the saline group (Figure 4D). However, this observation was not fully supported statistically (only a significant main effect of Day</w:t>
      </w:r>
      <m:oMath>
        <m:r>
          <w:rPr>
            <w:rFonts w:ascii="Cambria Math" w:hAnsi="Cambria Math" w:cstheme="minorHAnsi"/>
            <w:color w:val="000000" w:themeColor="text1"/>
          </w:rPr>
          <m:t>F(2,44)=10.87</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lt;.001</m:t>
        </m:r>
      </m:oMath>
      <w:r w:rsidRPr="00C23A03">
        <w:rPr>
          <w:rFonts w:asciiTheme="minorHAnsi" w:hAnsiTheme="minorHAnsi" w:cstheme="minorHAnsi"/>
          <w:color w:val="000000" w:themeColor="text1"/>
        </w:rPr>
        <w:t xml:space="preserve">, </w:t>
      </w:r>
      <w:r w:rsidRPr="00C23A03">
        <w:rPr>
          <w:rFonts w:asciiTheme="minorHAnsi" w:hAnsiTheme="minorHAnsi" w:cstheme="minorHAnsi"/>
          <w:color w:val="000000" w:themeColor="text1"/>
        </w:rPr>
        <w:lastRenderedPageBreak/>
        <w:t xml:space="preserve">all remaining effects </w:t>
      </w:r>
      <w:r w:rsidRPr="00C23A03">
        <w:rPr>
          <w:rFonts w:asciiTheme="minorHAnsi" w:hAnsiTheme="minorHAnsi" w:cstheme="minorHAnsi"/>
          <w:i/>
          <w:color w:val="000000" w:themeColor="text1"/>
        </w:rPr>
        <w:t>F</w:t>
      </w:r>
      <w:r w:rsidRPr="00C23A03">
        <w:rPr>
          <w:rFonts w:asciiTheme="minorHAnsi" w:hAnsiTheme="minorHAnsi" w:cstheme="minorHAnsi"/>
          <w:color w:val="000000" w:themeColor="text1"/>
        </w:rPr>
        <w:t xml:space="preserve"> &lt; 2.68, </w:t>
      </w:r>
      <w:r w:rsidRPr="00C23A03">
        <w:rPr>
          <w:rFonts w:asciiTheme="minorHAnsi" w:hAnsiTheme="minorHAnsi" w:cstheme="minorHAnsi"/>
          <w:i/>
          <w:color w:val="000000" w:themeColor="text1"/>
        </w:rPr>
        <w:t>p</w:t>
      </w:r>
      <w:r w:rsidRPr="00C23A03">
        <w:rPr>
          <w:rFonts w:asciiTheme="minorHAnsi" w:hAnsiTheme="minorHAnsi" w:cstheme="minorHAnsi"/>
          <w:color w:val="000000" w:themeColor="text1"/>
        </w:rPr>
        <w:t xml:space="preserve"> &gt; .116). Taken together, the failure to pass both the summation and retardation test indicates that there is insufficient evidence of conditioned inhibition to cue X</w:t>
      </w:r>
      <w:r w:rsidR="00D50B1D" w:rsidRPr="00C23A03">
        <w:rPr>
          <w:rFonts w:asciiTheme="minorHAnsi" w:hAnsiTheme="minorHAnsi" w:cstheme="minorHAnsi"/>
          <w:color w:val="000000" w:themeColor="text1"/>
        </w:rPr>
        <w:t xml:space="preserve"> </w:t>
      </w:r>
      <w:r w:rsidR="00D50B1D" w:rsidRPr="00C23A03">
        <w:rPr>
          <w:color w:val="000000" w:themeColor="text1"/>
        </w:rPr>
        <w:t xml:space="preserve"> </w:t>
      </w:r>
      <w:r w:rsidR="00D50B1D" w:rsidRPr="00C23A03">
        <w:rPr>
          <w:color w:val="000000" w:themeColor="text1"/>
        </w:rPr>
        <w:fldChar w:fldCharType="begin" w:fldLock="1"/>
      </w:r>
      <w:r w:rsidR="00F238A7" w:rsidRPr="00C23A03">
        <w:rPr>
          <w:color w:val="000000" w:themeColor="text1"/>
        </w:rPr>
        <w:instrText>ADDIN CSL_CITATION {"citationItems":[{"id":"ITEM-1","itemData":{"author":[{"dropping-particle":"","family":"Rescorla","given":"R A","non-dropping-particle":"","parse-names":false,"suffix":""}],"chapter-number":"4","container-title":"Mechanisms of learning and Motivation: A memorial volume to Jerzy Konorski","editor":[{"dropping-particle":"","family":"Dickinson","given":"A","non-dropping-particle":"","parse-names":false,"suffix":""},{"dropping-particle":"","family":"Boakes","given":"R A","non-dropping-particle":"","parse-names":false,"suffix":""}],"id":"ITEM-1","issued":{"date-parts":[["1979"]]},"page":"83-110","publisher":"Erlbaum","publisher-place":"Hillsdale, NJ","title":"Conditioned inhibition and extinction","type":"chapter"},"prefix":"consistent with reports that this effect is not strong, ","uris":["http://www.mendeley.com/documents/?uuid=97f8a3f2-9900-46d3-92c8-5476d60e5d84"]}],"mendeley":{"formattedCitation":"(consistent with reports that this effect is not strong, Rescorla, 1979)","plainTextFormattedCitation":"(consistent with reports that this effect is not strong, Rescorla, 1979)","previouslyFormattedCitation":"(consistent with reports that this effect is not strong, Rescorla, 1979)"},"properties":{"noteIndex":0},"schema":"https://github.com/citation-style-language/schema/raw/master/csl-citation.json"}</w:instrText>
      </w:r>
      <w:r w:rsidR="00D50B1D" w:rsidRPr="00C23A03">
        <w:rPr>
          <w:color w:val="000000" w:themeColor="text1"/>
        </w:rPr>
        <w:fldChar w:fldCharType="separate"/>
      </w:r>
      <w:r w:rsidR="00F660E6" w:rsidRPr="00C23A03">
        <w:rPr>
          <w:noProof/>
          <w:color w:val="000000" w:themeColor="text1"/>
        </w:rPr>
        <w:t>(consistent with reports that this effect is not strong, Rescorla, 1979)</w:t>
      </w:r>
      <w:r w:rsidR="00D50B1D" w:rsidRPr="00C23A03">
        <w:rPr>
          <w:color w:val="000000" w:themeColor="text1"/>
        </w:rPr>
        <w:fldChar w:fldCharType="end"/>
      </w:r>
      <w:r w:rsidRPr="00C23A03">
        <w:rPr>
          <w:rFonts w:asciiTheme="minorHAnsi" w:hAnsiTheme="minorHAnsi" w:cstheme="minorHAnsi"/>
          <w:color w:val="000000" w:themeColor="text1"/>
        </w:rPr>
        <w:t xml:space="preserve">. This suggests that conditioned inhibition does not significantly contribute to the extinction procedure employed here and previously </w:t>
      </w:r>
      <w:r w:rsidRPr="00C23A03">
        <w:rPr>
          <w:color w:val="000000" w:themeColor="text1"/>
        </w:rPr>
        <w:fldChar w:fldCharType="begin" w:fldLock="1"/>
      </w:r>
      <w:r w:rsidR="00B83752" w:rsidRPr="00C23A03">
        <w:rPr>
          <w:color w:val="000000" w:themeColor="text1"/>
        </w:rPr>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Pr="00C23A03">
        <w:rPr>
          <w:color w:val="000000" w:themeColor="text1"/>
        </w:rPr>
        <w:fldChar w:fldCharType="separate"/>
      </w:r>
      <w:r w:rsidR="00F238A7" w:rsidRPr="00C23A03">
        <w:rPr>
          <w:noProof/>
          <w:color w:val="000000" w:themeColor="text1"/>
        </w:rPr>
        <w:t>(Panayi &amp; Killcross, 2014)</w:t>
      </w:r>
      <w:r w:rsidRPr="00C23A03">
        <w:rPr>
          <w:color w:val="000000" w:themeColor="text1"/>
        </w:rPr>
        <w:fldChar w:fldCharType="end"/>
      </w:r>
      <w:r w:rsidRPr="00C23A03">
        <w:rPr>
          <w:color w:val="000000" w:themeColor="text1"/>
        </w:rPr>
        <w:t>.</w:t>
      </w:r>
    </w:p>
    <w:p w14:paraId="79E2D03F" w14:textId="2D6B2061" w:rsidR="00FE2A45" w:rsidRPr="00C23A03" w:rsidRDefault="005F3816" w:rsidP="00A834B5">
      <w:pPr>
        <w:spacing w:line="360" w:lineRule="auto"/>
        <w:rPr>
          <w:i/>
          <w:color w:val="000000" w:themeColor="text1"/>
        </w:rPr>
      </w:pPr>
      <w:r w:rsidRPr="00C23A03">
        <w:rPr>
          <w:i/>
          <w:color w:val="000000" w:themeColor="text1"/>
        </w:rPr>
        <w:t xml:space="preserve">OFC </w:t>
      </w:r>
      <w:r w:rsidR="00BF4B3C" w:rsidRPr="00C23A03">
        <w:rPr>
          <w:i/>
          <w:color w:val="000000" w:themeColor="text1"/>
        </w:rPr>
        <w:t>inactivation does not impair spontaneous locomotor activity</w:t>
      </w:r>
    </w:p>
    <w:p w14:paraId="6230ADD1" w14:textId="2BD45C43" w:rsidR="001409F0" w:rsidRPr="00C23A03" w:rsidRDefault="00E57E07" w:rsidP="00A834B5">
      <w:pPr>
        <w:pStyle w:val="FirstParagraph"/>
        <w:spacing w:line="360" w:lineRule="auto"/>
        <w:rPr>
          <w:rFonts w:asciiTheme="minorHAnsi" w:hAnsiTheme="minorHAnsi" w:cstheme="minorHAnsi"/>
          <w:color w:val="000000" w:themeColor="text1"/>
        </w:rPr>
      </w:pPr>
      <w:r w:rsidRPr="00C23A03">
        <w:rPr>
          <w:rFonts w:asciiTheme="minorHAnsi" w:hAnsiTheme="minorHAnsi" w:cstheme="minorHAnsi"/>
          <w:color w:val="000000" w:themeColor="text1"/>
        </w:rPr>
        <w:t xml:space="preserve">One possible account of the enhanced within-session extinction observed in the muscimol group in Stage 2 is that muscimol infusions generally suppressed locomotor activity and exploration. A novel context locomotor assay was performed in these animals, again following infusion of either saline or muscimol which revealed no difference in the total levels or time course of exploratory activity (Supplemental Figure S5; significant main effect of Block </w:t>
      </w:r>
      <m:oMath>
        <m:r>
          <w:rPr>
            <w:rFonts w:ascii="Cambria Math" w:hAnsi="Cambria Math" w:cstheme="minorHAnsi"/>
            <w:color w:val="000000" w:themeColor="text1"/>
          </w:rPr>
          <m:t>F(11,242)=61.88</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lt;.001</m:t>
        </m:r>
      </m:oMath>
      <w:r w:rsidRPr="00C23A03">
        <w:rPr>
          <w:rFonts w:asciiTheme="minorHAnsi" w:hAnsiTheme="minorHAnsi" w:cstheme="minorHAnsi"/>
          <w:color w:val="000000" w:themeColor="text1"/>
        </w:rPr>
        <w:t xml:space="preserve">, but no effect of Group </w:t>
      </w:r>
      <m:oMath>
        <m:r>
          <w:rPr>
            <w:rFonts w:ascii="Cambria Math" w:hAnsi="Cambria Math" w:cstheme="minorHAnsi"/>
            <w:color w:val="000000" w:themeColor="text1"/>
          </w:rPr>
          <m:t>F(1,22)=0.00</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955</m:t>
        </m:r>
      </m:oMath>
      <w:r w:rsidRPr="00C23A03">
        <w:rPr>
          <w:rFonts w:asciiTheme="minorHAnsi" w:hAnsiTheme="minorHAnsi" w:cstheme="minorHAnsi"/>
          <w:color w:val="000000" w:themeColor="text1"/>
        </w:rPr>
        <w:t xml:space="preserve">, or Group*Block interaction </w:t>
      </w:r>
      <m:oMath>
        <m:r>
          <w:rPr>
            <w:rFonts w:ascii="Cambria Math" w:hAnsi="Cambria Math" w:cstheme="minorHAnsi"/>
            <w:color w:val="000000" w:themeColor="text1"/>
          </w:rPr>
          <m:t>F(11,242)=0.54</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873</m:t>
        </m:r>
      </m:oMath>
      <w:r w:rsidRPr="00C23A03">
        <w:rPr>
          <w:rFonts w:asciiTheme="minorHAnsi" w:hAnsiTheme="minorHAnsi" w:cstheme="minorHAnsi"/>
          <w:color w:val="000000" w:themeColor="text1"/>
        </w:rPr>
        <w:t xml:space="preserve">) or orienting behaviour between groups (significant main effect of Block </w:t>
      </w:r>
      <m:oMath>
        <m:r>
          <w:rPr>
            <w:rFonts w:ascii="Cambria Math" w:hAnsi="Cambria Math" w:cstheme="minorHAnsi"/>
            <w:color w:val="000000" w:themeColor="text1"/>
          </w:rPr>
          <m:t>F(11,242)=50.97</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lt;.001</m:t>
        </m:r>
      </m:oMath>
      <w:r w:rsidRPr="00C23A03">
        <w:rPr>
          <w:rFonts w:asciiTheme="minorHAnsi" w:hAnsiTheme="minorHAnsi" w:cstheme="minorHAnsi"/>
          <w:color w:val="000000" w:themeColor="text1"/>
        </w:rPr>
        <w:t xml:space="preserve">, but no effect of Group </w:t>
      </w:r>
      <m:oMath>
        <m:r>
          <w:rPr>
            <w:rFonts w:ascii="Cambria Math" w:hAnsi="Cambria Math" w:cstheme="minorHAnsi"/>
            <w:color w:val="000000" w:themeColor="text1"/>
          </w:rPr>
          <m:t>F(1,22)=0.05</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821</m:t>
        </m:r>
      </m:oMath>
      <w:r w:rsidRPr="00C23A03">
        <w:rPr>
          <w:rFonts w:asciiTheme="minorHAnsi" w:hAnsiTheme="minorHAnsi" w:cstheme="minorHAnsi"/>
          <w:color w:val="000000" w:themeColor="text1"/>
        </w:rPr>
        <w:t xml:space="preserve">, or Group*Block interaction </w:t>
      </w:r>
      <m:oMath>
        <m:r>
          <w:rPr>
            <w:rFonts w:ascii="Cambria Math" w:hAnsi="Cambria Math" w:cstheme="minorHAnsi"/>
            <w:color w:val="000000" w:themeColor="text1"/>
          </w:rPr>
          <m:t>F(11,242)=0.78</m:t>
        </m:r>
      </m:oMath>
      <w:r w:rsidRPr="00C23A03">
        <w:rPr>
          <w:rFonts w:asciiTheme="minorHAnsi" w:hAnsiTheme="minorHAnsi" w:cstheme="minorHAnsi"/>
          <w:color w:val="000000" w:themeColor="text1"/>
        </w:rPr>
        <w:t xml:space="preserve">, </w:t>
      </w:r>
      <m:oMath>
        <m:r>
          <w:rPr>
            <w:rFonts w:ascii="Cambria Math" w:hAnsi="Cambria Math" w:cstheme="minorHAnsi"/>
            <w:color w:val="000000" w:themeColor="text1"/>
          </w:rPr>
          <m:t>p=.664</m:t>
        </m:r>
      </m:oMath>
      <w:r w:rsidRPr="00C23A03">
        <w:rPr>
          <w:rFonts w:asciiTheme="minorHAnsi" w:hAnsiTheme="minorHAnsi" w:cstheme="minorHAnsi"/>
          <w:color w:val="000000" w:themeColor="text1"/>
        </w:rPr>
        <w:t xml:space="preserve">). This rules out non-specific behavioural accounts </w:t>
      </w:r>
      <w:r w:rsidR="00FA2A21" w:rsidRPr="00C23A03">
        <w:rPr>
          <w:rFonts w:asciiTheme="minorHAnsi" w:hAnsiTheme="minorHAnsi" w:cstheme="minorHAnsi"/>
          <w:color w:val="000000" w:themeColor="text1"/>
        </w:rPr>
        <w:t>of</w:t>
      </w:r>
      <w:r w:rsidRPr="00C23A03">
        <w:rPr>
          <w:rFonts w:asciiTheme="minorHAnsi" w:hAnsiTheme="minorHAnsi" w:cstheme="minorHAnsi"/>
          <w:color w:val="000000" w:themeColor="text1"/>
        </w:rPr>
        <w:t xml:space="preserve"> the effects of intra-OFC muscimol inactivation.</w:t>
      </w:r>
    </w:p>
    <w:p w14:paraId="0CE44D69" w14:textId="77777777" w:rsidR="001409F0" w:rsidRPr="00C23A03" w:rsidRDefault="001409F0" w:rsidP="00A834B5">
      <w:pPr>
        <w:spacing w:line="360" w:lineRule="auto"/>
        <w:rPr>
          <w:rFonts w:cstheme="minorHAnsi"/>
          <w:color w:val="000000" w:themeColor="text1"/>
          <w:szCs w:val="24"/>
          <w:lang w:val="en-US"/>
        </w:rPr>
      </w:pPr>
      <w:r w:rsidRPr="00C23A03">
        <w:rPr>
          <w:rFonts w:cstheme="minorHAnsi"/>
          <w:color w:val="000000" w:themeColor="text1"/>
        </w:rPr>
        <w:br w:type="page"/>
      </w:r>
    </w:p>
    <w:p w14:paraId="1BBA0650" w14:textId="4C4F0EBD" w:rsidR="00654DE6" w:rsidRPr="00C23A03" w:rsidRDefault="00796489" w:rsidP="00A834B5">
      <w:pPr>
        <w:pStyle w:val="BodyText"/>
        <w:spacing w:line="360" w:lineRule="auto"/>
        <w:rPr>
          <w:color w:val="000000" w:themeColor="text1"/>
          <w:lang w:val="en-US"/>
        </w:rPr>
      </w:pPr>
      <w:r w:rsidRPr="00C23A03">
        <w:rPr>
          <w:noProof/>
          <w:color w:val="000000" w:themeColor="text1"/>
          <w:lang w:val="en-US"/>
        </w:rPr>
        <w:lastRenderedPageBreak/>
        <w:drawing>
          <wp:inline distT="0" distB="0" distL="0" distR="0" wp14:anchorId="0C7896EC" wp14:editId="7D87582F">
            <wp:extent cx="5730875" cy="3009265"/>
            <wp:effectExtent l="0" t="0" r="317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0875" cy="3009265"/>
                    </a:xfrm>
                    <a:prstGeom prst="rect">
                      <a:avLst/>
                    </a:prstGeom>
                    <a:noFill/>
                    <a:ln>
                      <a:noFill/>
                    </a:ln>
                  </pic:spPr>
                </pic:pic>
              </a:graphicData>
            </a:graphic>
          </wp:inline>
        </w:drawing>
      </w:r>
    </w:p>
    <w:p w14:paraId="2DC65D8B" w14:textId="7611E7CD" w:rsidR="00C76C41" w:rsidRPr="00C23A03" w:rsidRDefault="00C76C41" w:rsidP="00A834B5">
      <w:pPr>
        <w:spacing w:line="360" w:lineRule="auto"/>
        <w:rPr>
          <w:rFonts w:cs="Times New Roman"/>
          <w:b/>
          <w:bCs/>
          <w:color w:val="000000" w:themeColor="text1"/>
          <w:szCs w:val="24"/>
        </w:rPr>
      </w:pPr>
      <w:r w:rsidRPr="00C23A03">
        <w:rPr>
          <w:b/>
          <w:bCs/>
          <w:color w:val="000000" w:themeColor="text1"/>
        </w:rPr>
        <w:t>Figure 4.</w:t>
      </w:r>
      <w:r w:rsidRPr="00C23A03">
        <w:rPr>
          <w:color w:val="000000" w:themeColor="text1"/>
        </w:rPr>
        <w:t xml:space="preserve"> OFC inactivation disrupts between-session extinction and enhances within-session extinction and does not depend on the acquisition of conditioned </w:t>
      </w:r>
      <w:r w:rsidR="009341CB" w:rsidRPr="00C23A03">
        <w:rPr>
          <w:color w:val="000000" w:themeColor="text1"/>
        </w:rPr>
        <w:t>inhibition</w:t>
      </w:r>
      <w:r w:rsidRPr="00C23A03">
        <w:rPr>
          <w:color w:val="000000" w:themeColor="text1"/>
        </w:rPr>
        <w:t xml:space="preserve">. Experiment 2 </w:t>
      </w:r>
      <w:r w:rsidRPr="00C23A03">
        <w:rPr>
          <w:b/>
          <w:color w:val="000000" w:themeColor="text1"/>
        </w:rPr>
        <w:t>(A)</w:t>
      </w:r>
      <w:r w:rsidRPr="00C23A03">
        <w:rPr>
          <w:color w:val="000000" w:themeColor="text1"/>
        </w:rPr>
        <w:t xml:space="preserve"> </w:t>
      </w:r>
      <w:r w:rsidRPr="00C23A03">
        <w:rPr>
          <w:rFonts w:cs="Times New Roman"/>
          <w:color w:val="000000" w:themeColor="text1"/>
          <w:szCs w:val="24"/>
        </w:rPr>
        <w:t xml:space="preserve">Extinction of AX- and C- during stage 2 of the conditioned inhibition procedure depicted in blocks of 6 trials within each session. Following saline infusions, responding to AX- and C- declined within- and between-sessions whereas muscimol infusions into LO impaired the retention of extinction between-session extinction. </w:t>
      </w:r>
      <w:r w:rsidRPr="00C23A03">
        <w:rPr>
          <w:rFonts w:cs="Times New Roman"/>
          <w:b/>
          <w:color w:val="000000" w:themeColor="text1"/>
          <w:szCs w:val="24"/>
        </w:rPr>
        <w:t xml:space="preserve">(B) </w:t>
      </w:r>
      <w:r w:rsidRPr="00C23A03">
        <w:rPr>
          <w:rFonts w:cs="Times New Roman"/>
          <w:color w:val="000000" w:themeColor="text1"/>
          <w:szCs w:val="24"/>
        </w:rPr>
        <w:t xml:space="preserve">Test of the responding to A- and C- drug-free depicted in blocks of 3 trials within the session. Responding in the muscimol group was significantly higher than the saline group but responding did not differ between cues. </w:t>
      </w:r>
      <w:r w:rsidRPr="00C23A03">
        <w:rPr>
          <w:rFonts w:cs="Times New Roman"/>
          <w:b/>
          <w:color w:val="000000" w:themeColor="text1"/>
          <w:szCs w:val="24"/>
        </w:rPr>
        <w:t>(E)</w:t>
      </w:r>
      <w:r w:rsidRPr="00C23A03">
        <w:rPr>
          <w:rFonts w:cs="Times New Roman"/>
          <w:color w:val="000000" w:themeColor="text1"/>
          <w:szCs w:val="24"/>
        </w:rPr>
        <w:t xml:space="preserve"> A summation test revealed lower responding to BX- than B- in both the saline and muscimol groups. </w:t>
      </w:r>
      <w:r w:rsidRPr="00C23A03">
        <w:rPr>
          <w:rFonts w:cs="Times New Roman"/>
          <w:b/>
          <w:color w:val="000000" w:themeColor="text1"/>
          <w:szCs w:val="24"/>
        </w:rPr>
        <w:t>(F)</w:t>
      </w:r>
      <w:r w:rsidRPr="00C23A03">
        <w:rPr>
          <w:rFonts w:cs="Times New Roman"/>
          <w:color w:val="000000" w:themeColor="text1"/>
          <w:szCs w:val="24"/>
        </w:rPr>
        <w:t xml:space="preserve"> A retardation test revealed similar rats of acquisition to X+ and control cue Y+ in muscimol and saline group. </w:t>
      </w:r>
      <w:r w:rsidRPr="00C23A03">
        <w:rPr>
          <w:color w:val="000000" w:themeColor="text1"/>
        </w:rPr>
        <w:t>Rates of discriminative magazine responding presented as CS-PreCS difference scores in 10s. Error bars depict +SEM.</w:t>
      </w:r>
    </w:p>
    <w:p w14:paraId="560D1F45" w14:textId="77777777" w:rsidR="00553AA7" w:rsidRPr="00C23A03" w:rsidRDefault="00553AA7" w:rsidP="00A834B5">
      <w:pPr>
        <w:spacing w:line="360" w:lineRule="auto"/>
        <w:rPr>
          <w:color w:val="000000" w:themeColor="text1"/>
          <w:lang w:val="en-US"/>
        </w:rPr>
      </w:pPr>
      <w:r w:rsidRPr="00C23A03">
        <w:rPr>
          <w:color w:val="000000" w:themeColor="text1"/>
          <w:lang w:val="en-US"/>
        </w:rPr>
        <w:br w:type="page"/>
      </w:r>
    </w:p>
    <w:p w14:paraId="3991EA1A" w14:textId="781A2578" w:rsidR="00D82C71" w:rsidRPr="00C23A03" w:rsidRDefault="00B334AF" w:rsidP="00A834B5">
      <w:pPr>
        <w:spacing w:line="360" w:lineRule="auto"/>
        <w:rPr>
          <w:b/>
          <w:color w:val="000000" w:themeColor="text1"/>
        </w:rPr>
      </w:pPr>
      <w:r w:rsidRPr="00C23A03">
        <w:rPr>
          <w:b/>
          <w:color w:val="000000" w:themeColor="text1"/>
        </w:rPr>
        <w:lastRenderedPageBreak/>
        <w:t>Discussion</w:t>
      </w:r>
    </w:p>
    <w:p w14:paraId="2BE7D828" w14:textId="7D919E3B" w:rsidR="00915651" w:rsidRPr="00C23A03" w:rsidRDefault="00831C95" w:rsidP="00A834B5">
      <w:pPr>
        <w:spacing w:line="360" w:lineRule="auto"/>
        <w:rPr>
          <w:color w:val="000000" w:themeColor="text1"/>
        </w:rPr>
      </w:pPr>
      <w:r w:rsidRPr="00C23A03">
        <w:rPr>
          <w:color w:val="000000" w:themeColor="text1"/>
        </w:rPr>
        <w:tab/>
        <w:t xml:space="preserve">Our results reveal a selective role for the OFC in inhibitory behavioural </w:t>
      </w:r>
      <w:r w:rsidR="00915651" w:rsidRPr="00C23A03">
        <w:rPr>
          <w:color w:val="000000" w:themeColor="text1"/>
        </w:rPr>
        <w:t xml:space="preserve">control, which </w:t>
      </w:r>
      <w:r w:rsidR="00263B09" w:rsidRPr="00C23A03">
        <w:rPr>
          <w:color w:val="000000" w:themeColor="text1"/>
        </w:rPr>
        <w:t xml:space="preserve">partially </w:t>
      </w:r>
      <w:r w:rsidR="00F310F5" w:rsidRPr="00C23A03">
        <w:rPr>
          <w:color w:val="000000" w:themeColor="text1"/>
        </w:rPr>
        <w:t>support</w:t>
      </w:r>
      <w:r w:rsidR="004B6242" w:rsidRPr="00C23A03">
        <w:rPr>
          <w:color w:val="000000" w:themeColor="text1"/>
        </w:rPr>
        <w:t>s</w:t>
      </w:r>
      <w:r w:rsidR="00915651" w:rsidRPr="00C23A03">
        <w:rPr>
          <w:color w:val="000000" w:themeColor="text1"/>
        </w:rPr>
        <w:t xml:space="preserve"> the traditional hypothesis of OFC function as a source of inhibitory control over well-established behavioural responses. However, </w:t>
      </w:r>
      <w:r w:rsidR="00263B09" w:rsidRPr="00C23A03">
        <w:rPr>
          <w:color w:val="000000" w:themeColor="text1"/>
        </w:rPr>
        <w:t xml:space="preserve">despite the abolition of selective inhibitory behavioural control following OFC inactivation, </w:t>
      </w:r>
      <w:r w:rsidR="00915651" w:rsidRPr="00C23A03">
        <w:rPr>
          <w:color w:val="000000" w:themeColor="text1"/>
        </w:rPr>
        <w:t>OFC function was not necessary for the underlying learning of an inhibitory association</w:t>
      </w:r>
      <w:r w:rsidR="00D279C9" w:rsidRPr="00C23A03">
        <w:rPr>
          <w:color w:val="000000" w:themeColor="text1"/>
        </w:rPr>
        <w:t xml:space="preserve">, </w:t>
      </w:r>
      <w:r w:rsidR="00263B09" w:rsidRPr="00C23A03">
        <w:rPr>
          <w:color w:val="000000" w:themeColor="text1"/>
        </w:rPr>
        <w:t>as assessed by</w:t>
      </w:r>
      <w:r w:rsidR="00AE58C9" w:rsidRPr="00C23A03">
        <w:rPr>
          <w:color w:val="000000" w:themeColor="text1"/>
        </w:rPr>
        <w:t xml:space="preserve"> </w:t>
      </w:r>
      <w:r w:rsidR="00D279C9" w:rsidRPr="00C23A03">
        <w:rPr>
          <w:color w:val="000000" w:themeColor="text1"/>
        </w:rPr>
        <w:t>summation and retardation test</w:t>
      </w:r>
      <w:r w:rsidR="00263B09" w:rsidRPr="00C23A03">
        <w:rPr>
          <w:color w:val="000000" w:themeColor="text1"/>
        </w:rPr>
        <w:t>s</w:t>
      </w:r>
      <w:r w:rsidR="00915651" w:rsidRPr="00C23A03">
        <w:rPr>
          <w:color w:val="000000" w:themeColor="text1"/>
        </w:rPr>
        <w:t xml:space="preserve">. </w:t>
      </w:r>
      <w:r w:rsidR="00AC245C" w:rsidRPr="00C23A03">
        <w:rPr>
          <w:color w:val="000000" w:themeColor="text1"/>
        </w:rPr>
        <w:t>This suggests that</w:t>
      </w:r>
      <w:r w:rsidR="004B6242" w:rsidRPr="00C23A03">
        <w:rPr>
          <w:color w:val="000000" w:themeColor="text1"/>
        </w:rPr>
        <w:t xml:space="preserve"> </w:t>
      </w:r>
      <w:r w:rsidR="00AC245C" w:rsidRPr="00C23A03">
        <w:rPr>
          <w:color w:val="000000" w:themeColor="text1"/>
        </w:rPr>
        <w:t>the learning and subsequent expression of conditioned inhibition are neurally dissociable.</w:t>
      </w:r>
      <w:r w:rsidR="00A90256" w:rsidRPr="00C23A03">
        <w:rPr>
          <w:color w:val="000000" w:themeColor="text1"/>
        </w:rPr>
        <w:t xml:space="preserve"> </w:t>
      </w:r>
      <w:r w:rsidR="009A1F80" w:rsidRPr="00C23A03">
        <w:rPr>
          <w:color w:val="000000" w:themeColor="text1"/>
        </w:rPr>
        <w:t>However, t</w:t>
      </w:r>
      <w:r w:rsidR="00E55EE5" w:rsidRPr="00C23A03">
        <w:rPr>
          <w:color w:val="000000" w:themeColor="text1"/>
        </w:rPr>
        <w:t xml:space="preserve">his finding is not consistent with latent state models of OFC function which </w:t>
      </w:r>
      <w:r w:rsidR="000715CF" w:rsidRPr="00C23A03">
        <w:rPr>
          <w:color w:val="000000" w:themeColor="text1"/>
        </w:rPr>
        <w:t>predict</w:t>
      </w:r>
      <w:r w:rsidR="002C6BDF" w:rsidRPr="00C23A03">
        <w:rPr>
          <w:color w:val="000000" w:themeColor="text1"/>
        </w:rPr>
        <w:t xml:space="preserve"> intact</w:t>
      </w:r>
      <w:r w:rsidR="000715CF" w:rsidRPr="00C23A03">
        <w:rPr>
          <w:color w:val="000000" w:themeColor="text1"/>
        </w:rPr>
        <w:t xml:space="preserve"> behavioural control and learning </w:t>
      </w:r>
      <w:r w:rsidR="009E5E2F" w:rsidRPr="00C23A03">
        <w:rPr>
          <w:color w:val="000000" w:themeColor="text1"/>
        </w:rPr>
        <w:t xml:space="preserve">when </w:t>
      </w:r>
      <w:r w:rsidR="00F73C66" w:rsidRPr="00C23A03">
        <w:rPr>
          <w:color w:val="000000" w:themeColor="text1"/>
        </w:rPr>
        <w:t>changes in reinforcement are cued by external explicit cues (i.e. cue X)</w:t>
      </w:r>
      <w:r w:rsidR="009A1F80" w:rsidRPr="00C23A03">
        <w:rPr>
          <w:color w:val="000000" w:themeColor="text1"/>
        </w:rPr>
        <w:t>.</w:t>
      </w:r>
      <w:r w:rsidR="009E5E2F" w:rsidRPr="00C23A03">
        <w:rPr>
          <w:color w:val="000000" w:themeColor="text1"/>
        </w:rPr>
        <w:t xml:space="preserve"> </w:t>
      </w:r>
      <w:r w:rsidR="002B50E1" w:rsidRPr="00C23A03">
        <w:rPr>
          <w:color w:val="000000" w:themeColor="text1"/>
        </w:rPr>
        <w:t xml:space="preserve"> </w:t>
      </w:r>
      <w:r w:rsidR="00DB50C2" w:rsidRPr="00C23A03">
        <w:rPr>
          <w:color w:val="000000" w:themeColor="text1"/>
        </w:rPr>
        <w:t>This dissociation between learning a</w:t>
      </w:r>
      <w:r w:rsidR="00A05CCB" w:rsidRPr="00C23A03">
        <w:rPr>
          <w:color w:val="000000" w:themeColor="text1"/>
        </w:rPr>
        <w:t xml:space="preserve">nd behaviour following lateral OFC inactivation in rodents is broadly consistent with recent findings in </w:t>
      </w:r>
      <w:r w:rsidR="00F410FE" w:rsidRPr="00C23A03">
        <w:rPr>
          <w:color w:val="000000" w:themeColor="text1"/>
        </w:rPr>
        <w:t xml:space="preserve">non-human primates </w:t>
      </w:r>
      <w:r w:rsidR="008A0476" w:rsidRPr="00C23A03">
        <w:rPr>
          <w:color w:val="000000" w:themeColor="text1"/>
        </w:rPr>
        <w:fldChar w:fldCharType="begin" w:fldLock="1"/>
      </w:r>
      <w:r w:rsidR="00BE1E20" w:rsidRPr="00C23A03">
        <w:rPr>
          <w:color w:val="000000" w:themeColor="text1"/>
        </w:rPr>
        <w:instrText>ADDIN CSL_CITATION {"citationItems":[{"id":"ITEM-1","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1","issued":{"date-parts":[["2015","12","17"]]},"language":"en","page":"e11695","publisher":"eLife Sciences Publications Limited","title":"Specialized areas for value updating and goal selection in the primate orbitofrontal cortex","type":"article-journal","volume":"4"},"uris":["http://www.mendeley.com/documents/?uuid=414e8292-60e0-4715-b5b8-fbe9a6a38b41"]}],"mendeley":{"formattedCitation":"(Murray, Moylan, Saleem, Basile, &amp; Turchi, 2015)","plainTextFormattedCitation":"(Murray, Moylan, Saleem, Basile, &amp; Turchi, 2015)","previouslyFormattedCitation":"(Murray, Moylan, Saleem, Basile, &amp; Turchi, 2015)"},"properties":{"noteIndex":0},"schema":"https://github.com/citation-style-language/schema/raw/master/csl-citation.json"}</w:instrText>
      </w:r>
      <w:r w:rsidR="008A0476" w:rsidRPr="00C23A03">
        <w:rPr>
          <w:color w:val="000000" w:themeColor="text1"/>
        </w:rPr>
        <w:fldChar w:fldCharType="separate"/>
      </w:r>
      <w:r w:rsidR="00D46A8D" w:rsidRPr="00C23A03">
        <w:rPr>
          <w:noProof/>
          <w:color w:val="000000" w:themeColor="text1"/>
        </w:rPr>
        <w:t>(Murray, Moylan, Saleem, Basile, &amp; Turchi, 2015)</w:t>
      </w:r>
      <w:r w:rsidR="008A0476" w:rsidRPr="00C23A03">
        <w:rPr>
          <w:color w:val="000000" w:themeColor="text1"/>
        </w:rPr>
        <w:fldChar w:fldCharType="end"/>
      </w:r>
      <w:r w:rsidR="008A0476" w:rsidRPr="00C23A03">
        <w:rPr>
          <w:color w:val="000000" w:themeColor="text1"/>
        </w:rPr>
        <w:t xml:space="preserve"> and in humans </w:t>
      </w:r>
      <w:r w:rsidR="008A0476" w:rsidRPr="00C23A03">
        <w:rPr>
          <w:color w:val="000000" w:themeColor="text1"/>
        </w:rPr>
        <w:fldChar w:fldCharType="begin" w:fldLock="1"/>
      </w:r>
      <w:r w:rsidR="00BE1E20" w:rsidRPr="00C23A03">
        <w:rPr>
          <w:color w:val="000000" w:themeColor="text1"/>
        </w:rPr>
        <w:instrText>ADDIN CSL_CITATION {"citationItems":[{"id":"ITEM-1","itemData":{"DOI":"10.1111/j.1749-6632.2011.06229.x","ISBN":"1749-6632 (Electronic)\\r0077-8923 (Linking)","ISSN":"00778923","PMID":"22145875","abstract":"The work described here aims to isolate the component processes of decision making that rely critically on particular subregions of the human prefrontal cortex, with a particular focus on the orbitofrontal cortex. Here, experiments isolating specific aspects of decision making, using very simple preference judgment and reinforcement learning paradigms, were carried out in patients with focal frontal damage. The orbitofrontal cortex and the adjacent ventromedial prefrontal cortex play a critical role in decisions based on subjective value, across many categories of stimuli, and in learning to choose between stimuli based on value feedback. However, these regions are not required for learning to choose between actions based on feedback, which instead seems to rely critically on the dorsomedial prefrontal cortex. These results point to a potentially common role for the orbitofrontal cortex in representing the context-sensitive, subjective value of stimuli to allow consistent choices between them. They also argue for multiple, parallel, value-based processes that influence behavior through dissociable mechanisms.","author":[{"dropping-particle":"","family":"Fellows","given":"Lesley K.","non-dropping-particle":"","parse-names":false,"suffix":""}],"container-title":"Annals of the New York Academy of Sciences","id":"ITEM-1","issue":"1","issued":{"date-parts":[["2011"]]},"page":"51-58","title":"Orbitofrontal contributions to value-based decision making: Evidence from humans with frontal lobe damage","type":"article-journal","volume":"1239"},"uris":["http://www.mendeley.com/documents/?uuid=cfbf8267-a344-45ee-8ab7-aff375fc7da1"]},{"id":"ITEM-2","itemData":{"DOI":"10.1016/0010-0277(94)90018-3","ISSN":"00100277","abstract":"Following damage to the ventromedial prefrontal cortex, humans develop a defect in real-life decision-making, which contrasts with otherwise normal intellectual functions. Currently, there is no neuropsychological probe to detect in the laboratory, and the cognitive and neural mechanisms responsible for this defect have resisted explanation. Here, using a novel task which simulates real-life decision-making in the way it factors uncertainty of premises and outcomes, as well as reward and punishment, we find that prefrontal patients, unlike controls, are oblivious to the future consequences of their actions, and seem to be guided by immediate prospects only. This finding offers, for the first time, the possibility of detecting these patients' elusive impairment in the laboratory, measuring it, and investigating its possible causes.","author":[{"dropping-particle":"","family":"Bechara","given":"Antoine","non-dropping-particle":"","parse-names":false,"suffix":""},{"dropping-particle":"","family":"Damasio","given":"Antonio R.","non-dropping-particle":"","parse-names":false,"suffix":""},{"dropping-particle":"","family":"Damasio","given":"Hanna","non-dropping-particle":"","parse-names":false,"suffix":""},{"dropping-particle":"","family":"Anderson","given":"Steven W.","non-dropping-particle":"","parse-names":false,"suffix":""}],"container-title":"Cognition","id":"ITEM-2","issue":"1-3","issued":{"date-parts":[["1994","4"]]},"page":"7-15","title":"Insensitivity to future consequences following damage to human prefrontal cortex","type":"article-journal","volume":"50"},"uris":["http://www.mendeley.com/documents/?uuid=6c11c655-423e-4953-a63a-9cee7b506dca"]}],"mendeley":{"formattedCitation":"(Bechara, Damasio, Damasio, &amp; Anderson, 1994; Fellows, 2011)","plainTextFormattedCitation":"(Bechara, Damasio, Damasio, &amp; Anderson, 1994; Fellows, 2011)","previouslyFormattedCitation":"(Bechara, Damasio, Damasio, &amp; Anderson, 1994; Fellows, 2011)"},"properties":{"noteIndex":0},"schema":"https://github.com/citation-style-language/schema/raw/master/csl-citation.json"}</w:instrText>
      </w:r>
      <w:r w:rsidR="008A0476" w:rsidRPr="00C23A03">
        <w:rPr>
          <w:color w:val="000000" w:themeColor="text1"/>
        </w:rPr>
        <w:fldChar w:fldCharType="separate"/>
      </w:r>
      <w:r w:rsidR="00D46A8D" w:rsidRPr="00C23A03">
        <w:rPr>
          <w:noProof/>
          <w:color w:val="000000" w:themeColor="text1"/>
        </w:rPr>
        <w:t>(Bechara, Damasio, Damasio, &amp; Anderson, 1994; Fellows, 2011)</w:t>
      </w:r>
      <w:r w:rsidR="008A0476" w:rsidRPr="00C23A03">
        <w:rPr>
          <w:color w:val="000000" w:themeColor="text1"/>
        </w:rPr>
        <w:fldChar w:fldCharType="end"/>
      </w:r>
      <w:r w:rsidR="008A0476" w:rsidRPr="00C23A03">
        <w:rPr>
          <w:color w:val="000000" w:themeColor="text1"/>
        </w:rPr>
        <w:t>,</w:t>
      </w:r>
      <w:r w:rsidR="00A05CCB" w:rsidRPr="00C23A03">
        <w:rPr>
          <w:color w:val="000000" w:themeColor="text1"/>
        </w:rPr>
        <w:t xml:space="preserve"> </w:t>
      </w:r>
      <w:r w:rsidR="002B50E1" w:rsidRPr="00C23A03">
        <w:rPr>
          <w:color w:val="000000" w:themeColor="text1"/>
        </w:rPr>
        <w:t xml:space="preserve">which suggest </w:t>
      </w:r>
      <w:r w:rsidR="00A05CCB" w:rsidRPr="00C23A03">
        <w:rPr>
          <w:color w:val="000000" w:themeColor="text1"/>
        </w:rPr>
        <w:t>that updating expected outcome values and translating this knowledge into behaviour can be dissociated within OFC subregions</w:t>
      </w:r>
      <w:r w:rsidR="00CE6C3E" w:rsidRPr="00C23A03">
        <w:rPr>
          <w:color w:val="000000" w:themeColor="text1"/>
        </w:rPr>
        <w:t>.</w:t>
      </w:r>
    </w:p>
    <w:p w14:paraId="5C2944E4" w14:textId="47B22318" w:rsidR="001A6769" w:rsidRPr="00C23A03" w:rsidRDefault="00CE6C3E" w:rsidP="00A834B5">
      <w:pPr>
        <w:spacing w:line="360" w:lineRule="auto"/>
        <w:rPr>
          <w:color w:val="000000" w:themeColor="text1"/>
        </w:rPr>
      </w:pPr>
      <w:r w:rsidRPr="00C23A03">
        <w:rPr>
          <w:color w:val="000000" w:themeColor="text1"/>
        </w:rPr>
        <w:tab/>
      </w:r>
      <w:r w:rsidR="00F33B68" w:rsidRPr="00C23A03">
        <w:rPr>
          <w:color w:val="000000" w:themeColor="text1"/>
        </w:rPr>
        <w:t xml:space="preserve">The </w:t>
      </w:r>
      <w:r w:rsidR="007C09D2" w:rsidRPr="00C23A03">
        <w:rPr>
          <w:color w:val="000000" w:themeColor="text1"/>
        </w:rPr>
        <w:t>fundamental impairment</w:t>
      </w:r>
      <w:r w:rsidR="00F310F5" w:rsidRPr="00C23A03">
        <w:rPr>
          <w:color w:val="000000" w:themeColor="text1"/>
        </w:rPr>
        <w:t xml:space="preserve"> in behavioural control</w:t>
      </w:r>
      <w:r w:rsidR="007C09D2" w:rsidRPr="00C23A03">
        <w:rPr>
          <w:color w:val="000000" w:themeColor="text1"/>
        </w:rPr>
        <w:t xml:space="preserve"> following OFC inactivation in the present studies cannot simply be attributed to failed inhibitory control</w:t>
      </w:r>
      <w:r w:rsidR="00A74FEB" w:rsidRPr="00C23A03">
        <w:rPr>
          <w:color w:val="000000" w:themeColor="text1"/>
        </w:rPr>
        <w:t xml:space="preserve"> as there </w:t>
      </w:r>
      <w:r w:rsidR="00242F32" w:rsidRPr="00C23A03">
        <w:rPr>
          <w:color w:val="000000" w:themeColor="text1"/>
        </w:rPr>
        <w:t>were multiple instances</w:t>
      </w:r>
      <w:r w:rsidR="00A74FEB" w:rsidRPr="00C23A03">
        <w:rPr>
          <w:color w:val="000000" w:themeColor="text1"/>
        </w:rPr>
        <w:t xml:space="preserve"> of enhanced behavioural inhibition following OFC inactivation</w:t>
      </w:r>
      <w:r w:rsidR="007C09D2" w:rsidRPr="00C23A03">
        <w:rPr>
          <w:color w:val="000000" w:themeColor="text1"/>
        </w:rPr>
        <w:t xml:space="preserve">. Firstly, OFC inactivation in experiment 1 </w:t>
      </w:r>
      <w:r w:rsidR="007E4349" w:rsidRPr="00C23A03">
        <w:rPr>
          <w:color w:val="000000" w:themeColor="text1"/>
        </w:rPr>
        <w:t>disrupted the</w:t>
      </w:r>
      <w:r w:rsidR="007C09D2" w:rsidRPr="00C23A03">
        <w:rPr>
          <w:color w:val="000000" w:themeColor="text1"/>
        </w:rPr>
        <w:t xml:space="preserve"> behavioura</w:t>
      </w:r>
      <w:r w:rsidR="00DD0CC7" w:rsidRPr="00C23A03">
        <w:rPr>
          <w:color w:val="000000" w:themeColor="text1"/>
        </w:rPr>
        <w:t xml:space="preserve">l discrimination by suppressing </w:t>
      </w:r>
      <w:r w:rsidR="007C09D2" w:rsidRPr="00C23A03">
        <w:rPr>
          <w:color w:val="000000" w:themeColor="text1"/>
        </w:rPr>
        <w:t>responding to</w:t>
      </w:r>
      <w:r w:rsidR="00DD0CC7" w:rsidRPr="00C23A03">
        <w:rPr>
          <w:color w:val="000000" w:themeColor="text1"/>
        </w:rPr>
        <w:t xml:space="preserve"> both</w:t>
      </w:r>
      <w:r w:rsidR="007C09D2" w:rsidRPr="00C23A03">
        <w:rPr>
          <w:color w:val="000000" w:themeColor="text1"/>
        </w:rPr>
        <w:t xml:space="preserve"> the rewarded cue (A+) and the non-rewarded compound (AX-). Secondly, this impairment in increasing responding was also observed with the acquisition of responding to control cue Z+ in experiment 1. Finally, experiment 2 found evidence of enhanced behavioural inhibition within extinction sessions following OFC inactivation.</w:t>
      </w:r>
      <w:r w:rsidR="00EE736C" w:rsidRPr="00C23A03">
        <w:rPr>
          <w:color w:val="000000" w:themeColor="text1"/>
        </w:rPr>
        <w:t xml:space="preserve"> Thus,</w:t>
      </w:r>
      <w:r w:rsidR="00263B53" w:rsidRPr="00C23A03">
        <w:rPr>
          <w:color w:val="000000" w:themeColor="text1"/>
        </w:rPr>
        <w:t xml:space="preserve"> an account of the OFC as the neural locus of learning inhibitory associations, or even general inhibitory behavioural control,</w:t>
      </w:r>
      <w:r w:rsidR="00F310F5" w:rsidRPr="00C23A03">
        <w:rPr>
          <w:color w:val="000000" w:themeColor="text1"/>
        </w:rPr>
        <w:t xml:space="preserve"> does not </w:t>
      </w:r>
      <w:r w:rsidR="00ED46ED" w:rsidRPr="00C23A03">
        <w:rPr>
          <w:color w:val="000000" w:themeColor="text1"/>
        </w:rPr>
        <w:t xml:space="preserve">adequately </w:t>
      </w:r>
      <w:r w:rsidR="00F310F5" w:rsidRPr="00C23A03">
        <w:rPr>
          <w:color w:val="000000" w:themeColor="text1"/>
        </w:rPr>
        <w:t>describe</w:t>
      </w:r>
      <w:r w:rsidR="00EE736C" w:rsidRPr="00C23A03">
        <w:rPr>
          <w:color w:val="000000" w:themeColor="text1"/>
        </w:rPr>
        <w:t xml:space="preserve"> </w:t>
      </w:r>
      <w:r w:rsidR="00F310F5" w:rsidRPr="00C23A03">
        <w:rPr>
          <w:color w:val="000000" w:themeColor="text1"/>
        </w:rPr>
        <w:t xml:space="preserve">the </w:t>
      </w:r>
      <w:r w:rsidR="00263B53" w:rsidRPr="00C23A03">
        <w:rPr>
          <w:color w:val="000000" w:themeColor="text1"/>
        </w:rPr>
        <w:t xml:space="preserve">bidirectional </w:t>
      </w:r>
      <w:r w:rsidR="00F310F5" w:rsidRPr="00C23A03">
        <w:rPr>
          <w:color w:val="000000" w:themeColor="text1"/>
        </w:rPr>
        <w:t>disruption of behavioural control observed in the present studies.</w:t>
      </w:r>
    </w:p>
    <w:p w14:paraId="50619FFC" w14:textId="39A288EE" w:rsidR="006E13D4" w:rsidRPr="00C23A03" w:rsidRDefault="006F0D82" w:rsidP="00A834B5">
      <w:pPr>
        <w:spacing w:line="360" w:lineRule="auto"/>
        <w:ind w:firstLine="720"/>
        <w:rPr>
          <w:color w:val="000000" w:themeColor="text1"/>
        </w:rPr>
      </w:pPr>
      <w:r w:rsidRPr="00C23A03">
        <w:rPr>
          <w:color w:val="000000" w:themeColor="text1"/>
        </w:rPr>
        <w:t xml:space="preserve">This conclusion is consistent with population and single-unit neuronal activity recordings in the rodent OFC. </w:t>
      </w:r>
      <w:r w:rsidR="0077507C" w:rsidRPr="00C23A03">
        <w:rPr>
          <w:color w:val="000000" w:themeColor="text1"/>
        </w:rPr>
        <w:t>For example, i</w:t>
      </w:r>
      <w:r w:rsidRPr="00C23A03">
        <w:rPr>
          <w:color w:val="000000" w:themeColor="text1"/>
        </w:rPr>
        <w:t>n a stop-signal task that requires the use of cues to</w:t>
      </w:r>
      <w:r w:rsidR="0011015E" w:rsidRPr="00C23A03">
        <w:rPr>
          <w:color w:val="000000" w:themeColor="text1"/>
        </w:rPr>
        <w:t xml:space="preserve"> guide correct </w:t>
      </w:r>
      <w:r w:rsidRPr="00C23A03">
        <w:rPr>
          <w:color w:val="000000" w:themeColor="text1"/>
        </w:rPr>
        <w:t>behaviour</w:t>
      </w:r>
      <w:r w:rsidR="001A6769" w:rsidRPr="00C23A03">
        <w:rPr>
          <w:color w:val="000000" w:themeColor="text1"/>
        </w:rPr>
        <w:t xml:space="preserve"> </w:t>
      </w:r>
      <w:r w:rsidR="001A6769" w:rsidRPr="00C23A03">
        <w:rPr>
          <w:color w:val="000000" w:themeColor="text1"/>
        </w:rPr>
        <w:fldChar w:fldCharType="begin" w:fldLock="1"/>
      </w:r>
      <w:r w:rsidR="00F238A7" w:rsidRPr="00C23A03">
        <w:rPr>
          <w:color w:val="000000" w:themeColor="text1"/>
        </w:rPr>
        <w:instrText>ADDIN CSL_CITATION {"citationItems":[{"id":"ITEM-1","itemData":{"DOI":"10.1523/jneurosci.3587-14.2015","abstract":"Orbitofrontal cortex (OFC) lesions produce deficits in response inhibition and imaging studies suggest that activity in OFC is stronger on trials that require suppression of behavior, yet few studies have examined neural correlates at the single-unit level in a behavioral task that probes response inhibition without varying other factors, such as anticipated outcomes. Here we recorded from single neurons in lateral OFC in a task that required animals in the minority of trials to STOP or inhibit an ongoing movement and respond in the opposite direction. We found that population and single-unit firing was modulated primarily by response direction and movement speed, and that very few OFC neurons exhibited a response independent inhibition signal. Remarkably, the strength of the directional signal was not diminished on STOP trials and was actually stronger on STOP trials during conflict adaptation. Finally, directional signals were stronger during sessions in which rats had the most difficulty inhibiting behavior. These results suggest that “inhibition” deficits observed with OFC interference studies reflect deficits unrelated to signaling the need to inhibit behavior, but instead support a role for OFC in executive functions related to dissociating between two perceptually similar actions during response conflict.","author":[{"dropping-particle":"","family":"Bryden","given":"Daniel W","non-dropping-particle":"","parse-names":false,"suffix":""},{"dropping-particle":"","family":"Roesch","given":"Matthew R","non-dropping-particle":"","parse-names":false,"suffix":""}],"container-title":"The Journal of Neuroscience","id":"ITEM-1","issue":"9","issued":{"date-parts":[["2015"]]},"page":"3903-3914","title":"Executive Control Signals in Orbitofrontal Cortex during Response Inhibition","type":"article-journal","volume":"35"},"uris":["http://www.mendeley.com/documents/?uuid=2d9c34c5-4eca-4259-847e-fdb2e9ff8847"]}],"mendeley":{"formattedCitation":"(Bryden &amp; Roesch, 2015)","plainTextFormattedCitation":"(Bryden &amp; Roesch, 2015)","previouslyFormattedCitation":"(Bryden &amp; Roesch, 2015)"},"properties":{"noteIndex":0},"schema":"https://github.com/citation-style-language/schema/raw/master/csl-citation.json"}</w:instrText>
      </w:r>
      <w:r w:rsidR="001A6769" w:rsidRPr="00C23A03">
        <w:rPr>
          <w:color w:val="000000" w:themeColor="text1"/>
        </w:rPr>
        <w:fldChar w:fldCharType="separate"/>
      </w:r>
      <w:r w:rsidR="00F660E6" w:rsidRPr="00C23A03">
        <w:rPr>
          <w:noProof/>
          <w:color w:val="000000" w:themeColor="text1"/>
        </w:rPr>
        <w:t>(Bryden &amp; Roesch, 2015)</w:t>
      </w:r>
      <w:r w:rsidR="001A6769" w:rsidRPr="00C23A03">
        <w:rPr>
          <w:color w:val="000000" w:themeColor="text1"/>
        </w:rPr>
        <w:fldChar w:fldCharType="end"/>
      </w:r>
      <w:r w:rsidRPr="00C23A03">
        <w:rPr>
          <w:color w:val="000000" w:themeColor="text1"/>
        </w:rPr>
        <w:t xml:space="preserve">, OFC activity </w:t>
      </w:r>
      <w:r w:rsidR="00456ACA" w:rsidRPr="00C23A03">
        <w:rPr>
          <w:color w:val="000000" w:themeColor="text1"/>
        </w:rPr>
        <w:t xml:space="preserve">was </w:t>
      </w:r>
      <w:r w:rsidRPr="00C23A03">
        <w:rPr>
          <w:color w:val="000000" w:themeColor="text1"/>
        </w:rPr>
        <w:t xml:space="preserve">sensitive to the direction of responding and </w:t>
      </w:r>
      <w:r w:rsidR="0011015E" w:rsidRPr="00C23A03">
        <w:rPr>
          <w:color w:val="000000" w:themeColor="text1"/>
        </w:rPr>
        <w:t xml:space="preserve">this activity </w:t>
      </w:r>
      <w:r w:rsidR="00456ACA" w:rsidRPr="00C23A03">
        <w:rPr>
          <w:color w:val="000000" w:themeColor="text1"/>
        </w:rPr>
        <w:t>was</w:t>
      </w:r>
      <w:r w:rsidR="0011015E" w:rsidRPr="00C23A03">
        <w:rPr>
          <w:color w:val="000000" w:themeColor="text1"/>
        </w:rPr>
        <w:t xml:space="preserve"> </w:t>
      </w:r>
      <w:r w:rsidRPr="00C23A03">
        <w:rPr>
          <w:color w:val="000000" w:themeColor="text1"/>
        </w:rPr>
        <w:t xml:space="preserve">enhanced </w:t>
      </w:r>
      <w:r w:rsidR="0011015E" w:rsidRPr="00C23A03">
        <w:rPr>
          <w:color w:val="000000" w:themeColor="text1"/>
        </w:rPr>
        <w:t>when the observed</w:t>
      </w:r>
      <w:r w:rsidRPr="00C23A03">
        <w:rPr>
          <w:color w:val="000000" w:themeColor="text1"/>
        </w:rPr>
        <w:t xml:space="preserve"> behaviour</w:t>
      </w:r>
      <w:r w:rsidR="0011015E" w:rsidRPr="00C23A03">
        <w:rPr>
          <w:color w:val="000000" w:themeColor="text1"/>
        </w:rPr>
        <w:t xml:space="preserve"> required suppression of </w:t>
      </w:r>
      <w:r w:rsidR="008D1640" w:rsidRPr="00C23A03">
        <w:rPr>
          <w:color w:val="000000" w:themeColor="text1"/>
        </w:rPr>
        <w:t>an</w:t>
      </w:r>
      <w:r w:rsidR="00476503" w:rsidRPr="00C23A03">
        <w:rPr>
          <w:color w:val="000000" w:themeColor="text1"/>
        </w:rPr>
        <w:t xml:space="preserve"> </w:t>
      </w:r>
      <w:r w:rsidR="0011015E" w:rsidRPr="00C23A03">
        <w:rPr>
          <w:color w:val="000000" w:themeColor="text1"/>
        </w:rPr>
        <w:t>alternative response</w:t>
      </w:r>
      <w:r w:rsidRPr="00C23A03">
        <w:rPr>
          <w:color w:val="000000" w:themeColor="text1"/>
        </w:rPr>
        <w:t xml:space="preserve">. This suggests that the </w:t>
      </w:r>
      <w:r w:rsidR="00281213" w:rsidRPr="00C23A03">
        <w:rPr>
          <w:color w:val="000000" w:themeColor="text1"/>
        </w:rPr>
        <w:t>OFC is involved in inhibitory behavioural tasks because it plays a role in guiding and boosting behavioural control of correct</w:t>
      </w:r>
      <w:r w:rsidR="00FA310C" w:rsidRPr="00C23A03">
        <w:rPr>
          <w:color w:val="000000" w:themeColor="text1"/>
        </w:rPr>
        <w:t>/chosen</w:t>
      </w:r>
      <w:r w:rsidR="00281213" w:rsidRPr="00C23A03">
        <w:rPr>
          <w:color w:val="000000" w:themeColor="text1"/>
        </w:rPr>
        <w:t xml:space="preserve"> responses rather than the inhibition of incorrect responses.</w:t>
      </w:r>
      <w:r w:rsidR="001A6769" w:rsidRPr="00C23A03">
        <w:rPr>
          <w:color w:val="000000" w:themeColor="text1"/>
        </w:rPr>
        <w:t xml:space="preserve"> </w:t>
      </w:r>
      <w:r w:rsidR="00FA310C" w:rsidRPr="00C23A03">
        <w:rPr>
          <w:color w:val="000000" w:themeColor="text1"/>
        </w:rPr>
        <w:t>Indeed,</w:t>
      </w:r>
      <w:r w:rsidR="001A6769" w:rsidRPr="00C23A03">
        <w:rPr>
          <w:color w:val="000000" w:themeColor="text1"/>
        </w:rPr>
        <w:t xml:space="preserve"> a number of </w:t>
      </w:r>
      <w:r w:rsidR="009E6234" w:rsidRPr="00C23A03">
        <w:rPr>
          <w:color w:val="000000" w:themeColor="text1"/>
        </w:rPr>
        <w:t xml:space="preserve">electrophysiological recording and lesion </w:t>
      </w:r>
      <w:r w:rsidR="001A6769" w:rsidRPr="00C23A03">
        <w:rPr>
          <w:color w:val="000000" w:themeColor="text1"/>
        </w:rPr>
        <w:t xml:space="preserve">studies in rodents </w:t>
      </w:r>
      <w:r w:rsidR="009E6234" w:rsidRPr="00C23A03">
        <w:rPr>
          <w:color w:val="000000" w:themeColor="text1"/>
        </w:rPr>
        <w:fldChar w:fldCharType="begin" w:fldLock="1"/>
      </w:r>
      <w:r w:rsidR="00BE1E20" w:rsidRPr="00C23A03">
        <w:rPr>
          <w:color w:val="000000" w:themeColor="text1"/>
        </w:rPr>
        <w:instrText>ADDIN CSL_CITATION {"citationItems":[{"id":"ITEM-1","itemData":{"DOI":"10.1152/jn.00173.2010","ISBN":"1522-1598 (Electronic)\r0022-3077 (Linking)","PMID":"20554849","author":[{"dropping-particle":"","family":"Roesch","given":"M R","non-dropping-particle":"","parse-names":false,"suffix":""},{"dropping-particle":"","family":"Calu","given":"D J","non-dropping-particle":"","parse-names":false,"suffix":""},{"dropping-particle":"","family":"Esber","given":"G R","non-dropping-particle":"","parse-names":false,"suffix":""},{"dropping-particle":"","family":"Schoenbaum","given":"G","non-dropping-particle":"","parse-names":false,"suffix":""}],"container-title":"Journal of Neurophysiology","id":"ITEM-1","issue":"2","issued":{"date-parts":[["2010"]]},"page":"587-595","title":"All that glitters ... dissociating attention and outcome expectancy from prediction errors signals","type":"article-journal","volume":"104"},"uris":["http://www.mendeley.com/documents/?uuid=ea6f691f-a57e-4a14-b7e2-41b3486c5e9e"]},{"id":"ITEM-2","itemData":{"DOI":"30/20/7078 [pii]\r10.1523/JNEUROSCI.3860-09.2010","ISBN":"1529-2401 (Electronic)\r0270-6474 (Linking)","PMID":"20484650","author":[{"dropping-particle":"","family":"Wingerden","given":"M","non-dropping-particle":"van","parse-names":false,"suffix":""},{"dropping-particle":"","family":"Vinck","given":"M","non-dropping-particle":"","parse-names":false,"suffix":""},{"dropping-particle":"","family":"Lankelma","given":"J","non-dropping-particle":"","parse-names":false,"suffix":""},{"dropping-particle":"","family":"Pennartz","given":"C M","non-dropping-particle":"","parse-names":false,"suffix":""}],"container-title":"Journal of Neuroscience","edition":"2010/05/21","id":"ITEM-2","issue":"20","issued":{"date-parts":[["2010"]]},"language":"eng","page":"7078-7087","title":"Theta-band phase locking of orbitofrontal neurons during reward expectancy","type":"article-journal","volume":"30"},"uris":["http://www.mendeley.com/documents/?uuid=98e0baae-0a24-4cf9-ad1a-327d87dfde0d"]},{"id":"ITEM-3","itemData":{"author":[{"dropping-particle":"","family":"Morrison","given":"S E","non-dropping-particle":"","parse-names":false,"suffix":""},{"dropping-particle":"","family":"Saez","given":"A","non-dropping-particle":"","parse-names":false,"suffix":""},{"dropping-particle":"","family":"Lau","given":"B","non-dropping-particle":"","parse-names":false,"suffix":""},{"dropping-particle":"","family":"Salzman","given":"C D","non-dropping-particle":"","parse-names":false,"suffix":""}],"container-title":"Neuron","id":"ITEM-3","issued":{"date-parts":[["2011"]]},"page":"1127-1140","title":"Different time courses for learning-related changes in amygdala and orbitofrontal cortex","type":"article-journal","volume":"71"},"uris":["http://www.mendeley.com/documents/?uuid=3aa3d81d-d8c6-4210-9251-e8c7daefb66e"]},{"id":"ITEM-4","itemData":{"DOI":"10.1523/JNEUROSCI.3126-15.2015","ISSN":"0270-6474","abstract":"Reciprocal connections between the orbitofrontal cortex (OFC) and the basolateral nucleus of the amygdala (BLA) provide a critical circuit for guiding normal behavior when information about expected outcomes is required. Recently, we reported that outcome signaling by OFC neurons is also necessary for learning in the face of unexpected outcomes during a Pavlovian over-expectation task. Key to learning in this task is the ability to build on prior learning to infer or estimate an amount of reward never previously received. OFC was critical to this process. Notably, in parallel work, we found that BLA was not necessary for learning in this setting. This suggested a dissociation in which the BLA might be critical for acquiring information about the outcomes but not for subsequently using it to make novel predictions. Here we evaluated this hypothesis by recording single-unit activity from BLA in rats during the same Pavlovian over-expectation task used previously. We found that spiking activity recorded in BLA in control rats did reflect novel outcome estimates derived from the integration of prior learning, however consistent with a model in which this process occurs in the OFC, these correlates were entirely abolished by ipsilateral OFC lesions. These data indicate that this information about these novel predictions is represented in the BLA, supported via direct or indirect input from the OFC, even though it does not appear to be necessary for learning. SIGNIFICANCE STATEMENT The basolateral nucleus of the amygdala (BLA) and the orbitofrontal cortex (OFC) are involved in behavior that depends on knowledge of impending outcomes. Recently, we found that only the OFC was necessary for using such information for learning in a Pavlovian over-expectation task. The current experiment was designed to search for neural correlates of this process in the BLA and, if present, to ask whether they would still be dependent on OFC input. We found that although spiking activity in BLA in control rats did reflect the novel outcome estimates underlying learning, these correlates were entirely abolished by OFC lesions.","author":[{"dropping-particle":"","family":"Lucantonio","given":"F.","non-dropping-particle":"","parse-names":false,"suffix":""},{"dropping-particle":"","family":"Gardner","given":"M. P. H.","non-dropping-particle":"","parse-names":false,"suffix":""},{"dropping-particle":"","family":"Mirenzi","given":"A.","non-dropping-particle":"","parse-names":false,"suffix":""},{"dropping-particle":"","family":"Newman","given":"L. E.","non-dropping-particle":"","parse-names":false,"suffix":""},{"dropping-particle":"","family":"Takahashi","given":"Y. K.","non-dropping-particle":"","parse-names":false,"suffix":""},{"dropping-particle":"","family":"Schoenbaum","given":"G.","non-dropping-particle":"","parse-names":false,"suffix":""}],"container-title":"Journal of Neuroscience","id":"ITEM-4","issue":"50","issued":{"date-parts":[["2015","12","16"]]},"page":"16521-16530","title":"Neural Estimates of Imagined Outcomes in Basolateral Amygdala Depend on Orbitofrontal Cortex","type":"article-journal","volume":"35"},"uris":["http://www.mendeley.com/documents/?uuid=213175d8-048c-4865-87ee-a26d0be10465"]}],"mendeley":{"formattedCitation":"(Lucantonio et al., 2015; Morrison, Saez, Lau, &amp; Salzman, 2011; Roesch, Calu, Esber, &amp; Schoenbaum, 2010; van Wingerden et al., 2010)","plainTextFormattedCitation":"(Lucantonio et al., 2015; Morrison, Saez, Lau, &amp; Salzman, 2011; Roesch, Calu, Esber, &amp; Schoenbaum, 2010; van Wingerden et al., 2010)","previouslyFormattedCitation":"(Lucantonio et al., 2015; Morrison, Saez, Lau, &amp; Salzman, 2011; Roesch, Calu, Esber, &amp; Schoenbaum, 2010; van Wingerden et al., 2010)"},"properties":{"noteIndex":0},"schema":"https://github.com/citation-style-language/schema/raw/master/csl-citation.json"}</w:instrText>
      </w:r>
      <w:r w:rsidR="009E6234" w:rsidRPr="00C23A03">
        <w:rPr>
          <w:color w:val="000000" w:themeColor="text1"/>
        </w:rPr>
        <w:fldChar w:fldCharType="separate"/>
      </w:r>
      <w:r w:rsidR="00D46A8D" w:rsidRPr="00C23A03">
        <w:rPr>
          <w:noProof/>
          <w:color w:val="000000" w:themeColor="text1"/>
        </w:rPr>
        <w:t>(Lucantonio et al., 2015; Morrison, Saez, Lau, &amp; Salzman, 2011; Roesch, Calu, Esber, &amp; Schoenbaum, 2010; van Wingerden et al., 2010)</w:t>
      </w:r>
      <w:r w:rsidR="009E6234" w:rsidRPr="00C23A03">
        <w:rPr>
          <w:color w:val="000000" w:themeColor="text1"/>
        </w:rPr>
        <w:fldChar w:fldCharType="end"/>
      </w:r>
      <w:r w:rsidR="001A6769" w:rsidRPr="00C23A03">
        <w:rPr>
          <w:color w:val="000000" w:themeColor="text1"/>
        </w:rPr>
        <w:t xml:space="preserve"> and primates</w:t>
      </w:r>
      <w:r w:rsidR="009E6234" w:rsidRPr="00C23A03">
        <w:rPr>
          <w:color w:val="000000" w:themeColor="text1"/>
        </w:rPr>
        <w:t xml:space="preserve"> </w:t>
      </w:r>
      <w:r w:rsidR="009E6234" w:rsidRPr="00C23A03">
        <w:rPr>
          <w:color w:val="000000" w:themeColor="text1"/>
        </w:rPr>
        <w:fldChar w:fldCharType="begin" w:fldLock="1"/>
      </w:r>
      <w:r w:rsidR="00BE1E20" w:rsidRPr="00C23A03">
        <w:rPr>
          <w:color w:val="000000" w:themeColor="text1"/>
        </w:rPr>
        <w:instrText>ADDIN CSL_CITATION {"citationItems":[{"id":"ITEM-1","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1","issued":{"date-parts":[["2015","12","17"]]},"language":"en","page":"e11695","publisher":"eLife Sciences Publications Limited","title":"Specialized areas for value updating and goal selection in the primate orbitofrontal cortex","type":"article-journal","volume":"4"},"uris":["http://www.mendeley.com/documents/?uuid=414e8292-60e0-4715-b5b8-fbe9a6a38b41"]},{"id":"ITEM-2","itemData":{"DOI":"10.1016/j.neuron.2015.08.018","ISSN":"1097-4199","PMID":"26335649","abstract":"Recent studies have challenged the view that orbitofrontal cortex (OFC) and amygdala mediate flexible reward-guided behavior. We trained macaques to perform an object discrimination reversal task during fMRI sessions and identified a lateral OFC (lOFC) region in which activity predicted adaptive win-stay/lose-shift behavior. Amygdala and lOFC activity was more strongly coupled on lose-shift trials. However, lOFC-amygdala coupling was also modulated by the relevance of reward information in a manner consistent with a role in establishing how credit for reward should be assigned. Day-to-day fluctuations in signals and signal coupling were correlated with day-to-day fluctuation in performance. A second experiment confirmed the existence of signals for adaptive stay/shift behavior in lOFC and reflecting irrelevant reward in the amygdala in a probabilistic learning task. Our data demonstrate that OFC and amygdala each make unique contributions to flexible behavior and credit assignment.","author":[{"dropping-particle":"","family":"Chau","given":"Bolton K H","non-dropping-particle":"","parse-names":false,"suffix":""},{"dropping-particle":"","family":"Sallet","given":"Jérôme","non-dropping-particle":"","parse-names":false,"suffix":""},{"dropping-particle":"","family":"Papageorgiou","given":"Georgios K","non-dropping-particle":"","parse-names":false,"suffix":""},{"dropping-particle":"","family":"Noonan","given":"MaryAnn P","non-dropping-particle":"","parse-names":false,"suffix":""},{"dropping-particle":"","family":"Bell","given":"Andrew H","non-dropping-particle":"","parse-names":false,"suffix":""},{"dropping-particle":"","family":"Walton","given":"Mark E","non-dropping-particle":"","parse-names":false,"suffix":""},{"dropping-particle":"","family":"Rushworth","given":"Matthew F S","non-dropping-particle":"","parse-names":false,"suffix":""}],"container-title":"Neuron","id":"ITEM-2","issue":"5","issued":{"date-parts":[["2015","9","2"]]},"page":"1106-18","title":"Contrasting Roles for Orbitofrontal Cortex and Amygdala in Credit Assignment and Learning in Macaques.","type":"article-journal","volume":"87"},"uris":["http://www.mendeley.com/documents/?uuid=62e56442-6d28-45a1-af82-530d344dede4"]},{"id":"ITEM-3","itemData":{"DOI":"10.1523/JNEUROSCI.3295-11.2011","ISBN":"0270-6474\r1529-2401","abstract":"The orbitofrontal cortex (OFC) and its interactions with the basolateral amygdala (BLA) are critical for goal-directed behavior, especially for adapting to changes in reward value. Here we used a reinforcer devaluation paradigm to investigate the contribution of OFC to this behavior in four macaques. Subjects that had formed associations between objects and two different primary reinforcers (foods) were presented with choices of objects overlying the two different foods. When one of the two foods was devalued by selective satiation, the subjects shifted their choices toward the objects that represented the nonsated food reward (devaluation effect). Transient inactivation of OFC by infusions of the GABA(A) receptor agonist muscimol into area 13 blocked the devaluation effect: the monkeys did not reduce their selection of objects associated with the devalued food. This effect was observed when OFC was inactivated during both satiation and the choice test, and during the choice test only. This supports our hypothesis that OFC activity is required during the postsatiety object choice period to guide the selection of objects. This finding sharply contrasts with the role of BLA in the same devaluation process (). Whereas activity in BLA was required during the selective satiation procedure, it was not necessary for guiding the subsequent object choice. Our results are the first to demonstrate that transient inactivation of OFC is sufficient to disrupt the devaluation effect, and to document a role for OFC distinct from that of BLA for the conditioned reinforcer devaluation process in monkeys.","author":[{"dropping-particle":"","family":"West","given":"E A","non-dropping-particle":"","parse-names":false,"suffix":""},{"dropping-particle":"","family":"DesJardin","given":"J T","non-dropping-particle":"","parse-names":false,"suffix":""},{"dropping-particle":"","family":"Gale","given":"K","non-dropping-particle":"","parse-names":false,"suffix":""},{"dropping-particle":"","family":"Malkova","given":"L","non-dropping-particle":"","parse-names":false,"suffix":""}],"container-title":"The Journal of neuroscience : the official journal of the Society for Neuroscience","id":"ITEM-3","issue":"42","issued":{"date-parts":[["2011"]]},"note":"22016546[pmid]\nJ Neurosci","page":"15128-15135","title":"Transient Inactivation of Orbitofrontal Cortex Blocks Reinforcer Devaluation in Macaques","type":"article-journal","volume":"31"},"uris":["http://www.mendeley.com/documents/?uuid=66cf4632-93ab-4722-8012-a7a06ffbff12"]}],"mendeley":{"formattedCitation":"(Chau et al., 2015; Murray et al., 2015; West, DesJardin, Gale, &amp; Malkova, 2011)","plainTextFormattedCitation":"(Chau et al., 2015; Murray et al., 2015; West, DesJardin, Gale, &amp; Malkova, 2011)","previouslyFormattedCitation":"(Chau et al., 2015; Murray et al., 2015; West, DesJardin, Gale, &amp; Malkova, 2011)"},"properties":{"noteIndex":0},"schema":"https://github.com/citation-style-language/schema/raw/master/csl-citation.json"}</w:instrText>
      </w:r>
      <w:r w:rsidR="009E6234" w:rsidRPr="00C23A03">
        <w:rPr>
          <w:color w:val="000000" w:themeColor="text1"/>
        </w:rPr>
        <w:fldChar w:fldCharType="separate"/>
      </w:r>
      <w:r w:rsidR="00D46A8D" w:rsidRPr="00C23A03">
        <w:rPr>
          <w:noProof/>
          <w:color w:val="000000" w:themeColor="text1"/>
        </w:rPr>
        <w:t xml:space="preserve">(Chau et al., 2015; Murray et </w:t>
      </w:r>
      <w:r w:rsidR="00D46A8D" w:rsidRPr="00C23A03">
        <w:rPr>
          <w:noProof/>
          <w:color w:val="000000" w:themeColor="text1"/>
        </w:rPr>
        <w:lastRenderedPageBreak/>
        <w:t>al., 2015; West, DesJardin, Gale, &amp; Malkova, 2011)</w:t>
      </w:r>
      <w:r w:rsidR="009E6234" w:rsidRPr="00C23A03">
        <w:rPr>
          <w:color w:val="000000" w:themeColor="text1"/>
        </w:rPr>
        <w:fldChar w:fldCharType="end"/>
      </w:r>
      <w:r w:rsidR="009E6234" w:rsidRPr="00C23A03">
        <w:rPr>
          <w:color w:val="000000" w:themeColor="text1"/>
        </w:rPr>
        <w:t xml:space="preserve"> </w:t>
      </w:r>
      <w:r w:rsidR="001A6769" w:rsidRPr="00C23A03">
        <w:rPr>
          <w:color w:val="000000" w:themeColor="text1"/>
        </w:rPr>
        <w:t xml:space="preserve">suggest that OFC activity tracks the expected value of cues used to guide behaviour. </w:t>
      </w:r>
      <w:r w:rsidR="006E13D4" w:rsidRPr="00C23A03">
        <w:rPr>
          <w:color w:val="000000" w:themeColor="text1"/>
        </w:rPr>
        <w:t xml:space="preserve">Therefore, situations in which disruption of OFC function impairs behaviour are likely to indicate deficits in selecting </w:t>
      </w:r>
      <w:r w:rsidR="0003466A" w:rsidRPr="00C23A03">
        <w:rPr>
          <w:color w:val="000000" w:themeColor="text1"/>
        </w:rPr>
        <w:t xml:space="preserve">or increasing </w:t>
      </w:r>
      <w:r w:rsidR="006E13D4" w:rsidRPr="00C23A03">
        <w:rPr>
          <w:color w:val="000000" w:themeColor="text1"/>
        </w:rPr>
        <w:t>optimal behaviour based on the</w:t>
      </w:r>
      <w:r w:rsidR="0003466A" w:rsidRPr="00C23A03">
        <w:rPr>
          <w:color w:val="000000" w:themeColor="text1"/>
        </w:rPr>
        <w:t>ir</w:t>
      </w:r>
      <w:r w:rsidR="006E13D4" w:rsidRPr="00C23A03">
        <w:rPr>
          <w:color w:val="000000" w:themeColor="text1"/>
        </w:rPr>
        <w:t xml:space="preserve"> current motivational value within the array of possible behaviours. This account would explain deficits in inhibitory control </w:t>
      </w:r>
      <w:r w:rsidR="000E6624" w:rsidRPr="00C23A03">
        <w:rPr>
          <w:color w:val="000000" w:themeColor="text1"/>
        </w:rPr>
        <w:t xml:space="preserve">following OFC damage </w:t>
      </w:r>
      <w:r w:rsidR="006E13D4" w:rsidRPr="00C23A03">
        <w:rPr>
          <w:color w:val="000000" w:themeColor="text1"/>
        </w:rPr>
        <w:t>as deficits in resolving response competition, and would also account for reports that the OFC is only necessary for modifying established behaviours rather than establishing control of de novo behaviours</w:t>
      </w:r>
      <w:r w:rsidR="00911CD5" w:rsidRPr="00C23A03">
        <w:rPr>
          <w:color w:val="000000" w:themeColor="text1"/>
        </w:rPr>
        <w:t xml:space="preserve"> </w:t>
      </w:r>
      <w:r w:rsidR="00911CD5" w:rsidRPr="00C23A03">
        <w:rPr>
          <w:color w:val="000000" w:themeColor="text1"/>
        </w:rPr>
        <w:fldChar w:fldCharType="begin" w:fldLock="1"/>
      </w:r>
      <w:r w:rsidR="00352761" w:rsidRPr="00C23A03">
        <w:rPr>
          <w:color w:val="000000" w:themeColor="text1"/>
        </w:rPr>
        <w:instrText>ADDIN CSL_CITATION {"citationItems":[{"id":"ITEM-1","itemData":{"DOI":"10.1523/JNEUROSCI.1556-07.2007","ISBN":"1529-2401 (Electronic) 0270-6474 (Linking)","PMID":"17670960","abstract":"When Pat Goldman-Rakic described the circuitry and function of primate prefrontal cortex in her influential 1987 monograph (Goldman-Rakic, 1987), she included only a few short paragraphs on the orbitofrontal cortex (OFC). That year, there were only nine papers published containing the term \"orbitofrontal,\" an average of less than one paper per month. Twenty years later, this rate has increased to 32 papers per month. This explosive growth is partly attributable to the remarkable similarities that exist in structure and function across species. These similarities suggest that OFC function can be usefully modeled in nonhuman and even nonprimate species. Here, we review some of these similarities.","author":[{"dropping-particle":"","family":"Murray","given":"Elisabeth A.","non-dropping-particle":"","parse-names":false,"suffix":""},{"dropping-particle":"","family":"O'Doherty","given":"J P","non-dropping-particle":"","parse-names":false,"suffix":""},{"dropping-particle":"","family":"Schoenbaum","given":"G","non-dropping-particle":"","parse-names":false,"suffix":""}],"container-title":"Journal of Neuroscience","id":"ITEM-1","issue":"31","issued":{"date-parts":[["2007"]]},"note":"Murray, Elisabeth A\nO'Doherty, John P\nSchoenbaum, Geoffrey\neng\nR01 DA015718/DA/NIDA NIH HHS/\nR01 DA015718-04/DA/NIDA NIH HHS/\nReview\n2007/08/03 09:00\nJ Neurosci. 2007 Aug 1;27(31):8166-9.","page":"8166-8169","title":"What we know and do not know about the functions of the orbitofrontal cortex after 20 years of cross-species studies","type":"article-journal","volume":"27"},"uris":["http://www.mendeley.com/documents/?uuid=bc6bf326-57b1-4d03-83e5-7696730fbc71"]}],"mendeley":{"formattedCitation":"(Murray et al., 2007)","plainTextFormattedCitation":"(Murray et al., 2007)","previouslyFormattedCitation":"(Murray et al., 2007)"},"properties":{"noteIndex":0},"schema":"https://github.com/citation-style-language/schema/raw/master/csl-citation.json"}</w:instrText>
      </w:r>
      <w:r w:rsidR="00911CD5" w:rsidRPr="00C23A03">
        <w:rPr>
          <w:color w:val="000000" w:themeColor="text1"/>
        </w:rPr>
        <w:fldChar w:fldCharType="separate"/>
      </w:r>
      <w:r w:rsidR="00B66230" w:rsidRPr="00C23A03">
        <w:rPr>
          <w:noProof/>
          <w:color w:val="000000" w:themeColor="text1"/>
        </w:rPr>
        <w:t>(Murray et al., 2007)</w:t>
      </w:r>
      <w:r w:rsidR="00911CD5" w:rsidRPr="00C23A03">
        <w:rPr>
          <w:color w:val="000000" w:themeColor="text1"/>
        </w:rPr>
        <w:fldChar w:fldCharType="end"/>
      </w:r>
      <w:r w:rsidR="006E13D4" w:rsidRPr="00C23A03">
        <w:rPr>
          <w:color w:val="000000" w:themeColor="text1"/>
        </w:rPr>
        <w:t xml:space="preserve">. </w:t>
      </w:r>
    </w:p>
    <w:p w14:paraId="35CBF9BF" w14:textId="6C832DC4" w:rsidR="00627A1D" w:rsidRPr="00C23A03" w:rsidRDefault="00627A1D" w:rsidP="00A834B5">
      <w:pPr>
        <w:spacing w:line="360" w:lineRule="auto"/>
        <w:rPr>
          <w:b/>
          <w:color w:val="000000" w:themeColor="text1"/>
        </w:rPr>
      </w:pPr>
      <w:r w:rsidRPr="00C23A03">
        <w:rPr>
          <w:b/>
          <w:color w:val="000000" w:themeColor="text1"/>
        </w:rPr>
        <w:t>Outcome expectancy guiding behaviour</w:t>
      </w:r>
    </w:p>
    <w:p w14:paraId="6D38E53B" w14:textId="11CE0D4A" w:rsidR="00627A1D" w:rsidRPr="00C23A03" w:rsidRDefault="00AC4413" w:rsidP="00A834B5">
      <w:pPr>
        <w:spacing w:line="360" w:lineRule="auto"/>
        <w:rPr>
          <w:color w:val="000000" w:themeColor="text1"/>
        </w:rPr>
      </w:pPr>
      <w:r w:rsidRPr="00C23A03">
        <w:rPr>
          <w:color w:val="000000" w:themeColor="text1"/>
        </w:rPr>
        <w:tab/>
      </w:r>
      <w:r w:rsidR="00DB496F" w:rsidRPr="00C23A03">
        <w:rPr>
          <w:color w:val="000000" w:themeColor="text1"/>
        </w:rPr>
        <w:t xml:space="preserve">A number of findings in experiment 1 suggest that OFC inactivation disrupted behavioural control rather than affecting learning </w:t>
      </w:r>
      <w:r w:rsidR="00DB496F" w:rsidRPr="00C23A03">
        <w:rPr>
          <w:i/>
          <w:iCs/>
          <w:color w:val="000000" w:themeColor="text1"/>
        </w:rPr>
        <w:t>per se</w:t>
      </w:r>
      <w:r w:rsidR="00DB496F" w:rsidRPr="00C23A03">
        <w:rPr>
          <w:color w:val="000000" w:themeColor="text1"/>
        </w:rPr>
        <w:t xml:space="preserve">. </w:t>
      </w:r>
      <w:r w:rsidRPr="00C23A03">
        <w:rPr>
          <w:color w:val="000000" w:themeColor="text1"/>
        </w:rPr>
        <w:t>OFC inactivation disrupted behavioural control during the A+/AX- discrimination, but did not disrupt learning about the inhibitory properties of cue X. Similarly, OFC inactivation suppressed acquisition to control cue Z</w:t>
      </w:r>
      <w:r w:rsidR="00DB496F" w:rsidRPr="00C23A03">
        <w:rPr>
          <w:color w:val="000000" w:themeColor="text1"/>
        </w:rPr>
        <w:t>. While t</w:t>
      </w:r>
      <w:r w:rsidR="003A7429" w:rsidRPr="00C23A03">
        <w:rPr>
          <w:color w:val="000000" w:themeColor="text1"/>
        </w:rPr>
        <w:t xml:space="preserve">his effect persisted when </w:t>
      </w:r>
      <w:r w:rsidR="00DB496F" w:rsidRPr="00C23A03">
        <w:rPr>
          <w:color w:val="000000" w:themeColor="text1"/>
        </w:rPr>
        <w:t>OFC was subsequently functional, it also affected</w:t>
      </w:r>
      <w:r w:rsidR="003A7429" w:rsidRPr="00C23A03">
        <w:rPr>
          <w:color w:val="000000" w:themeColor="text1"/>
        </w:rPr>
        <w:t xml:space="preserve"> control cue B which was not present</w:t>
      </w:r>
      <w:r w:rsidR="00C21B85" w:rsidRPr="00C23A03">
        <w:rPr>
          <w:color w:val="000000" w:themeColor="text1"/>
        </w:rPr>
        <w:t>ed</w:t>
      </w:r>
      <w:r w:rsidR="003A7429" w:rsidRPr="00C23A03">
        <w:rPr>
          <w:color w:val="000000" w:themeColor="text1"/>
        </w:rPr>
        <w:t xml:space="preserve"> during OFC inactivation. </w:t>
      </w:r>
      <w:r w:rsidR="00DB496F" w:rsidRPr="00C23A03">
        <w:rPr>
          <w:color w:val="000000" w:themeColor="text1"/>
        </w:rPr>
        <w:t>These findings are consis</w:t>
      </w:r>
      <w:r w:rsidR="004411B1" w:rsidRPr="00C23A03">
        <w:rPr>
          <w:color w:val="000000" w:themeColor="text1"/>
        </w:rPr>
        <w:t>tent with the representation of the value of expected outcomes in the OFC. Specifically, in Pavlovian cue-outcome conditioning the OFC is necessary for using the current motivational value of predicted outcome to guide conditioned behaviour</w:t>
      </w:r>
      <w:r w:rsidR="00FC1B93" w:rsidRPr="00C23A03">
        <w:rPr>
          <w:color w:val="000000" w:themeColor="text1"/>
        </w:rPr>
        <w:t xml:space="preserve"> </w:t>
      </w:r>
      <w:r w:rsidR="00190DB0" w:rsidRPr="00C23A03">
        <w:rPr>
          <w:color w:val="000000" w:themeColor="text1"/>
        </w:rPr>
        <w:fldChar w:fldCharType="begin" w:fldLock="1"/>
      </w:r>
      <w:r w:rsidR="00BE1E20" w:rsidRPr="00C23A03">
        <w:rPr>
          <w:color w:val="000000" w:themeColor="text1"/>
        </w:rPr>
        <w:instrText>ADDIN CSL_CITATION {"citationItems":[{"id":"ITEM-1","itemData":{"ISBN":"0270-6474","author":[{"dropping-particle":"","family":"Pickens","given":"C L","non-dropping-particle":"","parse-names":false,"suffix":""},{"dropping-particle":"","family":"Saddoris","given":"M P","non-dropping-particle":"","parse-names":false,"suffix":""},{"dropping-particle":"","family":"Setlow","given":"B","non-dropping-particle":"","parse-names":false,"suffix":""},{"dropping-particle":"","family":"Gallagher","given":"M","non-dropping-particle":"","parse-names":false,"suffix":""},{"dropping-particle":"","family":"Holland","given":"P C","non-dropping-particle":"","parse-names":false,"suffix":""},{"dropping-particle":"","family":"Schoenbaum","given":"G","non-dropping-particle":"","parse-names":false,"suffix":""}],"container-title":"Journal of Neuroscience","id":"ITEM-1","issue":"35","issued":{"date-parts":[["2003"]]},"language":"English","page":"11078-11084","title":"Different roles for orbitofrontal cortex and basolateral amygdala in a reinforcer devaluation task","type":"article-journal","volume":"23"},"uris":["http://www.mendeley.com/documents/?uuid=ce2d03fc-eca2-41c5-a721-df463f96a2c2"]},{"id":"ITEM-2","itemData":{"DOI":"2005-01705-030 [pii]\r10.1037/0735-7044.119.1.317","ISBN":"0735-7044 (Print)\r0735-7044 (Linking)","PMID":"15727536","author":[{"dropping-particle":"","family":"Pickens","given":"C L","non-dropping-particle":"","parse-names":false,"suffix":""},{"dropping-particle":"","family":"Saddoris","given":"M P","non-dropping-particle":"","parse-names":false,"suffix":""},{"dropping-particle":"","family":"Gallagher","given":"M","non-dropping-particle":"","parse-names":false,"suffix":""},{"dropping-particle":"","family":"Holland","given":"P C","non-dropping-particle":"","parse-names":false,"suffix":""}],"container-title":"Behav Neurosci","edition":"2005/02/25","id":"ITEM-2","issue":"1","issued":{"date-parts":[["2005"]]},"language":"eng","page":"317-322","title":"Orbitofrontal lesions impair use of cue-outcome associations in a devaluation task","type":"article-journal","volume":"119"},"uris":["http://www.mendeley.com/documents/?uuid=142c50b1-8670-4327-bee0-d91137a96fd5"]},{"id":"ITEM-3","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3","issue":"15","issued":{"date-parts":[["1999"]]},"language":"English","page":"6610-6614","title":"Orbitofrontal cortex and representation of incentive value in associative learning","type":"article-journal","volume":"19"},"uris":["http://www.mendeley.com/documents/?uuid=67ba92ca-b679-407e-9f2a-7aac71c3f739"]}],"mendeley":{"formattedCitation":"(Gallagher et al., 1999; Pickens, Saddoris, Gallagher, &amp; Holland, 2005; Pickens et al., 2003)","plainTextFormattedCitation":"(Gallagher et al., 1999; Pickens, Saddoris, Gallagher, &amp; Holland, 2005; Pickens et al., 2003)","previouslyFormattedCitation":"(Gallagher et al., 1999; Pickens, Saddoris, Gallagher, &amp; Holland, 2005; Pickens et al., 2003)"},"properties":{"noteIndex":0},"schema":"https://github.com/citation-style-language/schema/raw/master/csl-citation.json"}</w:instrText>
      </w:r>
      <w:r w:rsidR="00190DB0" w:rsidRPr="00C23A03">
        <w:rPr>
          <w:color w:val="000000" w:themeColor="text1"/>
        </w:rPr>
        <w:fldChar w:fldCharType="separate"/>
      </w:r>
      <w:r w:rsidR="00D46A8D" w:rsidRPr="00C23A03">
        <w:rPr>
          <w:noProof/>
          <w:color w:val="000000" w:themeColor="text1"/>
        </w:rPr>
        <w:t>(Gallagher et al., 1999; Pickens, Saddoris, Gallagher, &amp; Holland, 2005; Pickens et al., 2003)</w:t>
      </w:r>
      <w:r w:rsidR="00190DB0" w:rsidRPr="00C23A03">
        <w:rPr>
          <w:color w:val="000000" w:themeColor="text1"/>
        </w:rPr>
        <w:fldChar w:fldCharType="end"/>
      </w:r>
      <w:r w:rsidR="004411B1" w:rsidRPr="00C23A03">
        <w:rPr>
          <w:color w:val="000000" w:themeColor="text1"/>
        </w:rPr>
        <w:t>. In the absence of this information</w:t>
      </w:r>
      <w:r w:rsidR="00A02D95" w:rsidRPr="00C23A03">
        <w:rPr>
          <w:color w:val="000000" w:themeColor="text1"/>
        </w:rPr>
        <w:t>,</w:t>
      </w:r>
      <w:r w:rsidR="004411B1" w:rsidRPr="00C23A03">
        <w:rPr>
          <w:color w:val="000000" w:themeColor="text1"/>
        </w:rPr>
        <w:t xml:space="preserve"> behavioural control is likely to</w:t>
      </w:r>
      <w:r w:rsidR="00A02D95" w:rsidRPr="00C23A03">
        <w:rPr>
          <w:color w:val="000000" w:themeColor="text1"/>
        </w:rPr>
        <w:t xml:space="preserve"> be guided by </w:t>
      </w:r>
      <w:r w:rsidR="004411B1" w:rsidRPr="00C23A03">
        <w:rPr>
          <w:color w:val="000000" w:themeColor="text1"/>
        </w:rPr>
        <w:t>direct stimulus-response associ</w:t>
      </w:r>
      <w:r w:rsidR="00A02D95" w:rsidRPr="00C23A03">
        <w:rPr>
          <w:color w:val="000000" w:themeColor="text1"/>
        </w:rPr>
        <w:t xml:space="preserve">ations that </w:t>
      </w:r>
      <w:r w:rsidR="00FC1B93" w:rsidRPr="00C23A03">
        <w:rPr>
          <w:color w:val="000000" w:themeColor="text1"/>
        </w:rPr>
        <w:t xml:space="preserve">may </w:t>
      </w:r>
      <w:r w:rsidR="00A02D95" w:rsidRPr="00C23A03">
        <w:rPr>
          <w:color w:val="000000" w:themeColor="text1"/>
        </w:rPr>
        <w:t>form during learning</w:t>
      </w:r>
      <w:r w:rsidR="00FC1B93" w:rsidRPr="00C23A03">
        <w:rPr>
          <w:color w:val="000000" w:themeColor="text1"/>
        </w:rPr>
        <w:t xml:space="preserve"> </w:t>
      </w:r>
      <w:r w:rsidR="00190DB0" w:rsidRPr="00C23A03">
        <w:rPr>
          <w:color w:val="000000" w:themeColor="text1"/>
        </w:rPr>
        <w:fldChar w:fldCharType="begin" w:fldLock="1"/>
      </w:r>
      <w:r w:rsidR="00F238A7" w:rsidRPr="00C23A03">
        <w:rPr>
          <w:color w:val="000000" w:themeColor="text1"/>
        </w:rPr>
        <w:instrText>ADDIN CSL_CITATION {"citationItems":[{"id":"ITEM-1","itemData":{"DOI":"10.1196/annals.1401.030","ISBN":"0077-8923\r978-1-57331-683-5","author":[{"dropping-particle":"","family":"Delamater","given":"A R","non-dropping-particle":"","parse-names":false,"suffix":""}],"container-title":"Linking Affect to Action: Critical Contributions of the Orbitofrontal Cortex","editor":[{"dropping-particle":"","family":"Schoenbaum","given":"G","non-dropping-particle":"","parse-names":false,"suffix":""},{"dropping-particle":"","family":"Gottfried","given":"J A","non-dropping-particle":"","parse-names":false,"suffix":""},{"dropping-particle":"","family":"Murray","given":"E A","non-dropping-particle":"","parse-names":false,"suffix":""},{"dropping-particle":"","family":"Ramus","given":"S J","non-dropping-particle":"","parse-names":false,"suffix":""}],"id":"ITEM-1","issued":{"date-parts":[["2007"]]},"language":"English","page":"152-173","publisher":"Blackwell Publishing","publisher-place":"Oxford","title":"The role of the orbitofrontal cortex in sensory-specific encoding of associations in Pavlovian and instrumental conditioning","type":"chapter","volume":"1121"},"uris":["http://www.mendeley.com/documents/?uuid=fe58f3e9-0bae-4cf9-be89-0a503f752db3"]},{"id":"ITEM-2","itemData":{"ISBN":"9027251681","author":[{"dropping-particle":"","family":"Killcross","given":"A S","non-dropping-particle":"","parse-names":false,"suffix":""},{"dropping-particle":"","family":"Blundell","given":"P","non-dropping-particle":"","parse-names":false,"suffix":""}],"chapter-number":"3","container-title":"Emotional Cognition: From brain to behaviour","editor":[{"dropping-particle":"","family":"Moore","given":"S C","non-dropping-particle":"","parse-names":false,"suffix":""},{"dropping-particle":"","family":"Oaksford","given":"M","non-dropping-particle":"","parse-names":false,"suffix":""}],"id":"ITEM-2","issued":{"date-parts":[["2002"]]},"page":"35-74","publisher":"John Benjamins Publishing Company","publisher-place":"Amsterdam","title":"Associative representations of emotionally significant outcomes","type":"chapter","volume":"44"},"uris":["http://www.mendeley.com/documents/?uuid=130942ee-36ba-4d18-b6e9-a76afdf8bb00"]},{"id":"ITEM-3","itemData":{"ISBN":"0097-7403 (Print)\r0097-7403 (Linking)","PMID":"528879","abstract":"Three experiments with rat subjects investigated the effects of two methods of devaluing a food unconditioned stimulus (US) after pairings of an auditory conditioned stimulus (CS) with that US. Experiment 1 found no effect of postconditioning pairings of the food US with lithium chloride (LiCl) on general activity to a tone CS, even though those pairings substantially reduced food consumption. Experiments 2 and 3 compared the effects on conditioned responding of postconditioning pairings of food with LiCl and with high-speed rotation. In these experiments the general activity measure was supplemented by a detailed visual analysis of the rats' behavior. Experiment 2 found that food-rotation pairings had larger effects than food-LiCl pairings on general activity responding and on two detailed behavioral measures but that food-LiCl pairings had larger effects on food consumption and on one behavioral measure. Experiment 3 replicated the findings of Experiment 2 and found that the ability of the CS to serve as a reinforcer for second-order conditioning after US devaluation was reduced more by food-LiCl pairings.","author":[{"dropping-particle":"","family":"Holland","given":"P C","non-dropping-particle":"","parse-names":false,"suffix":""},{"dropping-particle":"","family":"Straub","given":"J J","non-dropping-particle":"","parse-names":false,"suffix":""}],"container-title":"J Exp Psychol Anim Behav Process","id":"ITEM-3","issue":"1","issued":{"date-parts":[["1979"]]},"note":"Holland, P C\nStraub, J J\neng\nResearch Support, U.S. Gov't, P.H.S.\n1979/01/01\nJ Exp Psychol Anim Behav Process. 1979 Jan;5(1):65-78.","page":"65-78","title":"Differential effects of two ways of devaluing the unconditioned stimulus after Pavlovian appetitive conditioning","type":"article-journal","volume":"5"},"uris":["http://www.mendeley.com/documents/?uuid=378c1fa2-4b62-4d60-8a28-521249df3987"]},{"id":"ITEM-4","itemData":{"author":[{"dropping-particle":"","family":"Hall","given":"G","non-dropping-particle":"","parse-names":false,"suffix":""}],"container-title":"Steven's handbook of experimental psychology","editor":[{"dropping-particle":"","family":"Gallistel","given":"C R","non-dropping-particle":"","parse-names":false,"suffix":""}],"id":"ITEM-4","issued":{"date-parts":[["2002"]]},"page":"1-45","publisher":"John Wiley &amp; Sons","publisher-place":"New York","title":"Associative structures in Pavlovian and instrumental conditioning","type":"chapter","volume":"3"},"uris":["http://www.mendeley.com/documents/?uuid=ca292a99-07a5-47d2-a55c-bc49463b4ea3"]}],"mendeley":{"formattedCitation":"(Delamater, 2007; Hall, 2002; Holland &amp; Straub, 1979; Killcross &amp; Blundell, 2002)","plainTextFormattedCitation":"(Delamater, 2007; Hall, 2002; Holland &amp; Straub, 1979; Killcross &amp; Blundell, 2002)","previouslyFormattedCitation":"(Delamater, 2007; Hall, 2002; Holland &amp; Straub, 1979; Killcross &amp; Blundell, 2002)"},"properties":{"noteIndex":0},"schema":"https://github.com/citation-style-language/schema/raw/master/csl-citation.json"}</w:instrText>
      </w:r>
      <w:r w:rsidR="00190DB0" w:rsidRPr="00C23A03">
        <w:rPr>
          <w:color w:val="000000" w:themeColor="text1"/>
        </w:rPr>
        <w:fldChar w:fldCharType="separate"/>
      </w:r>
      <w:r w:rsidR="00F660E6" w:rsidRPr="00C23A03">
        <w:rPr>
          <w:noProof/>
          <w:color w:val="000000" w:themeColor="text1"/>
        </w:rPr>
        <w:t>(Delamater, 2007; Hall, 2002; Holland &amp; Straub, 1979; Killcross &amp; Blundell, 2002)</w:t>
      </w:r>
      <w:r w:rsidR="00190DB0" w:rsidRPr="00C23A03">
        <w:rPr>
          <w:color w:val="000000" w:themeColor="text1"/>
        </w:rPr>
        <w:fldChar w:fldCharType="end"/>
      </w:r>
      <w:r w:rsidR="00FD456F" w:rsidRPr="00C23A03">
        <w:rPr>
          <w:color w:val="000000" w:themeColor="text1"/>
        </w:rPr>
        <w:t xml:space="preserve">. Thus, in simple cue-outcome learning to </w:t>
      </w:r>
      <w:r w:rsidR="00773564" w:rsidRPr="00C23A03">
        <w:rPr>
          <w:color w:val="000000" w:themeColor="text1"/>
        </w:rPr>
        <w:t xml:space="preserve">the </w:t>
      </w:r>
      <w:r w:rsidR="00FD456F" w:rsidRPr="00C23A03">
        <w:rPr>
          <w:color w:val="000000" w:themeColor="text1"/>
        </w:rPr>
        <w:t xml:space="preserve">control cue Z, the suppression in response acquisition following OFC inactivation may represent the loss of information about the current value of the reward </w:t>
      </w:r>
      <w:r w:rsidR="009C1BBD" w:rsidRPr="00C23A03">
        <w:rPr>
          <w:color w:val="000000" w:themeColor="text1"/>
        </w:rPr>
        <w:t>that normally boosts responding</w:t>
      </w:r>
      <w:r w:rsidR="00FC1B93" w:rsidRPr="00C23A03">
        <w:rPr>
          <w:color w:val="000000" w:themeColor="text1"/>
        </w:rPr>
        <w:t>,</w:t>
      </w:r>
      <w:r w:rsidR="009C1BBD" w:rsidRPr="00C23A03">
        <w:rPr>
          <w:color w:val="000000" w:themeColor="text1"/>
        </w:rPr>
        <w:t xml:space="preserve"> </w:t>
      </w:r>
      <w:r w:rsidR="00FD456F" w:rsidRPr="00C23A03">
        <w:rPr>
          <w:color w:val="000000" w:themeColor="text1"/>
        </w:rPr>
        <w:t>and a reliance on a slower stimulus-response memory system.</w:t>
      </w:r>
      <w:r w:rsidR="009C1BBD" w:rsidRPr="00C23A03">
        <w:rPr>
          <w:color w:val="000000" w:themeColor="text1"/>
        </w:rPr>
        <w:t xml:space="preserve"> Similarly, during the A+/AX- feature negative discrimination the loss of information about the current value of the reward </w:t>
      </w:r>
      <w:r w:rsidR="00FC1B93" w:rsidRPr="00C23A03">
        <w:rPr>
          <w:color w:val="000000" w:themeColor="text1"/>
        </w:rPr>
        <w:t xml:space="preserve">would </w:t>
      </w:r>
      <w:r w:rsidR="009C1BBD" w:rsidRPr="00C23A03">
        <w:rPr>
          <w:color w:val="000000" w:themeColor="text1"/>
        </w:rPr>
        <w:t xml:space="preserve">not </w:t>
      </w:r>
      <w:r w:rsidR="00FC1B93" w:rsidRPr="00C23A03">
        <w:rPr>
          <w:color w:val="000000" w:themeColor="text1"/>
        </w:rPr>
        <w:t xml:space="preserve">be </w:t>
      </w:r>
      <w:r w:rsidR="009C1BBD" w:rsidRPr="00C23A03">
        <w:rPr>
          <w:color w:val="000000" w:themeColor="text1"/>
        </w:rPr>
        <w:t xml:space="preserve">available to boost responding to A+. However, an inhibitory association between X and responding (or an excitatory connection between X and </w:t>
      </w:r>
      <w:r w:rsidR="00E43CB5" w:rsidRPr="00C23A03">
        <w:rPr>
          <w:color w:val="000000" w:themeColor="text1"/>
        </w:rPr>
        <w:t>a</w:t>
      </w:r>
      <w:r w:rsidR="000918DB" w:rsidRPr="00C23A03">
        <w:rPr>
          <w:color w:val="000000" w:themeColor="text1"/>
        </w:rPr>
        <w:t xml:space="preserve"> specific</w:t>
      </w:r>
      <w:r w:rsidR="00E43CB5" w:rsidRPr="00C23A03">
        <w:rPr>
          <w:color w:val="000000" w:themeColor="text1"/>
        </w:rPr>
        <w:t xml:space="preserve"> representation of no-outcome </w:t>
      </w:r>
      <w:r w:rsidR="00E43CB5" w:rsidRPr="00C23A03">
        <w:rPr>
          <w:color w:val="000000" w:themeColor="text1"/>
        </w:rPr>
        <w:fldChar w:fldCharType="begin" w:fldLock="1"/>
      </w:r>
      <w:r w:rsidR="00F238A7" w:rsidRPr="00C23A03">
        <w:rPr>
          <w:color w:val="000000" w:themeColor="text1"/>
        </w:rPr>
        <w:instrText>ADDIN CSL_CITATION {"citationItems":[{"id":"ITEM-1","itemData":{"PMID":"3117072","author":[{"dropping-particle":"","family":"Konorski","given":"J","non-dropping-particle":"","parse-names":false,"suffix":""}],"id":"ITEM-1","issued":{"date-parts":[["1967"]]},"note":"67016776\nillus. (part col.) 24 cm.\nIncludes bibliographies.","number-of-pages":"xii, 531 p.","publisher":"University of Chicago Press","publisher-place":"Chicago,","title":"Integrative activity of the brain; an interdisciplinary approach","type":"book"},"uris":["http://www.mendeley.com/documents/?uuid=52c55eba-ab23-4111-b66d-90c5883e63ce"]},{"id":"ITEM-2","itemData":{"DOI":"Doi 10.1080/02724990344000097","ISBN":"0272-4995","author":[{"dropping-particle":"","family":"Delamater","given":"A R","non-dropping-particle":"","parse-names":false,"suffix":""}],"container-title":"Quarterly Journal of Experimental Psychology Section B-Comparative and Physiological Psychology","id":"ITEM-2","issue":"2","issued":{"date-parts":[["2004"]]},"language":"English","page":"97-132","title":"Experimental extinction in Pavlovian conditioning: Behavioural and neuroscience perspectives","type":"article-journal","volume":"57"},"uris":["http://www.mendeley.com/documents/?uuid=fae656f0-de69-47f7-b6cc-46862480c4de"]}],"mendeley":{"formattedCitation":"(Delamater, 2004; Konorski, 1967)","plainTextFormattedCitation":"(Delamater, 2004; Konorski, 1967)","previouslyFormattedCitation":"(Delamater, 2004; Konorski, 1967)"},"properties":{"noteIndex":0},"schema":"https://github.com/citation-style-language/schema/raw/master/csl-citation.json"}</w:instrText>
      </w:r>
      <w:r w:rsidR="00E43CB5" w:rsidRPr="00C23A03">
        <w:rPr>
          <w:color w:val="000000" w:themeColor="text1"/>
        </w:rPr>
        <w:fldChar w:fldCharType="separate"/>
      </w:r>
      <w:r w:rsidR="00F660E6" w:rsidRPr="00C23A03">
        <w:rPr>
          <w:noProof/>
          <w:color w:val="000000" w:themeColor="text1"/>
        </w:rPr>
        <w:t>(Delamater, 2004; Konorski, 1967)</w:t>
      </w:r>
      <w:r w:rsidR="00E43CB5" w:rsidRPr="00C23A03">
        <w:rPr>
          <w:color w:val="000000" w:themeColor="text1"/>
        </w:rPr>
        <w:fldChar w:fldCharType="end"/>
      </w:r>
      <w:r w:rsidR="009C1BBD" w:rsidRPr="00C23A03">
        <w:rPr>
          <w:color w:val="000000" w:themeColor="text1"/>
        </w:rPr>
        <w:t xml:space="preserve"> could still form with only a stimulus-response system</w:t>
      </w:r>
      <w:r w:rsidR="00E43CB5" w:rsidRPr="00C23A03">
        <w:rPr>
          <w:color w:val="000000" w:themeColor="text1"/>
        </w:rPr>
        <w:t>.</w:t>
      </w:r>
      <w:r w:rsidR="00FD749F" w:rsidRPr="00C23A03">
        <w:rPr>
          <w:color w:val="000000" w:themeColor="text1"/>
        </w:rPr>
        <w:t xml:space="preserve"> </w:t>
      </w:r>
      <w:r w:rsidR="0044663F" w:rsidRPr="00C23A03">
        <w:rPr>
          <w:color w:val="000000" w:themeColor="text1"/>
        </w:rPr>
        <w:t>Therefore</w:t>
      </w:r>
      <w:r w:rsidR="00FD749F" w:rsidRPr="00C23A03">
        <w:rPr>
          <w:color w:val="000000" w:themeColor="text1"/>
        </w:rPr>
        <w:t>, while we provide direct evidence that learning of conditioned inhibition is not disrupted by OFC inactivation, further evidence is required to test whether</w:t>
      </w:r>
      <w:r w:rsidR="00E3174A" w:rsidRPr="00C23A03">
        <w:rPr>
          <w:color w:val="000000" w:themeColor="text1"/>
        </w:rPr>
        <w:t xml:space="preserve"> behaviour, but not </w:t>
      </w:r>
      <w:r w:rsidR="00FD749F" w:rsidRPr="00C23A03">
        <w:rPr>
          <w:color w:val="000000" w:themeColor="text1"/>
        </w:rPr>
        <w:t>learning</w:t>
      </w:r>
      <w:r w:rsidR="00E3174A" w:rsidRPr="00C23A03">
        <w:rPr>
          <w:color w:val="000000" w:themeColor="text1"/>
        </w:rPr>
        <w:t>,</w:t>
      </w:r>
      <w:r w:rsidR="00FD749F" w:rsidRPr="00C23A03">
        <w:rPr>
          <w:color w:val="000000" w:themeColor="text1"/>
        </w:rPr>
        <w:t xml:space="preserve"> is disrupted during simple cue-outcome </w:t>
      </w:r>
      <w:r w:rsidR="00E3174A" w:rsidRPr="00C23A03">
        <w:rPr>
          <w:color w:val="000000" w:themeColor="text1"/>
        </w:rPr>
        <w:t>learning.</w:t>
      </w:r>
    </w:p>
    <w:p w14:paraId="073D4F3D" w14:textId="1F2CD884" w:rsidR="00C36CC1" w:rsidRPr="00C23A03" w:rsidRDefault="0088099A" w:rsidP="00A834B5">
      <w:pPr>
        <w:spacing w:line="360" w:lineRule="auto"/>
        <w:rPr>
          <w:color w:val="000000" w:themeColor="text1"/>
        </w:rPr>
      </w:pPr>
      <w:r w:rsidRPr="00C23A03">
        <w:rPr>
          <w:color w:val="000000" w:themeColor="text1"/>
        </w:rPr>
        <w:tab/>
      </w:r>
      <w:r w:rsidR="00DF33C0" w:rsidRPr="00C23A03">
        <w:rPr>
          <w:color w:val="000000" w:themeColor="text1"/>
        </w:rPr>
        <w:t>One alternative account o</w:t>
      </w:r>
      <w:r w:rsidR="001118DC" w:rsidRPr="00C23A03">
        <w:rPr>
          <w:color w:val="000000" w:themeColor="text1"/>
        </w:rPr>
        <w:t>f OFC function that is consistent with the impaired acquisition to cue Z in</w:t>
      </w:r>
      <w:r w:rsidR="000E312E" w:rsidRPr="00C23A03">
        <w:rPr>
          <w:color w:val="000000" w:themeColor="text1"/>
        </w:rPr>
        <w:t xml:space="preserve"> experiment 1 </w:t>
      </w:r>
      <w:r w:rsidR="008C1FC6" w:rsidRPr="00C23A03">
        <w:rPr>
          <w:color w:val="000000" w:themeColor="text1"/>
        </w:rPr>
        <w:t xml:space="preserve">is an impairment in correct credit assignment </w:t>
      </w:r>
      <w:r w:rsidR="008C1FC6" w:rsidRPr="00C23A03">
        <w:rPr>
          <w:color w:val="000000" w:themeColor="text1"/>
        </w:rPr>
        <w:fldChar w:fldCharType="begin" w:fldLock="1"/>
      </w:r>
      <w:r w:rsidR="008C1FC6" w:rsidRPr="00C23A03">
        <w:rPr>
          <w:color w:val="000000" w:themeColor="text1"/>
        </w:rPr>
        <w:instrText>ADDIN CSL_CITATION {"citationItems":[{"id":"ITEM-1","itemData":{"author":[{"dropping-particle":"","family":"Walton","given":"Mark E","non-dropping-particle":"","parse-names":false,"suffix":""},{"dropping-particle":"","family":"Behrens","given":"T E","non-dropping-particle":"","parse-names":false,"suffix":""},{"dropping-particle":"","family":"Noonan","given":"M P","non-dropping-particle":"","parse-names":false,"suffix":""},{"dropping-particle":"","family":"Rushworth","given":"M F","non-dropping-particle":"","parse-names":false,"suffix":""}],"container-title":"Ann N Y Acad Sci","id":"ITEM-1","issued":{"date-parts":[["2011"]]},"page":"14-24","title":"Giving credit where credit is due: orbitofrontal cortex and valuation in an uncertain world","type":"article-journal","volume":"1239"},"uris":["http://www.mendeley.com/documents/?uuid=f7a1d0b4-bc76-4e29-ae07-7c64d6d4d80d"]}],"mendeley":{"formattedCitation":"(Walton et al., 2011)","plainTextFormattedCitation":"(Walton et al., 2011)"},"properties":{"noteIndex":0},"schema":"https://github.com/citation-style-language/schema/raw/master/csl-citation.json"}</w:instrText>
      </w:r>
      <w:r w:rsidR="008C1FC6" w:rsidRPr="00C23A03">
        <w:rPr>
          <w:color w:val="000000" w:themeColor="text1"/>
        </w:rPr>
        <w:fldChar w:fldCharType="separate"/>
      </w:r>
      <w:r w:rsidR="008C1FC6" w:rsidRPr="00C23A03">
        <w:rPr>
          <w:noProof/>
          <w:color w:val="000000" w:themeColor="text1"/>
        </w:rPr>
        <w:t>(Walton et al., 2011)</w:t>
      </w:r>
      <w:r w:rsidR="008C1FC6" w:rsidRPr="00C23A03">
        <w:rPr>
          <w:color w:val="000000" w:themeColor="text1"/>
        </w:rPr>
        <w:fldChar w:fldCharType="end"/>
      </w:r>
      <w:r w:rsidR="008C1FC6" w:rsidRPr="00C23A03">
        <w:rPr>
          <w:color w:val="000000" w:themeColor="text1"/>
        </w:rPr>
        <w:t xml:space="preserve">. </w:t>
      </w:r>
      <w:r w:rsidR="00964A99" w:rsidRPr="00C23A03">
        <w:rPr>
          <w:color w:val="000000" w:themeColor="text1"/>
        </w:rPr>
        <w:t xml:space="preserve">While </w:t>
      </w:r>
      <w:r w:rsidR="001A2768" w:rsidRPr="00C23A03">
        <w:rPr>
          <w:color w:val="000000" w:themeColor="text1"/>
        </w:rPr>
        <w:t xml:space="preserve">the reinforcement contingency of </w:t>
      </w:r>
      <w:r w:rsidR="00964A99" w:rsidRPr="00C23A03">
        <w:rPr>
          <w:color w:val="000000" w:themeColor="text1"/>
        </w:rPr>
        <w:t xml:space="preserve">cue Z </w:t>
      </w:r>
      <w:r w:rsidR="001A2768" w:rsidRPr="00C23A03">
        <w:rPr>
          <w:color w:val="000000" w:themeColor="text1"/>
        </w:rPr>
        <w:t>remained stable</w:t>
      </w:r>
      <w:r w:rsidR="00EC7328" w:rsidRPr="00C23A03">
        <w:rPr>
          <w:color w:val="000000" w:themeColor="text1"/>
        </w:rPr>
        <w:t xml:space="preserve"> </w:t>
      </w:r>
      <w:r w:rsidR="00610092" w:rsidRPr="00C23A03">
        <w:rPr>
          <w:color w:val="000000" w:themeColor="text1"/>
        </w:rPr>
        <w:t>when muscimol infusions began</w:t>
      </w:r>
      <w:r w:rsidR="00C9627D" w:rsidRPr="00C23A03">
        <w:rPr>
          <w:color w:val="000000" w:themeColor="text1"/>
        </w:rPr>
        <w:t>, a non-</w:t>
      </w:r>
      <w:r w:rsidR="00C9627D" w:rsidRPr="00C23A03">
        <w:rPr>
          <w:color w:val="000000" w:themeColor="text1"/>
        </w:rPr>
        <w:lastRenderedPageBreak/>
        <w:t xml:space="preserve">reinforced cue was also introduced </w:t>
      </w:r>
      <w:r w:rsidR="00610092" w:rsidRPr="00C23A03">
        <w:rPr>
          <w:color w:val="000000" w:themeColor="text1"/>
        </w:rPr>
        <w:t xml:space="preserve">at this stage (AX-). Therefore, it is possible that </w:t>
      </w:r>
      <w:r w:rsidR="00652196" w:rsidRPr="00C23A03">
        <w:rPr>
          <w:color w:val="000000" w:themeColor="text1"/>
        </w:rPr>
        <w:t xml:space="preserve">OFC inactivation led to incorrect assignment of non-reinforcement </w:t>
      </w:r>
      <w:r w:rsidR="00B70A96" w:rsidRPr="00C23A03">
        <w:rPr>
          <w:color w:val="000000" w:themeColor="text1"/>
        </w:rPr>
        <w:t>to cue Z</w:t>
      </w:r>
      <w:r w:rsidR="00C77E56" w:rsidRPr="00C23A03">
        <w:rPr>
          <w:color w:val="000000" w:themeColor="text1"/>
        </w:rPr>
        <w:t xml:space="preserve">. However, </w:t>
      </w:r>
      <w:r w:rsidR="008F32CF" w:rsidRPr="00C23A03">
        <w:rPr>
          <w:color w:val="000000" w:themeColor="text1"/>
        </w:rPr>
        <w:t>it is not clear why this failure of credit assignment would not</w:t>
      </w:r>
      <w:r w:rsidR="005111AC" w:rsidRPr="00C23A03">
        <w:rPr>
          <w:color w:val="000000" w:themeColor="text1"/>
        </w:rPr>
        <w:t xml:space="preserve"> also disrupt the learning of conditioned inhibition </w:t>
      </w:r>
      <w:r w:rsidR="00767F4F" w:rsidRPr="00C23A03">
        <w:rPr>
          <w:color w:val="000000" w:themeColor="text1"/>
        </w:rPr>
        <w:t>to cue X.</w:t>
      </w:r>
      <w:r w:rsidR="008F32CF" w:rsidRPr="00C23A03">
        <w:rPr>
          <w:color w:val="000000" w:themeColor="text1"/>
        </w:rPr>
        <w:t xml:space="preserve"> </w:t>
      </w:r>
    </w:p>
    <w:p w14:paraId="248BD914" w14:textId="12EABCE6" w:rsidR="009C209B" w:rsidRPr="00C23A03" w:rsidRDefault="00825577" w:rsidP="00A834B5">
      <w:pPr>
        <w:spacing w:line="360" w:lineRule="auto"/>
        <w:rPr>
          <w:b/>
          <w:color w:val="000000" w:themeColor="text1"/>
        </w:rPr>
      </w:pPr>
      <w:r w:rsidRPr="00C23A03">
        <w:rPr>
          <w:b/>
          <w:color w:val="000000" w:themeColor="text1"/>
        </w:rPr>
        <w:t>Outcome expectancy for learning</w:t>
      </w:r>
    </w:p>
    <w:p w14:paraId="2CEAD391" w14:textId="3190C8ED" w:rsidR="001107BC" w:rsidRPr="00C23A03" w:rsidRDefault="00186165" w:rsidP="00A834B5">
      <w:pPr>
        <w:spacing w:line="360" w:lineRule="auto"/>
        <w:ind w:firstLine="360"/>
        <w:rPr>
          <w:color w:val="000000" w:themeColor="text1"/>
        </w:rPr>
      </w:pPr>
      <w:r w:rsidRPr="00C23A03">
        <w:rPr>
          <w:color w:val="000000" w:themeColor="text1"/>
        </w:rPr>
        <w:t xml:space="preserve">We </w:t>
      </w:r>
      <w:r w:rsidR="004757A5" w:rsidRPr="00C23A03">
        <w:rPr>
          <w:color w:val="000000" w:themeColor="text1"/>
        </w:rPr>
        <w:t xml:space="preserve">have previously </w:t>
      </w:r>
      <w:r w:rsidRPr="00C23A03">
        <w:rPr>
          <w:color w:val="000000" w:themeColor="text1"/>
        </w:rPr>
        <w:t>shown that the OFC is necessary for learning about cues that no longer signal reward in extinction procedures</w:t>
      </w:r>
      <w:r w:rsidR="004757A5" w:rsidRPr="00C23A03">
        <w:rPr>
          <w:color w:val="000000" w:themeColor="text1"/>
        </w:rPr>
        <w:t xml:space="preserve"> </w:t>
      </w:r>
      <w:r w:rsidR="004757A5" w:rsidRPr="00C23A03">
        <w:rPr>
          <w:color w:val="000000" w:themeColor="text1"/>
        </w:rPr>
        <w:fldChar w:fldCharType="begin" w:fldLock="1"/>
      </w:r>
      <w:r w:rsidR="00B83752" w:rsidRPr="00C23A03">
        <w:rPr>
          <w:color w:val="000000" w:themeColor="text1"/>
        </w:rPr>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4757A5" w:rsidRPr="00C23A03">
        <w:rPr>
          <w:color w:val="000000" w:themeColor="text1"/>
        </w:rPr>
        <w:fldChar w:fldCharType="separate"/>
      </w:r>
      <w:r w:rsidR="00F238A7" w:rsidRPr="00C23A03">
        <w:rPr>
          <w:noProof/>
          <w:color w:val="000000" w:themeColor="text1"/>
        </w:rPr>
        <w:t>(Panayi &amp; Killcross, 2014)</w:t>
      </w:r>
      <w:r w:rsidR="004757A5" w:rsidRPr="00C23A03">
        <w:rPr>
          <w:color w:val="000000" w:themeColor="text1"/>
        </w:rPr>
        <w:fldChar w:fldCharType="end"/>
      </w:r>
      <w:r w:rsidRPr="00C23A03">
        <w:rPr>
          <w:color w:val="000000" w:themeColor="text1"/>
        </w:rPr>
        <w:t xml:space="preserve">. </w:t>
      </w:r>
      <w:r w:rsidR="004757A5" w:rsidRPr="00C23A03">
        <w:rPr>
          <w:color w:val="000000" w:themeColor="text1"/>
        </w:rPr>
        <w:t>The present findings (experiment 2) extend this to show that</w:t>
      </w:r>
      <w:r w:rsidRPr="00C23A03">
        <w:rPr>
          <w:color w:val="000000" w:themeColor="text1"/>
        </w:rPr>
        <w:t xml:space="preserve"> the </w:t>
      </w:r>
      <w:r w:rsidR="004757A5" w:rsidRPr="00C23A03">
        <w:rPr>
          <w:color w:val="000000" w:themeColor="text1"/>
        </w:rPr>
        <w:t xml:space="preserve">specific </w:t>
      </w:r>
      <w:r w:rsidRPr="00C23A03">
        <w:rPr>
          <w:color w:val="000000" w:themeColor="text1"/>
        </w:rPr>
        <w:t>extinction</w:t>
      </w:r>
      <w:r w:rsidR="006221ED" w:rsidRPr="00C23A03">
        <w:rPr>
          <w:color w:val="000000" w:themeColor="text1"/>
        </w:rPr>
        <w:t xml:space="preserve"> procedure</w:t>
      </w:r>
      <w:r w:rsidRPr="00C23A03">
        <w:rPr>
          <w:color w:val="000000" w:themeColor="text1"/>
        </w:rPr>
        <w:t xml:space="preserve"> </w:t>
      </w:r>
      <w:r w:rsidR="004757A5" w:rsidRPr="00C23A03">
        <w:rPr>
          <w:color w:val="000000" w:themeColor="text1"/>
        </w:rPr>
        <w:t xml:space="preserve">parameters employed </w:t>
      </w:r>
      <w:r w:rsidRPr="00C23A03">
        <w:rPr>
          <w:color w:val="000000" w:themeColor="text1"/>
        </w:rPr>
        <w:t>do not generate significant conditioned inhibition to other cues</w:t>
      </w:r>
      <w:r w:rsidR="004757A5" w:rsidRPr="00C23A03">
        <w:rPr>
          <w:color w:val="000000" w:themeColor="text1"/>
        </w:rPr>
        <w:t>,</w:t>
      </w:r>
      <w:r w:rsidRPr="00C23A03">
        <w:rPr>
          <w:color w:val="000000" w:themeColor="text1"/>
        </w:rPr>
        <w:t xml:space="preserve"> </w:t>
      </w:r>
      <w:r w:rsidR="00251B57" w:rsidRPr="00C23A03">
        <w:rPr>
          <w:color w:val="000000" w:themeColor="text1"/>
        </w:rPr>
        <w:t>and that</w:t>
      </w:r>
      <w:r w:rsidRPr="00C23A03">
        <w:rPr>
          <w:color w:val="000000" w:themeColor="text1"/>
        </w:rPr>
        <w:t xml:space="preserve"> OFC is not necessary for inhibitory cue-outcome learning</w:t>
      </w:r>
      <w:r w:rsidR="00C85AE8" w:rsidRPr="00C23A03">
        <w:rPr>
          <w:color w:val="000000" w:themeColor="text1"/>
        </w:rPr>
        <w:t xml:space="preserve"> </w:t>
      </w:r>
      <w:r w:rsidR="00251B57" w:rsidRPr="00C23A03">
        <w:rPr>
          <w:color w:val="000000" w:themeColor="text1"/>
        </w:rPr>
        <w:t>in general</w:t>
      </w:r>
      <w:r w:rsidRPr="00C23A03">
        <w:rPr>
          <w:color w:val="000000" w:themeColor="text1"/>
        </w:rPr>
        <w:t>.</w:t>
      </w:r>
      <w:r w:rsidR="00251B57" w:rsidRPr="00C23A03">
        <w:rPr>
          <w:color w:val="000000" w:themeColor="text1"/>
        </w:rPr>
        <w:t xml:space="preserve"> These findings are problematic for a </w:t>
      </w:r>
      <w:r w:rsidR="000D4B86" w:rsidRPr="00C23A03">
        <w:rPr>
          <w:color w:val="000000" w:themeColor="text1"/>
        </w:rPr>
        <w:t xml:space="preserve">strict </w:t>
      </w:r>
      <w:r w:rsidR="00251B57" w:rsidRPr="00C23A03">
        <w:rPr>
          <w:color w:val="000000" w:themeColor="text1"/>
        </w:rPr>
        <w:t xml:space="preserve">view </w:t>
      </w:r>
      <w:r w:rsidR="00FC1B93" w:rsidRPr="00C23A03">
        <w:rPr>
          <w:color w:val="000000" w:themeColor="text1"/>
        </w:rPr>
        <w:t xml:space="preserve">in which </w:t>
      </w:r>
      <w:r w:rsidR="00251B57" w:rsidRPr="00C23A03">
        <w:rPr>
          <w:color w:val="000000" w:themeColor="text1"/>
        </w:rPr>
        <w:t xml:space="preserve">the OFC </w:t>
      </w:r>
      <w:r w:rsidR="00655546" w:rsidRPr="00C23A03">
        <w:rPr>
          <w:color w:val="000000" w:themeColor="text1"/>
        </w:rPr>
        <w:t xml:space="preserve">is </w:t>
      </w:r>
      <w:r w:rsidR="00251B57" w:rsidRPr="00C23A03">
        <w:rPr>
          <w:color w:val="000000" w:themeColor="text1"/>
        </w:rPr>
        <w:t>the neural locus of outcome expectancy information</w:t>
      </w:r>
      <w:r w:rsidR="00DB496F" w:rsidRPr="00C23A03">
        <w:rPr>
          <w:color w:val="000000" w:themeColor="text1"/>
        </w:rPr>
        <w:t xml:space="preserve"> that is</w:t>
      </w:r>
      <w:r w:rsidR="00251B57" w:rsidRPr="00C23A03">
        <w:rPr>
          <w:color w:val="000000" w:themeColor="text1"/>
        </w:rPr>
        <w:t xml:space="preserve"> </w:t>
      </w:r>
      <w:r w:rsidR="00DB496F" w:rsidRPr="00C23A03">
        <w:rPr>
          <w:color w:val="000000" w:themeColor="text1"/>
        </w:rPr>
        <w:t>involved in computing</w:t>
      </w:r>
      <w:r w:rsidR="00251B57" w:rsidRPr="00C23A03">
        <w:rPr>
          <w:color w:val="000000" w:themeColor="text1"/>
        </w:rPr>
        <w:t xml:space="preserve"> prediction error</w:t>
      </w:r>
      <w:r w:rsidR="00DB496F" w:rsidRPr="00C23A03">
        <w:rPr>
          <w:color w:val="000000" w:themeColor="text1"/>
        </w:rPr>
        <w:t>s necessary</w:t>
      </w:r>
      <w:r w:rsidR="00251B57" w:rsidRPr="00C23A03">
        <w:rPr>
          <w:color w:val="000000" w:themeColor="text1"/>
        </w:rPr>
        <w:t xml:space="preserve"> </w:t>
      </w:r>
      <w:r w:rsidR="00470768" w:rsidRPr="00C23A03">
        <w:rPr>
          <w:color w:val="000000" w:themeColor="text1"/>
        </w:rPr>
        <w:t xml:space="preserve">for </w:t>
      </w:r>
      <w:r w:rsidR="00251B57" w:rsidRPr="00C23A03">
        <w:rPr>
          <w:color w:val="000000" w:themeColor="text1"/>
        </w:rPr>
        <w:t xml:space="preserve">learning. </w:t>
      </w:r>
      <w:r w:rsidR="006D72B0" w:rsidRPr="00C23A03">
        <w:rPr>
          <w:color w:val="000000" w:themeColor="text1"/>
        </w:rPr>
        <w:t>From a  theoretical perspective, o</w:t>
      </w:r>
      <w:r w:rsidR="00135876" w:rsidRPr="00C23A03">
        <w:rPr>
          <w:color w:val="000000" w:themeColor="text1"/>
        </w:rPr>
        <w:t xml:space="preserve">utcome expectancy information is a necessary component for prediction error signals which are critical to learning in associative learning </w:t>
      </w:r>
      <w:r w:rsidR="004D6F95" w:rsidRPr="00C23A03">
        <w:rPr>
          <w:color w:val="000000" w:themeColor="text1"/>
        </w:rPr>
        <w:fldChar w:fldCharType="begin" w:fldLock="1"/>
      </w:r>
      <w:r w:rsidR="00F238A7" w:rsidRPr="00C23A03">
        <w:rPr>
          <w:color w:val="000000" w:themeColor="text1"/>
        </w:rPr>
        <w:instrText>ADDIN CSL_CITATION {"citationItems":[{"id":"ITEM-1","itemData":{"author":[{"dropping-particle":"","family":"Rescorla","given":"R A","non-dropping-particle":"","parse-names":false,"suffix":""},{"dropping-particle":"","family":"Wagner","given":"A R","non-dropping-particle":"","parse-names":false,"suffix":""}],"container-title":"Classical Conditioning II: Current Research and Theory","editor":[{"dropping-particle":"","family":"Black","given":"A H","non-dropping-particle":"","parse-names":false,"suffix":""},{"dropping-particle":"","family":"Prokesy","given":"W F","non-dropping-particle":"","parse-names":false,"suffix":""}],"id":"ITEM-1","issued":{"date-parts":[["1972"]]},"page":"64-99","publisher":"Appleton Century Crofts","publisher-place":"New York","title":"A theory of Pavlovian conditiong: Variations in the effectiveness of   reinforcement and nonreinforcement","type":"chapter"},"uris":["http://www.mendeley.com/documents/?uuid=419a1eed-79da-44ec-839f-e7e763d110a2"]},{"id":"ITEM-2","itemData":{"ISBN":"0033-295X (Print)\r0033-295X (Linking)","PMID":"7443916","author":[{"dropping-particle":"","family":"Pearce","given":"J M","non-dropping-particle":"","parse-names":false,"suffix":""},{"dropping-particle":"","family":"Hall","given":"G","non-dropping-particle":"","parse-names":false,"suffix":""}],"container-title":"Psychol Rev","id":"ITEM-2","issue":"6","issued":{"date-parts":[["1980"]]},"page":"532-552","title":"A model for Pavlovian learning: variations in the effectiveness of conditioned but not of unconditioned stimuli","type":"article-journal","volume":"87"},"uris":["http://www.mendeley.com/documents/?uuid=630e1394-4cb5-41e3-b44d-48cd97c253e9"]},{"id":"ITEM-3","itemData":{"DOI":"10.1037/h0076778","author":[{"dropping-particle":"","family":"Mackintosh","given":"N J","non-dropping-particle":"","parse-names":false,"suffix":""}],"container-title":"Psychol Rev","id":"ITEM-3","issue":"4","issued":{"date-parts":[["1975"]]},"page":"279-298","title":"A theory of attention: Variations in the associability of stimuli with reinforcement","type":"article-journal","volume":"82"},"uris":["http://www.mendeley.com/documents/?uuid=ad2071d9-ff93-481e-8cbb-9d2eadc2806e"]}],"mendeley":{"formattedCitation":"(Mackintosh, 1975; Pearce &amp; Hall, 1980; Rescorla &amp; Wagner, 1972)","plainTextFormattedCitation":"(Mackintosh, 1975; Pearce &amp; Hall, 1980; Rescorla &amp; Wagner, 1972)","previouslyFormattedCitation":"(Mackintosh, 1975; Pearce &amp; Hall, 1980; Rescorla &amp; Wagner, 1972)"},"properties":{"noteIndex":0},"schema":"https://github.com/citation-style-language/schema/raw/master/csl-citation.json"}</w:instrText>
      </w:r>
      <w:r w:rsidR="004D6F95" w:rsidRPr="00C23A03">
        <w:rPr>
          <w:color w:val="000000" w:themeColor="text1"/>
        </w:rPr>
        <w:fldChar w:fldCharType="separate"/>
      </w:r>
      <w:r w:rsidR="00F660E6" w:rsidRPr="00C23A03">
        <w:rPr>
          <w:noProof/>
          <w:color w:val="000000" w:themeColor="text1"/>
        </w:rPr>
        <w:t>(Mackintosh, 1975; Pearce &amp; Hall, 1980; Rescorla &amp; Wagner, 1972)</w:t>
      </w:r>
      <w:r w:rsidR="004D6F95" w:rsidRPr="00C23A03">
        <w:rPr>
          <w:color w:val="000000" w:themeColor="text1"/>
        </w:rPr>
        <w:fldChar w:fldCharType="end"/>
      </w:r>
      <w:r w:rsidR="004D6F95" w:rsidRPr="00C23A03">
        <w:rPr>
          <w:color w:val="000000" w:themeColor="text1"/>
        </w:rPr>
        <w:t xml:space="preserve"> </w:t>
      </w:r>
      <w:r w:rsidR="00135876" w:rsidRPr="00C23A03">
        <w:rPr>
          <w:color w:val="000000" w:themeColor="text1"/>
        </w:rPr>
        <w:t>and reinforcement learning theories</w:t>
      </w:r>
      <w:r w:rsidR="004D6F95" w:rsidRPr="00C23A03">
        <w:rPr>
          <w:color w:val="000000" w:themeColor="text1"/>
        </w:rPr>
        <w:t xml:space="preserve"> </w:t>
      </w:r>
      <w:r w:rsidR="004D6F95" w:rsidRPr="00C23A03">
        <w:rPr>
          <w:color w:val="000000" w:themeColor="text1"/>
        </w:rPr>
        <w:fldChar w:fldCharType="begin" w:fldLock="1"/>
      </w:r>
      <w:r w:rsidR="00F238A7" w:rsidRPr="00C23A03">
        <w:rPr>
          <w:color w:val="000000" w:themeColor="text1"/>
        </w:rPr>
        <w:instrText>ADDIN CSL_CITATION {"citationItems":[{"id":"ITEM-1","itemData":{"ISBN":"0-585-02445-6","author":[{"dropping-particle":"","family":"Sutton","given":"R S","non-dropping-particle":"","parse-names":false,"suffix":""},{"dropping-particle":"","family":"Barto","given":"A G","non-dropping-particle":"","parse-names":false,"suffix":""}],"id":"ITEM-1","issued":{"date-parts":[["1998"]]},"publisher":"MIT Press","publisher-place":"Cambridge, MA","title":"Reinforcement Learning: An Introduction","type":"book"},"uris":["http://www.mendeley.com/documents/?uuid=9563b509-a133-4bc8-b4e3-3c7048057b8e"]}],"mendeley":{"formattedCitation":"(Sutton &amp; Barto, 1998)","plainTextFormattedCitation":"(Sutton &amp; Barto, 1998)","previouslyFormattedCitation":"(Sutton &amp; Barto, 1998)"},"properties":{"noteIndex":0},"schema":"https://github.com/citation-style-language/schema/raw/master/csl-citation.json"}</w:instrText>
      </w:r>
      <w:r w:rsidR="004D6F95" w:rsidRPr="00C23A03">
        <w:rPr>
          <w:color w:val="000000" w:themeColor="text1"/>
        </w:rPr>
        <w:fldChar w:fldCharType="separate"/>
      </w:r>
      <w:r w:rsidR="00F660E6" w:rsidRPr="00C23A03">
        <w:rPr>
          <w:noProof/>
          <w:color w:val="000000" w:themeColor="text1"/>
        </w:rPr>
        <w:t>(Sutton &amp; Barto, 1998)</w:t>
      </w:r>
      <w:r w:rsidR="004D6F95" w:rsidRPr="00C23A03">
        <w:rPr>
          <w:color w:val="000000" w:themeColor="text1"/>
        </w:rPr>
        <w:fldChar w:fldCharType="end"/>
      </w:r>
      <w:r w:rsidR="00135876" w:rsidRPr="00C23A03">
        <w:rPr>
          <w:color w:val="000000" w:themeColor="text1"/>
        </w:rPr>
        <w:t xml:space="preserve">. </w:t>
      </w:r>
      <w:r w:rsidR="00D8799F" w:rsidRPr="00C23A03">
        <w:rPr>
          <w:color w:val="000000" w:themeColor="text1"/>
        </w:rPr>
        <w:t>Therefore,</w:t>
      </w:r>
      <w:r w:rsidR="006D72B0" w:rsidRPr="00C23A03">
        <w:rPr>
          <w:color w:val="000000" w:themeColor="text1"/>
        </w:rPr>
        <w:t xml:space="preserve"> a straightforward prediction of the view that the OFC represents outcome expectancy signals that inform prediction errors is that disrupting OFC function should disrupt mid-brain prediction error signalling and fundamentally disrupt learning.</w:t>
      </w:r>
      <w:r w:rsidR="0016696B" w:rsidRPr="00C23A03">
        <w:rPr>
          <w:color w:val="000000" w:themeColor="text1"/>
        </w:rPr>
        <w:t xml:space="preserve"> </w:t>
      </w:r>
      <w:r w:rsidR="007066B9" w:rsidRPr="00C23A03">
        <w:rPr>
          <w:color w:val="000000" w:themeColor="text1"/>
        </w:rPr>
        <w:t xml:space="preserve">However, this is refuted by a number of reports that OFC lesions do not disrupt initial task learning </w:t>
      </w:r>
      <w:r w:rsidR="00A8427A" w:rsidRPr="00C23A03">
        <w:rPr>
          <w:color w:val="000000" w:themeColor="text1"/>
        </w:rPr>
        <w:fldChar w:fldCharType="begin" w:fldLock="1"/>
      </w:r>
      <w:r w:rsidR="00BE1E20" w:rsidRPr="00C23A03">
        <w:rPr>
          <w:color w:val="000000" w:themeColor="text1"/>
        </w:rPr>
        <w:instrText>ADDIN CSL_CITATION {"citationItems":[{"id":"ITEM-1","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1","issue":"15","issued":{"date-parts":[["1999"]]},"language":"English","page":"6610-6614","title":"Orbitofrontal cortex and representation of incentive value in associative learning","type":"article-journal","volume":"19"},"uris":["http://www.mendeley.com/documents/?uuid=67ba92ca-b679-407e-9f2a-7aac71c3f739"]},{"id":"ITEM-2","itemData":{"DOI":"10.1016/j.bbr.2007.02.005","ISBN":"0166-4328","author":[{"dropping-particle":"","family":"Boulougouris","given":"V","non-dropping-particle":"","parse-names":false,"suffix":""},{"dropping-particle":"","family":"Dalley","given":"J W","non-dropping-particle":"","parse-names":false,"suffix":""},{"dropping-particle":"","family":"Robbins","given":"T W","non-dropping-particle":"","parse-names":false,"suffix":""}],"container-title":"Behavioural Brain Research","id":"ITEM-2","issue":"2","issued":{"date-parts":[["2007"]]},"language":"English","page":"219-228","title":"Effects of orbitofrontal, infralimbic and prelimbic cortical lesions on serial spatial reversal learning in the rat","type":"article-journal","volume":"179"},"uris":["http://www.mendeley.com/documents/?uuid=1bf26a95-c216-4d3b-80b2-0a60d1077775"]},{"id":"ITEM-3","itemData":{"DOI":"10.1016/j.bbr.2014.07.029","ISBN":"0166-4328","PMID":"25078291","abstract":"A cue associated with a rewarding event can trigger behavior towards the cue itself due to the cue acquiring incentive value through its pairing with the rewarding outcome (i.e., sign-tracking). For example, rats will approach, press, and attempt to \"consume\" a retractable lever conditioned stimulus (CS) that signals delivery of a food unconditioned stimulus (US). Attending to food-predictive CSs is important when seeking out food, and it is just as important to be able to modify one's behavior when the relationships between CSs and USs are changed. Using a discriminative autoshaping procedure with lever CSs, the present study investigated the effects of orbitofrontal cortex (OFC) lesions on sign-tracking and reversal learning. Insertion of one lever was followed by sucrose delivery upon retraction, and insertion of another lever was followed by nothing. After the acquisition phase, the contingencies between the levers and outcomes were reversed. Bilateral OFC lesions had no effect on the acquisition of sign-tracking. However, OFC-lesioned rats showed substantial deficits in acquiring sign-tracking compared to sham-lesioned rats once the stimulus-outcome contingencies were reversed. Over the course of reversal learning, OFC-lesioned rats were able to reach comparable levels of sign-tracking as sham-lesioned rats. These findings suggest that OFC is not necessary for the ability of a CS to acquire incentive value and provide more evidence that OFC is critical for modifying behavior appropriately following a change in stimulus-outcome contingencies.","author":[{"dropping-particle":"","family":"Chang","given":"S E","non-dropping-particle":"","parse-names":false,"suffix":""}],"container-title":"Behavioural Brain Research","edition":"2014/08/01","id":"ITEM-3","issued":{"date-parts":[["2014"]]},"language":"eng","note":"1872-7549\nChang, Stephen E\nMH53667/MH/NIMH NIH HHS/United States\nR01 MH053667/MH/NIMH NIH HHS/United States\nJournal Article\nResearch Support, N.I.H., Extramural\nNetherlands\nBehav Brain Res. 2014 Oct 15;273:52-6. doi: 10.1016/j.bbr.2014.07.029. Epub 2014 Jul 28.","page":"52-56","title":"Effects of orbitofrontal cortex lesions on autoshaped lever pressing and reversal learning","type":"article-journal","volume":"273"},"uris":["http://www.mendeley.com/documents/?uuid=f0fcf3d3-3382-4a2a-ab8d-0f335b9bf877"]},{"id":"ITEM-4","itemData":{"DOI":"Doi 10.1523/Jneurosci.5443-06.2007","ISBN":"0270-6474","author":[{"dropping-particle":"","family":"Ostlund","given":"S B","non-dropping-particle":"","parse-names":false,"suffix":""},{"dropping-particle":"","family":"Balleine","given":"B W","non-dropping-particle":"","parse-names":false,"suffix":""}],"container-title":"Journal of Neuroscience","id":"ITEM-4","issue":"18","issued":{"date-parts":[["2007"]]},"language":"English","page":"4819-4825","title":"Orbitofrontal cortex mediates outcome encoding in pavlovian but not instrumental conditioning","type":"article-journal","volume":"27"},"uris":["http://www.mendeley.com/documents/?uuid=d469c7de-a39b-4490-b6b3-0682f2e41edb"]},{"id":"ITEM-5","itemData":{"DOI":"10.1111/j.1460-9568.2012.08113.x","ISBN":"0953-816x","PMID":"22672133","abstract":"Four experiments examined the roles of the basolateral amygdala and orbitofrontal cortex in the formation of sensory-specific associations in conditioned flavor preference and conditioned magazine approach paradigms using unconditioned stimulus (US) devaluation and selective Pavlovian-instrumental transfer procedures in Long Evans rats. Experiment 1 found that pre-training amygdala and orbitofrontal cortex lesions had no detectable effect on the formation or flexible use of sensory-specific flavor-nutrient associations in a US devaluation task, where flavor cues were paired either simultaneously or sequentially with nutrient rewards in water-deprived subjects. In Experiment 2, pre-training amygdala and orbitofrontal cortex lesions both attenuated outcome-specific Pavlovian-instrumental transfer. Experiment 3 indicated that amygdala lesions have no effect on the formation of sensory-specific flavor-nutrient associations in a US devaluation task in food-deprived subjects. Finally, Experiment 4 demonstrated that the outcomes used in Experiment 3 were sufficiently motivationally significant to support conditioned flavor preference. These findings suggest that, although both orbitofrontal cortex and amygdala lesions attenuate the acquisition of sensory-specific associations in magazine approach conditioning, neither lesion reduces the ability to appropriately respond to a flavor cue that was paired with a devalued outcome.","author":[{"dropping-particle":"","family":"Scarlet","given":"J","non-dropping-particle":"","parse-names":false,"suffix":""},{"dropping-particle":"","family":"Delamater","given":"A R","non-dropping-particle":"","parse-names":false,"suffix":""},{"dropping-particle":"","family":"Campese","given":"V","non-dropping-particle":"","parse-names":false,"suffix":""},{"dropping-particle":"","family":"Fein","given":"M","non-dropping-particle":"","parse-names":false,"suffix":""},{"dropping-particle":"","family":"Wheeler","given":"D S","non-dropping-particle":"","parse-names":false,"suffix":""}],"container-title":"European Journal of Neuroscience","edition":"2012/06/08","id":"ITEM-5","issue":"11","issued":{"date-parts":[["2012"]]},"language":"eng","note":"1460-9568\nScarlet, Janina\nDelamater, Andrew R\nCampese, Vincent\nFein, Matthew\nWheeler, Daniel S\nNS 061587/NS/NINDS NIH HHS/United States\nR01 065947/PHS HHS/United States\nR01 MH065947/MH/NIMH NIH HHS/United States\nR01 MH065947-03/MH/NIMH NIH HHS/United States\nJournal Article\nResearch Support, N.I.H., Extramural\nFrance\nEur J Neurosci. 2012 Jun;35(11):1799-809. doi: 10.1111/j.1460-9568.2012.08113.x.","page":"1799-1809","title":"Differential involvement of the basolateral amygdala and orbitofrontal cortex in the formation of sensory-specific associations in conditioned flavor preference and magazine approach paradigms","type":"article-journal","volume":"35"},"uris":["http://www.mendeley.com/documents/?uuid=adeeca7e-4e5f-4e4b-a575-6cc0b1cc29eb"]}],"mendeley":{"formattedCitation":"(Boulougouris, Dalley, &amp; Robbins, 2007; Chang, 2014; Gallagher et al., 1999; Ostlund &amp; Balleine, 2007; Scarlet, Delamater, Campese, Fein, &amp; Wheeler, 2012)","plainTextFormattedCitation":"(Boulougouris, Dalley, &amp; Robbins, 2007; Chang, 2014; Gallagher et al., 1999; Ostlund &amp; Balleine, 2007; Scarlet, Delamater, Campese, Fein, &amp; Wheeler, 2012)","previouslyFormattedCitation":"(Boulougouris, Dalley, &amp; Robbins, 2007; Chang, 2014; Gallagher et al., 1999; Ostlund &amp; Balleine, 2007; Scarlet, Delamater, Campese, Fein, &amp; Wheeler, 2012)"},"properties":{"noteIndex":0},"schema":"https://github.com/citation-style-language/schema/raw/master/csl-citation.json"}</w:instrText>
      </w:r>
      <w:r w:rsidR="00A8427A" w:rsidRPr="00C23A03">
        <w:rPr>
          <w:color w:val="000000" w:themeColor="text1"/>
        </w:rPr>
        <w:fldChar w:fldCharType="separate"/>
      </w:r>
      <w:r w:rsidR="00D46A8D" w:rsidRPr="00C23A03">
        <w:rPr>
          <w:noProof/>
          <w:color w:val="000000" w:themeColor="text1"/>
        </w:rPr>
        <w:t>(Boulougouris, Dalley, &amp; Robbins, 2007; Chang, 2014; Gallagher et al., 1999; Ostlund &amp; Balleine, 2007; Scarlet, Delamater, Campese, Fein, &amp; Wheeler, 2012)</w:t>
      </w:r>
      <w:r w:rsidR="00A8427A" w:rsidRPr="00C23A03">
        <w:rPr>
          <w:color w:val="000000" w:themeColor="text1"/>
        </w:rPr>
        <w:fldChar w:fldCharType="end"/>
      </w:r>
      <w:r w:rsidR="004A59EB" w:rsidRPr="00C23A03">
        <w:rPr>
          <w:color w:val="000000" w:themeColor="text1"/>
        </w:rPr>
        <w:t>, and do not disrupt putative reward prediction errors signals in the VTA in a manner consistent with the loss of outcome expectancy information</w:t>
      </w:r>
      <w:r w:rsidR="00D16A03" w:rsidRPr="00C23A03">
        <w:rPr>
          <w:color w:val="000000" w:themeColor="text1"/>
        </w:rPr>
        <w:t xml:space="preserve"> </w:t>
      </w:r>
      <w:r w:rsidR="00A8427A" w:rsidRPr="00C23A03">
        <w:rPr>
          <w:color w:val="000000" w:themeColor="text1"/>
        </w:rPr>
        <w:fldChar w:fldCharType="begin" w:fldLock="1"/>
      </w:r>
      <w:r w:rsidR="00F238A7" w:rsidRPr="00C23A03">
        <w:rPr>
          <w:color w:val="000000" w:themeColor="text1"/>
        </w:rPr>
        <w:instrText>ADDIN CSL_CITATION {"citationItems":[{"id":"ITEM-1","itemData":{"DOI":"10.1038/nn.2957","ISBN":"1546-1726 (Electronic) 1097-6256 (Linking)","ISSN":"1097-6256","PMID":"22037501","author":[{"dropping-particle":"","family":"Takahashi","given":"Yuji K","non-dropping-particle":"","parse-names":false,"suffix":""},{"dropping-particle":"","family":"Roesch","given":"Matthew R","non-dropping-particle":"","parse-names":false,"suffix":""},{"dropping-particle":"","family":"Wilson","given":"Robert C","non-dropping-particle":"","parse-names":false,"suffix":""},{"dropping-particle":"","family":"Toreson","given":"Kathy","non-dropping-particle":"","parse-names":false,"suffix":""},{"dropping-particle":"","family":"O'Donnell","given":"Patricio","non-dropping-particle":"","parse-names":false,"suffix":""},{"dropping-particle":"","family":"Niv","given":"Yael","non-dropping-particle":"","parse-names":false,"suffix":""},{"dropping-particle":"","family":"Schoenbaum","given":"Geoffrey","non-dropping-particle":"","parse-names":false,"suffix":""}],"container-title":"Nature Neuroscience","id":"ITEM-1","issue":"12","issued":{"date-parts":[["2011","10","30"]]},"page":"1590-1597","title":"Expectancy-related changes in firing of dopamine neurons depend on orbitofrontal cortex","type":"article-journal","volume":"14"},"uris":["http://www.mendeley.com/documents/?uuid=ef0e30e7-0413-4094-a294-c1ebacc27b60"]}],"mendeley":{"formattedCitation":"(Takahashi et al., 2011)","plainTextFormattedCitation":"(Takahashi et al., 2011)","previouslyFormattedCitation":"(Takahashi et al., 2011)"},"properties":{"noteIndex":0},"schema":"https://github.com/citation-style-language/schema/raw/master/csl-citation.json"}</w:instrText>
      </w:r>
      <w:r w:rsidR="00A8427A" w:rsidRPr="00C23A03">
        <w:rPr>
          <w:color w:val="000000" w:themeColor="text1"/>
        </w:rPr>
        <w:fldChar w:fldCharType="separate"/>
      </w:r>
      <w:r w:rsidR="00F660E6" w:rsidRPr="00C23A03">
        <w:rPr>
          <w:noProof/>
          <w:color w:val="000000" w:themeColor="text1"/>
        </w:rPr>
        <w:t>(Takahashi et al., 2011)</w:t>
      </w:r>
      <w:r w:rsidR="00A8427A" w:rsidRPr="00C23A03">
        <w:rPr>
          <w:color w:val="000000" w:themeColor="text1"/>
        </w:rPr>
        <w:fldChar w:fldCharType="end"/>
      </w:r>
      <w:r w:rsidR="004A59EB" w:rsidRPr="00C23A03">
        <w:rPr>
          <w:color w:val="000000" w:themeColor="text1"/>
        </w:rPr>
        <w:t>.</w:t>
      </w:r>
    </w:p>
    <w:p w14:paraId="36D8C77E" w14:textId="04CC4ADD" w:rsidR="00A751BE" w:rsidRPr="00C23A03" w:rsidRDefault="00E212FD" w:rsidP="00A834B5">
      <w:pPr>
        <w:spacing w:line="360" w:lineRule="auto"/>
        <w:ind w:firstLine="360"/>
        <w:rPr>
          <w:color w:val="000000" w:themeColor="text1"/>
        </w:rPr>
      </w:pPr>
      <w:r w:rsidRPr="00C23A03">
        <w:rPr>
          <w:color w:val="000000" w:themeColor="text1"/>
        </w:rPr>
        <w:t xml:space="preserve">To account for intact initial learning of tasks following OFC damage, </w:t>
      </w:r>
      <w:r w:rsidR="000264F6" w:rsidRPr="00C23A03">
        <w:rPr>
          <w:color w:val="000000" w:themeColor="text1"/>
        </w:rPr>
        <w:t xml:space="preserve">a </w:t>
      </w:r>
      <w:r w:rsidR="00355CB4" w:rsidRPr="00C23A03">
        <w:rPr>
          <w:color w:val="000000" w:themeColor="text1"/>
        </w:rPr>
        <w:t>number of</w:t>
      </w:r>
      <w:r w:rsidR="000264F6" w:rsidRPr="00C23A03">
        <w:rPr>
          <w:color w:val="000000" w:themeColor="text1"/>
        </w:rPr>
        <w:t xml:space="preserve"> </w:t>
      </w:r>
      <w:r w:rsidR="007066B9" w:rsidRPr="00C23A03">
        <w:rPr>
          <w:color w:val="000000" w:themeColor="text1"/>
        </w:rPr>
        <w:t>theor</w:t>
      </w:r>
      <w:r w:rsidR="00A93677" w:rsidRPr="00C23A03">
        <w:rPr>
          <w:color w:val="000000" w:themeColor="text1"/>
        </w:rPr>
        <w:t xml:space="preserve">ies of OFC function </w:t>
      </w:r>
      <w:r w:rsidR="0071425F" w:rsidRPr="00C23A03">
        <w:rPr>
          <w:color w:val="000000" w:themeColor="text1"/>
        </w:rPr>
        <w:fldChar w:fldCharType="begin" w:fldLock="1"/>
      </w:r>
      <w:r w:rsidR="00B66230" w:rsidRPr="00C23A03">
        <w:rPr>
          <w:color w:val="000000" w:themeColor="text1"/>
        </w:rPr>
        <w:instrText>ADDIN CSL_CITATION {"citationItems":[{"id":"ITEM-1","itemData":{"DOI":"10.1196/annals.1401.030","ISBN":"0077-8923\r978-1-57331-683-5","author":[{"dropping-particle":"","family":"Delamater","given":"A R","non-dropping-particle":"","parse-names":false,"suffix":""}],"container-title":"Linking Affect to Action: Critical Contributions of the Orbitofrontal Cortex","editor":[{"dropping-particle":"","family":"Schoenbaum","given":"G","non-dropping-particle":"","parse-names":false,"suffix":""},{"dropping-particle":"","family":"Gottfried","given":"J A","non-dropping-particle":"","parse-names":false,"suffix":""},{"dropping-particle":"","family":"Murray","given":"E A","non-dropping-particle":"","parse-names":false,"suffix":""},{"dropping-particle":"","family":"Ramus","given":"S J","non-dropping-particle":"","parse-names":false,"suffix":""}],"id":"ITEM-1","issued":{"date-parts":[["2007"]]},"language":"English","page":"152-173","publisher":"Blackwell Publishing","publisher-place":"Oxford","title":"The role of the orbitofrontal cortex in sensory-specific encoding of associations in Pavlovian and instrumental conditioning","type":"chapter","volume":"1121"},"uris":["http://www.mendeley.com/documents/?uuid=fe58f3e9-0bae-4cf9-be89-0a503f752db3"]},{"id":"ITEM-2","itemData":{"DOI":"Doi 10.1038/Nrn2753","ISBN":"1471-0048","author":[{"dropping-particle":"","family":"Schoenbaum","given":"G","non-dropping-particle":"","parse-names":false,"suffix":""},{"dropping-particle":"","family":"Roesch","given":"M R","non-dropping-particle":"","parse-names":false,"suffix":""},{"dropping-particle":"","family":"Stalnaker","given":"T A","non-dropping-particle":"","parse-names":false,"suffix":""},{"dropping-particle":"","family":"Takahashi","given":"Y K","non-dropping-particle":"","parse-names":false,"suffix":""}],"container-title":"Nature Reviews Neuroscience","id":"ITEM-2","issue":"12","issued":{"date-parts":[["2009"]]},"language":"English","page":"885-892","title":"A new perspective on the role of the orbitofrontal cortex in adaptive behaviour","type":"article-journal","volume":"10"},"uris":["http://www.mendeley.com/documents/?uuid=9124fd3f-a73f-4663-9302-6f70d776e02c"]},{"id":"ITEM-3","itemData":{"DOI":"DOI 10.1111/j.1749-6632.2011.06267.x","ISBN":"0077-8923","abstract":"The primate orbitofrontal cortex (OFC) is often treated as a single entity, but architectonic and connectional neuroanatomy indicate that it has distinguishable parts. Nevertheless, few studies have attempted to dissociate the functions of its subregions. Here we review findings from recent neuropsychological and neurophysiological studies that do so. The lateral OFC seems to be important for learning, representing, and updating specific object-reward associations. The medial OFC seems to be important for value comparisons and choosing among objects on that basis. Rather than viewing this dissociation of function in terms of learning versus choosing, however, we suggest that it reflects the distinction between contrasts and comparisons: differences versus similarities. Making use of high-dimensional representations that arise from the convergence of several sensory modalities, the lateral OFC encodes contrasts among outcomes. The medial OFC reduces these contrasting representations of value to a single dimension, a common currency, in order to compare alternative choices.","author":[{"dropping-particle":"","family":"Rudebeck","given":"P H","non-dropping-particle":"","parse-names":false,"suffix":""},{"dropping-particle":"","family":"Murray","given":"Elisabeth A.","non-dropping-particle":"","parse-names":false,"suffix":""}],"container-title":"Critical Contributions of the Orbitofrontal Cortex to Behavior","id":"ITEM-3","issued":{"date-parts":[["2011"]]},"language":"English","note":"Byl19\nTimes Cited:18\nCited References Count:65\nAnnals of the New York Academy of Sciences","page":"1-13","title":"Balkanizing the primate orbitofrontal cortex: distinct subregions for comparing and contrasting values","type":"article-journal","volume":"1239"},"uris":["http://www.mendeley.com/documents/?uuid=fc74c67a-f757-4d5b-bea6-730ac989a1f8"]}],"mendeley":{"formattedCitation":"(Delamater, 2007; Rudebeck &amp; Murray, 2011; Schoenbaum et al., 2009)","plainTextFormattedCitation":"(Delamater, 2007; Rudebeck &amp; Murray, 2011; Schoenbaum et al., 2009)","previouslyFormattedCitation":"(Delamater, 2007; Rudebeck &amp; Murray, 2011; Schoenbaum et al., 2009)"},"properties":{"noteIndex":0},"schema":"https://github.com/citation-style-language/schema/raw/master/csl-citation.json"}</w:instrText>
      </w:r>
      <w:r w:rsidR="0071425F" w:rsidRPr="00C23A03">
        <w:rPr>
          <w:color w:val="000000" w:themeColor="text1"/>
        </w:rPr>
        <w:fldChar w:fldCharType="separate"/>
      </w:r>
      <w:r w:rsidR="00F660E6" w:rsidRPr="00C23A03">
        <w:rPr>
          <w:noProof/>
          <w:color w:val="000000" w:themeColor="text1"/>
        </w:rPr>
        <w:t>(Delamater, 2007; Rudebeck &amp; Murray, 2011; Schoenbaum et al., 2009)</w:t>
      </w:r>
      <w:r w:rsidR="0071425F" w:rsidRPr="00C23A03">
        <w:rPr>
          <w:color w:val="000000" w:themeColor="text1"/>
        </w:rPr>
        <w:fldChar w:fldCharType="end"/>
      </w:r>
      <w:r w:rsidR="00A93677" w:rsidRPr="00C23A03">
        <w:rPr>
          <w:color w:val="000000" w:themeColor="text1"/>
        </w:rPr>
        <w:t xml:space="preserve"> </w:t>
      </w:r>
      <w:r w:rsidR="007066B9" w:rsidRPr="00C23A03">
        <w:rPr>
          <w:color w:val="000000" w:themeColor="text1"/>
        </w:rPr>
        <w:t>appeal to the distinction between learning about different aspects of rewards such their sensory specific properties (e.g. tas</w:t>
      </w:r>
      <w:r w:rsidR="000749B8" w:rsidRPr="00C23A03">
        <w:rPr>
          <w:color w:val="000000" w:themeColor="text1"/>
        </w:rPr>
        <w:t>te, shape, colour, location etc</w:t>
      </w:r>
      <w:r w:rsidR="007066B9" w:rsidRPr="00C23A03">
        <w:rPr>
          <w:color w:val="000000" w:themeColor="text1"/>
        </w:rPr>
        <w:t>.) and their general motivational</w:t>
      </w:r>
      <w:r w:rsidR="00B55066" w:rsidRPr="00C23A03">
        <w:rPr>
          <w:color w:val="000000" w:themeColor="text1"/>
        </w:rPr>
        <w:t xml:space="preserve"> and rewarding</w:t>
      </w:r>
      <w:r w:rsidR="007066B9" w:rsidRPr="00C23A03">
        <w:rPr>
          <w:color w:val="000000" w:themeColor="text1"/>
        </w:rPr>
        <w:t xml:space="preserve"> properties</w:t>
      </w:r>
      <w:r w:rsidR="000749B8" w:rsidRPr="00C23A03">
        <w:rPr>
          <w:color w:val="000000" w:themeColor="text1"/>
        </w:rPr>
        <w:t xml:space="preserve"> </w:t>
      </w:r>
      <w:r w:rsidR="000749B8" w:rsidRPr="00C23A03">
        <w:rPr>
          <w:color w:val="000000" w:themeColor="text1"/>
        </w:rPr>
        <w:fldChar w:fldCharType="begin" w:fldLock="1"/>
      </w:r>
      <w:r w:rsidR="00F238A7" w:rsidRPr="00C23A03">
        <w:rPr>
          <w:color w:val="000000" w:themeColor="text1"/>
        </w:rPr>
        <w:instrText>ADDIN CSL_CITATION {"citationItems":[{"id":"ITEM-1","itemData":{"author":[{"dropping-particle":"","family":"Dickinson","given":"A","non-dropping-particle":"","parse-names":false,"suffix":""},{"dropping-particle":"","family":"Dearing","given":"M F","non-dropping-particle":"","parse-names":false,"suffix":""}],"chapter-number":"8","container-title":"Mechanisms of learning and motivation: A memorial volume to Jerzy Konorski","editor":[{"dropping-particle":"","family":"Dickinson","given":"A","non-dropping-particle":"","parse-names":false,"suffix":""},{"dropping-particle":"","family":"Boakes","given":"R A","non-dropping-particle":"","parse-names":false,"suffix":""}],"id":"ITEM-1","issued":{"date-parts":[["1979"]]},"page":"203-232","publisher":"Lawrence Erlbaum Associates","publisher-place":"Hillsdale, New Jersey","title":"Appetitive-aversive interactions and inhibitory processes","type":"chapter"},"uris":["http://www.mendeley.com/documents/?uuid=dd0d9e98-2b0a-4122-bb19-d9b35f6ccf3b"]},{"id":"ITEM-2","itemData":{"author":[{"dropping-particle":"","family":"Wagner","given":"A R","non-dropping-particle":"","parse-names":false,"suffix":""},{"dropping-particle":"","family":"Brandon","given":"S E","non-dropping-particle":"","parse-names":false,"suffix":""}],"container-title":"Contemporary learning theories: Pavliocian conditioning and the status of tradional learning theories","editor":[{"dropping-particle":"","family":"Klein","given":"S B","non-dropping-particle":"","parse-names":false,"suffix":""},{"dropping-particle":"","family":"Mowrer","given":"R R","non-dropping-particle":"","parse-names":false,"suffix":""}],"id":"ITEM-2","issued":{"date-parts":[["1989"]]},"page":"149-189","publisher":"Lawrence Erlbaum","publisher-place":"Hillsdale, NJ","title":"Evolution of a Structured ConnectionistModel of Pavlovian Conditioning (AESOP)","type":"chapter"},"uris":["http://www.mendeley.com/documents/?uuid=760bda67-542f-4d0a-9051-9cbc97b4ba82"]}],"mendeley":{"formattedCitation":"(Dickinson &amp; Dearing, 1979; Wagner &amp; Brandon, 1989)","plainTextFormattedCitation":"(Dickinson &amp; Dearing, 1979; Wagner &amp; Brandon, 1989)","previouslyFormattedCitation":"(Dickinson &amp; Dearing, 1979; Wagner &amp; Brandon, 1989)"},"properties":{"noteIndex":0},"schema":"https://github.com/citation-style-language/schema/raw/master/csl-citation.json"}</w:instrText>
      </w:r>
      <w:r w:rsidR="000749B8" w:rsidRPr="00C23A03">
        <w:rPr>
          <w:color w:val="000000" w:themeColor="text1"/>
        </w:rPr>
        <w:fldChar w:fldCharType="separate"/>
      </w:r>
      <w:r w:rsidR="00F660E6" w:rsidRPr="00C23A03">
        <w:rPr>
          <w:noProof/>
          <w:color w:val="000000" w:themeColor="text1"/>
        </w:rPr>
        <w:t>(Dickinson &amp; Dearing, 1979; Wagner &amp; Brandon, 1989)</w:t>
      </w:r>
      <w:r w:rsidR="000749B8" w:rsidRPr="00C23A03">
        <w:rPr>
          <w:color w:val="000000" w:themeColor="text1"/>
        </w:rPr>
        <w:fldChar w:fldCharType="end"/>
      </w:r>
      <w:r w:rsidR="00B55066" w:rsidRPr="00C23A03">
        <w:rPr>
          <w:color w:val="000000" w:themeColor="text1"/>
        </w:rPr>
        <w:t>.</w:t>
      </w:r>
      <w:r w:rsidRPr="00C23A03">
        <w:rPr>
          <w:color w:val="000000" w:themeColor="text1"/>
        </w:rPr>
        <w:t xml:space="preserve"> The OFC is argued to represent outcome expectancy information about the </w:t>
      </w:r>
      <w:r w:rsidR="00CB5EF9" w:rsidRPr="00C23A03">
        <w:rPr>
          <w:color w:val="000000" w:themeColor="text1"/>
        </w:rPr>
        <w:t>sensory-</w:t>
      </w:r>
      <w:r w:rsidRPr="00C23A03">
        <w:rPr>
          <w:color w:val="000000" w:themeColor="text1"/>
        </w:rPr>
        <w:t xml:space="preserve">specific properties of </w:t>
      </w:r>
      <w:r w:rsidR="006D14C8" w:rsidRPr="00C23A03">
        <w:rPr>
          <w:color w:val="000000" w:themeColor="text1"/>
        </w:rPr>
        <w:t>outcomes, leaving learning about the general properties of rewards intact and capable of supporting acquisition in the absence of OFC function</w:t>
      </w:r>
      <w:r w:rsidR="007C013D" w:rsidRPr="00C23A03">
        <w:rPr>
          <w:color w:val="000000" w:themeColor="text1"/>
        </w:rPr>
        <w:t xml:space="preserve">. However, when correct task performance depends on representing the specific properties of the outcome, such as when a specific outcome </w:t>
      </w:r>
      <w:r w:rsidR="0088099A" w:rsidRPr="00C23A03">
        <w:rPr>
          <w:color w:val="000000" w:themeColor="text1"/>
        </w:rPr>
        <w:t>changes value</w:t>
      </w:r>
      <w:r w:rsidR="007C013D" w:rsidRPr="00C23A03">
        <w:rPr>
          <w:color w:val="000000" w:themeColor="text1"/>
        </w:rPr>
        <w:t xml:space="preserve">, </w:t>
      </w:r>
      <w:r w:rsidR="00F63FD5" w:rsidRPr="00C23A03">
        <w:rPr>
          <w:color w:val="000000" w:themeColor="text1"/>
        </w:rPr>
        <w:t xml:space="preserve">then </w:t>
      </w:r>
      <w:r w:rsidR="007C013D" w:rsidRPr="00C23A03">
        <w:rPr>
          <w:color w:val="000000" w:themeColor="text1"/>
        </w:rPr>
        <w:t>OFC function is necessary for correct performance</w:t>
      </w:r>
      <w:r w:rsidR="00F63FD5" w:rsidRPr="00C23A03">
        <w:rPr>
          <w:color w:val="000000" w:themeColor="text1"/>
        </w:rPr>
        <w:t xml:space="preserve"> </w:t>
      </w:r>
      <w:r w:rsidR="0071425F" w:rsidRPr="00C23A03">
        <w:rPr>
          <w:color w:val="000000" w:themeColor="text1"/>
        </w:rPr>
        <w:fldChar w:fldCharType="begin" w:fldLock="1"/>
      </w:r>
      <w:r w:rsidR="00352761" w:rsidRPr="00C23A03">
        <w:rPr>
          <w:color w:val="000000" w:themeColor="text1"/>
        </w:rPr>
        <w:instrText>ADDIN CSL_CITATION {"citationItems":[{"id":"ITEM-1","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1","issue":"15","issued":{"date-parts":[["1999"]]},"language":"English","page":"6610-6614","title":"Orbitofrontal cortex and representation of incentive value in associative learning","type":"article-journal","volume":"19"},"uris":["http://www.mendeley.com/documents/?uuid=67ba92ca-b679-407e-9f2a-7aac71c3f739"]},{"id":"ITEM-2","itemData":{"DOI":"10.1523/JNEUROSCI.3295-11.2011","ISBN":"0270-6474\r1529-2401","abstract":"The orbitofrontal cortex (OFC) and its interactions with the basolateral amygdala (BLA) are critical for goal-directed behavior, especially for adapting to changes in reward value. Here we used a reinforcer devaluation paradigm to investigate the contribution of OFC to this behavior in four macaques. Subjects that had formed associations between objects and two different primary reinforcers (foods) were presented with choices of objects overlying the two different foods. When one of the two foods was devalued by selective satiation, the subjects shifted their choices toward the objects that represented the nonsated food reward (devaluation effect). Transient inactivation of OFC by infusions of the GABA(A) receptor agonist muscimol into area 13 blocked the devaluation effect: the monkeys did not reduce their selection of objects associated with the devalued food. This effect was observed when OFC was inactivated during both satiation and the choice test, and during the choice test only. This supports our hypothesis that OFC activity is required during the postsatiety object choice period to guide the selection of objects. This finding sharply contrasts with the role of BLA in the same devaluation process (). Whereas activity in BLA was required during the selective satiation procedure, it was not necessary for guiding the subsequent object choice. Our results are the first to demonstrate that transient inactivation of OFC is sufficient to disrupt the devaluation effect, and to document a role for OFC distinct from that of BLA for the conditioned reinforcer devaluation process in monkeys.","author":[{"dropping-particle":"","family":"West","given":"E A","non-dropping-particle":"","parse-names":false,"suffix":""},{"dropping-particle":"","family":"DesJardin","given":"J T","non-dropping-particle":"","parse-names":false,"suffix":""},{"dropping-particle":"","family":"Gale","given":"K","non-dropping-particle":"","parse-names":false,"suffix":""},{"dropping-particle":"","family":"Malkova","given":"L","non-dropping-particle":"","parse-names":false,"suffix":""}],"container-title":"The Journal of neuroscience : the official journal of the Society for Neuroscience","id":"ITEM-2","issue":"42","issued":{"date-parts":[["2011"]]},"note":"22016546[pmid]\nJ Neurosci","page":"15128-15135","title":"Transient Inactivation of Orbitofrontal Cortex Blocks Reinforcer Devaluation in Macaques","type":"article-journal","volume":"31"},"uris":["http://www.mendeley.com/documents/?uuid=66cf4632-93ab-4722-8012-a7a06ffbff12"]},{"id":"ITEM-3","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3","issued":{"date-parts":[["2015","12","17"]]},"language":"en","page":"e11695","publisher":"eLife Sciences Publications Limited","title":"Specialized areas for value updating and goal selection in the primate orbitofrontal cortex","type":"article-journal","volume":"4"},"uris":["http://www.mendeley.com/documents/?uuid=414e8292-60e0-4715-b5b8-fbe9a6a38b41"]}],"mendeley":{"formattedCitation":"(Gallagher et al., 1999; Murray et al., 2015; West et al., 2011)","plainTextFormattedCitation":"(Gallagher et al., 1999; Murray et al., 2015; West et al., 2011)","previouslyFormattedCitation":"(Gallagher et al., 1999; Murray et al., 2015; West et al., 2011)"},"properties":{"noteIndex":0},"schema":"https://github.com/citation-style-language/schema/raw/master/csl-citation.json"}</w:instrText>
      </w:r>
      <w:r w:rsidR="0071425F" w:rsidRPr="00C23A03">
        <w:rPr>
          <w:color w:val="000000" w:themeColor="text1"/>
        </w:rPr>
        <w:fldChar w:fldCharType="separate"/>
      </w:r>
      <w:r w:rsidR="00B66230" w:rsidRPr="00C23A03">
        <w:rPr>
          <w:noProof/>
          <w:color w:val="000000" w:themeColor="text1"/>
        </w:rPr>
        <w:t>(Gallagher et al., 1999; Murray et al., 2015; West et al., 2011)</w:t>
      </w:r>
      <w:r w:rsidR="0071425F" w:rsidRPr="00C23A03">
        <w:rPr>
          <w:color w:val="000000" w:themeColor="text1"/>
        </w:rPr>
        <w:fldChar w:fldCharType="end"/>
      </w:r>
      <w:r w:rsidR="007C013D" w:rsidRPr="00C23A03">
        <w:rPr>
          <w:color w:val="000000" w:themeColor="text1"/>
        </w:rPr>
        <w:t>.</w:t>
      </w:r>
      <w:r w:rsidR="00F63FD5" w:rsidRPr="00C23A03">
        <w:rPr>
          <w:color w:val="000000" w:themeColor="text1"/>
        </w:rPr>
        <w:t xml:space="preserve"> </w:t>
      </w:r>
      <w:r w:rsidR="0040627A" w:rsidRPr="00C23A03">
        <w:rPr>
          <w:color w:val="000000" w:themeColor="text1"/>
        </w:rPr>
        <w:t xml:space="preserve">However, this explanation does not account for deficits in extinction learning in which the specific properties of the outcome are not relevant to task performance </w:t>
      </w:r>
      <w:r w:rsidR="0040627A" w:rsidRPr="00C23A03">
        <w:rPr>
          <w:color w:val="000000" w:themeColor="text1"/>
        </w:rPr>
        <w:fldChar w:fldCharType="begin" w:fldLock="1"/>
      </w:r>
      <w:r w:rsidR="00B83752" w:rsidRPr="00C23A03">
        <w:rPr>
          <w:color w:val="000000" w:themeColor="text1"/>
        </w:rPr>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40627A" w:rsidRPr="00C23A03">
        <w:rPr>
          <w:color w:val="000000" w:themeColor="text1"/>
        </w:rPr>
        <w:fldChar w:fldCharType="separate"/>
      </w:r>
      <w:r w:rsidR="00F238A7" w:rsidRPr="00C23A03">
        <w:rPr>
          <w:noProof/>
          <w:color w:val="000000" w:themeColor="text1"/>
        </w:rPr>
        <w:t>(Panayi &amp; Killcross, 2014)</w:t>
      </w:r>
      <w:r w:rsidR="0040627A" w:rsidRPr="00C23A03">
        <w:rPr>
          <w:color w:val="000000" w:themeColor="text1"/>
        </w:rPr>
        <w:fldChar w:fldCharType="end"/>
      </w:r>
      <w:r w:rsidR="0040627A" w:rsidRPr="00C23A03">
        <w:rPr>
          <w:color w:val="000000" w:themeColor="text1"/>
        </w:rPr>
        <w:t>.</w:t>
      </w:r>
      <w:r w:rsidR="00637A32" w:rsidRPr="00C23A03">
        <w:rPr>
          <w:color w:val="000000" w:themeColor="text1"/>
        </w:rPr>
        <w:t xml:space="preserve"> </w:t>
      </w:r>
      <w:r w:rsidR="00637A32" w:rsidRPr="00C23A03">
        <w:rPr>
          <w:color w:val="000000" w:themeColor="text1"/>
        </w:rPr>
        <w:lastRenderedPageBreak/>
        <w:t>Instead,</w:t>
      </w:r>
      <w:r w:rsidR="0088099A" w:rsidRPr="00C23A03">
        <w:rPr>
          <w:color w:val="000000" w:themeColor="text1"/>
        </w:rPr>
        <w:t xml:space="preserve"> Panayi and Killcross</w:t>
      </w:r>
      <w:r w:rsidR="00637A32" w:rsidRPr="00C23A03">
        <w:rPr>
          <w:color w:val="000000" w:themeColor="text1"/>
        </w:rPr>
        <w:t xml:space="preserve"> </w:t>
      </w:r>
      <w:r w:rsidR="000947DC" w:rsidRPr="00C23A03">
        <w:rPr>
          <w:color w:val="000000" w:themeColor="text1"/>
        </w:rPr>
        <w:fldChar w:fldCharType="begin" w:fldLock="1"/>
      </w:r>
      <w:r w:rsidR="008C1FC6" w:rsidRPr="00C23A03">
        <w:rPr>
          <w:color w:val="000000" w:themeColor="text1"/>
        </w:rPr>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suppress-author":1,"uris":["http://www.mendeley.com/documents/?uuid=db51b68b-b3eb-4226-bf3b-9475dc26dcee"]}],"mendeley":{"formattedCitation":"(2014)","plainTextFormattedCitation":"(2014)","previouslyFormattedCitation":"(2014)"},"properties":{"noteIndex":0},"schema":"https://github.com/citation-style-language/schema/raw/master/csl-citation.json"}</w:instrText>
      </w:r>
      <w:r w:rsidR="000947DC" w:rsidRPr="00C23A03">
        <w:rPr>
          <w:color w:val="000000" w:themeColor="text1"/>
        </w:rPr>
        <w:fldChar w:fldCharType="separate"/>
      </w:r>
      <w:r w:rsidR="0088099A" w:rsidRPr="00C23A03">
        <w:rPr>
          <w:noProof/>
          <w:color w:val="000000" w:themeColor="text1"/>
        </w:rPr>
        <w:t>(2014)</w:t>
      </w:r>
      <w:r w:rsidR="000947DC" w:rsidRPr="00C23A03">
        <w:rPr>
          <w:color w:val="000000" w:themeColor="text1"/>
        </w:rPr>
        <w:fldChar w:fldCharType="end"/>
      </w:r>
      <w:r w:rsidR="000947DC" w:rsidRPr="00C23A03">
        <w:rPr>
          <w:color w:val="000000" w:themeColor="text1"/>
        </w:rPr>
        <w:t xml:space="preserve"> </w:t>
      </w:r>
      <w:r w:rsidR="00637A32" w:rsidRPr="00C23A03">
        <w:rPr>
          <w:color w:val="000000" w:themeColor="text1"/>
        </w:rPr>
        <w:t>hypothesised that the disruption of expected outcome value information reduced the motivational significance of the extinction session in which no rewards were delivered. Consequently, responding at the start of the session may be driven by stimulus-response associations, but the lack of motivationally significant events in the chamber may facilitate rapid habituation to the cue and the context, protecting the responding from substantial extinction learning.</w:t>
      </w:r>
      <w:r w:rsidR="000B4027" w:rsidRPr="00C23A03">
        <w:rPr>
          <w:color w:val="000000" w:themeColor="text1"/>
        </w:rPr>
        <w:t xml:space="preserve"> This is supported by evidence of rapid within-session extinction</w:t>
      </w:r>
      <w:r w:rsidR="00E26E3B" w:rsidRPr="00C23A03">
        <w:rPr>
          <w:color w:val="000000" w:themeColor="text1"/>
        </w:rPr>
        <w:t xml:space="preserve"> found by</w:t>
      </w:r>
      <w:r w:rsidR="00355CB4" w:rsidRPr="00C23A03">
        <w:rPr>
          <w:color w:val="000000" w:themeColor="text1"/>
        </w:rPr>
        <w:t xml:space="preserve"> Panayi &amp; Killcross</w:t>
      </w:r>
      <w:r w:rsidR="00E26E3B" w:rsidRPr="00C23A03">
        <w:rPr>
          <w:color w:val="000000" w:themeColor="text1"/>
        </w:rPr>
        <w:t xml:space="preserve"> </w:t>
      </w:r>
      <w:r w:rsidR="00E26E3B" w:rsidRPr="00C23A03">
        <w:rPr>
          <w:color w:val="000000" w:themeColor="text1"/>
        </w:rPr>
        <w:fldChar w:fldCharType="begin" w:fldLock="1"/>
      </w:r>
      <w:r w:rsidR="00F238A7" w:rsidRPr="00C23A03">
        <w:rPr>
          <w:color w:val="000000" w:themeColor="text1"/>
        </w:rPr>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suppress-author":1,"uris":["http://www.mendeley.com/documents/?uuid=db51b68b-b3eb-4226-bf3b-9475dc26dcee"]}],"mendeley":{"formattedCitation":"(2014)","plainTextFormattedCitation":"(2014)","previouslyFormattedCitation":"(2014)"},"properties":{"noteIndex":0},"schema":"https://github.com/citation-style-language/schema/raw/master/csl-citation.json"}</w:instrText>
      </w:r>
      <w:r w:rsidR="00E26E3B" w:rsidRPr="00C23A03">
        <w:rPr>
          <w:color w:val="000000" w:themeColor="text1"/>
        </w:rPr>
        <w:fldChar w:fldCharType="separate"/>
      </w:r>
      <w:r w:rsidR="00355CB4" w:rsidRPr="00C23A03">
        <w:rPr>
          <w:noProof/>
          <w:color w:val="000000" w:themeColor="text1"/>
        </w:rPr>
        <w:t>(2014)</w:t>
      </w:r>
      <w:r w:rsidR="00E26E3B" w:rsidRPr="00C23A03">
        <w:rPr>
          <w:color w:val="000000" w:themeColor="text1"/>
        </w:rPr>
        <w:fldChar w:fldCharType="end"/>
      </w:r>
      <w:r w:rsidR="000B4027" w:rsidRPr="00C23A03">
        <w:rPr>
          <w:color w:val="000000" w:themeColor="text1"/>
        </w:rPr>
        <w:t xml:space="preserve"> which was replicated in experiment 2</w:t>
      </w:r>
      <w:r w:rsidR="00E26E3B" w:rsidRPr="00C23A03">
        <w:rPr>
          <w:color w:val="000000" w:themeColor="text1"/>
        </w:rPr>
        <w:t xml:space="preserve">, and has been </w:t>
      </w:r>
      <w:r w:rsidR="004E437E" w:rsidRPr="00C23A03">
        <w:rPr>
          <w:color w:val="000000" w:themeColor="text1"/>
        </w:rPr>
        <w:t xml:space="preserve">observed in </w:t>
      </w:r>
      <w:r w:rsidR="00673B1B" w:rsidRPr="00C23A03">
        <w:rPr>
          <w:color w:val="000000" w:themeColor="text1"/>
        </w:rPr>
        <w:t>earlier reports</w:t>
      </w:r>
      <w:r w:rsidR="00E26E3B" w:rsidRPr="00C23A03">
        <w:rPr>
          <w:color w:val="000000" w:themeColor="text1"/>
        </w:rPr>
        <w:t xml:space="preserve"> </w:t>
      </w:r>
      <w:r w:rsidR="000B4027" w:rsidRPr="00C23A03">
        <w:rPr>
          <w:color w:val="000000" w:themeColor="text1"/>
        </w:rPr>
        <w:fldChar w:fldCharType="begin" w:fldLock="1"/>
      </w:r>
      <w:r w:rsidR="00BE1E20" w:rsidRPr="00C23A03">
        <w:rPr>
          <w:color w:val="000000" w:themeColor="text1"/>
        </w:rPr>
        <w:instrText>ADDIN CSL_CITATION {"citationItems":[{"id":"ITEM-1","itemData":{"DOI":"10.1523/jneurosci.0026-13.2013","ISBN":"0270-6474","PMID":"24089503","abstract":"Animals rely on environmental cues to identify potential rewards and select the best reward available. The orbitofrontal cortex (OFC) is proposed to encode sensory-specific representations of expected outcome. However, its contribution to the selection of a preferred outcome among different reward options is still unclear. We investigated the effect of transient OFC inactivation (achieved by presession injection of muscimol and baclofen) in a novel two-reward choice task. In discrete trials, rats could choose between a solution of polycose and an equally caloric, but highly preferred, solution of sucrose by visiting one of two liquid dispensers after the presentation of a specific cue signaling the availability of one or both of the solutions. We found that OFC inactivation did not affect outcome preference: rats maintained high preference for sucrose and adapted their behavioral responding when the cue-outcome contingencies were reversed. However, when rats were tested drug-free 24 h after OFC inactivation and reversal learning, memory for the newly learned contingencies was poor. These results suggest a potential conflict between OFC (encoding pre-reversal contingencies) and other brain circuits (encoding the new contingencies). Remarkably, repeating the OFC inactivation before the reversal memory test restored normal behavior, confirming the hypothesis of a dominant impact of OFC on other decision-making circuits. These results indicate that the representations encoded in the OFC, while not essential to the expression of outcome preference, exert hierarchical control on downstream decision-making circuits.","author":[{"dropping-particle":"","family":"Keiflin","given":"R","non-dropping-particle":"","parse-names":false,"suffix":""},{"dropping-particle":"","family":"Reese","given":"R M","non-dropping-particle":"","parse-names":false,"suffix":""},{"dropping-particle":"","family":"Woods","given":"C A","non-dropping-particle":"","parse-names":false,"suffix":""},{"dropping-particle":"","family":"Janak","given":"P H","non-dropping-particle":"","parse-names":false,"suffix":""}],"container-title":"Journal of Neuroscience","edition":"2013/10/04","id":"ITEM-1","issue":"40","issued":{"date-parts":[["2013"]]},"language":"eng","note":"1529-2401\nKeiflin, Ronald\nReese, Rebecca M\nWoods, Catherine A\nJanak, Patricia H\nJournal Article\nResearch Support, U.S. Gov't, Non-P.H.S.\nUnited States\nJ Neurosci. 2013 Oct 2;33(40):15989-98. doi: 10.1523/JNEUROSCI.0026-13.2013.","page":"15989-15998","title":"The orbitofrontal cortex as part of a hierarchical neural system mediating choice between two good options","type":"article-journal","volume":"33"},"prefix":"see figure 3E in ","uris":["http://www.mendeley.com/documents/?uuid=67fd97bf-12ed-453f-8724-c7e39c6f45a0"]}],"mendeley":{"formattedCitation":"(see figure 3E in Keiflin, Reese, Woods, &amp; Janak, 2013)","plainTextFormattedCitation":"(see figure 3E in Keiflin, Reese, Woods, &amp; Janak, 2013)","previouslyFormattedCitation":"(see figure 3E in Keiflin, Reese, Woods, &amp; Janak, 2013)"},"properties":{"noteIndex":0},"schema":"https://github.com/citation-style-language/schema/raw/master/csl-citation.json"}</w:instrText>
      </w:r>
      <w:r w:rsidR="000B4027" w:rsidRPr="00C23A03">
        <w:rPr>
          <w:color w:val="000000" w:themeColor="text1"/>
        </w:rPr>
        <w:fldChar w:fldCharType="separate"/>
      </w:r>
      <w:r w:rsidR="00D46A8D" w:rsidRPr="00C23A03">
        <w:rPr>
          <w:noProof/>
          <w:color w:val="000000" w:themeColor="text1"/>
        </w:rPr>
        <w:t>(see figure 3E in Keiflin, Reese, Woods, &amp; Janak, 2013)</w:t>
      </w:r>
      <w:r w:rsidR="000B4027" w:rsidRPr="00C23A03">
        <w:rPr>
          <w:color w:val="000000" w:themeColor="text1"/>
        </w:rPr>
        <w:fldChar w:fldCharType="end"/>
      </w:r>
      <w:r w:rsidR="000B4027" w:rsidRPr="00C23A03">
        <w:rPr>
          <w:color w:val="000000" w:themeColor="text1"/>
        </w:rPr>
        <w:t>.</w:t>
      </w:r>
      <w:r w:rsidR="00E26E3B" w:rsidRPr="00C23A03">
        <w:rPr>
          <w:color w:val="000000" w:themeColor="text1"/>
        </w:rPr>
        <w:t xml:space="preserve"> Indeed, the increased number of non-rewarded trial types in experiment 2 may account for the clearer evidence of rapid within-session extinction compared to that originally reported by </w:t>
      </w:r>
      <w:r w:rsidR="00E26E3B" w:rsidRPr="00C23A03">
        <w:rPr>
          <w:color w:val="000000" w:themeColor="text1"/>
        </w:rPr>
        <w:fldChar w:fldCharType="begin" w:fldLock="1"/>
      </w:r>
      <w:r w:rsidR="00B83752" w:rsidRPr="00C23A03">
        <w:rPr>
          <w:color w:val="000000" w:themeColor="text1"/>
        </w:rPr>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E26E3B" w:rsidRPr="00C23A03">
        <w:rPr>
          <w:color w:val="000000" w:themeColor="text1"/>
        </w:rPr>
        <w:fldChar w:fldCharType="separate"/>
      </w:r>
      <w:r w:rsidR="00F238A7" w:rsidRPr="00C23A03">
        <w:rPr>
          <w:noProof/>
          <w:color w:val="000000" w:themeColor="text1"/>
        </w:rPr>
        <w:t>(Panayi &amp; Killcross, 2014)</w:t>
      </w:r>
      <w:r w:rsidR="00E26E3B" w:rsidRPr="00C23A03">
        <w:rPr>
          <w:color w:val="000000" w:themeColor="text1"/>
        </w:rPr>
        <w:fldChar w:fldCharType="end"/>
      </w:r>
      <w:r w:rsidR="00E26E3B" w:rsidRPr="00C23A03">
        <w:rPr>
          <w:color w:val="000000" w:themeColor="text1"/>
        </w:rPr>
        <w:t xml:space="preserve">. </w:t>
      </w:r>
    </w:p>
    <w:p w14:paraId="5F0F0889" w14:textId="3093C400" w:rsidR="0097534F" w:rsidRPr="00C23A03" w:rsidRDefault="0097534F" w:rsidP="00A834B5">
      <w:pPr>
        <w:spacing w:line="360" w:lineRule="auto"/>
        <w:ind w:firstLine="360"/>
        <w:rPr>
          <w:color w:val="000000" w:themeColor="text1"/>
        </w:rPr>
      </w:pPr>
      <w:r w:rsidRPr="00C23A03">
        <w:rPr>
          <w:b/>
          <w:bCs/>
          <w:color w:val="000000" w:themeColor="text1"/>
        </w:rPr>
        <w:t>Creation and representation of latent states</w:t>
      </w:r>
    </w:p>
    <w:p w14:paraId="1F9F167B" w14:textId="7E87134F" w:rsidR="00B961F0" w:rsidRPr="00C23A03" w:rsidRDefault="00EA7DC1" w:rsidP="00A834B5">
      <w:pPr>
        <w:spacing w:line="360" w:lineRule="auto"/>
        <w:ind w:firstLine="360"/>
        <w:rPr>
          <w:color w:val="000000" w:themeColor="text1"/>
        </w:rPr>
      </w:pPr>
      <w:r w:rsidRPr="00C23A03">
        <w:rPr>
          <w:color w:val="000000" w:themeColor="text1"/>
        </w:rPr>
        <w:t>A</w:t>
      </w:r>
      <w:r w:rsidR="00F50AF4" w:rsidRPr="00C23A03">
        <w:rPr>
          <w:color w:val="000000" w:themeColor="text1"/>
        </w:rPr>
        <w:t xml:space="preserve"> more recent </w:t>
      </w:r>
      <w:r w:rsidR="0097534F" w:rsidRPr="00C23A03">
        <w:rPr>
          <w:color w:val="000000" w:themeColor="text1"/>
        </w:rPr>
        <w:t xml:space="preserve">theoretical </w:t>
      </w:r>
      <w:r w:rsidR="00F50AF4" w:rsidRPr="00C23A03">
        <w:rPr>
          <w:color w:val="000000" w:themeColor="text1"/>
        </w:rPr>
        <w:t xml:space="preserve">approach has been to </w:t>
      </w:r>
      <w:r w:rsidR="001C461D" w:rsidRPr="00C23A03">
        <w:rPr>
          <w:color w:val="000000" w:themeColor="text1"/>
        </w:rPr>
        <w:t xml:space="preserve">link </w:t>
      </w:r>
      <w:r w:rsidR="00F50AF4" w:rsidRPr="00C23A03">
        <w:rPr>
          <w:color w:val="000000" w:themeColor="text1"/>
        </w:rPr>
        <w:t xml:space="preserve">OFC function with model-based reinforcement learning </w:t>
      </w:r>
      <w:r w:rsidR="00221CDD" w:rsidRPr="00C23A03">
        <w:rPr>
          <w:color w:val="000000" w:themeColor="text1"/>
        </w:rPr>
        <w:fldChar w:fldCharType="begin" w:fldLock="1"/>
      </w:r>
      <w:r w:rsidR="00D46A8D" w:rsidRPr="00C23A03">
        <w:rPr>
          <w:color w:val="000000" w:themeColor="text1"/>
        </w:rPr>
        <w:instrText>ADDIN CSL_CITATION {"citationItems":[{"id":"ITEM-1","itemData":{"DOI":"10.1038/nn.2957","ISBN":"1546-1726 (Electronic) 1097-6256 (Linking)","ISSN":"1097-6256","PMID":"22037501","author":[{"dropping-particle":"","family":"Takahashi","given":"Yuji K","non-dropping-particle":"","parse-names":false,"suffix":""},{"dropping-particle":"","family":"Roesch","given":"Matthew R","non-dropping-particle":"","parse-names":false,"suffix":""},{"dropping-particle":"","family":"Wilson","given":"Robert C","non-dropping-particle":"","parse-names":false,"suffix":""},{"dropping-particle":"","family":"Toreson","given":"Kathy","non-dropping-particle":"","parse-names":false,"suffix":""},{"dropping-particle":"","family":"O'Donnell","given":"Patricio","non-dropping-particle":"","parse-names":false,"suffix":""},{"dropping-particle":"","family":"Niv","given":"Yael","non-dropping-particle":"","parse-names":false,"suffix":""},{"dropping-particle":"","family":"Schoenbaum","given":"Geoffrey","non-dropping-particle":"","parse-names":false,"suffix":""}],"container-title":"Nature Neuroscience","id":"ITEM-1","issue":"12","issued":{"date-parts":[["2011","10","30"]]},"page":"1590-1597","title":"Expectancy-related changes in firing of dopamine neurons depend on orbitofrontal cortex","type":"article-journal","volume":"14"},"uris":["http://www.mendeley.com/documents/?uuid=ef0e30e7-0413-4094-a294-c1ebacc27b60"]},{"id":"ITEM-2","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2","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id":"ITEM-3","itemData":{"author":[{"dropping-particle":"","family":"McDannald","given":"Michael A","non-dropping-particle":"","parse-names":false,"suffix":""},{"dropping-particle":"","family":"Takahashi","given":"Y K","non-dropping-particle":"","parse-names":false,"suffix":""},{"dropping-particle":"","family":"Lopatina","given":"N","non-dropping-particle":"","parse-names":false,"suffix":""},{"dropping-particle":"","family":"Pietras","given":"B W","non-dropping-particle":"","parse-names":false,"suffix":""},{"dropping-particle":"","family":"Jones","given":"J L","non-dropping-particle":"","parse-names":false,"suffix":""},{"dropping-particle":"","family":"Schoenbaum","given":"G","non-dropping-particle":"","parse-names":false,"suffix":""}],"container-title":"European Journal of Neuroscience","id":"ITEM-3","issued":{"date-parts":[["2012"]]},"page":"991-996","title":"Model-based learning and the contribution of the orbitofrontal cortex to the model-free world","type":"article-journal","volume":"35"},"uris":["http://www.mendeley.com/documents/?uuid=ef015d81-c0f3-467a-a0b8-54b8f4a1bf93"]},{"id":"ITEM-4","itemData":{"author":[{"dropping-particle":"","family":"McDannald","given":"Michael A","non-dropping-particle":"","parse-names":false,"suffix":""},{"dropping-particle":"","family":"Lucantonio","given":"F","non-dropping-particle":"","parse-names":false,"suffix":""},{"dropping-particle":"","family":"Burke","given":"K A","non-dropping-particle":"","parse-names":false,"suffix":""},{"dropping-particle":"","family":"Niv","given":"Y","non-dropping-particle":"","parse-names":false,"suffix":""},{"dropping-particle":"","family":"Schoenbaum","given":"G","non-dropping-particle":"","parse-names":false,"suffix":""}],"container-title":"Journal of Neuroscience","id":"ITEM-4","issued":{"date-parts":[["2011"]]},"page":"2700-2705","title":"Ventral striatum and orbitofrontal cortex are both required for model-based, but not model-free, reinforcement learning","type":"article-journal","volume":"31"},"uris":["http://www.mendeley.com/documents/?uuid=fd72c0c0-95bc-4b3c-b673-02f000ff2455"]},{"id":"ITEM-5","itemData":{"DOI":"10.1523/jneurosci.0026-13.2013","ISBN":"0270-6474","PMID":"24089503","abstract":"Animals rely on environmental cues to identify potential rewards and select the best reward available. The orbitofrontal cortex (OFC) is proposed to encode sensory-specific representations of expected outcome. However, its contribution to the selection of a preferred outcome among different reward options is still unclear. We investigated the effect of transient OFC inactivation (achieved by presession injection of muscimol and baclofen) in a novel two-reward choice task. In discrete trials, rats could choose between a solution of polycose and an equally caloric, but highly preferred, solution of sucrose by visiting one of two liquid dispensers after the presentation of a specific cue signaling the availability of one or both of the solutions. We found that OFC inactivation did not affect outcome preference: rats maintained high preference for sucrose and adapted their behavioral responding when the cue-outcome contingencies were reversed. However, when rats were tested drug-free 24 h after OFC inactivation and reversal learning, memory for the newly learned contingencies was poor. These results suggest a potential conflict between OFC (encoding pre-reversal contingencies) and other brain circuits (encoding the new contingencies). Remarkably, repeating the OFC inactivation before the reversal memory test restored normal behavior, confirming the hypothesis of a dominant impact of OFC on other decision-making circuits. These results indicate that the representations encoded in the OFC, while not essential to the expression of outcome preference, exert hierarchical control on downstream decision-making circuits.","author":[{"dropping-particle":"","family":"Keiflin","given":"R","non-dropping-particle":"","parse-names":false,"suffix":""},{"dropping-particle":"","family":"Reese","given":"R M","non-dropping-particle":"","parse-names":false,"suffix":""},{"dropping-particle":"","family":"Woods","given":"C A","non-dropping-particle":"","parse-names":false,"suffix":""},{"dropping-particle":"","family":"Janak","given":"P H","non-dropping-particle":"","parse-names":false,"suffix":""}],"container-title":"Journal of Neuroscience","edition":"2013/10/04","id":"ITEM-5","issue":"40","issued":{"date-parts":[["2013"]]},"language":"eng","note":"1529-2401\nKeiflin, Ronald\nReese, Rebecca M\nWoods, Catherine A\nJanak, Patricia H\nJournal Article\nResearch Support, U.S. Gov't, Non-P.H.S.\nUnited States\nJ Neurosci. 2013 Oct 2;33(40):15989-98. doi: 10.1523/JNEUROSCI.0026-13.2013.","page":"15989-15998","title":"The orbitofrontal cortex as part of a hierarchical neural system mediating choice between two good options","type":"article-journal","volume":"33"},"uris":["http://www.mendeley.com/documents/?uuid=67fd97bf-12ed-453f-8724-c7e39c6f45a0"]}],"mendeley":{"formattedCitation":"(Keiflin et al., 2013; McDannald et al., 2011, 2012; Takahashi et al., 2011; Wilson et al., 2014)","plainTextFormattedCitation":"(Keiflin et al., 2013; McDannald et al., 2011, 2012; Takahashi et al., 2011; Wilson et al., 2014)","previouslyFormattedCitation":"(Keiflin et al., 2013; McDannald et al., 2011, 2012; Takahashi et al., 2011; Wilson et al., 2014)"},"properties":{"noteIndex":0},"schema":"https://github.com/citation-style-language/schema/raw/master/csl-citation.json"}</w:instrText>
      </w:r>
      <w:r w:rsidR="00221CDD" w:rsidRPr="00C23A03">
        <w:rPr>
          <w:color w:val="000000" w:themeColor="text1"/>
        </w:rPr>
        <w:fldChar w:fldCharType="separate"/>
      </w:r>
      <w:r w:rsidR="00352761" w:rsidRPr="00C23A03">
        <w:rPr>
          <w:noProof/>
          <w:color w:val="000000" w:themeColor="text1"/>
        </w:rPr>
        <w:t>(Keiflin et al., 2013; McDannald et al., 2011, 2012; Takahashi et al., 2011; Wilson et al., 2014)</w:t>
      </w:r>
      <w:r w:rsidR="00221CDD" w:rsidRPr="00C23A03">
        <w:rPr>
          <w:color w:val="000000" w:themeColor="text1"/>
        </w:rPr>
        <w:fldChar w:fldCharType="end"/>
      </w:r>
      <w:r w:rsidR="00F50AF4" w:rsidRPr="00C23A03">
        <w:rPr>
          <w:color w:val="000000" w:themeColor="text1"/>
        </w:rPr>
        <w:t xml:space="preserve">. Similar to the sensory-specific/general-motivational distinction, </w:t>
      </w:r>
      <w:r w:rsidR="000749B8" w:rsidRPr="00C23A03">
        <w:rPr>
          <w:color w:val="000000" w:themeColor="text1"/>
        </w:rPr>
        <w:t xml:space="preserve">reinforcement learning </w:t>
      </w:r>
      <w:r w:rsidR="00F50AF4" w:rsidRPr="00C23A03">
        <w:rPr>
          <w:color w:val="000000" w:themeColor="text1"/>
        </w:rPr>
        <w:t xml:space="preserve">distinguishes </w:t>
      </w:r>
      <w:r w:rsidR="000749B8" w:rsidRPr="00C23A03">
        <w:rPr>
          <w:color w:val="000000" w:themeColor="text1"/>
        </w:rPr>
        <w:t xml:space="preserve">between model-based, sensory rich learning about task structure and specific reward properties, and model-free, </w:t>
      </w:r>
      <w:r w:rsidR="006B0DDA" w:rsidRPr="00C23A03">
        <w:rPr>
          <w:color w:val="000000" w:themeColor="text1"/>
        </w:rPr>
        <w:t xml:space="preserve">general </w:t>
      </w:r>
      <w:r w:rsidR="000749B8" w:rsidRPr="00C23A03">
        <w:rPr>
          <w:color w:val="000000" w:themeColor="text1"/>
        </w:rPr>
        <w:t xml:space="preserve">learning about </w:t>
      </w:r>
      <w:r w:rsidR="007F2E7A" w:rsidRPr="00C23A03">
        <w:rPr>
          <w:color w:val="000000" w:themeColor="text1"/>
        </w:rPr>
        <w:t xml:space="preserve">non-specific </w:t>
      </w:r>
      <w:r w:rsidR="000749B8" w:rsidRPr="00C23A03">
        <w:rPr>
          <w:color w:val="000000" w:themeColor="text1"/>
        </w:rPr>
        <w:t>average reward rates associated with cues or actions</w:t>
      </w:r>
      <w:r w:rsidR="00A30A15" w:rsidRPr="00C23A03">
        <w:rPr>
          <w:color w:val="000000" w:themeColor="text1"/>
        </w:rPr>
        <w:t xml:space="preserve"> </w:t>
      </w:r>
      <w:r w:rsidR="00A30A15" w:rsidRPr="00C23A03">
        <w:rPr>
          <w:color w:val="000000" w:themeColor="text1"/>
        </w:rPr>
        <w:fldChar w:fldCharType="begin" w:fldLock="1"/>
      </w:r>
      <w:r w:rsidR="00BE1E20" w:rsidRPr="00C23A03">
        <w:rPr>
          <w:color w:val="000000" w:themeColor="text1"/>
        </w:rPr>
        <w:instrText>ADDIN CSL_CITATION {"citationItems":[{"id":"ITEM-1","itemData":{"DOI":"10.1038/nn1560","ISSN":"1097-6256","PMID":"16286932","abstract":"A broad range of neural and behavioral data suggests that the brain contains multiple systems for behavioral choice, including one associated with prefrontal cortex and another with dorsolateral striatum. However, such a surfeit of control raises an additional choice problem: how to arbitrate between the systems when they disagree. Here, we consider dual-action choice systems from a normative perspective, using the computational theory of reinforcement learning. We identify a key trade-off pitting computational simplicity against the flexible and statistically efficient use of experience. The trade-off is realized in a competition between the dorsolateral striatal and prefrontal systems. We suggest a Bayesian principle of arbitration between them according to uncertainty, so each controller is deployed when it should be most accurate. This provides a unifying account of a wealth of experimental evidence about the factors favoring dominance by either system.","author":[{"dropping-particle":"","family":"Daw","given":"Nathaniel D","non-dropping-particle":"","parse-names":false,"suffix":""},{"dropping-particle":"","family":"Niv","given":"Yael","non-dropping-particle":"","parse-names":false,"suffix":""},{"dropping-particle":"","family":"Dayan","given":"Peter","non-dropping-particle":"","parse-names":false,"suffix":""}],"container-title":"Nature neuroscience","id":"ITEM-1","issue":"12","issued":{"date-parts":[["2005","12"]]},"page":"1704-11","title":"Uncertainty-based competition between prefrontal and dorsolateral striatal systems for behavioral control.","type":"article-journal","volume":"8"},"uris":["http://www.mendeley.com/documents/?uuid=56134d51-c8f6-4fe3-87dc-976972bf35a6"]}],"mendeley":{"formattedCitation":"(Daw, Niv, &amp; Dayan, 2005)","plainTextFormattedCitation":"(Daw, Niv, &amp; Dayan, 2005)","previouslyFormattedCitation":"(Daw, Niv, &amp; Dayan, 2005)"},"properties":{"noteIndex":0},"schema":"https://github.com/citation-style-language/schema/raw/master/csl-citation.json"}</w:instrText>
      </w:r>
      <w:r w:rsidR="00A30A15" w:rsidRPr="00C23A03">
        <w:rPr>
          <w:color w:val="000000" w:themeColor="text1"/>
        </w:rPr>
        <w:fldChar w:fldCharType="separate"/>
      </w:r>
      <w:r w:rsidR="00D46A8D" w:rsidRPr="00C23A03">
        <w:rPr>
          <w:noProof/>
          <w:color w:val="000000" w:themeColor="text1"/>
        </w:rPr>
        <w:t>(Daw, Niv, &amp; Dayan, 2005)</w:t>
      </w:r>
      <w:r w:rsidR="00A30A15" w:rsidRPr="00C23A03">
        <w:rPr>
          <w:color w:val="000000" w:themeColor="text1"/>
        </w:rPr>
        <w:fldChar w:fldCharType="end"/>
      </w:r>
      <w:r w:rsidR="000749B8" w:rsidRPr="00C23A03">
        <w:rPr>
          <w:color w:val="000000" w:themeColor="text1"/>
        </w:rPr>
        <w:t xml:space="preserve">. </w:t>
      </w:r>
      <w:r w:rsidR="00F50AF4" w:rsidRPr="00C23A03">
        <w:rPr>
          <w:color w:val="000000" w:themeColor="text1"/>
        </w:rPr>
        <w:t>The possibility that the OFC is involved in model-based learning extends the scope of OFC function to include representing task structure</w:t>
      </w:r>
      <w:r w:rsidR="006465E9" w:rsidRPr="00C23A03">
        <w:rPr>
          <w:color w:val="000000" w:themeColor="text1"/>
        </w:rPr>
        <w:t xml:space="preserve"> </w:t>
      </w:r>
      <w:r w:rsidR="001C461D" w:rsidRPr="00C23A03">
        <w:rPr>
          <w:color w:val="000000" w:themeColor="text1"/>
        </w:rPr>
        <w:fldChar w:fldCharType="begin" w:fldLock="1"/>
      </w:r>
      <w:r w:rsidR="00F238A7" w:rsidRPr="00C23A03">
        <w:rPr>
          <w:color w:val="000000" w:themeColor="text1"/>
        </w:rPr>
        <w:instrText>ADDIN CSL_CITATION {"citationItems":[{"id":"ITEM-1","itemData":{"DOI":"10.1016/j.neuron.2018.10.002","ISSN":"1097-4199","PMID":"30359611","abstract":"It is proposed that a cognitive map encoding the relationships between entities in the world supports flexible behavior, but the majority of the neural evidence for such a system comes from studies of spatial navigation. Recent work describing neuronal parallels between spatial and non-spatial behaviors has rekindled the notion of a systematic organization of knowledge across multiple domains. We review experimental evidence and theoretical frameworks that point to principles unifying these apparently disparate functions. These principles describe how to learn and use abstract, generalizable knowledge and suggest that map-like representations observed in a spatial context may be an instance of general coding mechanisms capable of organizing knowledge of all kinds. We highlight how artificial agents endowed with such principles exhibit flexible behavior and learn map-like representations observed in the brain. Finally, we speculate on how these principles may offer insight into the extreme generalizations, abstractions, and inferences that characterize human cognition.","author":[{"dropping-particle":"","family":"Behrens","given":"Timothy E J","non-dropping-particle":"","parse-names":false,"suffix":""},{"dropping-particle":"","family":"Muller","given":"Timothy H","non-dropping-particle":"","parse-names":false,"suffix":""},{"dropping-particle":"","family":"Whittington","given":"James C R","non-dropping-particle":"","parse-names":false,"suffix":""},{"dropping-particle":"","family":"Mark","given":"Shirley","non-dropping-particle":"","parse-names":false,"suffix":""},{"dropping-particle":"","family":"Baram","given":"Alon B","non-dropping-particle":"","parse-names":false,"suffix":""},{"dropping-particle":"","family":"Stachenfeld","given":"Kimberly L","non-dropping-particle":"","parse-names":false,"suffix":""},{"dropping-particle":"","family":"Kurth-Nelson","given":"Zeb","non-dropping-particle":"","parse-names":false,"suffix":""}],"container-title":"Neuron","id":"ITEM-1","issue":"2","issued":{"date-parts":[["2018","10","24"]]},"page":"490-509","publisher":"Elsevier","title":"What Is a Cognitive Map? Organizing Knowledge for Flexible Behavior.","type":"article-journal","volume":"100"},"uris":["http://www.mendeley.com/documents/?uuid=dd84397c-2f1f-3b43-ab4b-581c16a50a5f"]},{"id":"ITEM-2","itemData":{"DOI":"10.1038/s41593-019-0470-8","ISSN":"1097-6256","abstract":"Arguably, the most difficult part of learning is deciding what to learn about. Should I associate the positive outcome of safely completing a street-crossing with the situation ‘the car approaching the crosswalk was red’ or with ‘the approaching car was slowing down’? In this Perspective, we summarize our recent research into the computational and neural underpinnings of ‘representation learning’—how humans (and other animals) construct task representations that allow efficient learning and decision-making. We first discuss the problem of learning what to ignore when confronted with too much information, so that experience can properly generalize across situations. We then turn to the problem of augmenting perceptual information with inferred latent causes that embody unobservable task-relevant information, such as contextual knowledge. Finally, we discuss recent findings regarding the neural substrates of task representations that suggest the orbitofrontal cortex represents ‘task states’, deploying them for decision-making and learning elsewhere in the brain. When crossing the street, you can ignore the color of oncoming cars, but for hailing a taxi color is important. How do we learn what to represent neurally for each task? Here, Niv summarizes a decade of work on representation learning in the brain.","author":[{"dropping-particle":"","family":"Niv","given":"Yael","non-dropping-particle":"","parse-names":false,"suffix":""}],"container-title":"Nature Neuroscience","id":"ITEM-2","issue":"10","issued":{"date-parts":[["2019","10","24"]]},"page":"1544-1553","publisher":"Nature Publishing Group","title":"Learning task-state representations","type":"article-journal","volume":"22"},"uris":["http://www.mendeley.com/documents/?uuid=5ccfcbfa-f7a0-3a47-9b7a-1c10a0912157"]}],"mendeley":{"formattedCitation":"(Behrens et al., 2018; Niv, 2019)","plainTextFormattedCitation":"(Behrens et al., 2018; Niv, 2019)","previouslyFormattedCitation":"(Behrens et al., 2018; Niv, 2019)"},"properties":{"noteIndex":0},"schema":"https://github.com/citation-style-language/schema/raw/master/csl-citation.json"}</w:instrText>
      </w:r>
      <w:r w:rsidR="001C461D" w:rsidRPr="00C23A03">
        <w:rPr>
          <w:color w:val="000000" w:themeColor="text1"/>
        </w:rPr>
        <w:fldChar w:fldCharType="separate"/>
      </w:r>
      <w:r w:rsidR="00F660E6" w:rsidRPr="00C23A03">
        <w:rPr>
          <w:noProof/>
          <w:color w:val="000000" w:themeColor="text1"/>
        </w:rPr>
        <w:t>(Behrens et al., 2018; Niv, 2019)</w:t>
      </w:r>
      <w:r w:rsidR="001C461D" w:rsidRPr="00C23A03">
        <w:rPr>
          <w:color w:val="000000" w:themeColor="text1"/>
        </w:rPr>
        <w:fldChar w:fldCharType="end"/>
      </w:r>
      <w:r w:rsidR="001C461D" w:rsidRPr="00C23A03">
        <w:rPr>
          <w:color w:val="000000" w:themeColor="text1"/>
        </w:rPr>
        <w:t xml:space="preserve"> </w:t>
      </w:r>
      <w:r w:rsidR="00F50AF4" w:rsidRPr="00C23A03">
        <w:rPr>
          <w:color w:val="000000" w:themeColor="text1"/>
        </w:rPr>
        <w:t>as well as specific properties of outcomes.</w:t>
      </w:r>
      <w:r w:rsidR="00AE381C" w:rsidRPr="00C23A03">
        <w:rPr>
          <w:color w:val="000000" w:themeColor="text1"/>
        </w:rPr>
        <w:t xml:space="preserve"> </w:t>
      </w:r>
    </w:p>
    <w:p w14:paraId="23F40F92" w14:textId="23052F2A" w:rsidR="00445496" w:rsidRPr="00C23A03" w:rsidRDefault="00A8672F" w:rsidP="00A834B5">
      <w:pPr>
        <w:spacing w:line="360" w:lineRule="auto"/>
        <w:ind w:firstLine="360"/>
        <w:rPr>
          <w:color w:val="000000" w:themeColor="text1"/>
        </w:rPr>
      </w:pPr>
      <w:r w:rsidRPr="00C23A03">
        <w:rPr>
          <w:color w:val="000000" w:themeColor="text1"/>
        </w:rPr>
        <w:t>Within this framework,</w:t>
      </w:r>
      <w:r w:rsidR="000E044B" w:rsidRPr="00C23A03">
        <w:rPr>
          <w:color w:val="000000" w:themeColor="text1"/>
        </w:rPr>
        <w:t xml:space="preserve"> Wilson et al.</w:t>
      </w:r>
      <w:r w:rsidR="00AE381C" w:rsidRPr="00C23A03">
        <w:rPr>
          <w:color w:val="000000" w:themeColor="text1"/>
        </w:rPr>
        <w:t xml:space="preserve"> </w:t>
      </w:r>
      <w:r w:rsidR="00AE381C" w:rsidRPr="00C23A03">
        <w:rPr>
          <w:color w:val="000000" w:themeColor="text1"/>
        </w:rPr>
        <w:fldChar w:fldCharType="begin" w:fldLock="1"/>
      </w:r>
      <w:r w:rsidR="00590963" w:rsidRPr="00C23A03">
        <w:rPr>
          <w:color w:val="000000" w:themeColor="text1"/>
        </w:rPr>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suppress-author":1,"uris":["http://www.mendeley.com/documents/?uuid=e799499b-0391-4c93-9152-fe51e93aca9f"]}],"mendeley":{"formattedCitation":"(2014)","plainTextFormattedCitation":"(2014)","previouslyFormattedCitation":"(2014)"},"properties":{"noteIndex":0},"schema":"https://github.com/citation-style-language/schema/raw/master/csl-citation.json"}</w:instrText>
      </w:r>
      <w:r w:rsidR="00AE381C" w:rsidRPr="00C23A03">
        <w:rPr>
          <w:color w:val="000000" w:themeColor="text1"/>
        </w:rPr>
        <w:fldChar w:fldCharType="separate"/>
      </w:r>
      <w:r w:rsidR="000E044B" w:rsidRPr="00C23A03">
        <w:rPr>
          <w:noProof/>
          <w:color w:val="000000" w:themeColor="text1"/>
        </w:rPr>
        <w:t>(2014)</w:t>
      </w:r>
      <w:r w:rsidR="00AE381C" w:rsidRPr="00C23A03">
        <w:rPr>
          <w:color w:val="000000" w:themeColor="text1"/>
        </w:rPr>
        <w:fldChar w:fldCharType="end"/>
      </w:r>
      <w:r w:rsidR="00AE381C" w:rsidRPr="00C23A03">
        <w:rPr>
          <w:color w:val="000000" w:themeColor="text1"/>
        </w:rPr>
        <w:t xml:space="preserve"> modelled deficits in extinction following OFC damage as a deficit in representing a change in the task based on latent information such as associative history rather than explicit environmental cues. </w:t>
      </w:r>
      <w:r w:rsidRPr="00C23A03">
        <w:rPr>
          <w:color w:val="000000" w:themeColor="text1"/>
        </w:rPr>
        <w:t>W</w:t>
      </w:r>
      <w:r w:rsidR="00CA533A" w:rsidRPr="00C23A03">
        <w:rPr>
          <w:color w:val="000000" w:themeColor="text1"/>
        </w:rPr>
        <w:t>ith an intact OFC</w:t>
      </w:r>
      <w:r w:rsidR="003C0ED4" w:rsidRPr="00C23A03">
        <w:rPr>
          <w:color w:val="000000" w:themeColor="text1"/>
        </w:rPr>
        <w:t>,</w:t>
      </w:r>
      <w:r w:rsidR="00CA533A" w:rsidRPr="00C23A03">
        <w:rPr>
          <w:color w:val="000000" w:themeColor="text1"/>
        </w:rPr>
        <w:t xml:space="preserve"> subjects </w:t>
      </w:r>
      <w:r w:rsidR="00BB3B32" w:rsidRPr="00C23A03">
        <w:rPr>
          <w:color w:val="000000" w:themeColor="text1"/>
        </w:rPr>
        <w:t xml:space="preserve">can </w:t>
      </w:r>
      <w:r w:rsidR="00CA533A" w:rsidRPr="00C23A03">
        <w:rPr>
          <w:color w:val="000000" w:themeColor="text1"/>
        </w:rPr>
        <w:t>detect that the rate of reinforcement has changed during an extinction session and create a new task state representation in which new context</w:t>
      </w:r>
      <w:r w:rsidR="00992C85" w:rsidRPr="00C23A03">
        <w:rPr>
          <w:color w:val="000000" w:themeColor="text1"/>
        </w:rPr>
        <w:t>-</w:t>
      </w:r>
      <w:r w:rsidR="00CA533A" w:rsidRPr="00C23A03">
        <w:rPr>
          <w:color w:val="000000" w:themeColor="text1"/>
        </w:rPr>
        <w:t>specific inhibitory learning can be acquired.</w:t>
      </w:r>
      <w:r w:rsidR="00992C85" w:rsidRPr="00C23A03">
        <w:rPr>
          <w:color w:val="000000" w:themeColor="text1"/>
        </w:rPr>
        <w:t xml:space="preserve"> </w:t>
      </w:r>
      <w:r w:rsidR="00343810" w:rsidRPr="00C23A03">
        <w:rPr>
          <w:color w:val="000000" w:themeColor="text1"/>
        </w:rPr>
        <w:t xml:space="preserve">In the absence of a functioning OFC, the subject </w:t>
      </w:r>
      <w:r w:rsidR="00BC1A64" w:rsidRPr="00C23A03">
        <w:rPr>
          <w:color w:val="000000" w:themeColor="text1"/>
        </w:rPr>
        <w:t>cannot</w:t>
      </w:r>
      <w:r w:rsidR="00343810" w:rsidRPr="00C23A03">
        <w:rPr>
          <w:color w:val="000000" w:themeColor="text1"/>
        </w:rPr>
        <w:t xml:space="preserve"> use internal information about the associative history of the cue to generate </w:t>
      </w:r>
      <w:r w:rsidR="003C0ED4" w:rsidRPr="00C23A03">
        <w:rPr>
          <w:color w:val="000000" w:themeColor="text1"/>
        </w:rPr>
        <w:t xml:space="preserve">this </w:t>
      </w:r>
      <w:r w:rsidR="00343810" w:rsidRPr="00C23A03">
        <w:rPr>
          <w:color w:val="000000" w:themeColor="text1"/>
        </w:rPr>
        <w:t>new</w:t>
      </w:r>
      <w:r w:rsidRPr="00C23A03">
        <w:rPr>
          <w:color w:val="000000" w:themeColor="text1"/>
        </w:rPr>
        <w:t xml:space="preserve"> latent</w:t>
      </w:r>
      <w:r w:rsidR="00343810" w:rsidRPr="00C23A03">
        <w:rPr>
          <w:color w:val="000000" w:themeColor="text1"/>
        </w:rPr>
        <w:t xml:space="preserve"> task state, and</w:t>
      </w:r>
      <w:r w:rsidR="0008531A" w:rsidRPr="00C23A03">
        <w:rPr>
          <w:color w:val="000000" w:themeColor="text1"/>
        </w:rPr>
        <w:t xml:space="preserve"> instead must </w:t>
      </w:r>
      <w:r w:rsidR="00343810" w:rsidRPr="00C23A03">
        <w:rPr>
          <w:color w:val="000000" w:themeColor="text1"/>
        </w:rPr>
        <w:t>directl</w:t>
      </w:r>
      <w:r w:rsidR="0008531A" w:rsidRPr="00C23A03">
        <w:rPr>
          <w:color w:val="000000" w:themeColor="text1"/>
        </w:rPr>
        <w:t>y</w:t>
      </w:r>
      <w:r w:rsidR="00343810" w:rsidRPr="00C23A03">
        <w:rPr>
          <w:color w:val="000000" w:themeColor="text1"/>
        </w:rPr>
        <w:t xml:space="preserve"> </w:t>
      </w:r>
      <w:r w:rsidR="001B3718" w:rsidRPr="00C23A03">
        <w:rPr>
          <w:color w:val="000000" w:themeColor="text1"/>
        </w:rPr>
        <w:t>update</w:t>
      </w:r>
      <w:r w:rsidR="00343810" w:rsidRPr="00C23A03">
        <w:rPr>
          <w:color w:val="000000" w:themeColor="text1"/>
        </w:rPr>
        <w:t xml:space="preserve"> the original acquisition memory. Therefore, extinction learning in the absence of OFC function is modelled as erasure of the original learning rather than new context specific inhibitory learning</w:t>
      </w:r>
      <w:r w:rsidR="005805E3" w:rsidRPr="00C23A03">
        <w:rPr>
          <w:color w:val="000000" w:themeColor="text1"/>
        </w:rPr>
        <w:t xml:space="preserve">. </w:t>
      </w:r>
      <w:r w:rsidR="006E26D2" w:rsidRPr="00C23A03">
        <w:rPr>
          <w:color w:val="000000" w:themeColor="text1"/>
        </w:rPr>
        <w:t xml:space="preserve">One prediction of this latent state account is that OFC </w:t>
      </w:r>
      <w:r w:rsidR="00937D30" w:rsidRPr="00C23A03">
        <w:rPr>
          <w:color w:val="000000" w:themeColor="text1"/>
        </w:rPr>
        <w:t xml:space="preserve">damage should spare performance in tasks where changes in task structure are explicitly </w:t>
      </w:r>
      <w:r w:rsidR="00C14441" w:rsidRPr="00C23A03">
        <w:rPr>
          <w:color w:val="000000" w:themeColor="text1"/>
        </w:rPr>
        <w:t xml:space="preserve">signalled with physical cues. Therefore, conditioned inhibition should </w:t>
      </w:r>
      <w:r w:rsidR="00DA6FC4" w:rsidRPr="00C23A03">
        <w:rPr>
          <w:color w:val="000000" w:themeColor="text1"/>
        </w:rPr>
        <w:t xml:space="preserve">not be disrupted by OFC inactivation since </w:t>
      </w:r>
      <w:r w:rsidR="00422319" w:rsidRPr="00C23A03">
        <w:rPr>
          <w:color w:val="000000" w:themeColor="text1"/>
        </w:rPr>
        <w:t>changes in reinforcement in the task are cued by the physical presence of cue X.</w:t>
      </w:r>
      <w:r w:rsidR="00350971" w:rsidRPr="00C23A03">
        <w:rPr>
          <w:color w:val="000000" w:themeColor="text1"/>
        </w:rPr>
        <w:t xml:space="preserve"> </w:t>
      </w:r>
    </w:p>
    <w:p w14:paraId="7FB8BB88" w14:textId="6E4455D4" w:rsidR="009C07A9" w:rsidRPr="00C23A03" w:rsidRDefault="00F52C8E" w:rsidP="00A834B5">
      <w:pPr>
        <w:spacing w:line="360" w:lineRule="auto"/>
        <w:ind w:firstLine="360"/>
        <w:rPr>
          <w:color w:val="000000" w:themeColor="text1"/>
        </w:rPr>
      </w:pPr>
      <w:r w:rsidRPr="00C23A03">
        <w:rPr>
          <w:color w:val="000000" w:themeColor="text1"/>
        </w:rPr>
        <w:lastRenderedPageBreak/>
        <w:t xml:space="preserve">As predicted, OFC inactivation did not prevent learning of conditioned inhibition to cue X in </w:t>
      </w:r>
      <w:r w:rsidR="003902AC" w:rsidRPr="00C23A03">
        <w:rPr>
          <w:color w:val="000000" w:themeColor="text1"/>
        </w:rPr>
        <w:t>Experiment</w:t>
      </w:r>
      <w:r w:rsidRPr="00C23A03">
        <w:rPr>
          <w:color w:val="000000" w:themeColor="text1"/>
        </w:rPr>
        <w:t xml:space="preserve"> 1</w:t>
      </w:r>
      <w:r w:rsidR="00445496" w:rsidRPr="00C23A03">
        <w:rPr>
          <w:color w:val="000000" w:themeColor="text1"/>
        </w:rPr>
        <w:t xml:space="preserve">. However, OFC inactivation significantly disrupted </w:t>
      </w:r>
      <w:r w:rsidR="003902AC" w:rsidRPr="00C23A03">
        <w:rPr>
          <w:color w:val="000000" w:themeColor="text1"/>
        </w:rPr>
        <w:t xml:space="preserve">discriminative behavioural control during the learning stage (stage 2) which </w:t>
      </w:r>
      <w:r w:rsidR="00324DCF" w:rsidRPr="00C23A03">
        <w:rPr>
          <w:color w:val="000000" w:themeColor="text1"/>
        </w:rPr>
        <w:t xml:space="preserve">is not consistent with the model’s prediction. </w:t>
      </w:r>
      <w:r w:rsidR="00447D3D" w:rsidRPr="00C23A03">
        <w:rPr>
          <w:color w:val="000000" w:themeColor="text1"/>
        </w:rPr>
        <w:t xml:space="preserve">One possible reason for the discrepancy between the present findings and the model proposed by Wilson et al </w:t>
      </w:r>
      <w:r w:rsidR="00447D3D" w:rsidRPr="00C23A03">
        <w:rPr>
          <w:color w:val="000000" w:themeColor="text1"/>
        </w:rPr>
        <w:fldChar w:fldCharType="begin" w:fldLock="1"/>
      </w:r>
      <w:r w:rsidR="001C461D" w:rsidRPr="00C23A03">
        <w:rPr>
          <w:color w:val="000000" w:themeColor="text1"/>
        </w:rPr>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suppress-author":1,"uris":["http://www.mendeley.com/documents/?uuid=e799499b-0391-4c93-9152-fe51e93aca9f"]}],"mendeley":{"formattedCitation":"(2014)","plainTextFormattedCitation":"(2014)","previouslyFormattedCitation":"(2014)"},"properties":{"noteIndex":0},"schema":"https://github.com/citation-style-language/schema/raw/master/csl-citation.json"}</w:instrText>
      </w:r>
      <w:r w:rsidR="00447D3D" w:rsidRPr="00C23A03">
        <w:rPr>
          <w:color w:val="000000" w:themeColor="text1"/>
        </w:rPr>
        <w:fldChar w:fldCharType="separate"/>
      </w:r>
      <w:r w:rsidR="00590963" w:rsidRPr="00C23A03">
        <w:rPr>
          <w:noProof/>
          <w:color w:val="000000" w:themeColor="text1"/>
        </w:rPr>
        <w:t>(2014)</w:t>
      </w:r>
      <w:r w:rsidR="00447D3D" w:rsidRPr="00C23A03">
        <w:rPr>
          <w:color w:val="000000" w:themeColor="text1"/>
        </w:rPr>
        <w:fldChar w:fldCharType="end"/>
      </w:r>
      <w:r w:rsidR="00447D3D" w:rsidRPr="00C23A03">
        <w:rPr>
          <w:color w:val="000000" w:themeColor="text1"/>
        </w:rPr>
        <w:t xml:space="preserve"> is the functional heterogeneity amongst the subregions of both the rodent and primate OFC</w:t>
      </w:r>
      <w:r w:rsidR="00561A30" w:rsidRPr="00C23A03">
        <w:rPr>
          <w:color w:val="000000" w:themeColor="text1"/>
        </w:rPr>
        <w:t xml:space="preserve"> </w:t>
      </w:r>
      <w:r w:rsidR="00561A30" w:rsidRPr="00C23A03">
        <w:rPr>
          <w:color w:val="000000" w:themeColor="text1"/>
        </w:rPr>
        <w:fldChar w:fldCharType="begin" w:fldLock="1"/>
      </w:r>
      <w:r w:rsidR="00B66230" w:rsidRPr="00C23A03">
        <w:rPr>
          <w:color w:val="000000" w:themeColor="text1"/>
        </w:rPr>
        <w:instrText>ADDIN CSL_CITATION {"citationItems":[{"id":"ITEM-1","itemData":{"DOI":"10.1093/cercor/bhx132","ISSN":"1047-3211","author":[{"dropping-particle":"","family":"Parkes","given":"Shauna L","non-dropping-particle":"","parse-names":false,"suffix":""},{"dropping-particle":"","family":"Ravassard","given":"Pascal M","non-dropping-particle":"","parse-names":false,"suffix":""},{"dropping-particle":"","family":"Cerpa","given":"Juan-Carlos","non-dropping-particle":"","parse-names":false,"suffix":""},{"dropping-particle":"","family":"Wolff","given":"Mathieu","non-dropping-particle":"","parse-names":false,"suffix":""},{"dropping-particle":"","family":"Ferreira","given":"Guillaume","non-dropping-particle":"","parse-names":false,"suffix":""},{"dropping-particle":"","family":"Coutureau","given":"Etienne","non-dropping-particle":"","parse-names":false,"suffix":""}],"container-title":"Cerebral Cortex","id":"ITEM-1","issue":"7","issued":{"date-parts":[["2018","7","1"]]},"page":"2313-2325","publisher":"Oxford University Press","title":"Insular and Ventrolateral Orbitofrontal Cortices Differentially Contribute to Goal-Directed Behavior in Rodents","type":"article-journal","volume":"28"},"uris":["http://www.mendeley.com/documents/?uuid=4cb820b1-8315-35e1-8c9f-7a4c4fd732ea"]},{"id":"ITEM-2","itemData":{"DOI":"DOI 10.1111/j.1749-6632.2011.06267.x","ISBN":"0077-8923","abstract":"The primate orbitofrontal cortex (OFC) is often treated as a single entity, but architectonic and connectional neuroanatomy indicate that it has distinguishable parts. Nevertheless, few studies have attempted to dissociate the functions of its subregions. Here we review findings from recent neuropsychological and neurophysiological studies that do so. The lateral OFC seems to be important for learning, representing, and updating specific object-reward associations. The medial OFC seems to be important for value comparisons and choosing among objects on that basis. Rather than viewing this dissociation of function in terms of learning versus choosing, however, we suggest that it reflects the distinction between contrasts and comparisons: differences versus similarities. Making use of high-dimensional representations that arise from the convergence of several sensory modalities, the lateral OFC encodes contrasts among outcomes. The medial OFC reduces these contrasting representations of value to a single dimension, a common currency, in order to compare alternative choices.","author":[{"dropping-particle":"","family":"Rudebeck","given":"P H","non-dropping-particle":"","parse-names":false,"suffix":""},{"dropping-particle":"","family":"Murray","given":"Elisabeth A.","non-dropping-particle":"","parse-names":false,"suffix":""}],"container-title":"Critical Contributions of the Orbitofrontal Cortex to Behavior","id":"ITEM-2","issued":{"date-parts":[["2011"]]},"language":"English","note":"Byl19\nTimes Cited:18\nCited References Count:65\nAnnals of the New York Academy of Sciences","page":"1-13","title":"Balkanizing the primate orbitofrontal cortex: distinct subregions for comparing and contrasting values","type":"article-journal","volume":"1239"},"uris":["http://www.mendeley.com/documents/?uuid=fc74c67a-f757-4d5b-bea6-730ac989a1f8"]},{"id":"ITEM-3","itemData":{"DOI":"10.7554/eLife.37357.001","ISSN":"2050084X","abstract":"The orbitofrontal cortex (OFC) is critical for updating reward-directed behaviours flexibly when outcomes are devalued or when task contingencies are reversed. Failure to update behaviour in outcome devaluation and reversal learning procedures are considered canonical deficits following OFC lesions in non-human primates and rodents. We examined the generality of these findings in rodents using lesions of the rodent lateral OFC (LO) in instrumental action-outcome and Pavlovian cue-outcome devaluation procedures. LO lesions disrupted outcome devaluation in Pavlovian but not instrumental procedures. Furthermore, although both anterior and posterior LO lesions disrupted Pavlovian outcome devaluation, only posterior LO lesions were found to disrupt reversal learning. Posterior but not anterior LO lesions were also found to disrupt the attribution of motivational value to Pavlovian cues in sign-tracking. These novel dissociable task- and subregion-specific effects suggest a way to reconcile contradictory findings between rodent and non-human primate OFC research.","author":[{"dropping-particle":"","family":"Panayi","given":"Marios C","non-dropping-particle":"","parse-names":false,"suffix":""},{"dropping-particle":"","family":"Killcross","given":"Simon","non-dropping-particle":"","parse-names":false,"suffix":""}],"container-title":"eLife","id":"ITEM-3","issued":{"date-parts":[["2018","7","25"]]},"title":"Functional heterogeneity within the rodent lateral orbitofrontal cortex dissociates outcome devaluation and reversal learning deficits","type":"article-journal","volume":"7"},"uris":["http://www.mendeley.com/documents/?uuid=830dcb69-80d3-3948-bcf4-b67f5d01f017"]},{"id":"ITEM-4","itemData":{"DOI":"10.1523/JNEUROSCI.1678-17.2017","ISSN":"15292401","abstract":"Rat orbitofrontal cortex (OFC) is located in the dorsal bank of the rhinal sulcus, and is divided into the medial orbital area, ventral orbital area, ventrolateral orbital area, lateral orbital area, dorsolateral orbital area, and agranular insular areas. Over the past 20 years, there has been a marked increase in the number of publications focused on the functions of rat OFC. While collectively this extensive body of work has provided great insight into the functions of OFC, leading to theoretical and computational models of its functions, one issue that has emerged relates to what is defined as OFC because targeting of this region can be quite variable between studies of appetitive behavior, even within the same species. Also apparent is that there is an oversampling and undersampling of certain subregions of ratOFCfor study, and this will be demonstrated here. The intent of the Viewpoint is to summarize studies in rat OFC, given the diversity of what groups refer to as “OFC,” and to integrate these with the findings of recent anatomical studies. The primary aim is to help discern functions in reward learning and decision-making, clearing the course for future empirical work.","author":[{"dropping-particle":"","family":"Izquierdo","given":"Alicia","non-dropping-particle":"","parse-names":false,"suffix":""}],"container-title":"Journal of Neuroscience","id":"ITEM-4","issued":{"date-parts":[["2017"]]},"title":"Functional heterogeneity within rat orbitofrontal cortex in reward learning and decision making","type":"article-journal"},"uris":["http://www.mendeley.com/documents/?uuid=83148fac-00bd-40c0-b094-899ffea47a43"]},{"id":"ITEM-5","itemData":{"DOI":"10.1016/j.neuron.2015.08.018","ISSN":"1097-4199","PMID":"26335649","abstract":"Recent studies have challenged the view that orbitofrontal cortex (OFC) and amygdala mediate flexible reward-guided behavior. We trained macaques to perform an object discrimination reversal task during fMRI sessions and identified a lateral OFC (lOFC) region in which activity predicted adaptive win-stay/lose-shift behavior. Amygdala and lOFC activity was more strongly coupled on lose-shift trials. However, lOFC-amygdala coupling was also modulated by the relevance of reward information in a manner consistent with a role in establishing how credit for reward should be assigned. Day-to-day fluctuations in signals and signal coupling were correlated with day-to-day fluctuation in performance. A second experiment confirmed the existence of signals for adaptive stay/shift behavior in lOFC and reflecting irrelevant reward in the amygdala in a probabilistic learning task. Our data demonstrate that OFC and amygdala each make unique contributions to flexible behavior and credit assignment.","author":[{"dropping-particle":"","family":"Chau","given":"Bolton K H","non-dropping-particle":"","parse-names":false,"suffix":""},{"dropping-particle":"","family":"Sallet","given":"Jérôme","non-dropping-particle":"","parse-names":false,"suffix":""},{"dropping-particle":"","family":"Papageorgiou","given":"Georgios K","non-dropping-particle":"","parse-names":false,"suffix":""},{"dropping-particle":"","family":"Noonan","given":"MaryAnn P","non-dropping-particle":"","parse-names":false,"suffix":""},{"dropping-particle":"","family":"Bell","given":"Andrew H","non-dropping-particle":"","parse-names":false,"suffix":""},{"dropping-particle":"","family":"Walton","given":"Mark E","non-dropping-particle":"","parse-names":false,"suffix":""},{"dropping-particle":"","family":"Rushworth","given":"Matthew F S","non-dropping-particle":"","parse-names":false,"suffix":""}],"container-title":"Neuron","id":"ITEM-5","issue":"5","issued":{"date-parts":[["2015","9","2"]]},"page":"1106-18","title":"Contrasting Roles for Orbitofrontal Cortex and Amygdala in Credit Assignment and Learning in Macaques.","type":"article-journal","volume":"87"},"uris":["http://www.mendeley.com/documents/?uuid=62e56442-6d28-45a1-af82-530d344dede4"]}],"mendeley":{"formattedCitation":"(Chau et al., 2015; Izquierdo, 2017; Panayi &amp; Killcross, 2018; Parkes et al., 2018; Rudebeck &amp; Murray, 2011)","plainTextFormattedCitation":"(Chau et al., 2015; Izquierdo, 2017; Panayi &amp; Killcross, 2018; Parkes et al., 2018; Rudebeck &amp; Murray, 2011)","previouslyFormattedCitation":"(Chau et al., 2015; Izquierdo, 2017; Panayi &amp; Killcross, 2018; Parkes et al., 2018; Rudebeck &amp; Murray, 2011)"},"properties":{"noteIndex":0},"schema":"https://github.com/citation-style-language/schema/raw/master/csl-citation.json"}</w:instrText>
      </w:r>
      <w:r w:rsidR="00561A30" w:rsidRPr="00C23A03">
        <w:rPr>
          <w:color w:val="000000" w:themeColor="text1"/>
        </w:rPr>
        <w:fldChar w:fldCharType="separate"/>
      </w:r>
      <w:r w:rsidR="00F238A7" w:rsidRPr="00C23A03">
        <w:rPr>
          <w:noProof/>
          <w:color w:val="000000" w:themeColor="text1"/>
        </w:rPr>
        <w:t>(Chau et al., 2015; Izquierdo, 2017; Panayi &amp; Killcross, 2018; Parkes et al., 2018; Rudebeck &amp; Murray, 2011)</w:t>
      </w:r>
      <w:r w:rsidR="00561A30" w:rsidRPr="00C23A03">
        <w:rPr>
          <w:color w:val="000000" w:themeColor="text1"/>
        </w:rPr>
        <w:fldChar w:fldCharType="end"/>
      </w:r>
      <w:r w:rsidR="00447D3D" w:rsidRPr="00C23A03">
        <w:rPr>
          <w:color w:val="000000" w:themeColor="text1"/>
        </w:rPr>
        <w:t xml:space="preserve">. In particular, the model based simulations of deficits during extinction </w:t>
      </w:r>
      <w:r w:rsidR="00D51877" w:rsidRPr="00C23A03">
        <w:rPr>
          <w:color w:val="000000" w:themeColor="text1"/>
        </w:rPr>
        <w:t xml:space="preserve">are modelled on lever responding </w:t>
      </w:r>
      <w:r w:rsidR="00561A30" w:rsidRPr="00C23A03">
        <w:rPr>
          <w:color w:val="000000" w:themeColor="text1"/>
        </w:rPr>
        <w:t xml:space="preserve">primate </w:t>
      </w:r>
      <w:r w:rsidR="00447D3D" w:rsidRPr="00C23A03">
        <w:rPr>
          <w:color w:val="000000" w:themeColor="text1"/>
        </w:rPr>
        <w:t xml:space="preserve">data from </w:t>
      </w:r>
      <w:r w:rsidR="00447D3D" w:rsidRPr="00C23A03">
        <w:rPr>
          <w:color w:val="000000" w:themeColor="text1"/>
        </w:rPr>
        <w:fldChar w:fldCharType="begin" w:fldLock="1"/>
      </w:r>
      <w:r w:rsidR="00BE1E20" w:rsidRPr="00C23A03">
        <w:rPr>
          <w:color w:val="000000" w:themeColor="text1"/>
        </w:rPr>
        <w:instrText>ADDIN CSL_CITATION {"citationItems":[{"id":"ITEM-1","itemData":{"DOI":"10.1016/0014-4886(63)90094-3","ISBN":"0014-4886 (Print)\\r0014-4886 (Linking)","ISSN":"00144886","PMID":"14017412","abstract":"Rhesusaffen mit orbitofrontaler Läsion (OF) oder DLF Läsion. Task: Press lever to obtain food reward (conditioning). Variable-interval Training: auf einen Stimulus hin (nicht spezifiziert) müssen die Tier einen Lever drücken -&gt; Reward. Postop. Phase: zuerst 30 Min reinforcement, dann 1 h Extinction (nicht weiter beschrieben). ** OF = DLF in conditioning trials (Lernen Task gleich gut). ** Extinktion: OF mit viel mehr responses als DLF or Ctr; due to much slower decrease of responses in extinction phase. Food deprimation vs. satiation (same task): ** OF animals go for food relatively more often despite satiation (OF = 2x LatF = 2x Ctr). Disk: • The habit of pressing a bar for food is extinguished more slowly in monkeys with orbital frontal lesions than in those with lateral frontal lesions or in unoperated controls. • Before response perseveration will appear, the instrumental response must first be strongly reconditioned. • OF animals appear to have abnormal difficulty in suppressing strong, habitual modes of response; difficulty in withholding responses on negative trials.","author":[{"dropping-particle":"","family":"Butter","given":"Charles M","non-dropping-particle":"","parse-names":false,"suffix":""},{"dropping-particle":"","family":"Mishkin","given":"Mortimer","non-dropping-particle":"","parse-names":false,"suffix":""},{"dropping-particle":"","family":"Rosvold","given":"H.Enger","non-dropping-particle":"","parse-names":false,"suffix":""}],"container-title":"Experimental Neurology","id":"ITEM-1","issue":"1","issued":{"date-parts":[["1963","1"]]},"page":"65-75","title":"Conditioning and extinction of a food-rewarded response after selective ablations of frontal cortex in rhesus monkeys","type":"article-journal","volume":"7"},"uris":["http://www.mendeley.com/documents/?uuid=75e31ce7-b3fb-4e4e-8023-b68a92f8935e"]}],"mendeley":{"formattedCitation":"(Butter, Mishkin, &amp; Rosvold, 1963)","plainTextFormattedCitation":"(Butter, Mishkin, &amp; Rosvold, 1963)","previouslyFormattedCitation":"(Butter, Mishkin, &amp; Rosvold, 1963)"},"properties":{"noteIndex":0},"schema":"https://github.com/citation-style-language/schema/raw/master/csl-citation.json"}</w:instrText>
      </w:r>
      <w:r w:rsidR="00447D3D" w:rsidRPr="00C23A03">
        <w:rPr>
          <w:color w:val="000000" w:themeColor="text1"/>
        </w:rPr>
        <w:fldChar w:fldCharType="separate"/>
      </w:r>
      <w:r w:rsidR="00D46A8D" w:rsidRPr="00C23A03">
        <w:rPr>
          <w:noProof/>
          <w:color w:val="000000" w:themeColor="text1"/>
        </w:rPr>
        <w:t>(Butter, Mishkin, &amp; Rosvold, 1963)</w:t>
      </w:r>
      <w:r w:rsidR="00447D3D" w:rsidRPr="00C23A03">
        <w:rPr>
          <w:color w:val="000000" w:themeColor="text1"/>
        </w:rPr>
        <w:fldChar w:fldCharType="end"/>
      </w:r>
      <w:r w:rsidR="00447D3D" w:rsidRPr="00C23A03">
        <w:rPr>
          <w:color w:val="000000" w:themeColor="text1"/>
        </w:rPr>
        <w:t xml:space="preserve"> in which ablations of the entire orbital surface </w:t>
      </w:r>
      <w:r w:rsidR="00D51877" w:rsidRPr="00C23A03">
        <w:rPr>
          <w:color w:val="000000" w:themeColor="text1"/>
        </w:rPr>
        <w:t xml:space="preserve">were conducted. Therefore it is likely that the model accounts for a range of OFC functions across multiple orbital regions </w:t>
      </w:r>
      <w:r w:rsidR="00D51877" w:rsidRPr="00C23A03">
        <w:rPr>
          <w:color w:val="000000" w:themeColor="text1"/>
        </w:rPr>
        <w:fldChar w:fldCharType="begin" w:fldLock="1"/>
      </w:r>
      <w:r w:rsidR="00BE1E20" w:rsidRPr="00C23A03">
        <w:rPr>
          <w:color w:val="000000" w:themeColor="text1"/>
        </w:rPr>
        <w:instrText>ADDIN CSL_CITATION {"citationItems":[{"id":"ITEM-1","itemData":{"DOI":"10.1016/j.neuron.2015.12.004","ISSN":"1097-4199","PMID":"26687216","abstract":"State representation is fundamental to behavior. However, identifying the true state of the world is challenging when explicit cues are ambiguous. Here, Bradfield and colleagues show that the medial OFC is critical for using associative information to discriminate ambiguous states.","author":[{"dropping-particle":"","family":"Sharpe","given":"Melissa J","non-dropping-particle":"","parse-names":false,"suffix":""},{"dropping-particle":"","family":"Wikenheiser","given":"Andrew M","non-dropping-particle":"","parse-names":false,"suffix":""},{"dropping-particle":"","family":"Niv","given":"Yael","non-dropping-particle":"","parse-names":false,"suffix":""},{"dropping-particle":"","family":"Schoenbaum","given":"Geoffrey","non-dropping-particle":"","parse-names":false,"suffix":""}],"container-title":"Neuron","id":"ITEM-1","issue":"6","issued":{"date-parts":[["2015","12","16"]]},"page":"1075-7","title":"The State of the Orbitofrontal Cortex.","type":"article-journal","volume":"88"},"uris":["http://www.mendeley.com/documents/?uuid=877c685e-e70f-4387-bc32-a44ddd22c0be"]},{"id":"ITEM-2","itemData":{"DOI":"10.1016/j.neuron.2015.10.044","ISSN":"1097-4199","PMID":"26627312","abstract":"Choice between actions often requires the ability to retrieve action consequences in circumstances where they are only partially observable. This capacity has recently been argued to depend on orbitofrontal cortex; however, no direct evidence for this hypothesis has been reported. Here, we examined whether activity in the medial orbitofrontal cortex (mOFC) underlies this critical determinant of decision-making in rats. First, we simulated predictions from this hypothesis for various tests of goal-directed action by removing the assumption that rats could retrieve partially observable outcomes and then tested those predictions experimentally using manipulations of the mOFC. The results closely followed predictions; consistent deficits only emerged when action consequences had to be retrieved. Finally, we put action selection based on observable and unobservable outcomes into conflict and found that whereas intact rats selected actions based on the value of retrieved outcomes, mOFC rats relied solely on the value of observable outcomes.","author":[{"dropping-particle":"","family":"Bradfield","given":"Laura A","non-dropping-particle":"","parse-names":false,"suffix":""},{"dropping-particle":"","family":"Dezfouli","given":"Amir","non-dropping-particle":"","parse-names":false,"suffix":""},{"dropping-particle":"","family":"Holstein","given":"Mieke","non-dropping-particle":"van","parse-names":false,"suffix":""},{"dropping-particle":"","family":"Chieng","given":"Billy","non-dropping-particle":"","parse-names":false,"suffix":""},{"dropping-particle":"","family":"Balleine","given":"Bernard W","non-dropping-particle":"","parse-names":false,"suffix":""}],"container-title":"Neuron","id":"ITEM-2","issue":"6","issued":{"date-parts":[["2015","12","16"]]},"page":"1268-80","title":"Medial Orbitofrontal Cortex Mediates Outcome Retrieval in Partially Observable Task Situations.","type":"article-journal","volume":"88"},"uris":["http://www.mendeley.com/documents/?uuid=5ea32d35-8454-4cab-bde2-ea85bd3d3749"]}],"mendeley":{"formattedCitation":"(Bradfield, Dezfouli, van Holstein, Chieng, &amp; Balleine, 2015; Sharpe, Wikenheiser, Niv, &amp; Schoenbaum, 2015)","plainTextFormattedCitation":"(Bradfield, Dezfouli, van Holstein, Chieng, &amp; Balleine, 2015; Sharpe, Wikenheiser, Niv, &amp; Schoenbaum, 2015)","previouslyFormattedCitation":"(Bradfield, Dezfouli, van Holstein, Chieng, &amp; Balleine, 2015; Sharpe, Wikenheiser, Niv, &amp; Schoenbaum, 2015)"},"properties":{"noteIndex":0},"schema":"https://github.com/citation-style-language/schema/raw/master/csl-citation.json"}</w:instrText>
      </w:r>
      <w:r w:rsidR="00D51877" w:rsidRPr="00C23A03">
        <w:rPr>
          <w:color w:val="000000" w:themeColor="text1"/>
        </w:rPr>
        <w:fldChar w:fldCharType="separate"/>
      </w:r>
      <w:r w:rsidR="00D46A8D" w:rsidRPr="00C23A03">
        <w:rPr>
          <w:noProof/>
          <w:color w:val="000000" w:themeColor="text1"/>
        </w:rPr>
        <w:t>(Bradfield, Dezfouli, van Holstein, Chieng, &amp; Balleine, 2015; Sharpe, Wikenheiser, Niv, &amp; Schoenbaum, 2015)</w:t>
      </w:r>
      <w:r w:rsidR="00D51877" w:rsidRPr="00C23A03">
        <w:rPr>
          <w:color w:val="000000" w:themeColor="text1"/>
        </w:rPr>
        <w:fldChar w:fldCharType="end"/>
      </w:r>
      <w:r w:rsidR="00D51877" w:rsidRPr="00C23A03">
        <w:rPr>
          <w:color w:val="000000" w:themeColor="text1"/>
        </w:rPr>
        <w:t>.</w:t>
      </w:r>
      <w:r w:rsidR="009C07A9" w:rsidRPr="00C23A03">
        <w:rPr>
          <w:color w:val="000000" w:themeColor="text1"/>
        </w:rPr>
        <w:t xml:space="preserve"> </w:t>
      </w:r>
    </w:p>
    <w:p w14:paraId="66812184" w14:textId="25CE0DF7" w:rsidR="00825577" w:rsidRPr="00C23A03" w:rsidRDefault="009C07A9" w:rsidP="00A834B5">
      <w:pPr>
        <w:spacing w:line="360" w:lineRule="auto"/>
        <w:ind w:firstLine="360"/>
        <w:rPr>
          <w:color w:val="000000" w:themeColor="text1"/>
        </w:rPr>
      </w:pPr>
      <w:r w:rsidRPr="00C23A03">
        <w:rPr>
          <w:color w:val="000000" w:themeColor="text1"/>
        </w:rPr>
        <w:t xml:space="preserve">There are a number of diverse regions that have </w:t>
      </w:r>
      <w:r w:rsidR="00782C26" w:rsidRPr="00C23A03">
        <w:rPr>
          <w:color w:val="000000" w:themeColor="text1"/>
        </w:rPr>
        <w:t>uniformly been considered</w:t>
      </w:r>
      <w:r w:rsidRPr="00C23A03">
        <w:rPr>
          <w:color w:val="000000" w:themeColor="text1"/>
        </w:rPr>
        <w:t xml:space="preserve"> as OFC regions </w:t>
      </w:r>
      <w:r w:rsidRPr="00C23A03">
        <w:rPr>
          <w:color w:val="000000" w:themeColor="text1"/>
        </w:rPr>
        <w:fldChar w:fldCharType="begin" w:fldLock="1"/>
      </w:r>
      <w:r w:rsidR="00F238A7" w:rsidRPr="00C23A03">
        <w:rPr>
          <w:color w:val="000000" w:themeColor="text1"/>
        </w:rPr>
        <w:instrText>ADDIN CSL_CITATION {"citationItems":[{"id":"ITEM-1","itemData":{"ISBN":"9780198565741","author":[{"dropping-particle":"","family":"Roesch","given":"M R","non-dropping-particle":"","parse-names":false,"suffix":""},{"dropping-particle":"","family":"Schoenbaum","given":"G","non-dropping-particle":"","parse-names":false,"suffix":""}],"chapter-number":"8","container-title":"The Orbitofrontal Cortex","editor":[{"dropping-particle":"","family":"Zald","given":"D H","non-dropping-particle":"","parse-names":false,"suffix":""},{"dropping-particle":"","family":"Rauch","given":"A L","non-dropping-particle":"","parse-names":false,"suffix":""}],"id":"ITEM-1","issued":{"date-parts":[["2006"]]},"page":"199-235","publisher":"Oxford University Press","publisher-place":"Oxford","title":"From associations to expectancies: orbitofrontal cortex as a gateway between limbic system and representational memory","type":"chapter"},"uris":["http://www.mendeley.com/documents/?uuid=fac97003-f0db-4b2a-9077-6d35638582d3"]},{"id":"ITEM-2","itemData":{"ISBN":"9780198565741","author":[{"dropping-particle":"","family":"Price","given":"J L","non-dropping-particle":"","parse-names":false,"suffix":""}],"chapter-number":"1","container-title":"The Orbitofrontal Cortex","editor":[{"dropping-particle":"","family":"Zald","given":"D H","non-dropping-particle":"","parse-names":false,"suffix":""},{"dropping-particle":"","family":"Rauch","given":"A L","non-dropping-particle":"","parse-names":false,"suffix":""}],"id":"ITEM-2","issued":{"date-parts":[["2006"]]},"page":"3-18","publisher":"Oxford University Press","publisher-place":"Oxford","title":"Architectonic structure of the orbital and medial prefrontal cortex","type":"chapter"},"uris":["http://www.mendeley.com/documents/?uuid=d89a9189-aa1e-4991-9589-6ce5297aa8c4"]}],"mendeley":{"formattedCitation":"(Price, 2006a; Roesch &amp; Schoenbaum, 2006)","plainTextFormattedCitation":"(Price, 2006a; Roesch &amp; Schoenbaum, 2006)","previouslyFormattedCitation":"(Price, 2006a; Roesch &amp; Schoenbaum, 2006)"},"properties":{"noteIndex":0},"schema":"https://github.com/citation-style-language/schema/raw/master/csl-citation.json"}</w:instrText>
      </w:r>
      <w:r w:rsidRPr="00C23A03">
        <w:rPr>
          <w:color w:val="000000" w:themeColor="text1"/>
        </w:rPr>
        <w:fldChar w:fldCharType="separate"/>
      </w:r>
      <w:r w:rsidR="00F660E6" w:rsidRPr="00C23A03">
        <w:rPr>
          <w:noProof/>
          <w:color w:val="000000" w:themeColor="text1"/>
        </w:rPr>
        <w:t>(Price, 2006a; Roesch &amp; Schoenbaum, 2006)</w:t>
      </w:r>
      <w:r w:rsidRPr="00C23A03">
        <w:rPr>
          <w:color w:val="000000" w:themeColor="text1"/>
        </w:rPr>
        <w:fldChar w:fldCharType="end"/>
      </w:r>
      <w:r w:rsidR="00BE2C0D" w:rsidRPr="00C23A03">
        <w:rPr>
          <w:color w:val="000000" w:themeColor="text1"/>
        </w:rPr>
        <w:t xml:space="preserve">, however there is mounting evidence that these subregions are functionally heterogeneous in rodents and primates </w:t>
      </w:r>
      <w:r w:rsidR="0071425F" w:rsidRPr="00C23A03">
        <w:rPr>
          <w:color w:val="000000" w:themeColor="text1"/>
        </w:rPr>
        <w:fldChar w:fldCharType="begin" w:fldLock="1"/>
      </w:r>
      <w:r w:rsidR="00BE1E20" w:rsidRPr="00C23A03">
        <w:rPr>
          <w:color w:val="000000" w:themeColor="text1"/>
        </w:rPr>
        <w:instrText>ADDIN CSL_CITATION {"citationItems":[{"id":"ITEM-1","itemData":{"DOI":"DOI 10.1111/j.1749-6632.2011.06267.x","ISBN":"0077-8923","abstract":"The primate orbitofrontal cortex (OFC) is often treated as a single entity, but architectonic and connectional neuroanatomy indicate that it has distinguishable parts. Nevertheless, few studies have attempted to dissociate the functions of its subregions. Here we review findings from recent neuropsychological and neurophysiological studies that do so. The lateral OFC seems to be important for learning, representing, and updating specific object-reward associations. The medial OFC seems to be important for value comparisons and choosing among objects on that basis. Rather than viewing this dissociation of function in terms of learning versus choosing, however, we suggest that it reflects the distinction between contrasts and comparisons: differences versus similarities. Making use of high-dimensional representations that arise from the convergence of several sensory modalities, the lateral OFC encodes contrasts among outcomes. The medial OFC reduces these contrasting representations of value to a single dimension, a common currency, in order to compare alternative choices.","author":[{"dropping-particle":"","family":"Rudebeck","given":"P H","non-dropping-particle":"","parse-names":false,"suffix":""},{"dropping-particle":"","family":"Murray","given":"Elisabeth A.","non-dropping-particle":"","parse-names":false,"suffix":""}],"container-title":"Critical Contributions of the Orbitofrontal Cortex to Behavior","id":"ITEM-1","issued":{"date-parts":[["2011"]]},"language":"English","note":"Byl19\nTimes Cited:18\nCited References Count:65\nAnnals of the New York Academy of Sciences","page":"1-13","title":"Balkanizing the primate orbitofrontal cortex: distinct subregions for comparing and contrasting values","type":"article-journal","volume":"1239"},"uris":["http://www.mendeley.com/documents/?uuid=fc74c67a-f757-4d5b-bea6-730ac989a1f8"]},{"id":"ITEM-2","itemData":{"DOI":"10.1016/j.cobeha.2014.10.005","ISSN":"23521546","abstract":"Our environment and internal states are frequently complex, ambiguous and dynamic, meaning we need to have selection mechanisms to ensure we are basing our decisions on currently relevant information. Here, we review evidence that orbitofrontal (OFC) and ventromedial prefrontal cortex (VMPFC) play conserved, critical but distinct roles in this process. While OFC may use specific sensory associations to enhance task-relevant information, particularly in the context of learning, VMPFC plays a role in ensuring irrelevant information does not impinge on the decision in hand.","author":[{"dropping-particle":"","family":"Walton","given":"Mark E","non-dropping-particle":"","parse-names":false,"suffix":""},{"dropping-particle":"","family":"Chau","given":"Bolton KH","non-dropping-particle":"","parse-names":false,"suffix":""},{"dropping-particle":"","family":"Kennerley","given":"Steven W","non-dropping-particle":"","parse-names":false,"suffix":""}],"container-title":"Current Opinion in Behavioral Sciences","id":"ITEM-2","issued":{"date-parts":[["2015","2"]]},"page":"78-85","title":"Prioritising the relevant information for learning and decision making within orbital and ventromedial prefrontal cortex","type":"article-journal","volume":"1"},"uris":["http://www.mendeley.com/documents/?uuid=ac9743bb-3103-4eda-8a99-c8153e4b6868"]},{"id":"ITEM-3","itemData":{"DOI":"10.1523/JNEUROSCI.6620-10.2011","ISBN":"1529-2401 (Electronic)\r0270-6474 (Linking)","PMID":"21525280","abstract":"The orbitofrontal cortex (OFC) is implicated in a variety of adaptive decision-making processes. Human studies suggest that there is a functional dissociation between medial and lateral OFC (mOFC and lOFC, respectively) subregions when performing certain choice procedures. However, little work has examined the functional consequences of manipulations of OFC subregions on decision making in rodents. In the present experiments, impulsive choice was assessed by evaluating intolerance to delayed, but economically optimal, reward options using a delay-discounting paradigm. Following initial delay-discounting training, rats received bilateral neurotoxic or sham lesions targeting whole OFC (wOFC) or restricted to either mOFC or lOFC subregions. A transient flattening of delay-discounting curves was observed in wOFC-lesioned animals relative to shams--differences that disappeared with further training. Stable, dissociable effects were found when lesions were restricted to OFC subregions; mOFC-lesioned rats showed increased, whereas lOFC-lesioned rats showed decreased, preference for the larger-delayed reward relative to sham-controls--a pattern that remained significant during retraining after all delays were removed. When locations of levers leading to small-immediate versus large-delayed rewards were reversed, wOFC- and lOFC-lesioned rats showed retarded, whereas mOFC-lesioned rats showed accelerated, trajectories for reversal of lever preference. These results provide the first direct evidence for dissociable functional roles of the mOFC and lOFC for impulsive choice in rodents. The findings are consistent with recent human functional imaging studies and suggest that functions of mOFC and lOFC subregions may be evolutionarily conserved and contribute differentially to decision-making processes.","author":[{"dropping-particle":"","family":"Mar","given":"A C","non-dropping-particle":"","parse-names":false,"suffix":""},{"dropping-particle":"","family":"Walker","given":"A L","non-dropping-particle":"","parse-names":false,"suffix":""},{"dropping-particle":"","family":"Theobald","given":"D E","non-dropping-particle":"","parse-names":false,"suffix":""},{"dropping-particle":"","family":"Eagle","given":"D M","non-dropping-particle":"","parse-names":false,"suffix":""},{"dropping-particle":"","family":"Robbins","given":"T W","non-dropping-particle":"","parse-names":false,"suffix":""}],"container-title":"Journal of Neuroscience","id":"ITEM-3","issue":"17","issued":{"date-parts":[["2011"]]},"note":"Mar, Adam C\nWalker, Alice L J\nTheobald, David E\nEagle, Dawn M\nRobbins, Trevor W\neng\n089589/Wellcome Trust/United Kingdom\n089589/Z/09/Z/Wellcome Trust/United Kingdom\n093875/Wellcome Trust/United Kingdom\nMedical Research Council/United Kingdom\nResearch Support, Non-U.S. Gov't\n2011/04/29 06:00\nJ Neurosci. 2011 Apr 27;31(17):6398-404. doi: 10.1523/JNEUROSCI.6620-10.2011.","page":"6398-6404","title":"Dissociable effects of lesions to orbitofrontal cortex subregions on impulsive choice in the rat","type":"article-journal","volume":"31"},"uris":["http://www.mendeley.com/documents/?uuid=ff725f05-c17e-4849-b7ef-829cf79b2953"]},{"id":"ITEM-4","itemData":{"DOI":"10.1111/j.1749-6632.2011.06270.x","ISBN":"1749-6632 (Electronic)\r0077-8923 (Linking)","PMID":"22145874","abstract":"Considerable evidence suggests that choice between goal-directed actions depends on two incentive processes encoding the reward value of the goal or outcome and the predicted value of an action based on outcome-related stimuli. Although incentive theories generally assume that these processes are mediated by a common associative mechanism, a number of recent findings suggest that they are dissociable; the reward value of an action is derived from consummatory experience with the outcome itself, whereas the predicted value of an action is based on the presence of outcome-associated stimuli from which estimates of the likelihood of an outcome are derived. Importantly, the orbitofrontal cortex (OFC) in rodents appears to mediate the effect of outcome-related stimuli on choice; OFC lesions disrupt the influence of Pavlovian stimuli on choice in tests of outcome-specific Pavlovian-instrumental transfer. However, the influence of outcome-related stimuli on choice involves a larger circuit including the OFC, the ventral striatum, and the amygdala. How these structures interact, however, is not yet fully understood and is an important question for future research.","author":[{"dropping-particle":"","family":"Balleine","given":"B W","non-dropping-particle":"","parse-names":false,"suffix":""},{"dropping-particle":"","family":"Leung","given":"B K","non-dropping-particle":"","parse-names":false,"suffix":""},{"dropping-particle":"","family":"Ostlund","given":"S B","non-dropping-particle":"","parse-names":false,"suffix":""}],"container-title":"Ann N Y Acad Sci","id":"ITEM-4","issued":{"date-parts":[["2011"]]},"note":"Balleine, Bernard W\nLeung, Beatrice K\nOstlund, Sean B\neng\nMH56446/MH/NIMH NIH HHS/\nComparative Study\nResearch Support, N.I.H., Extramural\nResearch Support, Non-U.S. Gov't\n2011/12/08 06:00\nAnn N Y Acad Sci. 2011 Dec;1239:43-50. doi: 10.1111/j.1749-6632.2011.06270.x.","page":"43-50","title":"The orbitofrontal cortex, predicted value, and choice","type":"article-journal","volume":"1239"},"uris":["http://www.mendeley.com/documents/?uuid=a10dfb2a-8e99-4d4a-948e-aed849d80a66"]}],"mendeley":{"formattedCitation":"(Balleine et al., 2011; Mar, Walker, Theobald, Eagle, &amp; Robbins, 2011; Rudebeck &amp; Murray, 2011; Walton et al., 2015)","plainTextFormattedCitation":"(Balleine et al., 2011; Mar, Walker, Theobald, Eagle, &amp; Robbins, 2011; Rudebeck &amp; Murray, 2011; Walton et al., 2015)","previouslyFormattedCitation":"(Balleine et al., 2011; Mar, Walker, Theobald, Eagle, &amp; Robbins, 2011; Rudebeck &amp; Murray, 2011; Walton et al., 2015)"},"properties":{"noteIndex":0},"schema":"https://github.com/citation-style-language/schema/raw/master/csl-citation.json"}</w:instrText>
      </w:r>
      <w:r w:rsidR="0071425F" w:rsidRPr="00C23A03">
        <w:rPr>
          <w:color w:val="000000" w:themeColor="text1"/>
        </w:rPr>
        <w:fldChar w:fldCharType="separate"/>
      </w:r>
      <w:r w:rsidR="00D46A8D" w:rsidRPr="00C23A03">
        <w:rPr>
          <w:noProof/>
          <w:color w:val="000000" w:themeColor="text1"/>
        </w:rPr>
        <w:t>(Balleine et al., 2011; Mar, Walker, Theobald, Eagle, &amp; Robbins, 2011; Rudebeck &amp; Murray, 2011; Walton et al., 2015)</w:t>
      </w:r>
      <w:r w:rsidR="0071425F" w:rsidRPr="00C23A03">
        <w:rPr>
          <w:color w:val="000000" w:themeColor="text1"/>
        </w:rPr>
        <w:fldChar w:fldCharType="end"/>
      </w:r>
      <w:r w:rsidR="00BE2C0D" w:rsidRPr="00C23A03">
        <w:rPr>
          <w:color w:val="000000" w:themeColor="text1"/>
        </w:rPr>
        <w:t xml:space="preserve">. </w:t>
      </w:r>
      <w:r w:rsidRPr="00C23A03">
        <w:rPr>
          <w:color w:val="000000" w:themeColor="text1"/>
        </w:rPr>
        <w:t xml:space="preserve">In the present </w:t>
      </w:r>
      <w:proofErr w:type="gramStart"/>
      <w:r w:rsidRPr="00C23A03">
        <w:rPr>
          <w:color w:val="000000" w:themeColor="text1"/>
        </w:rPr>
        <w:t>experiments</w:t>
      </w:r>
      <w:proofErr w:type="gramEnd"/>
      <w:r w:rsidRPr="00C23A03">
        <w:rPr>
          <w:color w:val="000000" w:themeColor="text1"/>
        </w:rPr>
        <w:t xml:space="preserve"> c</w:t>
      </w:r>
      <w:r w:rsidR="00BE2C0D" w:rsidRPr="00C23A03">
        <w:rPr>
          <w:color w:val="000000" w:themeColor="text1"/>
        </w:rPr>
        <w:t xml:space="preserve">annula tips were </w:t>
      </w:r>
      <w:r w:rsidR="00770DB4" w:rsidRPr="00C23A03">
        <w:rPr>
          <w:color w:val="000000" w:themeColor="text1"/>
        </w:rPr>
        <w:t>restricted to</w:t>
      </w:r>
      <w:r w:rsidR="00BE2C0D" w:rsidRPr="00C23A03">
        <w:rPr>
          <w:color w:val="000000" w:themeColor="text1"/>
        </w:rPr>
        <w:t xml:space="preserve"> the anterior portion of the lateral OFC.</w:t>
      </w:r>
      <w:r w:rsidR="00DF5208" w:rsidRPr="00C23A03">
        <w:rPr>
          <w:color w:val="000000" w:themeColor="text1"/>
        </w:rPr>
        <w:t xml:space="preserve"> This is in contrast to the majority of rodent OFC studies that target the posterior portion of the lateral OFC with cannulae and neural recording probes</w:t>
      </w:r>
      <w:r w:rsidR="0071425F" w:rsidRPr="00C23A03">
        <w:rPr>
          <w:color w:val="000000" w:themeColor="text1"/>
        </w:rPr>
        <w:t>,</w:t>
      </w:r>
      <w:r w:rsidR="00DF5208" w:rsidRPr="00C23A03">
        <w:rPr>
          <w:color w:val="000000" w:themeColor="text1"/>
        </w:rPr>
        <w:t xml:space="preserve"> or excitotoxic lesion studies that</w:t>
      </w:r>
      <w:r w:rsidRPr="00C23A03">
        <w:rPr>
          <w:color w:val="000000" w:themeColor="text1"/>
        </w:rPr>
        <w:t xml:space="preserve"> can</w:t>
      </w:r>
      <w:r w:rsidR="00DF5208" w:rsidRPr="00C23A03">
        <w:rPr>
          <w:color w:val="000000" w:themeColor="text1"/>
        </w:rPr>
        <w:t xml:space="preserve"> encompass lateral OFC, ventral OFC and agranular insular cortex </w:t>
      </w:r>
      <w:r w:rsidR="0071425F" w:rsidRPr="00C23A03">
        <w:rPr>
          <w:color w:val="000000" w:themeColor="text1"/>
        </w:rPr>
        <w:fldChar w:fldCharType="begin" w:fldLock="1"/>
      </w:r>
      <w:r w:rsidR="00F238A7" w:rsidRPr="00C23A03">
        <w:rPr>
          <w:color w:val="000000" w:themeColor="text1"/>
        </w:rPr>
        <w:instrText>ADDIN CSL_CITATION {"citationItems":[{"id":"ITEM-1","itemData":{"DOI":"2005-01705-030 [pii]\r10.1037/0735-7044.119.1.317","ISBN":"0735-7044 (Print)\r0735-7044 (Linking)","PMID":"15727536","author":[{"dropping-particle":"","family":"Pickens","given":"C L","non-dropping-particle":"","parse-names":false,"suffix":""},{"dropping-particle":"","family":"Saddoris","given":"M P","non-dropping-particle":"","parse-names":false,"suffix":""},{"dropping-particle":"","family":"Gallagher","given":"M","non-dropping-particle":"","parse-names":false,"suffix":""},{"dropping-particle":"","family":"Holland","given":"P C","non-dropping-particle":"","parse-names":false,"suffix":""}],"container-title":"Behav Neurosci","edition":"2005/02/25","id":"ITEM-1","issue":"1","issued":{"date-parts":[["2005"]]},"language":"eng","page":"317-322","title":"Orbitofrontal lesions impair use of cue-outcome associations in a devaluation task","type":"article-journal","volume":"119"},"uris":["http://www.mendeley.com/documents/?uuid=142c50b1-8670-4327-bee0-d91137a96fd5"]},{"id":"ITEM-2","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2","issue":"15","issued":{"date-parts":[["1999"]]},"language":"English","page":"6610-6614","title":"Orbitofrontal cortex and representation of incentive value in associative learning","type":"article-journal","volume":"19"},"uris":["http://www.mendeley.com/documents/?uuid=67ba92ca-b679-407e-9f2a-7aac71c3f739"]},{"id":"ITEM-3","itemData":{"DOI":"23/25/8771 [pii]","ISBN":"1529-2401 (Electronic)\r0270-6474 (Linking)","PMID":"14507977","author":[{"dropping-particle":"","family":"Chudasama","given":"Y","non-dropping-particle":"","parse-names":false,"suffix":""},{"dropping-particle":"","family":"Robbins","given":"T W","non-dropping-particle":"","parse-names":false,"suffix":""}],"container-title":"Journal of Neuroscience","edition":"2003/09/26","id":"ITEM-3","issue":"25","issued":{"date-parts":[["2003"]]},"language":"eng","page":"8771-8780","title":"Dissociable contributions of the orbitofrontal and infralimbic cortex to pavlovian autoshaping and discrimination reversal learning: further evidence for the functional heterogeneity of the rodent frontal cortex","type":"article-journal","volume":"23"},"uris":["http://www.mendeley.com/documents/?uuid=396d62ca-46f0-4005-9f85-62f4bb2dc6f9"]},{"id":"ITEM-4","itemData":{"DOI":"10.1111/j.1460-9568.2012.08113.x","ISBN":"0953-816x","PMID":"22672133","abstract":"Four experiments examined the roles of the basolateral amygdala and orbitofrontal cortex in the formation of sensory-specific associations in conditioned flavor preference and conditioned magazine approach paradigms using unconditioned stimulus (US) devaluation and selective Pavlovian-instrumental transfer procedures in Long Evans rats. Experiment 1 found that pre-training amygdala and orbitofrontal cortex lesions had no detectable effect on the formation or flexible use of sensory-specific flavor-nutrient associations in a US devaluation task, where flavor cues were paired either simultaneously or sequentially with nutrient rewards in water-deprived subjects. In Experiment 2, pre-training amygdala and orbitofrontal cortex lesions both attenuated outcome-specific Pavlovian-instrumental transfer. Experiment 3 indicated that amygdala lesions have no effect on the formation of sensory-specific flavor-nutrient associations in a US devaluation task in food-deprived subjects. Finally, Experiment 4 demonstrated that the outcomes used in Experiment 3 were sufficiently motivationally significant to support conditioned flavor preference. These findings suggest that, although both orbitofrontal cortex and amygdala lesions attenuate the acquisition of sensory-specific associations in magazine approach conditioning, neither lesion reduces the ability to appropriately respond to a flavor cue that was paired with a devalued outcome.","author":[{"dropping-particle":"","family":"Scarlet","given":"J","non-dropping-particle":"","parse-names":false,"suffix":""},{"dropping-particle":"","family":"Delamater","given":"A R","non-dropping-particle":"","parse-names":false,"suffix":""},{"dropping-particle":"","family":"Campese","given":"V","non-dropping-particle":"","parse-names":false,"suffix":""},{"dropping-particle":"","family":"Fein","given":"M","non-dropping-particle":"","parse-names":false,"suffix":""},{"dropping-particle":"","family":"Wheeler","given":"D S","non-dropping-particle":"","parse-names":false,"suffix":""}],"container-title":"European Journal of Neuroscience","edition":"2012/06/08","id":"ITEM-4","issue":"11","issued":{"date-parts":[["2012"]]},"language":"eng","note":"1460-9568\nScarlet, Janina\nDelamater, Andrew R\nCampese, Vincent\nFein, Matthew\nWheeler, Daniel S\nNS 061587/NS/NINDS NIH HHS/United States\nR01 065947/PHS HHS/United States\nR01 MH065947/MH/NIMH NIH HHS/United States\nR01 MH065947-03/MH/NIMH NIH HHS/United States\nJournal Article\nResearch Support, N.I.H., Extramural\nFrance\nEur J Neurosci. 2012 Jun;35(11):1799-809. doi: 10.1111/j.1460-9568.2012.08113.x.","page":"1799-1809","title":"Differential involvement of the basolateral amygdala and orbitofrontal cortex in the formation of sensory-specific associations in conditioned flavor preference and magazine approach paradigms","type":"article-journal","volume":"35"},"uris":["http://www.mendeley.com/documents/?uuid=adeeca7e-4e5f-4e4b-a575-6cc0b1cc29eb"]}],"mendeley":{"formattedCitation":"(Chudasama &amp; Robbins, 2003; Gallagher et al., 1999; Pickens et al., 2005; Scarlet et al., 2012)","plainTextFormattedCitation":"(Chudasama &amp; Robbins, 2003; Gallagher et al., 1999; Pickens et al., 2005; Scarlet et al., 2012)","previouslyFormattedCitation":"(Chudasama &amp; Robbins, 2003; Gallagher et al., 1999; Pickens et al., 2005; Scarlet et al., 2012)"},"properties":{"noteIndex":0},"schema":"https://github.com/citation-style-language/schema/raw/master/csl-citation.json"}</w:instrText>
      </w:r>
      <w:r w:rsidR="0071425F" w:rsidRPr="00C23A03">
        <w:rPr>
          <w:color w:val="000000" w:themeColor="text1"/>
        </w:rPr>
        <w:fldChar w:fldCharType="separate"/>
      </w:r>
      <w:r w:rsidR="00F660E6" w:rsidRPr="00C23A03">
        <w:rPr>
          <w:noProof/>
          <w:color w:val="000000" w:themeColor="text1"/>
        </w:rPr>
        <w:t>(Chudasama &amp; Robbins, 2003; Gallagher et al., 1999; Pickens et al., 2005; Scarlet et al., 2012)</w:t>
      </w:r>
      <w:r w:rsidR="0071425F" w:rsidRPr="00C23A03">
        <w:rPr>
          <w:color w:val="000000" w:themeColor="text1"/>
        </w:rPr>
        <w:fldChar w:fldCharType="end"/>
      </w:r>
      <w:r w:rsidR="00DF5208" w:rsidRPr="00C23A03">
        <w:rPr>
          <w:color w:val="000000" w:themeColor="text1"/>
        </w:rPr>
        <w:t xml:space="preserve">. Rodent ventral and lateral OFC are functionally dissociable from the medial OFC </w:t>
      </w:r>
      <w:r w:rsidR="00DF5208" w:rsidRPr="00C23A03">
        <w:rPr>
          <w:color w:val="000000" w:themeColor="text1"/>
        </w:rPr>
        <w:fldChar w:fldCharType="begin" w:fldLock="1"/>
      </w:r>
      <w:r w:rsidR="00F238A7" w:rsidRPr="00C23A03">
        <w:rPr>
          <w:color w:val="000000" w:themeColor="text1"/>
        </w:rPr>
        <w:instrText>ADDIN CSL_CITATION {"citationItems":[{"id":"ITEM-1","itemData":{"DOI":"10.1523/JNEUROSCI.6620-10.2011","ISBN":"1529-2401 (Electronic)\r0270-6474 (Linking)","PMID":"21525280","abstract":"The orbitofrontal cortex (OFC) is implicated in a variety of adaptive decision-making processes. Human studies suggest that there is a functional dissociation between medial and lateral OFC (mOFC and lOFC, respectively) subregions when performing certain choice procedures. However, little work has examined the functional consequences of manipulations of OFC subregions on decision making in rodents. In the present experiments, impulsive choice was assessed by evaluating intolerance to delayed, but economically optimal, reward options using a delay-discounting paradigm. Following initial delay-discounting training, rats received bilateral neurotoxic or sham lesions targeting whole OFC (wOFC) or restricted to either mOFC or lOFC subregions. A transient flattening of delay-discounting curves was observed in wOFC-lesioned animals relative to shams--differences that disappeared with further training. Stable, dissociable effects were found when lesions were restricted to OFC subregions; mOFC-lesioned rats showed increased, whereas lOFC-lesioned rats showed decreased, preference for the larger-delayed reward relative to sham-controls--a pattern that remained significant during retraining after all delays were removed. When locations of levers leading to small-immediate versus large-delayed rewards were reversed, wOFC- and lOFC-lesioned rats showed retarded, whereas mOFC-lesioned rats showed accelerated, trajectories for reversal of lever preference. These results provide the first direct evidence for dissociable functional roles of the mOFC and lOFC for impulsive choice in rodents. The findings are consistent with recent human functional imaging studies and suggest that functions of mOFC and lOFC subregions may be evolutionarily conserved and contribute differentially to decision-making processes.","author":[{"dropping-particle":"","family":"Mar","given":"A C","non-dropping-particle":"","parse-names":false,"suffix":""},{"dropping-particle":"","family":"Walker","given":"A L","non-dropping-particle":"","parse-names":false,"suffix":""},{"dropping-particle":"","family":"Theobald","given":"D E","non-dropping-particle":"","parse-names":false,"suffix":""},{"dropping-particle":"","family":"Eagle","given":"D M","non-dropping-particle":"","parse-names":false,"suffix":""},{"dropping-particle":"","family":"Robbins","given":"T W","non-dropping-particle":"","parse-names":false,"suffix":""}],"container-title":"Journal of Neuroscience","id":"ITEM-1","issue":"17","issued":{"date-parts":[["2011"]]},"note":"Mar, Adam C\nWalker, Alice L J\nTheobald, David E\nEagle, Dawn M\nRobbins, Trevor W\neng\n089589/Wellcome Trust/United Kingdom\n089589/Z/09/Z/Wellcome Trust/United Kingdom\n093875/Wellcome Trust/United Kingdom\nMedical Research Council/United Kingdom\nResearch Support, Non-U.S. Gov't\n2011/04/29 06:00\nJ Neurosci. 2011 Apr 27;31(17):6398-404. doi: 10.1523/JNEUROSCI.6620-10.2011.","page":"6398-6404","title":"Dissociable effects of lesions to orbitofrontal cortex subregions on impulsive choice in the rat","type":"article-journal","volume":"31"},"uris":["http://www.mendeley.com/documents/?uuid=ff725f05-c17e-4849-b7ef-829cf79b2953"]}],"mendeley":{"formattedCitation":"(Mar et al., 2011)","plainTextFormattedCitation":"(Mar et al., 2011)","previouslyFormattedCitation":"(Mar et al., 2011)"},"properties":{"noteIndex":0},"schema":"https://github.com/citation-style-language/schema/raw/master/csl-citation.json"}</w:instrText>
      </w:r>
      <w:r w:rsidR="00DF5208" w:rsidRPr="00C23A03">
        <w:rPr>
          <w:color w:val="000000" w:themeColor="text1"/>
        </w:rPr>
        <w:fldChar w:fldCharType="separate"/>
      </w:r>
      <w:r w:rsidR="00F660E6" w:rsidRPr="00C23A03">
        <w:rPr>
          <w:noProof/>
          <w:color w:val="000000" w:themeColor="text1"/>
        </w:rPr>
        <w:t>(Mar et al., 2011)</w:t>
      </w:r>
      <w:r w:rsidR="00DF5208" w:rsidRPr="00C23A03">
        <w:rPr>
          <w:color w:val="000000" w:themeColor="text1"/>
        </w:rPr>
        <w:fldChar w:fldCharType="end"/>
      </w:r>
      <w:r w:rsidR="00DF5208" w:rsidRPr="00C23A03">
        <w:rPr>
          <w:color w:val="000000" w:themeColor="text1"/>
        </w:rPr>
        <w:t xml:space="preserve">, and ventral OFC appears dissociable to lateral OFC </w:t>
      </w:r>
      <w:r w:rsidR="00DF5208" w:rsidRPr="00C23A03">
        <w:rPr>
          <w:color w:val="000000" w:themeColor="text1"/>
        </w:rPr>
        <w:fldChar w:fldCharType="begin" w:fldLock="1"/>
      </w:r>
      <w:r w:rsidR="00BE1E20" w:rsidRPr="00C23A03">
        <w:rPr>
          <w:color w:val="000000" w:themeColor="text1"/>
        </w:rPr>
        <w:instrText>ADDIN CSL_CITATION {"citationItems":[{"id":"ITEM-1","itemData":{"DOI":"10.1111/j.1749-6632.2011.06270.x","ISBN":"1749-6632 (Electronic)\r0077-8923 (Linking)","PMID":"22145874","abstract":"Considerable evidence suggests that choice between goal-directed actions depends on two incentive processes encoding the reward value of the goal or outcome and the predicted value of an action based on outcome-related stimuli. Although incentive theories generally assume that these processes are mediated by a common associative mechanism, a number of recent findings suggest that they are dissociable; the reward value of an action is derived from consummatory experience with the outcome itself, whereas the predicted value of an action is based on the presence of outcome-associated stimuli from which estimates of the likelihood of an outcome are derived. Importantly, the orbitofrontal cortex (OFC) in rodents appears to mediate the effect of outcome-related stimuli on choice; OFC lesions disrupt the influence of Pavlovian stimuli on choice in tests of outcome-specific Pavlovian-instrumental transfer. However, the influence of outcome-related stimuli on choice involves a larger circuit including the OFC, the ventral striatum, and the amygdala. How these structures interact, however, is not yet fully understood and is an important question for future research.","author":[{"dropping-particle":"","family":"Balleine","given":"B W","non-dropping-particle":"","parse-names":false,"suffix":""},{"dropping-particle":"","family":"Leung","given":"B K","non-dropping-particle":"","parse-names":false,"suffix":""},{"dropping-particle":"","family":"Ostlund","given":"S B","non-dropping-particle":"","parse-names":false,"suffix":""}],"container-title":"Ann N Y Acad Sci","id":"ITEM-1","issued":{"date-parts":[["2011"]]},"note":"Balleine, Bernard W\nLeung, Beatrice K\nOstlund, Sean B\neng\nMH56446/MH/NIMH NIH HHS/\nComparative Study\nResearch Support, N.I.H., Extramural\nResearch Support, Non-U.S. Gov't\n2011/12/08 06:00\nAnn N Y Acad Sci. 2011 Dec;1239:43-50. doi: 10.1111/j.1749-6632.2011.06270.x.","page":"43-50","title":"The orbitofrontal cortex, predicted value, and choice","type":"article-journal","volume":"1239"},"uris":["http://www.mendeley.com/documents/?uuid=a10dfb2a-8e99-4d4a-948e-aed849d80a66"]},{"id":"ITEM-2","itemData":{"DOI":"Doi 10.1016/0166-4328(94)90010-8","ISBN":"0166-4328","abstract":"Previous studies have implicated the ventrolateral orbital cortex (VLO) in spatial attention and orientation. Unilateral destruction of the VLO has been found to produce severe multimodal neglect to unilateral stimulation which is qualitatively quite similar to that found following unilateral destruction of either the medial agranular or posterior parietal cortices. A series of anatomical studies have shown that the VLO is reciprocally interconnected with both the medial agranular cortex and the posterior parietal cortex, which are involved in egocentric and allocentric spatial processing respectively. However, the role of the VLO is either egocentric or allocentric spatial processing has never been directly examined. The present study directly examined the role of the VLO in spatial learning by examining the effects of bilateral VLO destruction on performance in both egocentric (adjacent-arm maze task) and allocentric (cheeseboard task) spatial tasks. Subjects in either the cheese board task or the adjacent arm maze were given presurgical maze training and then were assigned to one of three surgical groups: a bilateral VLO group, a lesion control control group which received bilateral destruction of the laterally adjacent lateral orbital cortex which has a quite different pattern of connectivity than the VLO, or a sham operated control group. The results indicated that the VLO operates were significantly impaired in the cheeseboard task (allocentric task) relative to controls, but displayed no deficits in the adjacent-arm maze (egocentric task), a pattern of results similar to those found for the posterior parietal cortex. The results of the present study strongly support the contention that the VLO is a component of the cortical circuitry for spatial processing in rodents.","author":[{"dropping-particle":"V","family":"Corwin","given":"J","non-dropping-particle":"","parse-names":false,"suffix":""},{"dropping-particle":"","family":"Fussinger","given":"M","non-dropping-particle":"","parse-names":false,"suffix":""},{"dropping-particle":"","family":"Meyer","given":"R C","non-dropping-particle":"","parse-names":false,"suffix":""},{"dropping-particle":"","family":"King","given":"V R","non-dropping-particle":"","parse-names":false,"suffix":""},{"dropping-particle":"","family":"Reep","given":"R L","non-dropping-particle":"","parse-names":false,"suffix":""}],"container-title":"Behavioural Brain Research","id":"ITEM-2","issue":"1","issued":{"date-parts":[["1994"]]},"language":"English","note":"Ne286\nTimes Cited:39\nCited References Count:30","page":"79-86","title":"Bilateral Destruction of the Ventrolateral Orbital Cortex Produces Allocentric but Not Egocentric Spatial Deficits in Rats","type":"article-journal","volume":"61"},"uris":["http://www.mendeley.com/documents/?uuid=bdd86f4f-f99b-42bb-b479-52ed3aaa622e"]}],"mendeley":{"formattedCitation":"(Balleine et al., 2011; Corwin, Fussinger, Meyer, King, &amp; Reep, 1994)","plainTextFormattedCitation":"(Balleine et al., 2011; Corwin, Fussinger, Meyer, King, &amp; Reep, 1994)","previouslyFormattedCitation":"(Balleine et al., 2011; Corwin, Fussinger, Meyer, King, &amp; Reep, 1994)"},"properties":{"noteIndex":0},"schema":"https://github.com/citation-style-language/schema/raw/master/csl-citation.json"}</w:instrText>
      </w:r>
      <w:r w:rsidR="00DF5208" w:rsidRPr="00C23A03">
        <w:rPr>
          <w:color w:val="000000" w:themeColor="text1"/>
        </w:rPr>
        <w:fldChar w:fldCharType="separate"/>
      </w:r>
      <w:r w:rsidR="00D46A8D" w:rsidRPr="00C23A03">
        <w:rPr>
          <w:noProof/>
          <w:color w:val="000000" w:themeColor="text1"/>
        </w:rPr>
        <w:t>(Balleine et al., 2011; Corwin, Fussinger, Meyer, King, &amp; Reep, 1994)</w:t>
      </w:r>
      <w:r w:rsidR="00DF5208" w:rsidRPr="00C23A03">
        <w:rPr>
          <w:color w:val="000000" w:themeColor="text1"/>
        </w:rPr>
        <w:fldChar w:fldCharType="end"/>
      </w:r>
      <w:r w:rsidR="00DF5208" w:rsidRPr="00C23A03">
        <w:rPr>
          <w:color w:val="000000" w:themeColor="text1"/>
        </w:rPr>
        <w:t xml:space="preserve">.  </w:t>
      </w:r>
      <w:r w:rsidR="008C39E0" w:rsidRPr="00C23A03">
        <w:rPr>
          <w:color w:val="000000" w:themeColor="text1"/>
        </w:rPr>
        <w:t xml:space="preserve">There is even evidence of a dissociation of function across the anterior-posterior axis of the </w:t>
      </w:r>
      <w:r w:rsidR="007D20D9" w:rsidRPr="00C23A03">
        <w:rPr>
          <w:color w:val="000000" w:themeColor="text1"/>
        </w:rPr>
        <w:t xml:space="preserve">lateral OFC </w:t>
      </w:r>
      <w:r w:rsidR="007D20D9" w:rsidRPr="00C23A03">
        <w:rPr>
          <w:color w:val="000000" w:themeColor="text1"/>
        </w:rPr>
        <w:fldChar w:fldCharType="begin" w:fldLock="1"/>
      </w:r>
      <w:r w:rsidR="00B83752" w:rsidRPr="00C23A03">
        <w:rPr>
          <w:color w:val="000000" w:themeColor="text1"/>
        </w:rPr>
        <w:instrText>ADDIN CSL_CITATION {"citationItems":[{"id":"ITEM-1","itemData":{"DOI":"10.7554/eLife.37357.001","ISSN":"2050084X","abstract":"The orbitofrontal cortex (OFC) is critical for updating reward-directed behaviours flexibly when outcomes are devalued or when task contingencies are reversed. Failure to update behaviour in outcome devaluation and reversal learning procedures are considered canonical deficits following OFC lesions in non-human primates and rodents. We examined the generality of these findings in rodents using lesions of the rodent lateral OFC (LO) in instrumental action-outcome and Pavlovian cue-outcome devaluation procedures. LO lesions disrupted outcome devaluation in Pavlovian but not instrumental procedures. Furthermore, although both anterior and posterior LO lesions disrupted Pavlovian outcome devaluation, only posterior LO lesions were found to disrupt reversal learning. Posterior but not anterior LO lesions were also found to disrupt the attribution of motivational value to Pavlovian cues in sign-tracking. These novel dissociable task- and subregion-specific effects suggest a way to reconcile contradictory findings between rodent and non-human primate OFC research.","author":[{"dropping-particle":"","family":"Panayi","given":"Marios C","non-dropping-particle":"","parse-names":false,"suffix":""},{"dropping-particle":"","family":"Killcross","given":"Simon","non-dropping-particle":"","parse-names":false,"suffix":""}],"container-title":"eLife","id":"ITEM-1","issued":{"date-parts":[["2018","7","25"]]},"title":"Functional heterogeneity within the rodent lateral orbitofrontal cortex dissociates outcome devaluation and reversal learning deficits","type":"article-journal","volume":"7"},"uris":["http://www.mendeley.com/documents/?uuid=830dcb69-80d3-3948-bcf4-b67f5d01f017"]}],"mendeley":{"formattedCitation":"(Panayi &amp; Killcross, 2018)","plainTextFormattedCitation":"(Panayi &amp; Killcross, 2018)","previouslyFormattedCitation":"(Panayi &amp; Killcross, 2018)"},"properties":{"noteIndex":0},"schema":"https://github.com/citation-style-language/schema/raw/master/csl-citation.json"}</w:instrText>
      </w:r>
      <w:r w:rsidR="007D20D9" w:rsidRPr="00C23A03">
        <w:rPr>
          <w:color w:val="000000" w:themeColor="text1"/>
        </w:rPr>
        <w:fldChar w:fldCharType="separate"/>
      </w:r>
      <w:r w:rsidR="00F238A7" w:rsidRPr="00C23A03">
        <w:rPr>
          <w:noProof/>
          <w:color w:val="000000" w:themeColor="text1"/>
        </w:rPr>
        <w:t>(Panayi &amp; Killcross, 2018)</w:t>
      </w:r>
      <w:r w:rsidR="007D20D9" w:rsidRPr="00C23A03">
        <w:rPr>
          <w:color w:val="000000" w:themeColor="text1"/>
        </w:rPr>
        <w:fldChar w:fldCharType="end"/>
      </w:r>
      <w:r w:rsidR="007D20D9" w:rsidRPr="00C23A03">
        <w:rPr>
          <w:color w:val="000000" w:themeColor="text1"/>
        </w:rPr>
        <w:t>.</w:t>
      </w:r>
      <w:r w:rsidR="004A5DAE" w:rsidRPr="00C23A03">
        <w:rPr>
          <w:color w:val="000000" w:themeColor="text1"/>
        </w:rPr>
        <w:t>Furthermore, these orbital subregions have distinct patterns of connectivity within the medio-dorsal thalamus, amygdala, and striatum</w:t>
      </w:r>
      <w:r w:rsidR="00255043" w:rsidRPr="00C23A03">
        <w:rPr>
          <w:color w:val="000000" w:themeColor="text1"/>
        </w:rPr>
        <w:t xml:space="preserve"> in both rodents and monkeys</w:t>
      </w:r>
      <w:r w:rsidR="004A5DAE" w:rsidRPr="00C23A03">
        <w:rPr>
          <w:color w:val="000000" w:themeColor="text1"/>
        </w:rPr>
        <w:t xml:space="preserve"> </w:t>
      </w:r>
      <w:r w:rsidR="00255043" w:rsidRPr="00C23A03">
        <w:rPr>
          <w:color w:val="000000" w:themeColor="text1"/>
        </w:rPr>
        <w:fldChar w:fldCharType="begin" w:fldLock="1"/>
      </w:r>
      <w:r w:rsidR="00F238A7" w:rsidRPr="00C23A03">
        <w:rPr>
          <w:color w:val="000000" w:themeColor="text1"/>
        </w:rPr>
        <w:instrText>ADDIN CSL_CITATION {"citationItems":[{"id":"ITEM-1","itemData":{"DOI":"Doi 10.1016/S0301-0082(98)00003-3","ISBN":"0301-0082","abstract":"The amygdaloid nuclear complex is critical for producing appropriate emotional and behavioral responses to biologically relevant sensory stimuli. It constitutes an essential link between sensory and limbic areas of the cerebral cortex and subcortical brain regions, such as the hypothalamus, brainstem, and striatum, that are responsible for eliciting emotional and motivational responses. This review summarizes the anatomy and physiology of the cortical pathways to the amygdala in the rat, cat and monkey. Although the basic anatomy of these systems in the cat and monkey was largely delineated in studies conducted during the 1970s and 1980s, detailed information regarding the cortico-amygdalar pathways in the rat was only obtained in the past several years. The purpose of this review is to describe the results of recent studies in the rat and to compare the organization of cortico-amygdalar projections in this species with that seen in the cat and monkey. In all three species visual, auditory, and somatosensory information is transmitted to the amygdala by a series of modality-specific cortico-cortical pathways (\"cascades\") that originate in the primary sensory cortices and flow toward higher order association areas. The cortical areas in the more distal portions of these cascades have stronger and more extensive projections to the amygdala than the more proximal areas. In all three species olfactory and gustatory/visceral information has access to the amygdala at an earlier stage of cortical processing than vis auditory and somatosensory information. There are also important polysensory cortical inputs to the mammalian amygdala from the prefrontal and hippocampal regions. Whereas the overall organization of cortical pathways is basically similar in all mammalian species, there is anatomical evidence which suggests that there are important differences in the extent of convergence of cortical projections in the primate versus the nonprimate amygdala. (C) 1998 Elsevier Science Ltd. All rights reserved.","author":[{"dropping-particle":"","family":"McDonald","given":"A J","non-dropping-particle":"","parse-names":false,"suffix":""}],"container-title":"Progress in Neurobiology","id":"ITEM-1","issue":"3","issued":{"date-parts":[["1998"]]},"language":"English","note":"Zq699\nTimes Cited:550\nCited References Count:370","page":"257-332","title":"Cortical pathways to the mammalian amygdala","type":"article-journal","volume":"55"},"uris":["http://www.mendeley.com/documents/?uuid=d20e9040-8687-47db-a9a0-9f8a86191f14"]},{"id":"ITEM-2","itemData":{"DOI":"DOI 10.1016/j.neulet.2007.12.024","ISBN":"0304-3940","abstract":"Disturbances of the orbitofrontal-striatal pathways in humans have been associated with several psychopathologies including obsessive-compulsive disorder and drug addiction. In nonhuman primates, different subareas of the orbitofrontal cortex project topographically to central and ventromedial parts of the striatum. Relatively little is known about the anatomical organization of the rat orbital cortex while there is a growing interest in this cortical area from a functional and behavioral point of view. The aim of the present neuroanatomical tracing study was to determine in rats the striatal target area of the projections of the orbital cortex as well as the topographical organization within these projections. To this end, anterograde tracers were injected in the different cytoarchitectonically distinct subareas of the orbital cortex. The results show that the individual orbital areas, i.e. medial orbital area, ventral orbital area, ventrolateral orbital area and lateral orbital area, project to central parts of the caudate-putamen, exhibiting a mediolateral and, to a lesser degree, rostrocaudal topographical arrangement. Orbital projections avoid the most dorsal, as well as rostral and caudal parts of the caudate-putamen. Terminal fields from cytoarchitectonically different areas show a considerable overlap. Superficial cortical layers project preferentially to the striatal matrix, deep layers to the patch compartment. The projections from the ventrolateral orbital area are strongest and occupy the most extensive striatal area. In addition to projections to the caudate-putamen, the ventrolateral, lateral and dorsolateral orbital areas have a scarce projection to the most lateral part of the nucleus accumbens shell in the ventral striatum. In contrast to nonhuman primates, the remainder of the rat nucleus accumbens is virtually free of orbital projections. (c) 2007 Elsevier Ireland Ltd. All rights reserved.","author":[{"dropping-particle":"","family":"Schilman","given":"E A","non-dropping-particle":"","parse-names":false,"suffix":""},{"dropping-particle":"","family":"Uylings","given":"H B M","non-dropping-particle":"","parse-names":false,"suffix":""},{"dropping-particle":"","family":"Galis-de Graaf","given":"Y","non-dropping-particle":"","parse-names":false,"suffix":""},{"dropping-particle":"","family":"Joel","given":"D","non-dropping-particle":"","parse-names":false,"suffix":""},{"dropping-particle":"","family":"Groenewegen","given":"H J","non-dropping-particle":"","parse-names":false,"suffix":""},{"dropping-particle":"","family":"Graaf","given":"Y G D","non-dropping-particle":"","parse-names":false,"suffix":""},{"dropping-particle":"","family":"Joel","given":"D","non-dropping-particle":"","parse-names":false,"suffix":""},{"dropping-particle":"","family":"Groenewegen","given":"H J","non-dropping-particle":"","parse-names":false,"suffix":""}],"container-title":"Neuroscience Letters","id":"ITEM-2","issue":"1","issued":{"date-parts":[["2008"]]},"language":"English","note":"From Duplicate 1 (The orbital cortex in rats topographically projects to central parts of the caudate-putamen complex - Schilman, E A; Uylings, H B M; Graaf, Y G D; Joel, D; Groenewegen, H J)\n\n271RY\nTimes Cited:56\nCited References Count:39","page":"40-45","title":"The orbital cortex in rats topographically projects to central parts of the caudate-putamen complex","type":"article-journal","volume":"432"},"uris":["http://www.mendeley.com/documents/?uuid=5b3afdb7-f899-4545-95ee-91fca02d8a49"]},{"id":"ITEM-3","itemData":{"DOI":"10.1002/cne.22733","ISBN":"1096-9861 (Electronic)\r0021-9967 (Linking)","PMID":"21800317","abstract":"The medial orbital (MO) and ventral orbital (VO) cortices are prominent divisions of the orbitomedial prefrontal cortex. To our knowledge, no previous report in the rat has comprehensively described the projections of MO and VO. By using the anterograde tracer Phaseolus vulgaris leucoagglutinin and the retrograde tracer Fluoro-Gold, we examined the efferent projections of MO and VO in the rat. Although MO and VO projections overlap, MO distributes more widely throughout the brain, particularly to limbic structures, than does VO. The main cortical targets of MO were the orbital, ventral medial prefrontal (mPFC), agranular insular, piriform, retrosplenial, and parahippocampal cortices. The main subcortical targets of MO were the medial striatum, olfactory tubercle, claustrum, nucleus accumbens, septum, substantia innominata, lateral preoptic area, and diagonal band nuclei of the basal forebrain; central, medial, cortical, and basal nuclei of amygdala; paratenial, mediodorsal, and reuniens nuclei of the thalamus; posterior, supramammillary, and lateral nuclei of the hypothalamus; and periaqueductal gray, ventral tegmental area, substantia nigra, dorsal and median raphe, laterodorsal tegmental, and incertus nuclei of the brainstem. By comparison, VO distributes to some of these same sites, notably to the striatum, but lacks projections to parts of limbic cortex, to nucleus accumbens, and to the amygdala. VO distributes much more strongly, however, than MO to the medial (frontal) agranular, anterior cingulate, sensorimotor, posterior parietal, lateral agranular retrosplenial, and temporal association cortices. The patterns of MO projections are similar to those of the mPFC, whereas the projections of VO overlap with those of the ventrolateral orbital cortex (VLO). This suggests that MO serves functions comparable to those of the mPFC, such as goal-directed behavior, and VO performs functions similar to VLO such as directed attention. MO/VO may also serve as a link between lateral orbital and medial prefrontal cortices.","author":[{"dropping-particle":"","family":"Hoover","given":"W B","non-dropping-particle":"","parse-names":false,"suffix":""},{"dropping-particle":"","family":"Vertes","given":"R P","non-dropping-particle":"","parse-names":false,"suffix":""}],"container-title":"J Comp Neurol","id":"ITEM-3","issue":"18","issued":{"date-parts":[["2011"]]},"note":"Hoover, Walter B\nVertes, Robert P\neng\nResearch Support, U.S. Gov't, Non-P.H.S.\n2011/07/30 06:00\nJ Comp Neurol. 2011 Dec 15;519(18):3766-801. doi: 10.1002/cne.22733.","page":"3766-3801","title":"Projections of the medial orbital and ventral orbital cortex in the rat","type":"article-journal","volume":"519"},"uris":["http://www.mendeley.com/documents/?uuid=d0811b03-7ffa-4dce-9d4e-855d14902c2c"]},{"id":"ITEM-4","itemData":{"ISBN":"0079-6123","author":[{"dropping-particle":"","family":"Groenewegen","given":"H J","non-dropping-particle":"","parse-names":false,"suffix":""},{"dropping-particle":"","family":"Uylings","given":"H B M","non-dropping-particle":"","parse-names":false,"suffix":""}],"container-title":"Cognition, Emotion and Autonomic Responses: The Integrative Role of the Prefrontal Cortex and Limbic Structures","id":"ITEM-4","issued":{"date-parts":[["2000"]]},"language":"English","note":"Bs30a\nTimes Cited:208\nCited References Count:178\nProgress in Brain Research","page":"3-28","title":"The prefrontal cortex and the integration of sensory, limbic and autonomic information","type":"article-journal","volume":"126"},"uris":["http://www.mendeley.com/documents/?uuid=11380967-e095-4f94-b1d9-ebfc4e91edad"]},{"id":"ITEM-5","itemData":{"author":[{"dropping-particle":"","family":"Price","given":"J L","non-dropping-particle":"","parse-names":false,"suffix":""}],"chapter-number":"3","container-title":"The Orbitofrontal Cortex","editor":[{"dropping-particle":"","family":"Zald","given":"D H","non-dropping-particle":"","parse-names":false,"suffix":""},{"dropping-particle":"","family":"Rauch","given":"S L","non-dropping-particle":"","parse-names":false,"suffix":""}],"id":"ITEM-5","issued":{"date-parts":[["2006"]]},"page":"39-55","publisher":"Oxford University Press","publisher-place":"Oxford","title":"Connections of orbital cortex","type":"chapter"},"uris":["http://www.mendeley.com/documents/?uuid=82b5fd4f-c9d4-4321-ba1f-2866a041c702"]}],"mendeley":{"formattedCitation":"(Groenewegen &amp; Uylings, 2000; Hoover &amp; Vertes, 2011; McDonald, 1998; Price, 2006b; Schilman et al., 2008)","plainTextFormattedCitation":"(Groenewegen &amp; Uylings, 2000; Hoover &amp; Vertes, 2011; McDonald, 1998; Price, 2006b; Schilman et al., 2008)","previouslyFormattedCitation":"(Groenewegen &amp; Uylings, 2000; Hoover &amp; Vertes, 2011; McDonald, 1998; Price, 2006b; Schilman et al., 2008)"},"properties":{"noteIndex":0},"schema":"https://github.com/citation-style-language/schema/raw/master/csl-citation.json"}</w:instrText>
      </w:r>
      <w:r w:rsidR="00255043" w:rsidRPr="00C23A03">
        <w:rPr>
          <w:color w:val="000000" w:themeColor="text1"/>
        </w:rPr>
        <w:fldChar w:fldCharType="separate"/>
      </w:r>
      <w:r w:rsidR="00F660E6" w:rsidRPr="00C23A03">
        <w:rPr>
          <w:noProof/>
          <w:color w:val="000000" w:themeColor="text1"/>
        </w:rPr>
        <w:t>(Groenewegen &amp; Uylings, 2000; Hoover &amp; Vertes, 2011; McDonald, 1998; Price, 2006b; Schilman et al., 2008)</w:t>
      </w:r>
      <w:r w:rsidR="00255043" w:rsidRPr="00C23A03">
        <w:rPr>
          <w:color w:val="000000" w:themeColor="text1"/>
        </w:rPr>
        <w:fldChar w:fldCharType="end"/>
      </w:r>
      <w:r w:rsidR="00255043" w:rsidRPr="00C23A03">
        <w:rPr>
          <w:color w:val="000000" w:themeColor="text1"/>
        </w:rPr>
        <w:t xml:space="preserve">. </w:t>
      </w:r>
      <w:r w:rsidR="00DF5208" w:rsidRPr="00C23A03">
        <w:rPr>
          <w:color w:val="000000" w:themeColor="text1"/>
        </w:rPr>
        <w:t>Functional heterogeneity in primates has also b</w:t>
      </w:r>
      <w:r w:rsidR="00520BB2" w:rsidRPr="00C23A03">
        <w:rPr>
          <w:color w:val="000000" w:themeColor="text1"/>
        </w:rPr>
        <w:t xml:space="preserve">een shown between Walker’s areas 11, 12 and 13 </w:t>
      </w:r>
      <w:r w:rsidR="00520BB2" w:rsidRPr="00C23A03">
        <w:rPr>
          <w:color w:val="000000" w:themeColor="text1"/>
        </w:rPr>
        <w:fldChar w:fldCharType="begin" w:fldLock="1"/>
      </w:r>
      <w:r w:rsidR="00BE1E20" w:rsidRPr="00C23A03">
        <w:rPr>
          <w:color w:val="000000" w:themeColor="text1"/>
        </w:rPr>
        <w:instrText>ADDIN CSL_CITATION {"citationItems":[{"id":"ITEM-1","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1","issued":{"date-parts":[["2015","12","17"]]},"language":"en","page":"e11695","publisher":"eLife Sciences Publications Limited","title":"Specialized areas for value updating and goal selection in the primate orbitofrontal cortex","type":"article-journal","volume":"4"},"uris":["http://www.mendeley.com/documents/?uuid=414e8292-60e0-4715-b5b8-fbe9a6a38b41"]},{"id":"ITEM-2","itemData":{"DOI":"DOI 10.1111/j.1749-6632.2011.06267.x","ISBN":"0077-8923","abstract":"The primate orbitofrontal cortex (OFC) is often treated as a single entity, but architectonic and connectional neuroanatomy indicate that it has distinguishable parts. Nevertheless, few studies have attempted to dissociate the functions of its subregions. Here we review findings from recent neuropsychological and neurophysiological studies that do so. The lateral OFC seems to be important for learning, representing, and updating specific object-reward associations. The medial OFC seems to be important for value comparisons and choosing among objects on that basis. Rather than viewing this dissociation of function in terms of learning versus choosing, however, we suggest that it reflects the distinction between contrasts and comparisons: differences versus similarities. Making use of high-dimensional representations that arise from the convergence of several sensory modalities, the lateral OFC encodes contrasts among outcomes. The medial OFC reduces these contrasting representations of value to a single dimension, a common currency, in order to compare alternative choices.","author":[{"dropping-particle":"","family":"Rudebeck","given":"P H","non-dropping-particle":"","parse-names":false,"suffix":""},{"dropping-particle":"","family":"Murray","given":"Elisabeth A.","non-dropping-particle":"","parse-names":false,"suffix":""}],"container-title":"Critical Contributions of the Orbitofrontal Cortex to Behavior","id":"ITEM-2","issued":{"date-parts":[["2011"]]},"language":"English","note":"Byl19\nTimes Cited:18\nCited References Count:65\nAnnals of the New York Academy of Sciences","page":"1-13","title":"Balkanizing the primate orbitofrontal cortex: distinct subregions for comparing and contrasting values","type":"article-journal","volume":"1239"},"uris":["http://www.mendeley.com/documents/?uuid=fc74c67a-f757-4d5b-bea6-730ac989a1f8"]},{"id":"ITEM-3","itemData":{"author":[{"dropping-particle":"","family":"Noonan","given":"M P","non-dropping-particle":"","parse-names":false,"suffix":""},{"dropping-particle":"","family":"Walton","given":"Mark E","non-dropping-particle":"","parse-names":false,"suffix":""},{"dropping-particle":"","family":"Behrens","given":"T E","non-dropping-particle":"","parse-names":false,"suffix":""},{"dropping-particle":"","family":"Sallet","given":"J","non-dropping-particle":"","parse-names":false,"suffix":""},{"dropping-particle":"","family":"Buckley","given":"M J","non-dropping-particle":"","parse-names":false,"suffix":""},{"dropping-particle":"","family":"Rushworth","given":"M F","non-dropping-particle":"","parse-names":false,"suffix":""}],"container-title":"Proceedings of the National Academy of Science","id":"ITEM-3","issued":{"date-parts":[["2010"]]},"page":"20547-20552","title":"Separate value comparison and learning mechanisms in macaque medial and lateral orbitofrontal cortex","type":"article-journal","volume":"107"},"uris":["http://www.mendeley.com/documents/?uuid=d0567467-afd1-4cc1-b7bb-9967b5cc1af6"]},{"id":"ITEM-4","itemData":{"DOI":"10.1016/j.neuron.2010.02.027","ISBN":"1097-4199 (Electronic) 0896-6273 (Linking)","PMID":"20346766","abstract":"Orbitofrontal cortex (OFC) is widely held to be critical for flexibility in decision-making when established choice values change. OFC's role in such decision making was investigated in macaques performing dynamically changing three-armed bandit tasks. After selective OFC lesions, animals were impaired at discovering the identity of the highest value stimulus following reversals. However, this was not caused either by diminished behavioral flexibility or by insensitivity to reinforcement changes, but instead by paradoxical increases in switching between all stimuli. This pattern of choice behavior could be explained by a causal role for OFC in appropriate contingent learning, the process by which causal responsibility for a particular reward is assigned to a particular choice. After OFC lesions, animals' choice behavior no longer reflected the history of precise conjoint relationships between particular choices and particular rewards. Nonetheless, OFC-lesioned animals could still approximate choice-outcome associations using a recency-weighted history of choices and rewards.","author":[{"dropping-particle":"","family":"Walton","given":"Mark E","non-dropping-particle":"","parse-names":false,"suffix":""},{"dropping-particle":"","family":"Behrens","given":"T E","non-dropping-particle":"","parse-names":false,"suffix":""},{"dropping-particle":"","family":"Buckley","given":"M J","non-dropping-particle":"","parse-names":false,"suffix":""},{"dropping-particle":"","family":"Rudebeck","given":"P H","non-dropping-particle":"","parse-names":false,"suffix":""},{"dropping-particle":"","family":"Rushworth","given":"M F","non-dropping-particle":"","parse-names":false,"suffix":""}],"container-title":"Neuron","id":"ITEM-4","issue":"6","issued":{"date-parts":[["2010"]]},"note":"Walton, Mark E\nBehrens, Timothy E J\nBuckley, Mark J\nRudebeck, Peter H\nRushworth, Matthew F S\neng\nG0600994/Medical Research Council/United Kingdom\nG0802146/Medical Research Council/United Kingdom\nMedical Research Council/United Kingdom\nWellcome Trust/United Kingdom\nComparative Study\nResearch Support, Non-U.S. Gov't\n2010/03/30 06:00\nNeuron. 2010 Mar 25;65(6):927-39. doi: 10.1016/j.neuron.2010.02.027.","page":"927-939","title":"Separable learning systems in the macaque brain and the role of orbitofrontal cortex in contingent learning","type":"article-journal","volume":"65"},"uris":["http://www.mendeley.com/documents/?uuid=ecfd4cc3-38d7-4ee3-9aed-35d344ad669c"]}],"mendeley":{"formattedCitation":"(Murray et al., 2015; Noonan et al., 2010; Rudebeck &amp; Murray, 2011; Walton, Behrens, Buckley, Rudebeck, &amp; Rushworth, 2010)","plainTextFormattedCitation":"(Murray et al., 2015; Noonan et al., 2010; Rudebeck &amp; Murray, 2011; Walton, Behrens, Buckley, Rudebeck, &amp; Rushworth, 2010)","previouslyFormattedCitation":"(Murray et al., 2015; Noonan et al., 2010; Rudebeck &amp; Murray, 2011; Walton, Behrens, Buckley, Rudebeck, &amp; Rushworth, 2010)"},"properties":{"noteIndex":0},"schema":"https://github.com/citation-style-language/schema/raw/master/csl-citation.json"}</w:instrText>
      </w:r>
      <w:r w:rsidR="00520BB2" w:rsidRPr="00C23A03">
        <w:rPr>
          <w:color w:val="000000" w:themeColor="text1"/>
        </w:rPr>
        <w:fldChar w:fldCharType="separate"/>
      </w:r>
      <w:r w:rsidR="00D46A8D" w:rsidRPr="00C23A03">
        <w:rPr>
          <w:noProof/>
          <w:color w:val="000000" w:themeColor="text1"/>
        </w:rPr>
        <w:t>(Murray et al., 2015; Noonan et al., 2010; Rudebeck &amp; Murray, 2011; Walton, Behrens, Buckley, Rudebeck, &amp; Rushworth, 2010)</w:t>
      </w:r>
      <w:r w:rsidR="00520BB2" w:rsidRPr="00C23A03">
        <w:rPr>
          <w:color w:val="000000" w:themeColor="text1"/>
        </w:rPr>
        <w:fldChar w:fldCharType="end"/>
      </w:r>
      <w:r w:rsidR="00520BB2" w:rsidRPr="00C23A03">
        <w:rPr>
          <w:color w:val="000000" w:themeColor="text1"/>
        </w:rPr>
        <w:t xml:space="preserve">. </w:t>
      </w:r>
      <w:r w:rsidR="007C33CA" w:rsidRPr="00C23A03">
        <w:rPr>
          <w:color w:val="000000" w:themeColor="text1"/>
        </w:rPr>
        <w:t>It is therefore important to start discriminating between OFC subregions when characterising the function of the OFC and attempting to establish homologous regions between species</w:t>
      </w:r>
      <w:r w:rsidR="001B1D21" w:rsidRPr="00C23A03">
        <w:rPr>
          <w:color w:val="000000" w:themeColor="text1"/>
        </w:rPr>
        <w:t xml:space="preserve"> and clarify inconsistent findings</w:t>
      </w:r>
      <w:r w:rsidR="007C33CA" w:rsidRPr="00C23A03">
        <w:rPr>
          <w:color w:val="000000" w:themeColor="text1"/>
        </w:rPr>
        <w:t>.</w:t>
      </w:r>
    </w:p>
    <w:p w14:paraId="7648BE7A" w14:textId="5FC050EC" w:rsidR="001C02F1" w:rsidRPr="00C23A03" w:rsidRDefault="001C02F1" w:rsidP="00A834B5">
      <w:pPr>
        <w:spacing w:line="360" w:lineRule="auto"/>
        <w:rPr>
          <w:b/>
          <w:color w:val="000000" w:themeColor="text1"/>
        </w:rPr>
      </w:pPr>
      <w:r w:rsidRPr="00C23A03">
        <w:rPr>
          <w:b/>
          <w:color w:val="000000" w:themeColor="text1"/>
        </w:rPr>
        <w:t>Summary</w:t>
      </w:r>
    </w:p>
    <w:p w14:paraId="376A12D7" w14:textId="03EE5E09" w:rsidR="00D42782" w:rsidRPr="00C23A03" w:rsidRDefault="00AC09ED" w:rsidP="00A834B5">
      <w:pPr>
        <w:spacing w:line="360" w:lineRule="auto"/>
        <w:rPr>
          <w:color w:val="000000" w:themeColor="text1"/>
        </w:rPr>
      </w:pPr>
      <w:r w:rsidRPr="00C23A03">
        <w:rPr>
          <w:b/>
          <w:color w:val="000000" w:themeColor="text1"/>
        </w:rPr>
        <w:lastRenderedPageBreak/>
        <w:tab/>
      </w:r>
      <w:r w:rsidRPr="00C23A03">
        <w:rPr>
          <w:color w:val="000000" w:themeColor="text1"/>
        </w:rPr>
        <w:t>These findings suggest a role f</w:t>
      </w:r>
      <w:r w:rsidR="00DB611A" w:rsidRPr="00C23A03">
        <w:rPr>
          <w:color w:val="000000" w:themeColor="text1"/>
        </w:rPr>
        <w:t xml:space="preserve">or the rodent lateral OFC in the online behavioural control but not the underlying associative learning of conditioned inhibition. These findings are consistent with a role for the OFC in guiding current behaviour based on the expected value of predicted outcomes. Dysfunction of the OFC is consistently implicated in </w:t>
      </w:r>
      <w:r w:rsidR="00DD26AA" w:rsidRPr="00C23A03">
        <w:rPr>
          <w:color w:val="000000" w:themeColor="text1"/>
        </w:rPr>
        <w:t xml:space="preserve">psychological disorders of behavioural control such as obsessive compulsive disorder </w:t>
      </w:r>
      <w:r w:rsidR="00DD26AA" w:rsidRPr="00C23A03">
        <w:rPr>
          <w:color w:val="000000" w:themeColor="text1"/>
        </w:rPr>
        <w:fldChar w:fldCharType="begin" w:fldLock="1"/>
      </w:r>
      <w:r w:rsidR="00BE1E20" w:rsidRPr="00C23A03">
        <w:rPr>
          <w:color w:val="000000" w:themeColor="text1"/>
        </w:rPr>
        <w:instrText>ADDIN CSL_CITATION {"citationItems":[{"id":"ITEM-1","itemData":{"author":[{"dropping-particle":"","family":"Burguiere","given":"E","non-dropping-particle":"","parse-names":false,"suffix":""},{"dropping-particle":"","family":"Monteiro","given":"P","non-dropping-particle":"","parse-names":false,"suffix":""},{"dropping-particle":"","family":"Feng","given":"G","non-dropping-particle":"","parse-names":false,"suffix":""},{"dropping-particle":"","family":"Graybiel","given":"A M","non-dropping-particle":"","parse-names":false,"suffix":""}],"container-title":"Science","id":"ITEM-1","issued":{"date-parts":[["2013"]]},"page":"1243-1246","title":"Optogenetic stimulation of the lateral orbitofronto-striatal pathway suppresses compulsive behaviors","type":"article-journal","volume":"340"},"uris":["http://www.mendeley.com/documents/?uuid=290ed146-29a9-4c71-993b-94ad69c32583"]},{"id":"ITEM-2","itemData":{"DOI":"S0896-6273(00)00113-6 [pii]","ISBN":"0896-6273 (Print)\r0896-6273 (Linking)","PMID":"11144344","author":[{"dropping-particle":"","family":"Graybiel","given":"A M","non-dropping-particle":"","parse-names":false,"suffix":""},{"dropping-particle":"","family":"Rauch","given":"S L","non-dropping-particle":"","parse-names":false,"suffix":""}],"container-title":"Neuron","edition":"2001/01/06","id":"ITEM-2","issue":"2","issued":{"date-parts":[["2000"]]},"language":"eng","page":"343-347","title":"Toward a neurobiology of obsessive-compulsive disorder","type":"article-journal","volume":"28"},"uris":["http://www.mendeley.com/documents/?uuid=faea3fc9-98f1-4b27-be53-8d16f35cb90d"]}],"mendeley":{"formattedCitation":"(Burguiere, Monteiro, Feng, &amp; Graybiel, 2013; Graybiel &amp; Rauch, 2000)","plainTextFormattedCitation":"(Burguiere, Monteiro, Feng, &amp; Graybiel, 2013; Graybiel &amp; Rauch, 2000)","previouslyFormattedCitation":"(Burguiere, Monteiro, Feng, &amp; Graybiel, 2013; Graybiel &amp; Rauch, 2000)"},"properties":{"noteIndex":0},"schema":"https://github.com/citation-style-language/schema/raw/master/csl-citation.json"}</w:instrText>
      </w:r>
      <w:r w:rsidR="00DD26AA" w:rsidRPr="00C23A03">
        <w:rPr>
          <w:color w:val="000000" w:themeColor="text1"/>
        </w:rPr>
        <w:fldChar w:fldCharType="separate"/>
      </w:r>
      <w:r w:rsidR="00D46A8D" w:rsidRPr="00C23A03">
        <w:rPr>
          <w:noProof/>
          <w:color w:val="000000" w:themeColor="text1"/>
        </w:rPr>
        <w:t>(Burguiere, Monteiro, Feng, &amp; Graybiel, 2013; Graybiel &amp; Rauch, 2000)</w:t>
      </w:r>
      <w:r w:rsidR="00DD26AA" w:rsidRPr="00C23A03">
        <w:rPr>
          <w:color w:val="000000" w:themeColor="text1"/>
        </w:rPr>
        <w:fldChar w:fldCharType="end"/>
      </w:r>
      <w:r w:rsidR="00DD26AA" w:rsidRPr="00C23A03">
        <w:rPr>
          <w:color w:val="000000" w:themeColor="text1"/>
        </w:rPr>
        <w:t>. These are usually thought of as disorders of</w:t>
      </w:r>
      <w:r w:rsidR="00193EE5" w:rsidRPr="00C23A03">
        <w:rPr>
          <w:color w:val="000000" w:themeColor="text1"/>
        </w:rPr>
        <w:t xml:space="preserve"> inappropriate</w:t>
      </w:r>
      <w:r w:rsidR="00DD26AA" w:rsidRPr="00C23A03">
        <w:rPr>
          <w:color w:val="000000" w:themeColor="text1"/>
        </w:rPr>
        <w:t xml:space="preserve"> </w:t>
      </w:r>
      <w:r w:rsidR="00193EE5" w:rsidRPr="00C23A03">
        <w:rPr>
          <w:color w:val="000000" w:themeColor="text1"/>
        </w:rPr>
        <w:t>response inhibition</w:t>
      </w:r>
      <w:r w:rsidR="00DD26AA" w:rsidRPr="00C23A03">
        <w:rPr>
          <w:color w:val="000000" w:themeColor="text1"/>
        </w:rPr>
        <w:t>, however the present findings suggest that they may also be considered disorders of appropriate response selection.</w:t>
      </w:r>
    </w:p>
    <w:p w14:paraId="10ED16AF" w14:textId="77777777" w:rsidR="00724898" w:rsidRPr="00C23A03" w:rsidRDefault="00724898" w:rsidP="00A834B5">
      <w:pPr>
        <w:spacing w:line="360" w:lineRule="auto"/>
        <w:rPr>
          <w:b/>
          <w:bCs/>
          <w:color w:val="000000" w:themeColor="text1"/>
        </w:rPr>
      </w:pPr>
      <w:r w:rsidRPr="00C23A03">
        <w:rPr>
          <w:b/>
          <w:bCs/>
          <w:color w:val="000000" w:themeColor="text1"/>
        </w:rPr>
        <w:t>Acknowledgements</w:t>
      </w:r>
    </w:p>
    <w:p w14:paraId="728BFDC7" w14:textId="20AA1496" w:rsidR="00724898" w:rsidRPr="00C23A03" w:rsidRDefault="00724898" w:rsidP="00A834B5">
      <w:pPr>
        <w:spacing w:line="360" w:lineRule="auto"/>
        <w:rPr>
          <w:color w:val="000000" w:themeColor="text1"/>
        </w:rPr>
      </w:pPr>
      <w:r w:rsidRPr="00C23A03">
        <w:rPr>
          <w:color w:val="000000" w:themeColor="text1"/>
        </w:rPr>
        <w:t>We gratefully acknowledge Fred Westbrook, Nathan Holmes, David Bannerman, Mark Walton</w:t>
      </w:r>
      <w:r w:rsidR="007B39CD" w:rsidRPr="00C23A03">
        <w:rPr>
          <w:color w:val="000000" w:themeColor="text1"/>
        </w:rPr>
        <w:t>, and Geoffrey Schoenbaum</w:t>
      </w:r>
      <w:r w:rsidRPr="00C23A03">
        <w:rPr>
          <w:color w:val="000000" w:themeColor="text1"/>
        </w:rPr>
        <w:t xml:space="preserve"> for their invaluable feedback. Research supported by grants awarded to Simon Killcross from the Australian Research Council (ARC Discovery Grant DP0989027 and DP120103564).</w:t>
      </w:r>
    </w:p>
    <w:p w14:paraId="7F93C30F" w14:textId="77777777" w:rsidR="00724898" w:rsidRPr="00C23A03" w:rsidRDefault="00724898" w:rsidP="00A834B5">
      <w:pPr>
        <w:spacing w:line="360" w:lineRule="auto"/>
        <w:rPr>
          <w:b/>
          <w:bCs/>
          <w:color w:val="000000" w:themeColor="text1"/>
        </w:rPr>
      </w:pPr>
      <w:r w:rsidRPr="00C23A03">
        <w:rPr>
          <w:b/>
          <w:bCs/>
          <w:color w:val="000000" w:themeColor="text1"/>
        </w:rPr>
        <w:t>Competing Interests</w:t>
      </w:r>
    </w:p>
    <w:p w14:paraId="1025DB81" w14:textId="2E13C81D" w:rsidR="00F660E6" w:rsidRPr="00C23A03" w:rsidRDefault="00724898" w:rsidP="00A834B5">
      <w:pPr>
        <w:spacing w:line="360" w:lineRule="auto"/>
        <w:rPr>
          <w:color w:val="000000" w:themeColor="text1"/>
        </w:rPr>
      </w:pPr>
      <w:r w:rsidRPr="00C23A03">
        <w:rPr>
          <w:color w:val="000000" w:themeColor="text1"/>
        </w:rPr>
        <w:t>The authors declare no competing interests.</w:t>
      </w:r>
    </w:p>
    <w:p w14:paraId="47F0DEA5" w14:textId="29409AFC" w:rsidR="00CF7A9C" w:rsidRPr="00C23A03" w:rsidRDefault="00CF7A9C" w:rsidP="00A834B5">
      <w:pPr>
        <w:spacing w:line="360" w:lineRule="auto"/>
        <w:rPr>
          <w:b/>
          <w:bCs/>
          <w:color w:val="000000" w:themeColor="text1"/>
        </w:rPr>
      </w:pPr>
      <w:r w:rsidRPr="00C23A03">
        <w:rPr>
          <w:b/>
          <w:bCs/>
          <w:color w:val="000000" w:themeColor="text1"/>
        </w:rPr>
        <w:t>Data availability</w:t>
      </w:r>
    </w:p>
    <w:p w14:paraId="2E868B1E" w14:textId="14D50BF7" w:rsidR="00082A4E" w:rsidRPr="00C23A03" w:rsidRDefault="00082A4E" w:rsidP="00A834B5">
      <w:pPr>
        <w:spacing w:line="360" w:lineRule="auto"/>
        <w:rPr>
          <w:color w:val="000000" w:themeColor="text1"/>
        </w:rPr>
      </w:pPr>
      <w:r w:rsidRPr="00C23A03">
        <w:rPr>
          <w:color w:val="000000" w:themeColor="text1"/>
        </w:rPr>
        <w:t xml:space="preserve">Data available online at: </w:t>
      </w:r>
      <w:r w:rsidR="0026738F" w:rsidRPr="00C23A03">
        <w:rPr>
          <w:color w:val="000000" w:themeColor="text1"/>
        </w:rPr>
        <w:t>https://osf.io/jt958/?view_only=5effc55b5cb5408bbf305f8c29755ecb</w:t>
      </w:r>
    </w:p>
    <w:p w14:paraId="5F2ADCED" w14:textId="58FA08C2" w:rsidR="00F660E6" w:rsidRPr="00C23A03" w:rsidRDefault="00F660E6" w:rsidP="00A834B5">
      <w:pPr>
        <w:spacing w:line="360" w:lineRule="auto"/>
        <w:rPr>
          <w:color w:val="000000" w:themeColor="text1"/>
        </w:rPr>
      </w:pPr>
    </w:p>
    <w:p w14:paraId="0B2EE88D" w14:textId="28E6976E" w:rsidR="00F660E6" w:rsidRPr="00C23A03" w:rsidRDefault="00F660E6" w:rsidP="00A834B5">
      <w:pPr>
        <w:spacing w:line="360" w:lineRule="auto"/>
        <w:rPr>
          <w:color w:val="000000" w:themeColor="text1"/>
        </w:rPr>
      </w:pPr>
    </w:p>
    <w:p w14:paraId="314C18D3" w14:textId="445ABF50" w:rsidR="00082A4E" w:rsidRPr="00C23A03" w:rsidRDefault="00082A4E" w:rsidP="00A834B5">
      <w:pPr>
        <w:spacing w:line="360" w:lineRule="auto"/>
        <w:rPr>
          <w:color w:val="000000" w:themeColor="text1"/>
        </w:rPr>
      </w:pPr>
      <w:r w:rsidRPr="00C23A03">
        <w:rPr>
          <w:color w:val="000000" w:themeColor="text1"/>
        </w:rPr>
        <w:br w:type="page"/>
      </w:r>
    </w:p>
    <w:p w14:paraId="1C712845" w14:textId="6182901C" w:rsidR="00F660E6" w:rsidRPr="00C23A03" w:rsidRDefault="00F660E6" w:rsidP="00A834B5">
      <w:pPr>
        <w:spacing w:line="360" w:lineRule="auto"/>
        <w:jc w:val="center"/>
        <w:rPr>
          <w:rFonts w:cstheme="minorHAnsi"/>
          <w:b/>
          <w:bCs/>
          <w:color w:val="000000" w:themeColor="text1"/>
        </w:rPr>
      </w:pPr>
      <w:r w:rsidRPr="00C23A03">
        <w:rPr>
          <w:rFonts w:cstheme="minorHAnsi"/>
          <w:b/>
          <w:bCs/>
          <w:color w:val="000000" w:themeColor="text1"/>
        </w:rPr>
        <w:lastRenderedPageBreak/>
        <w:t>References</w:t>
      </w:r>
    </w:p>
    <w:p w14:paraId="79C9FA7B" w14:textId="1D9B48F8" w:rsidR="008C1FC6" w:rsidRPr="00C23A03" w:rsidRDefault="00F660E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cstheme="minorHAnsi"/>
          <w:color w:val="000000" w:themeColor="text1"/>
        </w:rPr>
        <w:fldChar w:fldCharType="begin" w:fldLock="1"/>
      </w:r>
      <w:r w:rsidRPr="00C23A03">
        <w:rPr>
          <w:rFonts w:cstheme="minorHAnsi"/>
          <w:color w:val="000000" w:themeColor="text1"/>
        </w:rPr>
        <w:instrText xml:space="preserve">ADDIN Mendeley Bibliography CSL_BIBLIOGRAPHY </w:instrText>
      </w:r>
      <w:r w:rsidRPr="00C23A03">
        <w:rPr>
          <w:rFonts w:cstheme="minorHAnsi"/>
          <w:color w:val="000000" w:themeColor="text1"/>
        </w:rPr>
        <w:fldChar w:fldCharType="separate"/>
      </w:r>
      <w:r w:rsidR="008C1FC6" w:rsidRPr="00C23A03">
        <w:rPr>
          <w:rFonts w:ascii="Calibri" w:hAnsi="Calibri" w:cs="Calibri"/>
          <w:noProof/>
          <w:color w:val="000000" w:themeColor="text1"/>
          <w:szCs w:val="24"/>
        </w:rPr>
        <w:t xml:space="preserve">Balleine, B. W., Leung, B. K., &amp; Ostlund, S. B. (2011). The orbitofrontal cortex, predicted value, and choice. </w:t>
      </w:r>
      <w:r w:rsidR="008C1FC6" w:rsidRPr="00C23A03">
        <w:rPr>
          <w:rFonts w:ascii="Calibri" w:hAnsi="Calibri" w:cs="Calibri"/>
          <w:i/>
          <w:iCs/>
          <w:noProof/>
          <w:color w:val="000000" w:themeColor="text1"/>
          <w:szCs w:val="24"/>
        </w:rPr>
        <w:t>Ann N Y Acad Sci</w:t>
      </w:r>
      <w:r w:rsidR="008C1FC6" w:rsidRPr="00C23A03">
        <w:rPr>
          <w:rFonts w:ascii="Calibri" w:hAnsi="Calibri" w:cs="Calibri"/>
          <w:noProof/>
          <w:color w:val="000000" w:themeColor="text1"/>
          <w:szCs w:val="24"/>
        </w:rPr>
        <w:t xml:space="preserve">, </w:t>
      </w:r>
      <w:r w:rsidR="008C1FC6" w:rsidRPr="00C23A03">
        <w:rPr>
          <w:rFonts w:ascii="Calibri" w:hAnsi="Calibri" w:cs="Calibri"/>
          <w:i/>
          <w:iCs/>
          <w:noProof/>
          <w:color w:val="000000" w:themeColor="text1"/>
          <w:szCs w:val="24"/>
        </w:rPr>
        <w:t>1239</w:t>
      </w:r>
      <w:r w:rsidR="008C1FC6" w:rsidRPr="00C23A03">
        <w:rPr>
          <w:rFonts w:ascii="Calibri" w:hAnsi="Calibri" w:cs="Calibri"/>
          <w:noProof/>
          <w:color w:val="000000" w:themeColor="text1"/>
          <w:szCs w:val="24"/>
        </w:rPr>
        <w:t>, 43–50.</w:t>
      </w:r>
    </w:p>
    <w:p w14:paraId="549B4A67"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Bechara, A., Damasio, A. R., Damasio, H., &amp; Anderson, S. W. (1994). Insensitivity to future consequences following damage to human prefrontal cortex. </w:t>
      </w:r>
      <w:r w:rsidRPr="00C23A03">
        <w:rPr>
          <w:rFonts w:ascii="Calibri" w:hAnsi="Calibri" w:cs="Calibri"/>
          <w:i/>
          <w:iCs/>
          <w:noProof/>
          <w:color w:val="000000" w:themeColor="text1"/>
          <w:szCs w:val="24"/>
        </w:rPr>
        <w:t>Cognition</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50</w:t>
      </w:r>
      <w:r w:rsidRPr="00C23A03">
        <w:rPr>
          <w:rFonts w:ascii="Calibri" w:hAnsi="Calibri" w:cs="Calibri"/>
          <w:noProof/>
          <w:color w:val="000000" w:themeColor="text1"/>
          <w:szCs w:val="24"/>
        </w:rPr>
        <w:t>, 7–15.</w:t>
      </w:r>
    </w:p>
    <w:p w14:paraId="648225DC"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Behrens, T. E. J., Muller, T. H., Whittington, J. C. R., Mark, S., Baram, A. B., Stachenfeld, K. L., &amp; Kurth-Nelson, Z. (2018). What Is a Cognitive Map? Organizing Knowledge for Flexible Behavior. </w:t>
      </w:r>
      <w:r w:rsidRPr="00C23A03">
        <w:rPr>
          <w:rFonts w:ascii="Calibri" w:hAnsi="Calibri" w:cs="Calibri"/>
          <w:i/>
          <w:iCs/>
          <w:noProof/>
          <w:color w:val="000000" w:themeColor="text1"/>
          <w:szCs w:val="24"/>
        </w:rPr>
        <w:t>Neuron</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00</w:t>
      </w:r>
      <w:r w:rsidRPr="00C23A03">
        <w:rPr>
          <w:rFonts w:ascii="Calibri" w:hAnsi="Calibri" w:cs="Calibri"/>
          <w:noProof/>
          <w:color w:val="000000" w:themeColor="text1"/>
          <w:szCs w:val="24"/>
        </w:rPr>
        <w:t>, 490–509.</w:t>
      </w:r>
    </w:p>
    <w:p w14:paraId="6FF35DF5"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Boulougouris, V., Dalley, J. W., &amp; Robbins, T. W. (2007). Effects of orbitofrontal, infralimbic and prelimbic cortical lesions on serial spatial reversal learning in the rat. </w:t>
      </w:r>
      <w:r w:rsidRPr="00C23A03">
        <w:rPr>
          <w:rFonts w:ascii="Calibri" w:hAnsi="Calibri" w:cs="Calibri"/>
          <w:i/>
          <w:iCs/>
          <w:noProof/>
          <w:color w:val="000000" w:themeColor="text1"/>
          <w:szCs w:val="24"/>
        </w:rPr>
        <w:t>Behavioural Brain Research</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79</w:t>
      </w:r>
      <w:r w:rsidRPr="00C23A03">
        <w:rPr>
          <w:rFonts w:ascii="Calibri" w:hAnsi="Calibri" w:cs="Calibri"/>
          <w:noProof/>
          <w:color w:val="000000" w:themeColor="text1"/>
          <w:szCs w:val="24"/>
        </w:rPr>
        <w:t>, 219–228.</w:t>
      </w:r>
    </w:p>
    <w:p w14:paraId="66687590"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Bouton, M. E. (1993). Context, Time, and Memory Retrieval in the Interference Paradigms of Pavlovian Learning. </w:t>
      </w:r>
      <w:r w:rsidRPr="00C23A03">
        <w:rPr>
          <w:rFonts w:ascii="Calibri" w:hAnsi="Calibri" w:cs="Calibri"/>
          <w:i/>
          <w:iCs/>
          <w:noProof/>
          <w:color w:val="000000" w:themeColor="text1"/>
          <w:szCs w:val="24"/>
        </w:rPr>
        <w:t>Psychological Bulletin</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14</w:t>
      </w:r>
      <w:r w:rsidRPr="00C23A03">
        <w:rPr>
          <w:rFonts w:ascii="Calibri" w:hAnsi="Calibri" w:cs="Calibri"/>
          <w:noProof/>
          <w:color w:val="000000" w:themeColor="text1"/>
          <w:szCs w:val="24"/>
        </w:rPr>
        <w:t>, 80–99.</w:t>
      </w:r>
    </w:p>
    <w:p w14:paraId="5073155D"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Bradfield, L. A., Dezfouli, A., van Holstein, M., Chieng, B., &amp; Balleine, B. W. (2015). Medial Orbitofrontal Cortex Mediates Outcome Retrieval in Partially Observable Task Situations. </w:t>
      </w:r>
      <w:r w:rsidRPr="00C23A03">
        <w:rPr>
          <w:rFonts w:ascii="Calibri" w:hAnsi="Calibri" w:cs="Calibri"/>
          <w:i/>
          <w:iCs/>
          <w:noProof/>
          <w:color w:val="000000" w:themeColor="text1"/>
          <w:szCs w:val="24"/>
        </w:rPr>
        <w:t>Neuron</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88</w:t>
      </w:r>
      <w:r w:rsidRPr="00C23A03">
        <w:rPr>
          <w:rFonts w:ascii="Calibri" w:hAnsi="Calibri" w:cs="Calibri"/>
          <w:noProof/>
          <w:color w:val="000000" w:themeColor="text1"/>
          <w:szCs w:val="24"/>
        </w:rPr>
        <w:t>, 1268–1280.</w:t>
      </w:r>
    </w:p>
    <w:p w14:paraId="6A077AE2"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Bryden, D. W., &amp; Roesch, M. R. (2015). Executive Control Signals in Orbitofrontal Cortex during Response Inhibition. </w:t>
      </w:r>
      <w:r w:rsidRPr="00C23A03">
        <w:rPr>
          <w:rFonts w:ascii="Calibri" w:hAnsi="Calibri" w:cs="Calibri"/>
          <w:i/>
          <w:iCs/>
          <w:noProof/>
          <w:color w:val="000000" w:themeColor="text1"/>
          <w:szCs w:val="24"/>
        </w:rPr>
        <w:t>The Journal of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35</w:t>
      </w:r>
      <w:r w:rsidRPr="00C23A03">
        <w:rPr>
          <w:rFonts w:ascii="Calibri" w:hAnsi="Calibri" w:cs="Calibri"/>
          <w:noProof/>
          <w:color w:val="000000" w:themeColor="text1"/>
          <w:szCs w:val="24"/>
        </w:rPr>
        <w:t>, 3903–3914.</w:t>
      </w:r>
    </w:p>
    <w:p w14:paraId="3C0211BC"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Burguiere, E., Monteiro, P., Feng, G., &amp; Graybiel, A. M. (2013). Optogenetic stimulation of the lateral orbitofronto-striatal pathway suppresses compulsive behaviors. </w:t>
      </w:r>
      <w:r w:rsidRPr="00C23A03">
        <w:rPr>
          <w:rFonts w:ascii="Calibri" w:hAnsi="Calibri" w:cs="Calibri"/>
          <w:i/>
          <w:iCs/>
          <w:noProof/>
          <w:color w:val="000000" w:themeColor="text1"/>
          <w:szCs w:val="24"/>
        </w:rPr>
        <w:t>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340</w:t>
      </w:r>
      <w:r w:rsidRPr="00C23A03">
        <w:rPr>
          <w:rFonts w:ascii="Calibri" w:hAnsi="Calibri" w:cs="Calibri"/>
          <w:noProof/>
          <w:color w:val="000000" w:themeColor="text1"/>
          <w:szCs w:val="24"/>
        </w:rPr>
        <w:t>, 1243–1246.</w:t>
      </w:r>
    </w:p>
    <w:p w14:paraId="366F26C6"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Butter, C. M., Mishkin, M., &amp; Rosvold, H. E. (1963). Conditioning and extinction of a food-rewarded response after selective ablations of frontal cortex in rhesus monkeys. </w:t>
      </w:r>
      <w:r w:rsidRPr="00C23A03">
        <w:rPr>
          <w:rFonts w:ascii="Calibri" w:hAnsi="Calibri" w:cs="Calibri"/>
          <w:i/>
          <w:iCs/>
          <w:noProof/>
          <w:color w:val="000000" w:themeColor="text1"/>
          <w:szCs w:val="24"/>
        </w:rPr>
        <w:t>Experimental Neurology</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7</w:t>
      </w:r>
      <w:r w:rsidRPr="00C23A03">
        <w:rPr>
          <w:rFonts w:ascii="Calibri" w:hAnsi="Calibri" w:cs="Calibri"/>
          <w:noProof/>
          <w:color w:val="000000" w:themeColor="text1"/>
          <w:szCs w:val="24"/>
        </w:rPr>
        <w:t>, 65–75.</w:t>
      </w:r>
    </w:p>
    <w:p w14:paraId="612F4CB9"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Chang, S. E. (2014). Effects of orbitofrontal cortex lesions on autoshaped lever pressing and reversal learning. </w:t>
      </w:r>
      <w:r w:rsidRPr="00C23A03">
        <w:rPr>
          <w:rFonts w:ascii="Calibri" w:hAnsi="Calibri" w:cs="Calibri"/>
          <w:i/>
          <w:iCs/>
          <w:noProof/>
          <w:color w:val="000000" w:themeColor="text1"/>
          <w:szCs w:val="24"/>
        </w:rPr>
        <w:t>Behavioural Brain Research</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273</w:t>
      </w:r>
      <w:r w:rsidRPr="00C23A03">
        <w:rPr>
          <w:rFonts w:ascii="Calibri" w:hAnsi="Calibri" w:cs="Calibri"/>
          <w:noProof/>
          <w:color w:val="000000" w:themeColor="text1"/>
          <w:szCs w:val="24"/>
        </w:rPr>
        <w:t>, 52–56.</w:t>
      </w:r>
    </w:p>
    <w:p w14:paraId="6E9F4A64"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Chau, B. K. H., Sallet, J., Papageorgiou, G. K., Noonan, M. P., Bell, A. H., Walton, M. E., &amp; Rushworth, M. F. S. (2015). Contrasting Roles for Orbitofrontal Cortex and Amygdala in Credit Assignment and Learning in Macaques. </w:t>
      </w:r>
      <w:r w:rsidRPr="00C23A03">
        <w:rPr>
          <w:rFonts w:ascii="Calibri" w:hAnsi="Calibri" w:cs="Calibri"/>
          <w:i/>
          <w:iCs/>
          <w:noProof/>
          <w:color w:val="000000" w:themeColor="text1"/>
          <w:szCs w:val="24"/>
        </w:rPr>
        <w:t>Neuron</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87</w:t>
      </w:r>
      <w:r w:rsidRPr="00C23A03">
        <w:rPr>
          <w:rFonts w:ascii="Calibri" w:hAnsi="Calibri" w:cs="Calibri"/>
          <w:noProof/>
          <w:color w:val="000000" w:themeColor="text1"/>
          <w:szCs w:val="24"/>
        </w:rPr>
        <w:t>, 1106–1118.</w:t>
      </w:r>
    </w:p>
    <w:p w14:paraId="6FF5E1D3"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Chudasama, Y., &amp; Robbins, T. W. (2003). Dissociable contributions of the orbitofrontal and infralimbic cortex to pavlovian autoshaping and discrimination reversal learning: further </w:t>
      </w:r>
      <w:r w:rsidRPr="00C23A03">
        <w:rPr>
          <w:rFonts w:ascii="Calibri" w:hAnsi="Calibri" w:cs="Calibri"/>
          <w:noProof/>
          <w:color w:val="000000" w:themeColor="text1"/>
          <w:szCs w:val="24"/>
        </w:rPr>
        <w:lastRenderedPageBreak/>
        <w:t xml:space="preserve">evidence for the functional heterogeneity of the rodent frontal cortex. </w:t>
      </w:r>
      <w:r w:rsidRPr="00C23A03">
        <w:rPr>
          <w:rFonts w:ascii="Calibri" w:hAnsi="Calibri" w:cs="Calibri"/>
          <w:i/>
          <w:iCs/>
          <w:noProof/>
          <w:color w:val="000000" w:themeColor="text1"/>
          <w:szCs w:val="24"/>
        </w:rPr>
        <w:t>Journal of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23</w:t>
      </w:r>
      <w:r w:rsidRPr="00C23A03">
        <w:rPr>
          <w:rFonts w:ascii="Calibri" w:hAnsi="Calibri" w:cs="Calibri"/>
          <w:noProof/>
          <w:color w:val="000000" w:themeColor="text1"/>
          <w:szCs w:val="24"/>
        </w:rPr>
        <w:t>, 8771–8780.</w:t>
      </w:r>
    </w:p>
    <w:p w14:paraId="46E55376"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Corwin, J. V, Fussinger, M., Meyer, R. C., King, V. R., &amp; Reep, R. L. (1994). Bilateral Destruction of the Ventrolateral Orbital Cortex Produces Allocentric but Not Egocentric Spatial Deficits in Rats. </w:t>
      </w:r>
      <w:r w:rsidRPr="00C23A03">
        <w:rPr>
          <w:rFonts w:ascii="Calibri" w:hAnsi="Calibri" w:cs="Calibri"/>
          <w:i/>
          <w:iCs/>
          <w:noProof/>
          <w:color w:val="000000" w:themeColor="text1"/>
          <w:szCs w:val="24"/>
        </w:rPr>
        <w:t>Behavioural Brain Research</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61</w:t>
      </w:r>
      <w:r w:rsidRPr="00C23A03">
        <w:rPr>
          <w:rFonts w:ascii="Calibri" w:hAnsi="Calibri" w:cs="Calibri"/>
          <w:noProof/>
          <w:color w:val="000000" w:themeColor="text1"/>
          <w:szCs w:val="24"/>
        </w:rPr>
        <w:t>, 79–86.</w:t>
      </w:r>
    </w:p>
    <w:p w14:paraId="66BFC0CA"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Daw, N. D., Niv, Y., &amp; Dayan, P. (2005). Uncertainty-based competition between prefrontal and dorsolateral striatal systems for behavioral control. </w:t>
      </w:r>
      <w:r w:rsidRPr="00C23A03">
        <w:rPr>
          <w:rFonts w:ascii="Calibri" w:hAnsi="Calibri" w:cs="Calibri"/>
          <w:i/>
          <w:iCs/>
          <w:noProof/>
          <w:color w:val="000000" w:themeColor="text1"/>
          <w:szCs w:val="24"/>
        </w:rPr>
        <w:t>Nature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8</w:t>
      </w:r>
      <w:r w:rsidRPr="00C23A03">
        <w:rPr>
          <w:rFonts w:ascii="Calibri" w:hAnsi="Calibri" w:cs="Calibri"/>
          <w:noProof/>
          <w:color w:val="000000" w:themeColor="text1"/>
          <w:szCs w:val="24"/>
        </w:rPr>
        <w:t>, 1704–1711.</w:t>
      </w:r>
    </w:p>
    <w:p w14:paraId="6553E6F0"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Delamater, A. R. (2004). Experimental extinction in Pavlovian conditioning: Behavioural and neuroscience perspectives. </w:t>
      </w:r>
      <w:r w:rsidRPr="00C23A03">
        <w:rPr>
          <w:rFonts w:ascii="Calibri" w:hAnsi="Calibri" w:cs="Calibri"/>
          <w:i/>
          <w:iCs/>
          <w:noProof/>
          <w:color w:val="000000" w:themeColor="text1"/>
          <w:szCs w:val="24"/>
        </w:rPr>
        <w:t>Quarterly Journal of Experimental Psychology Section B-Comparative and Physiological Psychology</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57</w:t>
      </w:r>
      <w:r w:rsidRPr="00C23A03">
        <w:rPr>
          <w:rFonts w:ascii="Calibri" w:hAnsi="Calibri" w:cs="Calibri"/>
          <w:noProof/>
          <w:color w:val="000000" w:themeColor="text1"/>
          <w:szCs w:val="24"/>
        </w:rPr>
        <w:t>, 97–132.</w:t>
      </w:r>
    </w:p>
    <w:p w14:paraId="5ECF720F"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Delamater, A. R. (2007). The role of the orbitofrontal cortex in sensory-specific encoding of associations in Pavlovian and instrumental conditioning. In G. Schoenbaum, J. A. Gottfried, E. A. Murray, &amp; S. J. Ramus (Eds.), </w:t>
      </w:r>
      <w:r w:rsidRPr="00C23A03">
        <w:rPr>
          <w:rFonts w:ascii="Calibri" w:hAnsi="Calibri" w:cs="Calibri"/>
          <w:i/>
          <w:iCs/>
          <w:noProof/>
          <w:color w:val="000000" w:themeColor="text1"/>
          <w:szCs w:val="24"/>
        </w:rPr>
        <w:t>Linking Affect to Action: Critical Contributions of the Orbitofrontal Cortex</w:t>
      </w:r>
      <w:r w:rsidRPr="00C23A03">
        <w:rPr>
          <w:rFonts w:ascii="Calibri" w:hAnsi="Calibri" w:cs="Calibri"/>
          <w:noProof/>
          <w:color w:val="000000" w:themeColor="text1"/>
          <w:szCs w:val="24"/>
        </w:rPr>
        <w:t xml:space="preserve"> (Vol. 1121, pp. 152–173). Oxford: Blackwell Publishing.</w:t>
      </w:r>
    </w:p>
    <w:p w14:paraId="5757805D"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Dickinson, A., &amp; Dearing, M. F. (1979). Appetitive-aversive interactions and inhibitory processes. In A. Dickinson &amp; R. A. Boakes (Eds.), </w:t>
      </w:r>
      <w:r w:rsidRPr="00C23A03">
        <w:rPr>
          <w:rFonts w:ascii="Calibri" w:hAnsi="Calibri" w:cs="Calibri"/>
          <w:i/>
          <w:iCs/>
          <w:noProof/>
          <w:color w:val="000000" w:themeColor="text1"/>
          <w:szCs w:val="24"/>
        </w:rPr>
        <w:t>Mechanisms of learning and motivation: A memorial volume to Jerzy Konorski</w:t>
      </w:r>
      <w:r w:rsidRPr="00C23A03">
        <w:rPr>
          <w:rFonts w:ascii="Calibri" w:hAnsi="Calibri" w:cs="Calibri"/>
          <w:noProof/>
          <w:color w:val="000000" w:themeColor="text1"/>
          <w:szCs w:val="24"/>
        </w:rPr>
        <w:t xml:space="preserve"> (pp. 203–232). Hillsdale, New Jersey: Lawrence Erlbaum Associates.</w:t>
      </w:r>
    </w:p>
    <w:p w14:paraId="52E46499"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Fellows, L. K. (2011). Orbitofrontal contributions to value-based decision making: Evidence from humans with frontal lobe damage. </w:t>
      </w:r>
      <w:r w:rsidRPr="00C23A03">
        <w:rPr>
          <w:rFonts w:ascii="Calibri" w:hAnsi="Calibri" w:cs="Calibri"/>
          <w:i/>
          <w:iCs/>
          <w:noProof/>
          <w:color w:val="000000" w:themeColor="text1"/>
          <w:szCs w:val="24"/>
        </w:rPr>
        <w:t>Annals of the New York Academy of Sciences</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239</w:t>
      </w:r>
      <w:r w:rsidRPr="00C23A03">
        <w:rPr>
          <w:rFonts w:ascii="Calibri" w:hAnsi="Calibri" w:cs="Calibri"/>
          <w:noProof/>
          <w:color w:val="000000" w:themeColor="text1"/>
          <w:szCs w:val="24"/>
        </w:rPr>
        <w:t>, 51–58.</w:t>
      </w:r>
    </w:p>
    <w:p w14:paraId="1EF4223E"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Gallagher, M., McMahan, R. W., &amp; Schoenbaum, G. (1999). Orbitofrontal cortex and representation of incentive value in associative learning. </w:t>
      </w:r>
      <w:r w:rsidRPr="00C23A03">
        <w:rPr>
          <w:rFonts w:ascii="Calibri" w:hAnsi="Calibri" w:cs="Calibri"/>
          <w:i/>
          <w:iCs/>
          <w:noProof/>
          <w:color w:val="000000" w:themeColor="text1"/>
          <w:szCs w:val="24"/>
        </w:rPr>
        <w:t>Journal of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9</w:t>
      </w:r>
      <w:r w:rsidRPr="00C23A03">
        <w:rPr>
          <w:rFonts w:ascii="Calibri" w:hAnsi="Calibri" w:cs="Calibri"/>
          <w:noProof/>
          <w:color w:val="000000" w:themeColor="text1"/>
          <w:szCs w:val="24"/>
        </w:rPr>
        <w:t>, 6610–6614.</w:t>
      </w:r>
    </w:p>
    <w:p w14:paraId="16D26424"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Graybiel, A. M., &amp; Rauch, S. L. (2000). Toward a neurobiology of obsessive-compulsive disorder. </w:t>
      </w:r>
      <w:r w:rsidRPr="00C23A03">
        <w:rPr>
          <w:rFonts w:ascii="Calibri" w:hAnsi="Calibri" w:cs="Calibri"/>
          <w:i/>
          <w:iCs/>
          <w:noProof/>
          <w:color w:val="000000" w:themeColor="text1"/>
          <w:szCs w:val="24"/>
        </w:rPr>
        <w:t>Neuron</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28</w:t>
      </w:r>
      <w:r w:rsidRPr="00C23A03">
        <w:rPr>
          <w:rFonts w:ascii="Calibri" w:hAnsi="Calibri" w:cs="Calibri"/>
          <w:noProof/>
          <w:color w:val="000000" w:themeColor="text1"/>
          <w:szCs w:val="24"/>
        </w:rPr>
        <w:t>, 343–347.</w:t>
      </w:r>
    </w:p>
    <w:p w14:paraId="205874B9"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Groenewegen, H. J., &amp; Uylings, H. B. M. (2000). The prefrontal cortex and the integration of sensory, limbic and autonomic information. </w:t>
      </w:r>
      <w:r w:rsidRPr="00C23A03">
        <w:rPr>
          <w:rFonts w:ascii="Calibri" w:hAnsi="Calibri" w:cs="Calibri"/>
          <w:i/>
          <w:iCs/>
          <w:noProof/>
          <w:color w:val="000000" w:themeColor="text1"/>
          <w:szCs w:val="24"/>
        </w:rPr>
        <w:t>Cognition, Emotion and Autonomic Responses: The Integrative Role of the Prefrontal Cortex and Limbic Structures</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26</w:t>
      </w:r>
      <w:r w:rsidRPr="00C23A03">
        <w:rPr>
          <w:rFonts w:ascii="Calibri" w:hAnsi="Calibri" w:cs="Calibri"/>
          <w:noProof/>
          <w:color w:val="000000" w:themeColor="text1"/>
          <w:szCs w:val="24"/>
        </w:rPr>
        <w:t>, 3–28.</w:t>
      </w:r>
    </w:p>
    <w:p w14:paraId="7C82A728"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Hall, G. (2002). Associative structures in Pavlovian and instrumental conditioning. In C. R. Gallistel (Ed.), </w:t>
      </w:r>
      <w:r w:rsidRPr="00C23A03">
        <w:rPr>
          <w:rFonts w:ascii="Calibri" w:hAnsi="Calibri" w:cs="Calibri"/>
          <w:i/>
          <w:iCs/>
          <w:noProof/>
          <w:color w:val="000000" w:themeColor="text1"/>
          <w:szCs w:val="24"/>
        </w:rPr>
        <w:t>Steven’s handbook of experimental psychology</w:t>
      </w:r>
      <w:r w:rsidRPr="00C23A03">
        <w:rPr>
          <w:rFonts w:ascii="Calibri" w:hAnsi="Calibri" w:cs="Calibri"/>
          <w:noProof/>
          <w:color w:val="000000" w:themeColor="text1"/>
          <w:szCs w:val="24"/>
        </w:rPr>
        <w:t xml:space="preserve"> (Vol. 3, pp. 1–45). New York: John Wiley &amp; Sons.</w:t>
      </w:r>
    </w:p>
    <w:p w14:paraId="3B53B473"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Holland, P. C., &amp; Straub, J. J. (1979). Differential effects of two ways of devaluing the unconditioned </w:t>
      </w:r>
      <w:r w:rsidRPr="00C23A03">
        <w:rPr>
          <w:rFonts w:ascii="Calibri" w:hAnsi="Calibri" w:cs="Calibri"/>
          <w:noProof/>
          <w:color w:val="000000" w:themeColor="text1"/>
          <w:szCs w:val="24"/>
        </w:rPr>
        <w:lastRenderedPageBreak/>
        <w:t xml:space="preserve">stimulus after Pavlovian appetitive conditioning. </w:t>
      </w:r>
      <w:r w:rsidRPr="00C23A03">
        <w:rPr>
          <w:rFonts w:ascii="Calibri" w:hAnsi="Calibri" w:cs="Calibri"/>
          <w:i/>
          <w:iCs/>
          <w:noProof/>
          <w:color w:val="000000" w:themeColor="text1"/>
          <w:szCs w:val="24"/>
        </w:rPr>
        <w:t>J Exp Psychol Anim Behav Process</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5</w:t>
      </w:r>
      <w:r w:rsidRPr="00C23A03">
        <w:rPr>
          <w:rFonts w:ascii="Calibri" w:hAnsi="Calibri" w:cs="Calibri"/>
          <w:noProof/>
          <w:color w:val="000000" w:themeColor="text1"/>
          <w:szCs w:val="24"/>
        </w:rPr>
        <w:t>, 65–78.</w:t>
      </w:r>
    </w:p>
    <w:p w14:paraId="153E70A1"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Hollerman, J. R., &amp; Schultz, W. (1998). Dopamine neurons report an error in the temporal prediction of reward during learning. </w:t>
      </w:r>
      <w:r w:rsidRPr="00C23A03">
        <w:rPr>
          <w:rFonts w:ascii="Calibri" w:hAnsi="Calibri" w:cs="Calibri"/>
          <w:i/>
          <w:iCs/>
          <w:noProof/>
          <w:color w:val="000000" w:themeColor="text1"/>
          <w:szCs w:val="24"/>
        </w:rPr>
        <w:t>Nature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w:t>
      </w:r>
      <w:r w:rsidRPr="00C23A03">
        <w:rPr>
          <w:rFonts w:ascii="Calibri" w:hAnsi="Calibri" w:cs="Calibri"/>
          <w:noProof/>
          <w:color w:val="000000" w:themeColor="text1"/>
          <w:szCs w:val="24"/>
        </w:rPr>
        <w:t>, 304–309.</w:t>
      </w:r>
    </w:p>
    <w:p w14:paraId="17738398"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Hoover, W. B., &amp; Vertes, R. P. (2011). Projections of the medial orbital and ventral orbital cortex in the rat. </w:t>
      </w:r>
      <w:r w:rsidRPr="00C23A03">
        <w:rPr>
          <w:rFonts w:ascii="Calibri" w:hAnsi="Calibri" w:cs="Calibri"/>
          <w:i/>
          <w:iCs/>
          <w:noProof/>
          <w:color w:val="000000" w:themeColor="text1"/>
          <w:szCs w:val="24"/>
        </w:rPr>
        <w:t>J Comp Neurol</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519</w:t>
      </w:r>
      <w:r w:rsidRPr="00C23A03">
        <w:rPr>
          <w:rFonts w:ascii="Calibri" w:hAnsi="Calibri" w:cs="Calibri"/>
          <w:noProof/>
          <w:color w:val="000000" w:themeColor="text1"/>
          <w:szCs w:val="24"/>
        </w:rPr>
        <w:t>, 3766–3801.</w:t>
      </w:r>
    </w:p>
    <w:p w14:paraId="458C0D0D"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Izquierdo, A. (2017). Functional heterogeneity within rat orbitofrontal cortex in reward learning and decision making. </w:t>
      </w:r>
      <w:r w:rsidRPr="00C23A03">
        <w:rPr>
          <w:rFonts w:ascii="Calibri" w:hAnsi="Calibri" w:cs="Calibri"/>
          <w:i/>
          <w:iCs/>
          <w:noProof/>
          <w:color w:val="000000" w:themeColor="text1"/>
          <w:szCs w:val="24"/>
        </w:rPr>
        <w:t>Journal of Neuroscience</w:t>
      </w:r>
      <w:r w:rsidRPr="00C23A03">
        <w:rPr>
          <w:rFonts w:ascii="Calibri" w:hAnsi="Calibri" w:cs="Calibri"/>
          <w:noProof/>
          <w:color w:val="000000" w:themeColor="text1"/>
          <w:szCs w:val="24"/>
        </w:rPr>
        <w:t>. https://doi.org/10.1523/JNEUROSCI.1678-17.2017</w:t>
      </w:r>
    </w:p>
    <w:p w14:paraId="28DD735B"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Keiflin, R., Reese, R. M., Woods, C. A., &amp; Janak, P. H. (2013). The orbitofrontal cortex as part of a hierarchical neural system mediating choice between two good options. </w:t>
      </w:r>
      <w:r w:rsidRPr="00C23A03">
        <w:rPr>
          <w:rFonts w:ascii="Calibri" w:hAnsi="Calibri" w:cs="Calibri"/>
          <w:i/>
          <w:iCs/>
          <w:noProof/>
          <w:color w:val="000000" w:themeColor="text1"/>
          <w:szCs w:val="24"/>
        </w:rPr>
        <w:t>Journal of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33</w:t>
      </w:r>
      <w:r w:rsidRPr="00C23A03">
        <w:rPr>
          <w:rFonts w:ascii="Calibri" w:hAnsi="Calibri" w:cs="Calibri"/>
          <w:noProof/>
          <w:color w:val="000000" w:themeColor="text1"/>
          <w:szCs w:val="24"/>
        </w:rPr>
        <w:t>, 15989–15998.</w:t>
      </w:r>
    </w:p>
    <w:p w14:paraId="529F3669"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Killcross, A. S., &amp; Blundell, P. (2002). Associative representations of emotionally significant outcomes. In S. C. Moore &amp; M. Oaksford (Eds.), </w:t>
      </w:r>
      <w:r w:rsidRPr="00C23A03">
        <w:rPr>
          <w:rFonts w:ascii="Calibri" w:hAnsi="Calibri" w:cs="Calibri"/>
          <w:i/>
          <w:iCs/>
          <w:noProof/>
          <w:color w:val="000000" w:themeColor="text1"/>
          <w:szCs w:val="24"/>
        </w:rPr>
        <w:t>Emotional Cognition: From brain to behaviour</w:t>
      </w:r>
      <w:r w:rsidRPr="00C23A03">
        <w:rPr>
          <w:rFonts w:ascii="Calibri" w:hAnsi="Calibri" w:cs="Calibri"/>
          <w:noProof/>
          <w:color w:val="000000" w:themeColor="text1"/>
          <w:szCs w:val="24"/>
        </w:rPr>
        <w:t xml:space="preserve"> (Vol. 44, pp. 35–74). Amsterdam: John Benjamins Publishing Company.</w:t>
      </w:r>
    </w:p>
    <w:p w14:paraId="40F73781"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Konorski, J. (1967). </w:t>
      </w:r>
      <w:r w:rsidRPr="00C23A03">
        <w:rPr>
          <w:rFonts w:ascii="Calibri" w:hAnsi="Calibri" w:cs="Calibri"/>
          <w:i/>
          <w:iCs/>
          <w:noProof/>
          <w:color w:val="000000" w:themeColor="text1"/>
          <w:szCs w:val="24"/>
        </w:rPr>
        <w:t>Integrative activity of the brain; an interdisciplinary approach</w:t>
      </w:r>
      <w:r w:rsidRPr="00C23A03">
        <w:rPr>
          <w:rFonts w:ascii="Calibri" w:hAnsi="Calibri" w:cs="Calibri"/>
          <w:noProof/>
          <w:color w:val="000000" w:themeColor="text1"/>
          <w:szCs w:val="24"/>
        </w:rPr>
        <w:t>. Chicago,: University of Chicago Press.</w:t>
      </w:r>
    </w:p>
    <w:p w14:paraId="67193623"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Lucantonio, F., Gardner, M. P. H., Mirenzi, A., Newman, L. E., Takahashi, Y. K., &amp; Schoenbaum, G. (2015). Neural Estimates of Imagined Outcomes in Basolateral Amygdala Depend on Orbitofrontal Cortex. </w:t>
      </w:r>
      <w:r w:rsidRPr="00C23A03">
        <w:rPr>
          <w:rFonts w:ascii="Calibri" w:hAnsi="Calibri" w:cs="Calibri"/>
          <w:i/>
          <w:iCs/>
          <w:noProof/>
          <w:color w:val="000000" w:themeColor="text1"/>
          <w:szCs w:val="24"/>
        </w:rPr>
        <w:t>Journal of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35</w:t>
      </w:r>
      <w:r w:rsidRPr="00C23A03">
        <w:rPr>
          <w:rFonts w:ascii="Calibri" w:hAnsi="Calibri" w:cs="Calibri"/>
          <w:noProof/>
          <w:color w:val="000000" w:themeColor="text1"/>
          <w:szCs w:val="24"/>
        </w:rPr>
        <w:t>, 16521–16530.</w:t>
      </w:r>
    </w:p>
    <w:p w14:paraId="4D3EDA98"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Mackintosh, N. J. (1975). A theory of attention: Variations in the associability of stimuli with reinforcement. </w:t>
      </w:r>
      <w:r w:rsidRPr="00C23A03">
        <w:rPr>
          <w:rFonts w:ascii="Calibri" w:hAnsi="Calibri" w:cs="Calibri"/>
          <w:i/>
          <w:iCs/>
          <w:noProof/>
          <w:color w:val="000000" w:themeColor="text1"/>
          <w:szCs w:val="24"/>
        </w:rPr>
        <w:t>Psychol Rev</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82</w:t>
      </w:r>
      <w:r w:rsidRPr="00C23A03">
        <w:rPr>
          <w:rFonts w:ascii="Calibri" w:hAnsi="Calibri" w:cs="Calibri"/>
          <w:noProof/>
          <w:color w:val="000000" w:themeColor="text1"/>
          <w:szCs w:val="24"/>
        </w:rPr>
        <w:t>, 279–298.</w:t>
      </w:r>
    </w:p>
    <w:p w14:paraId="7F54D90C"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Mar, A. C., Walker, A. L., Theobald, D. E., Eagle, D. M., &amp; Robbins, T. W. (2011). Dissociable effects of lesions to orbitofrontal cortex subregions on impulsive choice in the rat. </w:t>
      </w:r>
      <w:r w:rsidRPr="00C23A03">
        <w:rPr>
          <w:rFonts w:ascii="Calibri" w:hAnsi="Calibri" w:cs="Calibri"/>
          <w:i/>
          <w:iCs/>
          <w:noProof/>
          <w:color w:val="000000" w:themeColor="text1"/>
          <w:szCs w:val="24"/>
        </w:rPr>
        <w:t>Journal of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31</w:t>
      </w:r>
      <w:r w:rsidRPr="00C23A03">
        <w:rPr>
          <w:rFonts w:ascii="Calibri" w:hAnsi="Calibri" w:cs="Calibri"/>
          <w:noProof/>
          <w:color w:val="000000" w:themeColor="text1"/>
          <w:szCs w:val="24"/>
        </w:rPr>
        <w:t>, 6398–6404.</w:t>
      </w:r>
    </w:p>
    <w:p w14:paraId="7517ADC6"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McDannald, M. A., Lucantonio, F., Burke, K. A., Niv, Y., &amp; Schoenbaum, G. (2011). Ventral striatum and orbitofrontal cortex are both required for model-based, but not model-free, reinforcement learning. </w:t>
      </w:r>
      <w:r w:rsidRPr="00C23A03">
        <w:rPr>
          <w:rFonts w:ascii="Calibri" w:hAnsi="Calibri" w:cs="Calibri"/>
          <w:i/>
          <w:iCs/>
          <w:noProof/>
          <w:color w:val="000000" w:themeColor="text1"/>
          <w:szCs w:val="24"/>
        </w:rPr>
        <w:t>Journal of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31</w:t>
      </w:r>
      <w:r w:rsidRPr="00C23A03">
        <w:rPr>
          <w:rFonts w:ascii="Calibri" w:hAnsi="Calibri" w:cs="Calibri"/>
          <w:noProof/>
          <w:color w:val="000000" w:themeColor="text1"/>
          <w:szCs w:val="24"/>
        </w:rPr>
        <w:t>, 2700–2705.</w:t>
      </w:r>
    </w:p>
    <w:p w14:paraId="28726E0E"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McDannald, M. A., Takahashi, Y. K., Lopatina, N., Pietras, B. W., Jones, J. L., &amp; Schoenbaum, G. (2012). Model-based learning and the contribution of the orbitofrontal cortex to the model-free world. </w:t>
      </w:r>
      <w:r w:rsidRPr="00C23A03">
        <w:rPr>
          <w:rFonts w:ascii="Calibri" w:hAnsi="Calibri" w:cs="Calibri"/>
          <w:i/>
          <w:iCs/>
          <w:noProof/>
          <w:color w:val="000000" w:themeColor="text1"/>
          <w:szCs w:val="24"/>
        </w:rPr>
        <w:t>European Journal of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35</w:t>
      </w:r>
      <w:r w:rsidRPr="00C23A03">
        <w:rPr>
          <w:rFonts w:ascii="Calibri" w:hAnsi="Calibri" w:cs="Calibri"/>
          <w:noProof/>
          <w:color w:val="000000" w:themeColor="text1"/>
          <w:szCs w:val="24"/>
        </w:rPr>
        <w:t>, 991–996.</w:t>
      </w:r>
    </w:p>
    <w:p w14:paraId="48F4E2EE"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McDonald, A. J. (1998). Cortical pathways to the mammalian amygdala. </w:t>
      </w:r>
      <w:r w:rsidRPr="00C23A03">
        <w:rPr>
          <w:rFonts w:ascii="Calibri" w:hAnsi="Calibri" w:cs="Calibri"/>
          <w:i/>
          <w:iCs/>
          <w:noProof/>
          <w:color w:val="000000" w:themeColor="text1"/>
          <w:szCs w:val="24"/>
        </w:rPr>
        <w:t>Progress in Neurobiology</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lastRenderedPageBreak/>
        <w:t>55</w:t>
      </w:r>
      <w:r w:rsidRPr="00C23A03">
        <w:rPr>
          <w:rFonts w:ascii="Calibri" w:hAnsi="Calibri" w:cs="Calibri"/>
          <w:noProof/>
          <w:color w:val="000000" w:themeColor="text1"/>
          <w:szCs w:val="24"/>
        </w:rPr>
        <w:t>, 257–332.</w:t>
      </w:r>
    </w:p>
    <w:p w14:paraId="75B2A81D"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Morrison, S. E., Saez, A., Lau, B., &amp; Salzman, C. D. (2011). Different time courses for learning-related changes in amygdala and orbitofrontal cortex. </w:t>
      </w:r>
      <w:r w:rsidRPr="00C23A03">
        <w:rPr>
          <w:rFonts w:ascii="Calibri" w:hAnsi="Calibri" w:cs="Calibri"/>
          <w:i/>
          <w:iCs/>
          <w:noProof/>
          <w:color w:val="000000" w:themeColor="text1"/>
          <w:szCs w:val="24"/>
        </w:rPr>
        <w:t>Neuron</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71</w:t>
      </w:r>
      <w:r w:rsidRPr="00C23A03">
        <w:rPr>
          <w:rFonts w:ascii="Calibri" w:hAnsi="Calibri" w:cs="Calibri"/>
          <w:noProof/>
          <w:color w:val="000000" w:themeColor="text1"/>
          <w:szCs w:val="24"/>
        </w:rPr>
        <w:t>, 1127–1140.</w:t>
      </w:r>
    </w:p>
    <w:p w14:paraId="61E850B3"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Murray, E. A., Moylan, E. J., Saleem, K. S., Basile, B. M., &amp; Turchi, J. (2015). Specialized areas for value updating and goal selection in the primate orbitofrontal cortex. </w:t>
      </w:r>
      <w:r w:rsidRPr="00C23A03">
        <w:rPr>
          <w:rFonts w:ascii="Calibri" w:hAnsi="Calibri" w:cs="Calibri"/>
          <w:i/>
          <w:iCs/>
          <w:noProof/>
          <w:color w:val="000000" w:themeColor="text1"/>
          <w:szCs w:val="24"/>
        </w:rPr>
        <w:t>ELif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4</w:t>
      </w:r>
      <w:r w:rsidRPr="00C23A03">
        <w:rPr>
          <w:rFonts w:ascii="Calibri" w:hAnsi="Calibri" w:cs="Calibri"/>
          <w:noProof/>
          <w:color w:val="000000" w:themeColor="text1"/>
          <w:szCs w:val="24"/>
        </w:rPr>
        <w:t>, e11695.</w:t>
      </w:r>
    </w:p>
    <w:p w14:paraId="286CE016"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Murray, E. A., O’Doherty, J. P., &amp; Schoenbaum, G. (2007). What we know and do not know about the functions of the orbitofrontal cortex after 20 years of cross-species studies. </w:t>
      </w:r>
      <w:r w:rsidRPr="00C23A03">
        <w:rPr>
          <w:rFonts w:ascii="Calibri" w:hAnsi="Calibri" w:cs="Calibri"/>
          <w:i/>
          <w:iCs/>
          <w:noProof/>
          <w:color w:val="000000" w:themeColor="text1"/>
          <w:szCs w:val="24"/>
        </w:rPr>
        <w:t>Journal of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27</w:t>
      </w:r>
      <w:r w:rsidRPr="00C23A03">
        <w:rPr>
          <w:rFonts w:ascii="Calibri" w:hAnsi="Calibri" w:cs="Calibri"/>
          <w:noProof/>
          <w:color w:val="000000" w:themeColor="text1"/>
          <w:szCs w:val="24"/>
        </w:rPr>
        <w:t>, 8166–8169.</w:t>
      </w:r>
    </w:p>
    <w:p w14:paraId="73DD6589"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Niv, Y. (2019). Learning task-state representations. </w:t>
      </w:r>
      <w:r w:rsidRPr="00C23A03">
        <w:rPr>
          <w:rFonts w:ascii="Calibri" w:hAnsi="Calibri" w:cs="Calibri"/>
          <w:i/>
          <w:iCs/>
          <w:noProof/>
          <w:color w:val="000000" w:themeColor="text1"/>
          <w:szCs w:val="24"/>
        </w:rPr>
        <w:t>Nature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22</w:t>
      </w:r>
      <w:r w:rsidRPr="00C23A03">
        <w:rPr>
          <w:rFonts w:ascii="Calibri" w:hAnsi="Calibri" w:cs="Calibri"/>
          <w:noProof/>
          <w:color w:val="000000" w:themeColor="text1"/>
          <w:szCs w:val="24"/>
        </w:rPr>
        <w:t>, 1544–1553.</w:t>
      </w:r>
    </w:p>
    <w:p w14:paraId="0F8D25CB"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Noonan, M. P., Walton, M. E., Behrens, T. E., Sallet, J., Buckley, M. J., &amp; Rushworth, M. F. (2010). Separate value comparison and learning mechanisms in macaque medial and lateral orbitofrontal cortex. </w:t>
      </w:r>
      <w:r w:rsidRPr="00C23A03">
        <w:rPr>
          <w:rFonts w:ascii="Calibri" w:hAnsi="Calibri" w:cs="Calibri"/>
          <w:i/>
          <w:iCs/>
          <w:noProof/>
          <w:color w:val="000000" w:themeColor="text1"/>
          <w:szCs w:val="24"/>
        </w:rPr>
        <w:t>Proceedings of the National Academy of 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07</w:t>
      </w:r>
      <w:r w:rsidRPr="00C23A03">
        <w:rPr>
          <w:rFonts w:ascii="Calibri" w:hAnsi="Calibri" w:cs="Calibri"/>
          <w:noProof/>
          <w:color w:val="000000" w:themeColor="text1"/>
          <w:szCs w:val="24"/>
        </w:rPr>
        <w:t>, 20547–20552.</w:t>
      </w:r>
    </w:p>
    <w:p w14:paraId="34EF9B50"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Ostlund, S. B., &amp; Balleine, B. W. (2007). Orbitofrontal cortex mediates outcome encoding in pavlovian but not instrumental conditioning. </w:t>
      </w:r>
      <w:r w:rsidRPr="00C23A03">
        <w:rPr>
          <w:rFonts w:ascii="Calibri" w:hAnsi="Calibri" w:cs="Calibri"/>
          <w:i/>
          <w:iCs/>
          <w:noProof/>
          <w:color w:val="000000" w:themeColor="text1"/>
          <w:szCs w:val="24"/>
        </w:rPr>
        <w:t>Journal of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27</w:t>
      </w:r>
      <w:r w:rsidRPr="00C23A03">
        <w:rPr>
          <w:rFonts w:ascii="Calibri" w:hAnsi="Calibri" w:cs="Calibri"/>
          <w:noProof/>
          <w:color w:val="000000" w:themeColor="text1"/>
          <w:szCs w:val="24"/>
        </w:rPr>
        <w:t>, 4819–4825.</w:t>
      </w:r>
    </w:p>
    <w:p w14:paraId="6726193D"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Panayi, M. C., &amp; Killcross, S. (2014). Orbitofrontal cortex inactivation impairs between- but not within-session Pavlovian extinction: An associative analysis. </w:t>
      </w:r>
      <w:r w:rsidRPr="00C23A03">
        <w:rPr>
          <w:rFonts w:ascii="Calibri" w:hAnsi="Calibri" w:cs="Calibri"/>
          <w:i/>
          <w:iCs/>
          <w:noProof/>
          <w:color w:val="000000" w:themeColor="text1"/>
          <w:szCs w:val="24"/>
        </w:rPr>
        <w:t>Neurobiology of Learning and Memory</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08</w:t>
      </w:r>
      <w:r w:rsidRPr="00C23A03">
        <w:rPr>
          <w:rFonts w:ascii="Calibri" w:hAnsi="Calibri" w:cs="Calibri"/>
          <w:noProof/>
          <w:color w:val="000000" w:themeColor="text1"/>
          <w:szCs w:val="24"/>
        </w:rPr>
        <w:t>, 78–87.</w:t>
      </w:r>
    </w:p>
    <w:p w14:paraId="3BA31672"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Panayi, M. C., &amp; Killcross, S. (2018). Functional heterogeneity within the rodent lateral orbitofrontal cortex dissociates outcome devaluation and reversal learning deficits. </w:t>
      </w:r>
      <w:r w:rsidRPr="00C23A03">
        <w:rPr>
          <w:rFonts w:ascii="Calibri" w:hAnsi="Calibri" w:cs="Calibri"/>
          <w:i/>
          <w:iCs/>
          <w:noProof/>
          <w:color w:val="000000" w:themeColor="text1"/>
          <w:szCs w:val="24"/>
        </w:rPr>
        <w:t>ELif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7</w:t>
      </w:r>
      <w:r w:rsidRPr="00C23A03">
        <w:rPr>
          <w:rFonts w:ascii="Calibri" w:hAnsi="Calibri" w:cs="Calibri"/>
          <w:noProof/>
          <w:color w:val="000000" w:themeColor="text1"/>
          <w:szCs w:val="24"/>
        </w:rPr>
        <w:t>. https://doi.org/10.7554/eLife.37357.001</w:t>
      </w:r>
    </w:p>
    <w:p w14:paraId="7AA0F2B8"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Papini, M. R., &amp; Bitterman, M. E. (1993). The two-test strategy in the study of inhibitory conditioning. </w:t>
      </w:r>
      <w:r w:rsidRPr="00C23A03">
        <w:rPr>
          <w:rFonts w:ascii="Calibri" w:hAnsi="Calibri" w:cs="Calibri"/>
          <w:i/>
          <w:iCs/>
          <w:noProof/>
          <w:color w:val="000000" w:themeColor="text1"/>
          <w:szCs w:val="24"/>
        </w:rPr>
        <w:t>J Exp Psychol Anim Behav Process</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9</w:t>
      </w:r>
      <w:r w:rsidRPr="00C23A03">
        <w:rPr>
          <w:rFonts w:ascii="Calibri" w:hAnsi="Calibri" w:cs="Calibri"/>
          <w:noProof/>
          <w:color w:val="000000" w:themeColor="text1"/>
          <w:szCs w:val="24"/>
        </w:rPr>
        <w:t>, 342–352.</w:t>
      </w:r>
    </w:p>
    <w:p w14:paraId="0B8C7ED9"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Parkes, S. L., Ravassard, P. M., Cerpa, J.-C., Wolff, M., Ferreira, G., &amp; Coutureau, E. (2018). Insular and Ventrolateral Orbitofrontal Cortices Differentially Contribute to Goal-Directed Behavior in Rodents. </w:t>
      </w:r>
      <w:r w:rsidRPr="00C23A03">
        <w:rPr>
          <w:rFonts w:ascii="Calibri" w:hAnsi="Calibri" w:cs="Calibri"/>
          <w:i/>
          <w:iCs/>
          <w:noProof/>
          <w:color w:val="000000" w:themeColor="text1"/>
          <w:szCs w:val="24"/>
        </w:rPr>
        <w:t>Cerebral Cortex</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28</w:t>
      </w:r>
      <w:r w:rsidRPr="00C23A03">
        <w:rPr>
          <w:rFonts w:ascii="Calibri" w:hAnsi="Calibri" w:cs="Calibri"/>
          <w:noProof/>
          <w:color w:val="000000" w:themeColor="text1"/>
          <w:szCs w:val="24"/>
        </w:rPr>
        <w:t>, 2313–2325.</w:t>
      </w:r>
    </w:p>
    <w:p w14:paraId="27EB0401"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Pearce, J. M., &amp; Hall, G. (1980). A model for Pavlovian learning: variations in the effectiveness of conditioned but not of unconditioned stimuli. </w:t>
      </w:r>
      <w:r w:rsidRPr="00C23A03">
        <w:rPr>
          <w:rFonts w:ascii="Calibri" w:hAnsi="Calibri" w:cs="Calibri"/>
          <w:i/>
          <w:iCs/>
          <w:noProof/>
          <w:color w:val="000000" w:themeColor="text1"/>
          <w:szCs w:val="24"/>
        </w:rPr>
        <w:t>Psychol Rev</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87</w:t>
      </w:r>
      <w:r w:rsidRPr="00C23A03">
        <w:rPr>
          <w:rFonts w:ascii="Calibri" w:hAnsi="Calibri" w:cs="Calibri"/>
          <w:noProof/>
          <w:color w:val="000000" w:themeColor="text1"/>
          <w:szCs w:val="24"/>
        </w:rPr>
        <w:t>, 532–552.</w:t>
      </w:r>
    </w:p>
    <w:p w14:paraId="7E05648A"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Pickens, C. L., Saddoris, M. P., Gallagher, M., &amp; Holland, P. C. (2005). Orbitofrontal lesions impair use of cue-outcome associations in a devaluation task. </w:t>
      </w:r>
      <w:r w:rsidRPr="00C23A03">
        <w:rPr>
          <w:rFonts w:ascii="Calibri" w:hAnsi="Calibri" w:cs="Calibri"/>
          <w:i/>
          <w:iCs/>
          <w:noProof/>
          <w:color w:val="000000" w:themeColor="text1"/>
          <w:szCs w:val="24"/>
        </w:rPr>
        <w:t>Behav Neurosci</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19</w:t>
      </w:r>
      <w:r w:rsidRPr="00C23A03">
        <w:rPr>
          <w:rFonts w:ascii="Calibri" w:hAnsi="Calibri" w:cs="Calibri"/>
          <w:noProof/>
          <w:color w:val="000000" w:themeColor="text1"/>
          <w:szCs w:val="24"/>
        </w:rPr>
        <w:t>, 317–322.</w:t>
      </w:r>
    </w:p>
    <w:p w14:paraId="2FEEFB98"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lastRenderedPageBreak/>
        <w:t xml:space="preserve">Pickens, C. L., Saddoris, M. P., Setlow, B., Gallagher, M., Holland, P. C., &amp; Schoenbaum, G. (2003). Different roles for orbitofrontal cortex and basolateral amygdala in a reinforcer devaluation task. </w:t>
      </w:r>
      <w:r w:rsidRPr="00C23A03">
        <w:rPr>
          <w:rFonts w:ascii="Calibri" w:hAnsi="Calibri" w:cs="Calibri"/>
          <w:i/>
          <w:iCs/>
          <w:noProof/>
          <w:color w:val="000000" w:themeColor="text1"/>
          <w:szCs w:val="24"/>
        </w:rPr>
        <w:t>Journal of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23</w:t>
      </w:r>
      <w:r w:rsidRPr="00C23A03">
        <w:rPr>
          <w:rFonts w:ascii="Calibri" w:hAnsi="Calibri" w:cs="Calibri"/>
          <w:noProof/>
          <w:color w:val="000000" w:themeColor="text1"/>
          <w:szCs w:val="24"/>
        </w:rPr>
        <w:t>, 11078–11084.</w:t>
      </w:r>
    </w:p>
    <w:p w14:paraId="7E36BAA0"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Price, J. L. (2006a). Architectonic structure of the orbital and medial prefrontal cortex. In D. H. Zald &amp; A. L. Rauch (Eds.), </w:t>
      </w:r>
      <w:r w:rsidRPr="00C23A03">
        <w:rPr>
          <w:rFonts w:ascii="Calibri" w:hAnsi="Calibri" w:cs="Calibri"/>
          <w:i/>
          <w:iCs/>
          <w:noProof/>
          <w:color w:val="000000" w:themeColor="text1"/>
          <w:szCs w:val="24"/>
        </w:rPr>
        <w:t>The Orbitofrontal Cortex</w:t>
      </w:r>
      <w:r w:rsidRPr="00C23A03">
        <w:rPr>
          <w:rFonts w:ascii="Calibri" w:hAnsi="Calibri" w:cs="Calibri"/>
          <w:noProof/>
          <w:color w:val="000000" w:themeColor="text1"/>
          <w:szCs w:val="24"/>
        </w:rPr>
        <w:t xml:space="preserve"> (pp. 3–18). Oxford: Oxford University Press.</w:t>
      </w:r>
    </w:p>
    <w:p w14:paraId="14A2861C"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Price, J. L. (2006b). Connections of orbital cortex. In D. H. Zald &amp; S. L. Rauch (Eds.), </w:t>
      </w:r>
      <w:r w:rsidRPr="00C23A03">
        <w:rPr>
          <w:rFonts w:ascii="Calibri" w:hAnsi="Calibri" w:cs="Calibri"/>
          <w:i/>
          <w:iCs/>
          <w:noProof/>
          <w:color w:val="000000" w:themeColor="text1"/>
          <w:szCs w:val="24"/>
        </w:rPr>
        <w:t>The Orbitofrontal Cortex</w:t>
      </w:r>
      <w:r w:rsidRPr="00C23A03">
        <w:rPr>
          <w:rFonts w:ascii="Calibri" w:hAnsi="Calibri" w:cs="Calibri"/>
          <w:noProof/>
          <w:color w:val="000000" w:themeColor="text1"/>
          <w:szCs w:val="24"/>
        </w:rPr>
        <w:t xml:space="preserve"> (pp. 39–55). Oxford: Oxford University Press.</w:t>
      </w:r>
    </w:p>
    <w:p w14:paraId="39FFAEEC"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Rescorla, R. A. (1969). Pavlovian conditioned inhibition. </w:t>
      </w:r>
      <w:r w:rsidRPr="00C23A03">
        <w:rPr>
          <w:rFonts w:ascii="Calibri" w:hAnsi="Calibri" w:cs="Calibri"/>
          <w:i/>
          <w:iCs/>
          <w:noProof/>
          <w:color w:val="000000" w:themeColor="text1"/>
          <w:szCs w:val="24"/>
        </w:rPr>
        <w:t>Psychological Bulletin</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72</w:t>
      </w:r>
      <w:r w:rsidRPr="00C23A03">
        <w:rPr>
          <w:rFonts w:ascii="Calibri" w:hAnsi="Calibri" w:cs="Calibri"/>
          <w:noProof/>
          <w:color w:val="000000" w:themeColor="text1"/>
          <w:szCs w:val="24"/>
        </w:rPr>
        <w:t>, 77–94.</w:t>
      </w:r>
    </w:p>
    <w:p w14:paraId="20E669E7"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Rescorla, R. A. (1979). Conditioned inhibition and extinction. In A. Dickinson &amp; R. A. Boakes (Eds.), </w:t>
      </w:r>
      <w:r w:rsidRPr="00C23A03">
        <w:rPr>
          <w:rFonts w:ascii="Calibri" w:hAnsi="Calibri" w:cs="Calibri"/>
          <w:i/>
          <w:iCs/>
          <w:noProof/>
          <w:color w:val="000000" w:themeColor="text1"/>
          <w:szCs w:val="24"/>
        </w:rPr>
        <w:t>Mechanisms of learning and Motivation: A memorial volume to Jerzy Konorski</w:t>
      </w:r>
      <w:r w:rsidRPr="00C23A03">
        <w:rPr>
          <w:rFonts w:ascii="Calibri" w:hAnsi="Calibri" w:cs="Calibri"/>
          <w:noProof/>
          <w:color w:val="000000" w:themeColor="text1"/>
          <w:szCs w:val="24"/>
        </w:rPr>
        <w:t xml:space="preserve"> (pp. 83–110). Hillsdale, NJ: Erlbaum.</w:t>
      </w:r>
    </w:p>
    <w:p w14:paraId="42799869"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Rescorla, R. A., &amp; Wagner, A. R. (1972). A theory of Pavlovian conditiong: Variations in the effectiveness of   reinforcement and nonreinforcement. In A. H. Black &amp; W. F. Prokesy (Eds.), </w:t>
      </w:r>
      <w:r w:rsidRPr="00C23A03">
        <w:rPr>
          <w:rFonts w:ascii="Calibri" w:hAnsi="Calibri" w:cs="Calibri"/>
          <w:i/>
          <w:iCs/>
          <w:noProof/>
          <w:color w:val="000000" w:themeColor="text1"/>
          <w:szCs w:val="24"/>
        </w:rPr>
        <w:t>Classical Conditioning II: Current Research and Theory</w:t>
      </w:r>
      <w:r w:rsidRPr="00C23A03">
        <w:rPr>
          <w:rFonts w:ascii="Calibri" w:hAnsi="Calibri" w:cs="Calibri"/>
          <w:noProof/>
          <w:color w:val="000000" w:themeColor="text1"/>
          <w:szCs w:val="24"/>
        </w:rPr>
        <w:t xml:space="preserve"> (pp. 64–99). New York: Appleton Century Crofts.</w:t>
      </w:r>
    </w:p>
    <w:p w14:paraId="4DD8D7A6"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Roesch, M. R., Calu, D. J., Esber, G. R., &amp; Schoenbaum, G. (2010). All that glitters ... dissociating attention and outcome expectancy from prediction errors signals. </w:t>
      </w:r>
      <w:r w:rsidRPr="00C23A03">
        <w:rPr>
          <w:rFonts w:ascii="Calibri" w:hAnsi="Calibri" w:cs="Calibri"/>
          <w:i/>
          <w:iCs/>
          <w:noProof/>
          <w:color w:val="000000" w:themeColor="text1"/>
          <w:szCs w:val="24"/>
        </w:rPr>
        <w:t>Journal of Neurophysiology</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04</w:t>
      </w:r>
      <w:r w:rsidRPr="00C23A03">
        <w:rPr>
          <w:rFonts w:ascii="Calibri" w:hAnsi="Calibri" w:cs="Calibri"/>
          <w:noProof/>
          <w:color w:val="000000" w:themeColor="text1"/>
          <w:szCs w:val="24"/>
        </w:rPr>
        <w:t>, 587–595.</w:t>
      </w:r>
    </w:p>
    <w:p w14:paraId="12D5DD8A"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Roesch, M. R., &amp; Schoenbaum, G. (2006). From associations to expectancies: orbitofrontal cortex as a gateway between limbic system and representational memory. In D. H. Zald &amp; A. L. Rauch (Eds.), </w:t>
      </w:r>
      <w:r w:rsidRPr="00C23A03">
        <w:rPr>
          <w:rFonts w:ascii="Calibri" w:hAnsi="Calibri" w:cs="Calibri"/>
          <w:i/>
          <w:iCs/>
          <w:noProof/>
          <w:color w:val="000000" w:themeColor="text1"/>
          <w:szCs w:val="24"/>
        </w:rPr>
        <w:t>The Orbitofrontal Cortex</w:t>
      </w:r>
      <w:r w:rsidRPr="00C23A03">
        <w:rPr>
          <w:rFonts w:ascii="Calibri" w:hAnsi="Calibri" w:cs="Calibri"/>
          <w:noProof/>
          <w:color w:val="000000" w:themeColor="text1"/>
          <w:szCs w:val="24"/>
        </w:rPr>
        <w:t xml:space="preserve"> (pp. 199–235). Oxford: Oxford University Press.</w:t>
      </w:r>
    </w:p>
    <w:p w14:paraId="31A0AFA1"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Rudebeck, P. H., &amp; Murray, E. A. (2011). Balkanizing the primate orbitofrontal cortex: distinct subregions for comparing and contrasting values. </w:t>
      </w:r>
      <w:r w:rsidRPr="00C23A03">
        <w:rPr>
          <w:rFonts w:ascii="Calibri" w:hAnsi="Calibri" w:cs="Calibri"/>
          <w:i/>
          <w:iCs/>
          <w:noProof/>
          <w:color w:val="000000" w:themeColor="text1"/>
          <w:szCs w:val="24"/>
        </w:rPr>
        <w:t>Critical Contributions of the Orbitofrontal Cortex to Behavior</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239</w:t>
      </w:r>
      <w:r w:rsidRPr="00C23A03">
        <w:rPr>
          <w:rFonts w:ascii="Calibri" w:hAnsi="Calibri" w:cs="Calibri"/>
          <w:noProof/>
          <w:color w:val="000000" w:themeColor="text1"/>
          <w:szCs w:val="24"/>
        </w:rPr>
        <w:t>, 1–13.</w:t>
      </w:r>
    </w:p>
    <w:p w14:paraId="7C7E8BAD"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Rudebeck, P. H., &amp; Murray, E. A. (2014). The Orbitofrontal Oracle: Cortical Mechanisms for the Prediction and Evaluation of Specific Behavioral Outcomes. </w:t>
      </w:r>
      <w:r w:rsidRPr="00C23A03">
        <w:rPr>
          <w:rFonts w:ascii="Calibri" w:hAnsi="Calibri" w:cs="Calibri"/>
          <w:i/>
          <w:iCs/>
          <w:noProof/>
          <w:color w:val="000000" w:themeColor="text1"/>
          <w:szCs w:val="24"/>
        </w:rPr>
        <w:t>Neuron</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84</w:t>
      </w:r>
      <w:r w:rsidRPr="00C23A03">
        <w:rPr>
          <w:rFonts w:ascii="Calibri" w:hAnsi="Calibri" w:cs="Calibri"/>
          <w:noProof/>
          <w:color w:val="000000" w:themeColor="text1"/>
          <w:szCs w:val="24"/>
        </w:rPr>
        <w:t>, 1143–1156.</w:t>
      </w:r>
    </w:p>
    <w:p w14:paraId="1DC16409"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Rudebeck, P. H., Saunders, R. C., Prescott, A. T., Chau, L. S., &amp; Murray, E. A. (2013). Prefrontal mechanisms of behavioral flexibility, emotion regulation and value updating. </w:t>
      </w:r>
      <w:r w:rsidRPr="00C23A03">
        <w:rPr>
          <w:rFonts w:ascii="Calibri" w:hAnsi="Calibri" w:cs="Calibri"/>
          <w:i/>
          <w:iCs/>
          <w:noProof/>
          <w:color w:val="000000" w:themeColor="text1"/>
          <w:szCs w:val="24"/>
        </w:rPr>
        <w:t>Nature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6</w:t>
      </w:r>
      <w:r w:rsidRPr="00C23A03">
        <w:rPr>
          <w:rFonts w:ascii="Calibri" w:hAnsi="Calibri" w:cs="Calibri"/>
          <w:noProof/>
          <w:color w:val="000000" w:themeColor="text1"/>
          <w:szCs w:val="24"/>
        </w:rPr>
        <w:t>, 1140–1145.</w:t>
      </w:r>
    </w:p>
    <w:p w14:paraId="1F276E3C"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Scarlet, J., Delamater, A. R., Campese, V., Fein, M., &amp; Wheeler, D. S. (2012). Differential involvement </w:t>
      </w:r>
      <w:r w:rsidRPr="00C23A03">
        <w:rPr>
          <w:rFonts w:ascii="Calibri" w:hAnsi="Calibri" w:cs="Calibri"/>
          <w:noProof/>
          <w:color w:val="000000" w:themeColor="text1"/>
          <w:szCs w:val="24"/>
        </w:rPr>
        <w:lastRenderedPageBreak/>
        <w:t xml:space="preserve">of the basolateral amygdala and orbitofrontal cortex in the formation of sensory-specific associations in conditioned flavor preference and magazine approach paradigms. </w:t>
      </w:r>
      <w:r w:rsidRPr="00C23A03">
        <w:rPr>
          <w:rFonts w:ascii="Calibri" w:hAnsi="Calibri" w:cs="Calibri"/>
          <w:i/>
          <w:iCs/>
          <w:noProof/>
          <w:color w:val="000000" w:themeColor="text1"/>
          <w:szCs w:val="24"/>
        </w:rPr>
        <w:t>European Journal of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35</w:t>
      </w:r>
      <w:r w:rsidRPr="00C23A03">
        <w:rPr>
          <w:rFonts w:ascii="Calibri" w:hAnsi="Calibri" w:cs="Calibri"/>
          <w:noProof/>
          <w:color w:val="000000" w:themeColor="text1"/>
          <w:szCs w:val="24"/>
        </w:rPr>
        <w:t>, 1799–1809.</w:t>
      </w:r>
    </w:p>
    <w:p w14:paraId="46BCB9C8"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Schilman, E. A., Uylings, H. B. M., Galis-de Graaf, Y., Joel, D., Groenewegen, H. J., Graaf, Y. G. D., … Groenewegen, H. J. (2008). The orbital cortex in rats topographically projects to central parts of the caudate-putamen complex. </w:t>
      </w:r>
      <w:r w:rsidRPr="00C23A03">
        <w:rPr>
          <w:rFonts w:ascii="Calibri" w:hAnsi="Calibri" w:cs="Calibri"/>
          <w:i/>
          <w:iCs/>
          <w:noProof/>
          <w:color w:val="000000" w:themeColor="text1"/>
          <w:szCs w:val="24"/>
        </w:rPr>
        <w:t>Neuroscience Letters</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432</w:t>
      </w:r>
      <w:r w:rsidRPr="00C23A03">
        <w:rPr>
          <w:rFonts w:ascii="Calibri" w:hAnsi="Calibri" w:cs="Calibri"/>
          <w:noProof/>
          <w:color w:val="000000" w:themeColor="text1"/>
          <w:szCs w:val="24"/>
        </w:rPr>
        <w:t>, 40–45.</w:t>
      </w:r>
    </w:p>
    <w:p w14:paraId="512FFA28"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Schoenbaum, G., &amp; Esber, G. A. (2010). How do you (estimate you will) like them apples? Integration as a defining trait of orbitofrontal function. </w:t>
      </w:r>
      <w:r w:rsidRPr="00C23A03">
        <w:rPr>
          <w:rFonts w:ascii="Calibri" w:hAnsi="Calibri" w:cs="Calibri"/>
          <w:i/>
          <w:iCs/>
          <w:noProof/>
          <w:color w:val="000000" w:themeColor="text1"/>
          <w:szCs w:val="24"/>
        </w:rPr>
        <w:t>Current Opinion in Neurobiology</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20</w:t>
      </w:r>
      <w:r w:rsidRPr="00C23A03">
        <w:rPr>
          <w:rFonts w:ascii="Calibri" w:hAnsi="Calibri" w:cs="Calibri"/>
          <w:noProof/>
          <w:color w:val="000000" w:themeColor="text1"/>
          <w:szCs w:val="24"/>
        </w:rPr>
        <w:t>, 205–211.</w:t>
      </w:r>
    </w:p>
    <w:p w14:paraId="389CBBD4"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Schoenbaum, G., Roesch, M. R., Stalnaker, T. A., &amp; Takahashi, Y. K. (2009). A new perspective on the role of the orbitofrontal cortex in adaptive behaviour. </w:t>
      </w:r>
      <w:r w:rsidRPr="00C23A03">
        <w:rPr>
          <w:rFonts w:ascii="Calibri" w:hAnsi="Calibri" w:cs="Calibri"/>
          <w:i/>
          <w:iCs/>
          <w:noProof/>
          <w:color w:val="000000" w:themeColor="text1"/>
          <w:szCs w:val="24"/>
        </w:rPr>
        <w:t>Nature Reviews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0</w:t>
      </w:r>
      <w:r w:rsidRPr="00C23A03">
        <w:rPr>
          <w:rFonts w:ascii="Calibri" w:hAnsi="Calibri" w:cs="Calibri"/>
          <w:noProof/>
          <w:color w:val="000000" w:themeColor="text1"/>
          <w:szCs w:val="24"/>
        </w:rPr>
        <w:t>, 885–892.</w:t>
      </w:r>
    </w:p>
    <w:p w14:paraId="6FDE920C"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Schultz, W. (1998). Predictive reward signal of dopamine neurons. </w:t>
      </w:r>
      <w:r w:rsidRPr="00C23A03">
        <w:rPr>
          <w:rFonts w:ascii="Calibri" w:hAnsi="Calibri" w:cs="Calibri"/>
          <w:i/>
          <w:iCs/>
          <w:noProof/>
          <w:color w:val="000000" w:themeColor="text1"/>
          <w:szCs w:val="24"/>
        </w:rPr>
        <w:t>Journal of Neurophysiology</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80</w:t>
      </w:r>
      <w:r w:rsidRPr="00C23A03">
        <w:rPr>
          <w:rFonts w:ascii="Calibri" w:hAnsi="Calibri" w:cs="Calibri"/>
          <w:noProof/>
          <w:color w:val="000000" w:themeColor="text1"/>
          <w:szCs w:val="24"/>
        </w:rPr>
        <w:t>, 1–27.</w:t>
      </w:r>
    </w:p>
    <w:p w14:paraId="4895D4FD"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Sharpe, M. J., Wikenheiser, A. M., Niv, Y., &amp; Schoenbaum, G. (2015). The State of the Orbitofrontal Cortex. </w:t>
      </w:r>
      <w:r w:rsidRPr="00C23A03">
        <w:rPr>
          <w:rFonts w:ascii="Calibri" w:hAnsi="Calibri" w:cs="Calibri"/>
          <w:i/>
          <w:iCs/>
          <w:noProof/>
          <w:color w:val="000000" w:themeColor="text1"/>
          <w:szCs w:val="24"/>
        </w:rPr>
        <w:t>Neuron</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88</w:t>
      </w:r>
      <w:r w:rsidRPr="00C23A03">
        <w:rPr>
          <w:rFonts w:ascii="Calibri" w:hAnsi="Calibri" w:cs="Calibri"/>
          <w:noProof/>
          <w:color w:val="000000" w:themeColor="text1"/>
          <w:szCs w:val="24"/>
        </w:rPr>
        <w:t>, 1075–1077.</w:t>
      </w:r>
    </w:p>
    <w:p w14:paraId="3718C6DA"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Steinberg, E. E., Keiflin, R., Boivin, J. R., Witten, I. B., Deisseroth, K., &amp; Janak, P. H. (2013). A causal link between prediction errors, dopamine neurons and learning. </w:t>
      </w:r>
      <w:r w:rsidRPr="00C23A03">
        <w:rPr>
          <w:rFonts w:ascii="Calibri" w:hAnsi="Calibri" w:cs="Calibri"/>
          <w:i/>
          <w:iCs/>
          <w:noProof/>
          <w:color w:val="000000" w:themeColor="text1"/>
          <w:szCs w:val="24"/>
        </w:rPr>
        <w:t>Nature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6</w:t>
      </w:r>
      <w:r w:rsidRPr="00C23A03">
        <w:rPr>
          <w:rFonts w:ascii="Calibri" w:hAnsi="Calibri" w:cs="Calibri"/>
          <w:noProof/>
          <w:color w:val="000000" w:themeColor="text1"/>
          <w:szCs w:val="24"/>
        </w:rPr>
        <w:t>, 966–973.</w:t>
      </w:r>
    </w:p>
    <w:p w14:paraId="4C9163F9"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Sutton, R. S., &amp; Barto, A. G. (1998). </w:t>
      </w:r>
      <w:r w:rsidRPr="00C23A03">
        <w:rPr>
          <w:rFonts w:ascii="Calibri" w:hAnsi="Calibri" w:cs="Calibri"/>
          <w:i/>
          <w:iCs/>
          <w:noProof/>
          <w:color w:val="000000" w:themeColor="text1"/>
          <w:szCs w:val="24"/>
        </w:rPr>
        <w:t>Reinforcement Learning: An Introduction</w:t>
      </w:r>
      <w:r w:rsidRPr="00C23A03">
        <w:rPr>
          <w:rFonts w:ascii="Calibri" w:hAnsi="Calibri" w:cs="Calibri"/>
          <w:noProof/>
          <w:color w:val="000000" w:themeColor="text1"/>
          <w:szCs w:val="24"/>
        </w:rPr>
        <w:t>. Cambridge, MA: MIT Press.</w:t>
      </w:r>
    </w:p>
    <w:p w14:paraId="00B52BF1"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Takahashi, Y. K., Roesch, M. R., Wilson, R. C., Toreson, K., O’Donnell, P., Niv, Y., &amp; Schoenbaum, G. (2011). Expectancy-related changes in firing of dopamine neurons depend on orbitofrontal cortex. </w:t>
      </w:r>
      <w:r w:rsidRPr="00C23A03">
        <w:rPr>
          <w:rFonts w:ascii="Calibri" w:hAnsi="Calibri" w:cs="Calibri"/>
          <w:i/>
          <w:iCs/>
          <w:noProof/>
          <w:color w:val="000000" w:themeColor="text1"/>
          <w:szCs w:val="24"/>
        </w:rPr>
        <w:t>Nature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4</w:t>
      </w:r>
      <w:r w:rsidRPr="00C23A03">
        <w:rPr>
          <w:rFonts w:ascii="Calibri" w:hAnsi="Calibri" w:cs="Calibri"/>
          <w:noProof/>
          <w:color w:val="000000" w:themeColor="text1"/>
          <w:szCs w:val="24"/>
        </w:rPr>
        <w:t>, 1590–1597.</w:t>
      </w:r>
    </w:p>
    <w:p w14:paraId="41635FEB"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van Wingerden, M., Vinck, M., Lankelma, J., &amp; Pennartz, C. M. (2010). Theta-band phase locking of orbitofrontal neurons during reward expectancy. </w:t>
      </w:r>
      <w:r w:rsidRPr="00C23A03">
        <w:rPr>
          <w:rFonts w:ascii="Calibri" w:hAnsi="Calibri" w:cs="Calibri"/>
          <w:i/>
          <w:iCs/>
          <w:noProof/>
          <w:color w:val="000000" w:themeColor="text1"/>
          <w:szCs w:val="24"/>
        </w:rPr>
        <w:t>Journal of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30</w:t>
      </w:r>
      <w:r w:rsidRPr="00C23A03">
        <w:rPr>
          <w:rFonts w:ascii="Calibri" w:hAnsi="Calibri" w:cs="Calibri"/>
          <w:noProof/>
          <w:color w:val="000000" w:themeColor="text1"/>
          <w:szCs w:val="24"/>
        </w:rPr>
        <w:t>, 7078–7087.</w:t>
      </w:r>
    </w:p>
    <w:p w14:paraId="1C638A06"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Wagner, A. R., &amp; Brandon, S. E. (1989). Evolution of a Structured ConnectionistModel of Pavlovian Conditioning (AESOP). In S. B. Klein &amp; R. R. Mowrer (Eds.), </w:t>
      </w:r>
      <w:r w:rsidRPr="00C23A03">
        <w:rPr>
          <w:rFonts w:ascii="Calibri" w:hAnsi="Calibri" w:cs="Calibri"/>
          <w:i/>
          <w:iCs/>
          <w:noProof/>
          <w:color w:val="000000" w:themeColor="text1"/>
          <w:szCs w:val="24"/>
        </w:rPr>
        <w:t>Contemporary learning theories: Pavliocian conditioning and the status of tradional learning theories</w:t>
      </w:r>
      <w:r w:rsidRPr="00C23A03">
        <w:rPr>
          <w:rFonts w:ascii="Calibri" w:hAnsi="Calibri" w:cs="Calibri"/>
          <w:noProof/>
          <w:color w:val="000000" w:themeColor="text1"/>
          <w:szCs w:val="24"/>
        </w:rPr>
        <w:t xml:space="preserve"> (pp. 149–189). Hillsdale, NJ: Lawrence Erlbaum.</w:t>
      </w:r>
    </w:p>
    <w:p w14:paraId="31B2CA58"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Walton, M. E., Behrens, T. E., Buckley, M. J., Rudebeck, P. H., &amp; Rushworth, M. F. (2010). Separable </w:t>
      </w:r>
      <w:r w:rsidRPr="00C23A03">
        <w:rPr>
          <w:rFonts w:ascii="Calibri" w:hAnsi="Calibri" w:cs="Calibri"/>
          <w:noProof/>
          <w:color w:val="000000" w:themeColor="text1"/>
          <w:szCs w:val="24"/>
        </w:rPr>
        <w:lastRenderedPageBreak/>
        <w:t xml:space="preserve">learning systems in the macaque brain and the role of orbitofrontal cortex in contingent learning. </w:t>
      </w:r>
      <w:r w:rsidRPr="00C23A03">
        <w:rPr>
          <w:rFonts w:ascii="Calibri" w:hAnsi="Calibri" w:cs="Calibri"/>
          <w:i/>
          <w:iCs/>
          <w:noProof/>
          <w:color w:val="000000" w:themeColor="text1"/>
          <w:szCs w:val="24"/>
        </w:rPr>
        <w:t>Neuron</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65</w:t>
      </w:r>
      <w:r w:rsidRPr="00C23A03">
        <w:rPr>
          <w:rFonts w:ascii="Calibri" w:hAnsi="Calibri" w:cs="Calibri"/>
          <w:noProof/>
          <w:color w:val="000000" w:themeColor="text1"/>
          <w:szCs w:val="24"/>
        </w:rPr>
        <w:t>, 927–939.</w:t>
      </w:r>
    </w:p>
    <w:p w14:paraId="3309545B"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Walton, M. E., Behrens, T. E., Noonan, M. P., &amp; Rushworth, M. F. (2011). Giving credit where credit is due: orbitofrontal cortex and valuation in an uncertain world. </w:t>
      </w:r>
      <w:r w:rsidRPr="00C23A03">
        <w:rPr>
          <w:rFonts w:ascii="Calibri" w:hAnsi="Calibri" w:cs="Calibri"/>
          <w:i/>
          <w:iCs/>
          <w:noProof/>
          <w:color w:val="000000" w:themeColor="text1"/>
          <w:szCs w:val="24"/>
        </w:rPr>
        <w:t>Ann N Y Acad Sci</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239</w:t>
      </w:r>
      <w:r w:rsidRPr="00C23A03">
        <w:rPr>
          <w:rFonts w:ascii="Calibri" w:hAnsi="Calibri" w:cs="Calibri"/>
          <w:noProof/>
          <w:color w:val="000000" w:themeColor="text1"/>
          <w:szCs w:val="24"/>
        </w:rPr>
        <w:t>, 14–24.</w:t>
      </w:r>
    </w:p>
    <w:p w14:paraId="07F5FE5B"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Walton, M. E., Chau, B. K., &amp; Kennerley, S. W. (2015). Prioritising the relevant information for learning and decision making within orbital and ventromedial prefrontal cortex. </w:t>
      </w:r>
      <w:r w:rsidRPr="00C23A03">
        <w:rPr>
          <w:rFonts w:ascii="Calibri" w:hAnsi="Calibri" w:cs="Calibri"/>
          <w:i/>
          <w:iCs/>
          <w:noProof/>
          <w:color w:val="000000" w:themeColor="text1"/>
          <w:szCs w:val="24"/>
        </w:rPr>
        <w:t>Current Opinion in Behavioral Sciences</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1</w:t>
      </w:r>
      <w:r w:rsidRPr="00C23A03">
        <w:rPr>
          <w:rFonts w:ascii="Calibri" w:hAnsi="Calibri" w:cs="Calibri"/>
          <w:noProof/>
          <w:color w:val="000000" w:themeColor="text1"/>
          <w:szCs w:val="24"/>
        </w:rPr>
        <w:t>, 78–85.</w:t>
      </w:r>
    </w:p>
    <w:p w14:paraId="032B8DA1"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szCs w:val="24"/>
        </w:rPr>
      </w:pPr>
      <w:r w:rsidRPr="00C23A03">
        <w:rPr>
          <w:rFonts w:ascii="Calibri" w:hAnsi="Calibri" w:cs="Calibri"/>
          <w:noProof/>
          <w:color w:val="000000" w:themeColor="text1"/>
          <w:szCs w:val="24"/>
        </w:rPr>
        <w:t xml:space="preserve">West, E. A., DesJardin, J. T., Gale, K., &amp; Malkova, L. (2011). Transient Inactivation of Orbitofrontal Cortex Blocks Reinforcer Devaluation in Macaques. </w:t>
      </w:r>
      <w:r w:rsidRPr="00C23A03">
        <w:rPr>
          <w:rFonts w:ascii="Calibri" w:hAnsi="Calibri" w:cs="Calibri"/>
          <w:i/>
          <w:iCs/>
          <w:noProof/>
          <w:color w:val="000000" w:themeColor="text1"/>
          <w:szCs w:val="24"/>
        </w:rPr>
        <w:t>The Journal of Neuroscience : The Official Journal of the Society for Neuroscience</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31</w:t>
      </w:r>
      <w:r w:rsidRPr="00C23A03">
        <w:rPr>
          <w:rFonts w:ascii="Calibri" w:hAnsi="Calibri" w:cs="Calibri"/>
          <w:noProof/>
          <w:color w:val="000000" w:themeColor="text1"/>
          <w:szCs w:val="24"/>
        </w:rPr>
        <w:t>, 15128–15135.</w:t>
      </w:r>
    </w:p>
    <w:p w14:paraId="38E4FF2E" w14:textId="77777777" w:rsidR="008C1FC6" w:rsidRPr="00C23A03" w:rsidRDefault="008C1FC6" w:rsidP="00A834B5">
      <w:pPr>
        <w:widowControl w:val="0"/>
        <w:autoSpaceDE w:val="0"/>
        <w:autoSpaceDN w:val="0"/>
        <w:adjustRightInd w:val="0"/>
        <w:spacing w:line="360" w:lineRule="auto"/>
        <w:ind w:left="480" w:hanging="480"/>
        <w:rPr>
          <w:rFonts w:ascii="Calibri" w:hAnsi="Calibri" w:cs="Calibri"/>
          <w:noProof/>
          <w:color w:val="000000" w:themeColor="text1"/>
        </w:rPr>
      </w:pPr>
      <w:r w:rsidRPr="00C23A03">
        <w:rPr>
          <w:rFonts w:ascii="Calibri" w:hAnsi="Calibri" w:cs="Calibri"/>
          <w:noProof/>
          <w:color w:val="000000" w:themeColor="text1"/>
          <w:szCs w:val="24"/>
        </w:rPr>
        <w:t xml:space="preserve">Wilson, R. C., Takahashi, Y. K., Schoenbaum, G., &amp; Niv, Y. (2014). Orbitofrontal cortex as a cognitive map of task space. </w:t>
      </w:r>
      <w:r w:rsidRPr="00C23A03">
        <w:rPr>
          <w:rFonts w:ascii="Calibri" w:hAnsi="Calibri" w:cs="Calibri"/>
          <w:i/>
          <w:iCs/>
          <w:noProof/>
          <w:color w:val="000000" w:themeColor="text1"/>
          <w:szCs w:val="24"/>
        </w:rPr>
        <w:t>Neuron</w:t>
      </w:r>
      <w:r w:rsidRPr="00C23A03">
        <w:rPr>
          <w:rFonts w:ascii="Calibri" w:hAnsi="Calibri" w:cs="Calibri"/>
          <w:noProof/>
          <w:color w:val="000000" w:themeColor="text1"/>
          <w:szCs w:val="24"/>
        </w:rPr>
        <w:t xml:space="preserve">, </w:t>
      </w:r>
      <w:r w:rsidRPr="00C23A03">
        <w:rPr>
          <w:rFonts w:ascii="Calibri" w:hAnsi="Calibri" w:cs="Calibri"/>
          <w:i/>
          <w:iCs/>
          <w:noProof/>
          <w:color w:val="000000" w:themeColor="text1"/>
          <w:szCs w:val="24"/>
        </w:rPr>
        <w:t>81</w:t>
      </w:r>
      <w:r w:rsidRPr="00C23A03">
        <w:rPr>
          <w:rFonts w:ascii="Calibri" w:hAnsi="Calibri" w:cs="Calibri"/>
          <w:noProof/>
          <w:color w:val="000000" w:themeColor="text1"/>
          <w:szCs w:val="24"/>
        </w:rPr>
        <w:t>, 267–279.</w:t>
      </w:r>
    </w:p>
    <w:p w14:paraId="68DF75A2" w14:textId="37D8262E" w:rsidR="00F660E6" w:rsidRPr="00C23A03" w:rsidRDefault="00F660E6" w:rsidP="00A834B5">
      <w:pPr>
        <w:spacing w:line="360" w:lineRule="auto"/>
        <w:rPr>
          <w:rFonts w:cstheme="minorHAnsi"/>
          <w:color w:val="000000" w:themeColor="text1"/>
        </w:rPr>
      </w:pPr>
      <w:r w:rsidRPr="00C23A03">
        <w:rPr>
          <w:rFonts w:cstheme="minorHAnsi"/>
          <w:color w:val="000000" w:themeColor="text1"/>
        </w:rPr>
        <w:fldChar w:fldCharType="end"/>
      </w:r>
    </w:p>
    <w:p w14:paraId="7A3D771E" w14:textId="230FB3E2" w:rsidR="00143409" w:rsidRPr="00C23A03" w:rsidRDefault="00143409" w:rsidP="00A834B5">
      <w:pPr>
        <w:spacing w:line="360" w:lineRule="auto"/>
        <w:rPr>
          <w:rFonts w:cstheme="minorHAnsi"/>
          <w:color w:val="000000" w:themeColor="text1"/>
        </w:rPr>
      </w:pPr>
    </w:p>
    <w:p w14:paraId="2C74B3DA" w14:textId="1424885E" w:rsidR="00143409" w:rsidRPr="00C23A03" w:rsidRDefault="00143409" w:rsidP="00A834B5">
      <w:pPr>
        <w:spacing w:line="360" w:lineRule="auto"/>
        <w:rPr>
          <w:color w:val="000000" w:themeColor="text1"/>
        </w:rPr>
      </w:pPr>
    </w:p>
    <w:p w14:paraId="58902D47" w14:textId="5A1AF295" w:rsidR="00143409" w:rsidRPr="00C23A03" w:rsidRDefault="00143409" w:rsidP="00A834B5">
      <w:pPr>
        <w:spacing w:line="360" w:lineRule="auto"/>
        <w:rPr>
          <w:color w:val="000000" w:themeColor="text1"/>
        </w:rPr>
      </w:pPr>
    </w:p>
    <w:sectPr w:rsidR="00143409" w:rsidRPr="00C23A03">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98435C" w14:textId="77777777" w:rsidR="00DD263E" w:rsidRDefault="00DD263E" w:rsidP="00B4184B">
      <w:pPr>
        <w:spacing w:after="0" w:line="240" w:lineRule="auto"/>
      </w:pPr>
      <w:r>
        <w:separator/>
      </w:r>
    </w:p>
  </w:endnote>
  <w:endnote w:type="continuationSeparator" w:id="0">
    <w:p w14:paraId="653F58F2" w14:textId="77777777" w:rsidR="00DD263E" w:rsidRDefault="00DD263E" w:rsidP="00B41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3974869"/>
      <w:docPartObj>
        <w:docPartGallery w:val="Page Numbers (Bottom of Page)"/>
        <w:docPartUnique/>
      </w:docPartObj>
    </w:sdtPr>
    <w:sdtEndPr>
      <w:rPr>
        <w:noProof/>
      </w:rPr>
    </w:sdtEndPr>
    <w:sdtContent>
      <w:p w14:paraId="604E4EA7" w14:textId="387E5084" w:rsidR="00B4184B" w:rsidRDefault="00B4184B">
        <w:pPr>
          <w:pStyle w:val="Footer"/>
          <w:jc w:val="right"/>
        </w:pPr>
        <w:r>
          <w:fldChar w:fldCharType="begin"/>
        </w:r>
        <w:r>
          <w:instrText xml:space="preserve"> PAGE   \* MERGEFORMAT </w:instrText>
        </w:r>
        <w:r>
          <w:fldChar w:fldCharType="separate"/>
        </w:r>
        <w:r w:rsidR="00313E48">
          <w:rPr>
            <w:noProof/>
          </w:rPr>
          <w:t>16</w:t>
        </w:r>
        <w:r>
          <w:rPr>
            <w:noProof/>
          </w:rPr>
          <w:fldChar w:fldCharType="end"/>
        </w:r>
      </w:p>
    </w:sdtContent>
  </w:sdt>
  <w:p w14:paraId="27DCE77E" w14:textId="77777777" w:rsidR="00B4184B" w:rsidRDefault="00B41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9BD989" w14:textId="77777777" w:rsidR="00DD263E" w:rsidRDefault="00DD263E" w:rsidP="00B4184B">
      <w:pPr>
        <w:spacing w:after="0" w:line="240" w:lineRule="auto"/>
      </w:pPr>
      <w:r>
        <w:separator/>
      </w:r>
    </w:p>
  </w:footnote>
  <w:footnote w:type="continuationSeparator" w:id="0">
    <w:p w14:paraId="657EC1DB" w14:textId="77777777" w:rsidR="00DD263E" w:rsidRDefault="00DD263E" w:rsidP="00B418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44876"/>
    <w:multiLevelType w:val="hybridMultilevel"/>
    <w:tmpl w:val="F89C345C"/>
    <w:lvl w:ilvl="0" w:tplc="A19EB77E">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92084C"/>
    <w:multiLevelType w:val="hybridMultilevel"/>
    <w:tmpl w:val="7F0C7A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750A8A"/>
    <w:multiLevelType w:val="hybridMultilevel"/>
    <w:tmpl w:val="866685E6"/>
    <w:lvl w:ilvl="0" w:tplc="DC7E7C6A">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0102C64"/>
    <w:multiLevelType w:val="hybridMultilevel"/>
    <w:tmpl w:val="E01AE256"/>
    <w:lvl w:ilvl="0" w:tplc="ABF08AF8">
      <w:numFmt w:val="bullet"/>
      <w:lvlText w:val="-"/>
      <w:lvlJc w:val="left"/>
      <w:pPr>
        <w:ind w:left="720" w:hanging="36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7CE7032"/>
    <w:multiLevelType w:val="hybridMultilevel"/>
    <w:tmpl w:val="B178C7EC"/>
    <w:lvl w:ilvl="0" w:tplc="3FEA415C">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5648"/>
    <w:rsid w:val="00001EDB"/>
    <w:rsid w:val="00013CD8"/>
    <w:rsid w:val="00014258"/>
    <w:rsid w:val="00016067"/>
    <w:rsid w:val="0002342E"/>
    <w:rsid w:val="000264F6"/>
    <w:rsid w:val="0003466A"/>
    <w:rsid w:val="000409CB"/>
    <w:rsid w:val="0004152C"/>
    <w:rsid w:val="00041961"/>
    <w:rsid w:val="000509ED"/>
    <w:rsid w:val="0005529A"/>
    <w:rsid w:val="000563B7"/>
    <w:rsid w:val="000567C6"/>
    <w:rsid w:val="00064D95"/>
    <w:rsid w:val="00066233"/>
    <w:rsid w:val="000715CF"/>
    <w:rsid w:val="00071D72"/>
    <w:rsid w:val="000749B8"/>
    <w:rsid w:val="00082A4E"/>
    <w:rsid w:val="0008531A"/>
    <w:rsid w:val="000856A4"/>
    <w:rsid w:val="000867DC"/>
    <w:rsid w:val="000918DB"/>
    <w:rsid w:val="00091B5E"/>
    <w:rsid w:val="000947DC"/>
    <w:rsid w:val="00095A5B"/>
    <w:rsid w:val="000A1578"/>
    <w:rsid w:val="000A2651"/>
    <w:rsid w:val="000A2D07"/>
    <w:rsid w:val="000A5412"/>
    <w:rsid w:val="000A543A"/>
    <w:rsid w:val="000B4027"/>
    <w:rsid w:val="000B69F8"/>
    <w:rsid w:val="000B794E"/>
    <w:rsid w:val="000C27FD"/>
    <w:rsid w:val="000D06A3"/>
    <w:rsid w:val="000D4B86"/>
    <w:rsid w:val="000D7C1C"/>
    <w:rsid w:val="000E044B"/>
    <w:rsid w:val="000E2111"/>
    <w:rsid w:val="000E312E"/>
    <w:rsid w:val="000E3360"/>
    <w:rsid w:val="000E3D73"/>
    <w:rsid w:val="000E4D55"/>
    <w:rsid w:val="000E6624"/>
    <w:rsid w:val="000F1BBA"/>
    <w:rsid w:val="000F50C1"/>
    <w:rsid w:val="000F7F7A"/>
    <w:rsid w:val="00106DF5"/>
    <w:rsid w:val="0011015E"/>
    <w:rsid w:val="001107BC"/>
    <w:rsid w:val="001118DC"/>
    <w:rsid w:val="00113144"/>
    <w:rsid w:val="00116664"/>
    <w:rsid w:val="0013106B"/>
    <w:rsid w:val="00135112"/>
    <w:rsid w:val="00135876"/>
    <w:rsid w:val="00137DDA"/>
    <w:rsid w:val="001409F0"/>
    <w:rsid w:val="00143409"/>
    <w:rsid w:val="00150197"/>
    <w:rsid w:val="00154EE0"/>
    <w:rsid w:val="0015755F"/>
    <w:rsid w:val="00161BFB"/>
    <w:rsid w:val="00162921"/>
    <w:rsid w:val="00162992"/>
    <w:rsid w:val="00163870"/>
    <w:rsid w:val="0016696B"/>
    <w:rsid w:val="00182D5F"/>
    <w:rsid w:val="00183181"/>
    <w:rsid w:val="00185299"/>
    <w:rsid w:val="00186165"/>
    <w:rsid w:val="0018745F"/>
    <w:rsid w:val="00190DB0"/>
    <w:rsid w:val="00193EE5"/>
    <w:rsid w:val="00194776"/>
    <w:rsid w:val="0019513F"/>
    <w:rsid w:val="00197652"/>
    <w:rsid w:val="001A131E"/>
    <w:rsid w:val="001A2768"/>
    <w:rsid w:val="001A5560"/>
    <w:rsid w:val="001A6769"/>
    <w:rsid w:val="001A7774"/>
    <w:rsid w:val="001B1D21"/>
    <w:rsid w:val="001B3718"/>
    <w:rsid w:val="001B3C2E"/>
    <w:rsid w:val="001C02F1"/>
    <w:rsid w:val="001C461D"/>
    <w:rsid w:val="001D04A3"/>
    <w:rsid w:val="001D5327"/>
    <w:rsid w:val="001D59F2"/>
    <w:rsid w:val="001E0C11"/>
    <w:rsid w:val="001E3FB8"/>
    <w:rsid w:val="001E4218"/>
    <w:rsid w:val="001E63B8"/>
    <w:rsid w:val="001F1B76"/>
    <w:rsid w:val="00203806"/>
    <w:rsid w:val="00204B78"/>
    <w:rsid w:val="00210B86"/>
    <w:rsid w:val="0021548F"/>
    <w:rsid w:val="00216E01"/>
    <w:rsid w:val="00221CDD"/>
    <w:rsid w:val="0022235F"/>
    <w:rsid w:val="002305B1"/>
    <w:rsid w:val="00231DAD"/>
    <w:rsid w:val="00235CE6"/>
    <w:rsid w:val="00240122"/>
    <w:rsid w:val="00242F32"/>
    <w:rsid w:val="00251B57"/>
    <w:rsid w:val="00252534"/>
    <w:rsid w:val="00255043"/>
    <w:rsid w:val="00263B09"/>
    <w:rsid w:val="00263B53"/>
    <w:rsid w:val="0026738F"/>
    <w:rsid w:val="0026772C"/>
    <w:rsid w:val="002733FA"/>
    <w:rsid w:val="00273A18"/>
    <w:rsid w:val="0028041B"/>
    <w:rsid w:val="00281213"/>
    <w:rsid w:val="00287869"/>
    <w:rsid w:val="002B2EA0"/>
    <w:rsid w:val="002B32EC"/>
    <w:rsid w:val="002B50E1"/>
    <w:rsid w:val="002B61B3"/>
    <w:rsid w:val="002B7E87"/>
    <w:rsid w:val="002C070E"/>
    <w:rsid w:val="002C0F0A"/>
    <w:rsid w:val="002C2C6F"/>
    <w:rsid w:val="002C6BDF"/>
    <w:rsid w:val="002D0202"/>
    <w:rsid w:val="002D032B"/>
    <w:rsid w:val="002D1553"/>
    <w:rsid w:val="002F3E8C"/>
    <w:rsid w:val="002F7F1D"/>
    <w:rsid w:val="003065A2"/>
    <w:rsid w:val="00310DC4"/>
    <w:rsid w:val="00313D37"/>
    <w:rsid w:val="00313E48"/>
    <w:rsid w:val="00317D71"/>
    <w:rsid w:val="00324DCF"/>
    <w:rsid w:val="0033052D"/>
    <w:rsid w:val="00337306"/>
    <w:rsid w:val="003413FE"/>
    <w:rsid w:val="00343810"/>
    <w:rsid w:val="00347691"/>
    <w:rsid w:val="003477AB"/>
    <w:rsid w:val="00350971"/>
    <w:rsid w:val="00352761"/>
    <w:rsid w:val="00352EBD"/>
    <w:rsid w:val="003559EC"/>
    <w:rsid w:val="00355CB4"/>
    <w:rsid w:val="0035651F"/>
    <w:rsid w:val="0036051A"/>
    <w:rsid w:val="00374909"/>
    <w:rsid w:val="00375644"/>
    <w:rsid w:val="003902AC"/>
    <w:rsid w:val="00391D07"/>
    <w:rsid w:val="00394E0D"/>
    <w:rsid w:val="00397142"/>
    <w:rsid w:val="003A561A"/>
    <w:rsid w:val="003A64CA"/>
    <w:rsid w:val="003A7429"/>
    <w:rsid w:val="003C0ED4"/>
    <w:rsid w:val="003C2CB5"/>
    <w:rsid w:val="003C5C9B"/>
    <w:rsid w:val="003D00E3"/>
    <w:rsid w:val="003E01B0"/>
    <w:rsid w:val="003E3618"/>
    <w:rsid w:val="003E5A97"/>
    <w:rsid w:val="003F412F"/>
    <w:rsid w:val="003F4B37"/>
    <w:rsid w:val="003F4E2B"/>
    <w:rsid w:val="003F7A48"/>
    <w:rsid w:val="00401396"/>
    <w:rsid w:val="0040511C"/>
    <w:rsid w:val="00405363"/>
    <w:rsid w:val="0040627A"/>
    <w:rsid w:val="00412459"/>
    <w:rsid w:val="004132F0"/>
    <w:rsid w:val="00420721"/>
    <w:rsid w:val="00421C59"/>
    <w:rsid w:val="00422319"/>
    <w:rsid w:val="00431439"/>
    <w:rsid w:val="004411B1"/>
    <w:rsid w:val="00444FA9"/>
    <w:rsid w:val="00445496"/>
    <w:rsid w:val="0044663F"/>
    <w:rsid w:val="00447D3D"/>
    <w:rsid w:val="004517E9"/>
    <w:rsid w:val="00452B29"/>
    <w:rsid w:val="00453D9F"/>
    <w:rsid w:val="00456ACA"/>
    <w:rsid w:val="00470768"/>
    <w:rsid w:val="00470C18"/>
    <w:rsid w:val="004757A5"/>
    <w:rsid w:val="00475F1A"/>
    <w:rsid w:val="00476503"/>
    <w:rsid w:val="0048747F"/>
    <w:rsid w:val="00491FE4"/>
    <w:rsid w:val="004A14A4"/>
    <w:rsid w:val="004A35AF"/>
    <w:rsid w:val="004A35F1"/>
    <w:rsid w:val="004A59EB"/>
    <w:rsid w:val="004A5DAE"/>
    <w:rsid w:val="004A6A74"/>
    <w:rsid w:val="004B04B8"/>
    <w:rsid w:val="004B31FD"/>
    <w:rsid w:val="004B3379"/>
    <w:rsid w:val="004B6242"/>
    <w:rsid w:val="004C0748"/>
    <w:rsid w:val="004C1219"/>
    <w:rsid w:val="004C2575"/>
    <w:rsid w:val="004C4F41"/>
    <w:rsid w:val="004D19F3"/>
    <w:rsid w:val="004D3401"/>
    <w:rsid w:val="004D6F95"/>
    <w:rsid w:val="004E437E"/>
    <w:rsid w:val="004E586E"/>
    <w:rsid w:val="004F2E1C"/>
    <w:rsid w:val="00503DA2"/>
    <w:rsid w:val="005111AC"/>
    <w:rsid w:val="0051507B"/>
    <w:rsid w:val="00520BB2"/>
    <w:rsid w:val="005221CA"/>
    <w:rsid w:val="0052356C"/>
    <w:rsid w:val="00536D20"/>
    <w:rsid w:val="0053717D"/>
    <w:rsid w:val="0054406B"/>
    <w:rsid w:val="00550185"/>
    <w:rsid w:val="00553AA7"/>
    <w:rsid w:val="00561A30"/>
    <w:rsid w:val="0056535F"/>
    <w:rsid w:val="005714BF"/>
    <w:rsid w:val="0057192E"/>
    <w:rsid w:val="005805C6"/>
    <w:rsid w:val="005805E3"/>
    <w:rsid w:val="005862FF"/>
    <w:rsid w:val="00590963"/>
    <w:rsid w:val="00595BF7"/>
    <w:rsid w:val="005967DE"/>
    <w:rsid w:val="005A0523"/>
    <w:rsid w:val="005B1924"/>
    <w:rsid w:val="005B1C76"/>
    <w:rsid w:val="005B1CD9"/>
    <w:rsid w:val="005B7D06"/>
    <w:rsid w:val="005C061A"/>
    <w:rsid w:val="005C08C1"/>
    <w:rsid w:val="005C18FC"/>
    <w:rsid w:val="005C2B5F"/>
    <w:rsid w:val="005C6B21"/>
    <w:rsid w:val="005C760C"/>
    <w:rsid w:val="005E016E"/>
    <w:rsid w:val="005E377E"/>
    <w:rsid w:val="005E3859"/>
    <w:rsid w:val="005F25F7"/>
    <w:rsid w:val="005F3816"/>
    <w:rsid w:val="005F573F"/>
    <w:rsid w:val="005F7E97"/>
    <w:rsid w:val="00610092"/>
    <w:rsid w:val="00616E76"/>
    <w:rsid w:val="006221ED"/>
    <w:rsid w:val="006253A0"/>
    <w:rsid w:val="00627A1D"/>
    <w:rsid w:val="00631D4E"/>
    <w:rsid w:val="00632F53"/>
    <w:rsid w:val="00636E31"/>
    <w:rsid w:val="006373AF"/>
    <w:rsid w:val="00637A32"/>
    <w:rsid w:val="00642051"/>
    <w:rsid w:val="0064268F"/>
    <w:rsid w:val="006465E9"/>
    <w:rsid w:val="00652196"/>
    <w:rsid w:val="00654DE6"/>
    <w:rsid w:val="00655546"/>
    <w:rsid w:val="00657D2A"/>
    <w:rsid w:val="006607DA"/>
    <w:rsid w:val="00662D2C"/>
    <w:rsid w:val="0066326A"/>
    <w:rsid w:val="00664C09"/>
    <w:rsid w:val="0066546D"/>
    <w:rsid w:val="0066677B"/>
    <w:rsid w:val="0067084A"/>
    <w:rsid w:val="00673B1B"/>
    <w:rsid w:val="006773C6"/>
    <w:rsid w:val="0068154B"/>
    <w:rsid w:val="00682850"/>
    <w:rsid w:val="00686B6E"/>
    <w:rsid w:val="0068799F"/>
    <w:rsid w:val="00694CCD"/>
    <w:rsid w:val="006A40AF"/>
    <w:rsid w:val="006A5731"/>
    <w:rsid w:val="006A751C"/>
    <w:rsid w:val="006B0DDA"/>
    <w:rsid w:val="006B3A28"/>
    <w:rsid w:val="006B4F30"/>
    <w:rsid w:val="006B5413"/>
    <w:rsid w:val="006C0771"/>
    <w:rsid w:val="006C4DEE"/>
    <w:rsid w:val="006C6FD5"/>
    <w:rsid w:val="006D1133"/>
    <w:rsid w:val="006D14C8"/>
    <w:rsid w:val="006D4872"/>
    <w:rsid w:val="006D72B0"/>
    <w:rsid w:val="006E0384"/>
    <w:rsid w:val="006E13D4"/>
    <w:rsid w:val="006E26D2"/>
    <w:rsid w:val="006F0D82"/>
    <w:rsid w:val="006F1D00"/>
    <w:rsid w:val="006F7AB7"/>
    <w:rsid w:val="00700B17"/>
    <w:rsid w:val="007066B9"/>
    <w:rsid w:val="007125A3"/>
    <w:rsid w:val="0071425F"/>
    <w:rsid w:val="00721B4C"/>
    <w:rsid w:val="00724898"/>
    <w:rsid w:val="007311FC"/>
    <w:rsid w:val="00732759"/>
    <w:rsid w:val="00732B6C"/>
    <w:rsid w:val="0074610E"/>
    <w:rsid w:val="007477BC"/>
    <w:rsid w:val="00761F56"/>
    <w:rsid w:val="00766D68"/>
    <w:rsid w:val="00767F4F"/>
    <w:rsid w:val="00770DB4"/>
    <w:rsid w:val="00773564"/>
    <w:rsid w:val="00773C0C"/>
    <w:rsid w:val="0077507C"/>
    <w:rsid w:val="007758B8"/>
    <w:rsid w:val="00781823"/>
    <w:rsid w:val="00782C26"/>
    <w:rsid w:val="007831C3"/>
    <w:rsid w:val="0078549F"/>
    <w:rsid w:val="0078752B"/>
    <w:rsid w:val="00796489"/>
    <w:rsid w:val="007A2E45"/>
    <w:rsid w:val="007A48DE"/>
    <w:rsid w:val="007A74B8"/>
    <w:rsid w:val="007B0DAB"/>
    <w:rsid w:val="007B1512"/>
    <w:rsid w:val="007B39CD"/>
    <w:rsid w:val="007B4009"/>
    <w:rsid w:val="007B7EFE"/>
    <w:rsid w:val="007C013D"/>
    <w:rsid w:val="007C09D2"/>
    <w:rsid w:val="007C33CA"/>
    <w:rsid w:val="007C459B"/>
    <w:rsid w:val="007C5E53"/>
    <w:rsid w:val="007C7521"/>
    <w:rsid w:val="007D20D9"/>
    <w:rsid w:val="007D5FD0"/>
    <w:rsid w:val="007E4349"/>
    <w:rsid w:val="007F03C5"/>
    <w:rsid w:val="007F0D86"/>
    <w:rsid w:val="007F2E7A"/>
    <w:rsid w:val="007F329F"/>
    <w:rsid w:val="007F44E0"/>
    <w:rsid w:val="007F7237"/>
    <w:rsid w:val="00801B9E"/>
    <w:rsid w:val="00804528"/>
    <w:rsid w:val="0080560E"/>
    <w:rsid w:val="00807402"/>
    <w:rsid w:val="008078BE"/>
    <w:rsid w:val="008101C4"/>
    <w:rsid w:val="00817D4B"/>
    <w:rsid w:val="00821F56"/>
    <w:rsid w:val="00823596"/>
    <w:rsid w:val="00825577"/>
    <w:rsid w:val="008274FF"/>
    <w:rsid w:val="00830F36"/>
    <w:rsid w:val="00831C95"/>
    <w:rsid w:val="00833574"/>
    <w:rsid w:val="008423AE"/>
    <w:rsid w:val="008528C9"/>
    <w:rsid w:val="00853201"/>
    <w:rsid w:val="00854DC2"/>
    <w:rsid w:val="00854F9D"/>
    <w:rsid w:val="00863E3D"/>
    <w:rsid w:val="00864D13"/>
    <w:rsid w:val="00866584"/>
    <w:rsid w:val="00873894"/>
    <w:rsid w:val="0088099A"/>
    <w:rsid w:val="008809C2"/>
    <w:rsid w:val="00881847"/>
    <w:rsid w:val="008969E4"/>
    <w:rsid w:val="008A0476"/>
    <w:rsid w:val="008A3BDB"/>
    <w:rsid w:val="008A5389"/>
    <w:rsid w:val="008B00AD"/>
    <w:rsid w:val="008B0742"/>
    <w:rsid w:val="008B134A"/>
    <w:rsid w:val="008B43AD"/>
    <w:rsid w:val="008C0E98"/>
    <w:rsid w:val="008C195F"/>
    <w:rsid w:val="008C1FC6"/>
    <w:rsid w:val="008C39E0"/>
    <w:rsid w:val="008C7D6D"/>
    <w:rsid w:val="008D104C"/>
    <w:rsid w:val="008D1640"/>
    <w:rsid w:val="008E331B"/>
    <w:rsid w:val="008E3FB5"/>
    <w:rsid w:val="008E6621"/>
    <w:rsid w:val="008F008A"/>
    <w:rsid w:val="008F32CF"/>
    <w:rsid w:val="009073ED"/>
    <w:rsid w:val="00911CD5"/>
    <w:rsid w:val="0091359C"/>
    <w:rsid w:val="00915651"/>
    <w:rsid w:val="00915FBB"/>
    <w:rsid w:val="00916561"/>
    <w:rsid w:val="009320D3"/>
    <w:rsid w:val="00933039"/>
    <w:rsid w:val="009341CB"/>
    <w:rsid w:val="00937D30"/>
    <w:rsid w:val="00957B5E"/>
    <w:rsid w:val="00964A99"/>
    <w:rsid w:val="0097037F"/>
    <w:rsid w:val="00973D4B"/>
    <w:rsid w:val="0097534F"/>
    <w:rsid w:val="00980607"/>
    <w:rsid w:val="00985BA9"/>
    <w:rsid w:val="00992C85"/>
    <w:rsid w:val="009A1F80"/>
    <w:rsid w:val="009B033E"/>
    <w:rsid w:val="009B479C"/>
    <w:rsid w:val="009C07A9"/>
    <w:rsid w:val="009C1023"/>
    <w:rsid w:val="009C1BBD"/>
    <w:rsid w:val="009C209B"/>
    <w:rsid w:val="009C443C"/>
    <w:rsid w:val="009D37A1"/>
    <w:rsid w:val="009D50AC"/>
    <w:rsid w:val="009D50B5"/>
    <w:rsid w:val="009E5E2F"/>
    <w:rsid w:val="009E6234"/>
    <w:rsid w:val="009F5F7A"/>
    <w:rsid w:val="00A0173E"/>
    <w:rsid w:val="00A02258"/>
    <w:rsid w:val="00A02A7A"/>
    <w:rsid w:val="00A02D95"/>
    <w:rsid w:val="00A02DDC"/>
    <w:rsid w:val="00A03906"/>
    <w:rsid w:val="00A048FC"/>
    <w:rsid w:val="00A04986"/>
    <w:rsid w:val="00A05936"/>
    <w:rsid w:val="00A05CCB"/>
    <w:rsid w:val="00A05D1F"/>
    <w:rsid w:val="00A067FB"/>
    <w:rsid w:val="00A11276"/>
    <w:rsid w:val="00A118A8"/>
    <w:rsid w:val="00A142CE"/>
    <w:rsid w:val="00A14A8B"/>
    <w:rsid w:val="00A15216"/>
    <w:rsid w:val="00A15761"/>
    <w:rsid w:val="00A1799E"/>
    <w:rsid w:val="00A17A53"/>
    <w:rsid w:val="00A21DA2"/>
    <w:rsid w:val="00A279E8"/>
    <w:rsid w:val="00A30A15"/>
    <w:rsid w:val="00A31C31"/>
    <w:rsid w:val="00A324E1"/>
    <w:rsid w:val="00A45B44"/>
    <w:rsid w:val="00A462DD"/>
    <w:rsid w:val="00A47575"/>
    <w:rsid w:val="00A530C1"/>
    <w:rsid w:val="00A53711"/>
    <w:rsid w:val="00A55CC1"/>
    <w:rsid w:val="00A577F9"/>
    <w:rsid w:val="00A64481"/>
    <w:rsid w:val="00A66CC5"/>
    <w:rsid w:val="00A74FEB"/>
    <w:rsid w:val="00A751BE"/>
    <w:rsid w:val="00A80629"/>
    <w:rsid w:val="00A834B5"/>
    <w:rsid w:val="00A8427A"/>
    <w:rsid w:val="00A842F7"/>
    <w:rsid w:val="00A8672F"/>
    <w:rsid w:val="00A87121"/>
    <w:rsid w:val="00A90256"/>
    <w:rsid w:val="00A924DC"/>
    <w:rsid w:val="00A93677"/>
    <w:rsid w:val="00A93C42"/>
    <w:rsid w:val="00A949F5"/>
    <w:rsid w:val="00A95648"/>
    <w:rsid w:val="00AA0EEE"/>
    <w:rsid w:val="00AA371D"/>
    <w:rsid w:val="00AA6DAA"/>
    <w:rsid w:val="00AA779A"/>
    <w:rsid w:val="00AB2256"/>
    <w:rsid w:val="00AB656A"/>
    <w:rsid w:val="00AB69F6"/>
    <w:rsid w:val="00AB76D2"/>
    <w:rsid w:val="00AC09ED"/>
    <w:rsid w:val="00AC245C"/>
    <w:rsid w:val="00AC2995"/>
    <w:rsid w:val="00AC4413"/>
    <w:rsid w:val="00AC6011"/>
    <w:rsid w:val="00AD4F59"/>
    <w:rsid w:val="00AD7A02"/>
    <w:rsid w:val="00AE3208"/>
    <w:rsid w:val="00AE3787"/>
    <w:rsid w:val="00AE381C"/>
    <w:rsid w:val="00AE463B"/>
    <w:rsid w:val="00AE4728"/>
    <w:rsid w:val="00AE58C9"/>
    <w:rsid w:val="00AE6FE3"/>
    <w:rsid w:val="00AF30F1"/>
    <w:rsid w:val="00B01CE6"/>
    <w:rsid w:val="00B01F04"/>
    <w:rsid w:val="00B04D4A"/>
    <w:rsid w:val="00B077D4"/>
    <w:rsid w:val="00B10C4D"/>
    <w:rsid w:val="00B11AD0"/>
    <w:rsid w:val="00B1626C"/>
    <w:rsid w:val="00B269A5"/>
    <w:rsid w:val="00B2779E"/>
    <w:rsid w:val="00B334AF"/>
    <w:rsid w:val="00B4184B"/>
    <w:rsid w:val="00B52490"/>
    <w:rsid w:val="00B55066"/>
    <w:rsid w:val="00B5706D"/>
    <w:rsid w:val="00B60942"/>
    <w:rsid w:val="00B61388"/>
    <w:rsid w:val="00B61400"/>
    <w:rsid w:val="00B66230"/>
    <w:rsid w:val="00B702F1"/>
    <w:rsid w:val="00B70A96"/>
    <w:rsid w:val="00B72FF2"/>
    <w:rsid w:val="00B777AB"/>
    <w:rsid w:val="00B77FEE"/>
    <w:rsid w:val="00B80457"/>
    <w:rsid w:val="00B83752"/>
    <w:rsid w:val="00B90DFC"/>
    <w:rsid w:val="00B961F0"/>
    <w:rsid w:val="00BA4A31"/>
    <w:rsid w:val="00BA525E"/>
    <w:rsid w:val="00BB0EB5"/>
    <w:rsid w:val="00BB1B87"/>
    <w:rsid w:val="00BB2821"/>
    <w:rsid w:val="00BB3B32"/>
    <w:rsid w:val="00BB40B6"/>
    <w:rsid w:val="00BB62BD"/>
    <w:rsid w:val="00BC17B9"/>
    <w:rsid w:val="00BC1A64"/>
    <w:rsid w:val="00BC5E6A"/>
    <w:rsid w:val="00BC6DE1"/>
    <w:rsid w:val="00BD45DB"/>
    <w:rsid w:val="00BD630A"/>
    <w:rsid w:val="00BD6659"/>
    <w:rsid w:val="00BE1E20"/>
    <w:rsid w:val="00BE289F"/>
    <w:rsid w:val="00BE2C0D"/>
    <w:rsid w:val="00BE4788"/>
    <w:rsid w:val="00BF4280"/>
    <w:rsid w:val="00BF4AA5"/>
    <w:rsid w:val="00BF4B3C"/>
    <w:rsid w:val="00C0041E"/>
    <w:rsid w:val="00C02C73"/>
    <w:rsid w:val="00C0498B"/>
    <w:rsid w:val="00C04A79"/>
    <w:rsid w:val="00C04E17"/>
    <w:rsid w:val="00C127BF"/>
    <w:rsid w:val="00C14193"/>
    <w:rsid w:val="00C14441"/>
    <w:rsid w:val="00C1594C"/>
    <w:rsid w:val="00C21B85"/>
    <w:rsid w:val="00C23528"/>
    <w:rsid w:val="00C23A03"/>
    <w:rsid w:val="00C24600"/>
    <w:rsid w:val="00C25E3D"/>
    <w:rsid w:val="00C300DF"/>
    <w:rsid w:val="00C337E3"/>
    <w:rsid w:val="00C34248"/>
    <w:rsid w:val="00C36483"/>
    <w:rsid w:val="00C36CC1"/>
    <w:rsid w:val="00C42B06"/>
    <w:rsid w:val="00C456C5"/>
    <w:rsid w:val="00C46C74"/>
    <w:rsid w:val="00C52AA0"/>
    <w:rsid w:val="00C57B36"/>
    <w:rsid w:val="00C626CB"/>
    <w:rsid w:val="00C71030"/>
    <w:rsid w:val="00C76C41"/>
    <w:rsid w:val="00C778D6"/>
    <w:rsid w:val="00C77E56"/>
    <w:rsid w:val="00C80911"/>
    <w:rsid w:val="00C85AE8"/>
    <w:rsid w:val="00C9627D"/>
    <w:rsid w:val="00C967FF"/>
    <w:rsid w:val="00CA1121"/>
    <w:rsid w:val="00CA28F6"/>
    <w:rsid w:val="00CA2DDF"/>
    <w:rsid w:val="00CA3131"/>
    <w:rsid w:val="00CA3782"/>
    <w:rsid w:val="00CA394F"/>
    <w:rsid w:val="00CA533A"/>
    <w:rsid w:val="00CA6DB3"/>
    <w:rsid w:val="00CB09D8"/>
    <w:rsid w:val="00CB3C06"/>
    <w:rsid w:val="00CB482D"/>
    <w:rsid w:val="00CB5EF9"/>
    <w:rsid w:val="00CB7CFC"/>
    <w:rsid w:val="00CC0F4C"/>
    <w:rsid w:val="00CC4ED5"/>
    <w:rsid w:val="00CC597D"/>
    <w:rsid w:val="00CD7BE8"/>
    <w:rsid w:val="00CE1705"/>
    <w:rsid w:val="00CE37C4"/>
    <w:rsid w:val="00CE6C3E"/>
    <w:rsid w:val="00CF23CF"/>
    <w:rsid w:val="00CF5538"/>
    <w:rsid w:val="00CF6F77"/>
    <w:rsid w:val="00CF7A9C"/>
    <w:rsid w:val="00D03A6B"/>
    <w:rsid w:val="00D06114"/>
    <w:rsid w:val="00D07547"/>
    <w:rsid w:val="00D10C5F"/>
    <w:rsid w:val="00D141DA"/>
    <w:rsid w:val="00D15FF4"/>
    <w:rsid w:val="00D16A03"/>
    <w:rsid w:val="00D170F3"/>
    <w:rsid w:val="00D20E5C"/>
    <w:rsid w:val="00D23DF3"/>
    <w:rsid w:val="00D273CF"/>
    <w:rsid w:val="00D279C9"/>
    <w:rsid w:val="00D31256"/>
    <w:rsid w:val="00D346C8"/>
    <w:rsid w:val="00D3647A"/>
    <w:rsid w:val="00D376EE"/>
    <w:rsid w:val="00D41496"/>
    <w:rsid w:val="00D42782"/>
    <w:rsid w:val="00D45533"/>
    <w:rsid w:val="00D46A8D"/>
    <w:rsid w:val="00D50B1D"/>
    <w:rsid w:val="00D51877"/>
    <w:rsid w:val="00D5434F"/>
    <w:rsid w:val="00D5791D"/>
    <w:rsid w:val="00D62C4C"/>
    <w:rsid w:val="00D72FA4"/>
    <w:rsid w:val="00D82700"/>
    <w:rsid w:val="00D82994"/>
    <w:rsid w:val="00D82C71"/>
    <w:rsid w:val="00D859E3"/>
    <w:rsid w:val="00D8799F"/>
    <w:rsid w:val="00DA43E7"/>
    <w:rsid w:val="00DA6633"/>
    <w:rsid w:val="00DA6FC4"/>
    <w:rsid w:val="00DB496F"/>
    <w:rsid w:val="00DB50C2"/>
    <w:rsid w:val="00DB611A"/>
    <w:rsid w:val="00DC0713"/>
    <w:rsid w:val="00DC5070"/>
    <w:rsid w:val="00DD032A"/>
    <w:rsid w:val="00DD0CC7"/>
    <w:rsid w:val="00DD263E"/>
    <w:rsid w:val="00DD26AA"/>
    <w:rsid w:val="00DD415C"/>
    <w:rsid w:val="00DD77D7"/>
    <w:rsid w:val="00DE02B1"/>
    <w:rsid w:val="00DE0A88"/>
    <w:rsid w:val="00DE7FB4"/>
    <w:rsid w:val="00DF1B0D"/>
    <w:rsid w:val="00DF33C0"/>
    <w:rsid w:val="00DF4CA6"/>
    <w:rsid w:val="00DF5198"/>
    <w:rsid w:val="00DF5208"/>
    <w:rsid w:val="00DF5BED"/>
    <w:rsid w:val="00DF6D9B"/>
    <w:rsid w:val="00E03CD5"/>
    <w:rsid w:val="00E056D9"/>
    <w:rsid w:val="00E07F3D"/>
    <w:rsid w:val="00E1167B"/>
    <w:rsid w:val="00E16746"/>
    <w:rsid w:val="00E212FD"/>
    <w:rsid w:val="00E21FFA"/>
    <w:rsid w:val="00E26E3B"/>
    <w:rsid w:val="00E3174A"/>
    <w:rsid w:val="00E33782"/>
    <w:rsid w:val="00E35C7A"/>
    <w:rsid w:val="00E43CB5"/>
    <w:rsid w:val="00E4602C"/>
    <w:rsid w:val="00E47840"/>
    <w:rsid w:val="00E55EE5"/>
    <w:rsid w:val="00E57E07"/>
    <w:rsid w:val="00E61144"/>
    <w:rsid w:val="00E62CD4"/>
    <w:rsid w:val="00E6609F"/>
    <w:rsid w:val="00E67EE3"/>
    <w:rsid w:val="00E76984"/>
    <w:rsid w:val="00E87DFB"/>
    <w:rsid w:val="00E93723"/>
    <w:rsid w:val="00EA03AB"/>
    <w:rsid w:val="00EA7DC1"/>
    <w:rsid w:val="00EB0230"/>
    <w:rsid w:val="00EB2E19"/>
    <w:rsid w:val="00EC6B51"/>
    <w:rsid w:val="00EC7328"/>
    <w:rsid w:val="00ED46ED"/>
    <w:rsid w:val="00ED5466"/>
    <w:rsid w:val="00ED7F23"/>
    <w:rsid w:val="00EE2D6B"/>
    <w:rsid w:val="00EE3F47"/>
    <w:rsid w:val="00EE736C"/>
    <w:rsid w:val="00F021F9"/>
    <w:rsid w:val="00F049CB"/>
    <w:rsid w:val="00F0537E"/>
    <w:rsid w:val="00F10897"/>
    <w:rsid w:val="00F12DD8"/>
    <w:rsid w:val="00F135BB"/>
    <w:rsid w:val="00F14E0E"/>
    <w:rsid w:val="00F16D17"/>
    <w:rsid w:val="00F17459"/>
    <w:rsid w:val="00F17FCD"/>
    <w:rsid w:val="00F2122B"/>
    <w:rsid w:val="00F22B1D"/>
    <w:rsid w:val="00F238A7"/>
    <w:rsid w:val="00F30F72"/>
    <w:rsid w:val="00F310F5"/>
    <w:rsid w:val="00F3157D"/>
    <w:rsid w:val="00F327A4"/>
    <w:rsid w:val="00F33B68"/>
    <w:rsid w:val="00F40072"/>
    <w:rsid w:val="00F410FE"/>
    <w:rsid w:val="00F50AF4"/>
    <w:rsid w:val="00F52C8E"/>
    <w:rsid w:val="00F635E3"/>
    <w:rsid w:val="00F63FD5"/>
    <w:rsid w:val="00F64891"/>
    <w:rsid w:val="00F64C18"/>
    <w:rsid w:val="00F651A3"/>
    <w:rsid w:val="00F660E6"/>
    <w:rsid w:val="00F7081F"/>
    <w:rsid w:val="00F715E8"/>
    <w:rsid w:val="00F73C66"/>
    <w:rsid w:val="00F80159"/>
    <w:rsid w:val="00F845FE"/>
    <w:rsid w:val="00F90A03"/>
    <w:rsid w:val="00F916F5"/>
    <w:rsid w:val="00F920EE"/>
    <w:rsid w:val="00F977D8"/>
    <w:rsid w:val="00FA2A21"/>
    <w:rsid w:val="00FA310C"/>
    <w:rsid w:val="00FA61AC"/>
    <w:rsid w:val="00FB280B"/>
    <w:rsid w:val="00FB2DAB"/>
    <w:rsid w:val="00FC0EAB"/>
    <w:rsid w:val="00FC1B93"/>
    <w:rsid w:val="00FC728C"/>
    <w:rsid w:val="00FD31F1"/>
    <w:rsid w:val="00FD456F"/>
    <w:rsid w:val="00FD5D13"/>
    <w:rsid w:val="00FD727A"/>
    <w:rsid w:val="00FD749F"/>
    <w:rsid w:val="00FD79CB"/>
    <w:rsid w:val="00FE142E"/>
    <w:rsid w:val="00FE195E"/>
    <w:rsid w:val="00FE1FA1"/>
    <w:rsid w:val="00FE25C4"/>
    <w:rsid w:val="00FE2A45"/>
    <w:rsid w:val="00FE59CE"/>
    <w:rsid w:val="00FE5C86"/>
    <w:rsid w:val="00FF0183"/>
    <w:rsid w:val="00FF0402"/>
    <w:rsid w:val="00FF76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7FF68"/>
  <w15:docId w15:val="{98062CC6-E242-43A3-8BE2-1A47A5C4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6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Marioslevel2">
    <w:name w:val="2_Marios_level2"/>
    <w:basedOn w:val="Normal"/>
    <w:next w:val="Normal"/>
    <w:qFormat/>
    <w:rsid w:val="0066677B"/>
    <w:pPr>
      <w:spacing w:line="360" w:lineRule="auto"/>
    </w:pPr>
    <w:rPr>
      <w:rFonts w:ascii="Times New Roman" w:hAnsi="Times New Roman" w:cs="Times New Roman"/>
      <w:b/>
      <w:color w:val="000000" w:themeColor="text1"/>
      <w:sz w:val="24"/>
    </w:rPr>
  </w:style>
  <w:style w:type="paragraph" w:styleId="NormalWeb">
    <w:name w:val="Normal (Web)"/>
    <w:basedOn w:val="Normal"/>
    <w:uiPriority w:val="99"/>
    <w:unhideWhenUsed/>
    <w:rsid w:val="007A74B8"/>
    <w:pPr>
      <w:spacing w:before="100" w:beforeAutospacing="1" w:after="100" w:afterAutospacing="1" w:line="240" w:lineRule="auto"/>
    </w:pPr>
    <w:rPr>
      <w:rFonts w:ascii="Times New Roman" w:eastAsia="Times New Roman" w:hAnsi="Times New Roman" w:cs="Times New Roman"/>
      <w:color w:val="000000" w:themeColor="text1"/>
      <w:sz w:val="24"/>
      <w:szCs w:val="24"/>
      <w:lang w:eastAsia="en-AU"/>
    </w:rPr>
  </w:style>
  <w:style w:type="character" w:styleId="CommentReference">
    <w:name w:val="annotation reference"/>
    <w:basedOn w:val="DefaultParagraphFont"/>
    <w:uiPriority w:val="99"/>
    <w:semiHidden/>
    <w:unhideWhenUsed/>
    <w:rsid w:val="006253A0"/>
    <w:rPr>
      <w:sz w:val="16"/>
      <w:szCs w:val="16"/>
    </w:rPr>
  </w:style>
  <w:style w:type="paragraph" w:styleId="CommentText">
    <w:name w:val="annotation text"/>
    <w:basedOn w:val="Normal"/>
    <w:link w:val="CommentTextChar"/>
    <w:uiPriority w:val="99"/>
    <w:semiHidden/>
    <w:unhideWhenUsed/>
    <w:rsid w:val="006253A0"/>
    <w:pPr>
      <w:spacing w:line="240" w:lineRule="auto"/>
    </w:pPr>
    <w:rPr>
      <w:sz w:val="20"/>
      <w:szCs w:val="20"/>
    </w:rPr>
  </w:style>
  <w:style w:type="character" w:customStyle="1" w:styleId="CommentTextChar">
    <w:name w:val="Comment Text Char"/>
    <w:basedOn w:val="DefaultParagraphFont"/>
    <w:link w:val="CommentText"/>
    <w:uiPriority w:val="99"/>
    <w:semiHidden/>
    <w:rsid w:val="006253A0"/>
    <w:rPr>
      <w:sz w:val="20"/>
      <w:szCs w:val="20"/>
    </w:rPr>
  </w:style>
  <w:style w:type="paragraph" w:styleId="CommentSubject">
    <w:name w:val="annotation subject"/>
    <w:basedOn w:val="CommentText"/>
    <w:next w:val="CommentText"/>
    <w:link w:val="CommentSubjectChar"/>
    <w:uiPriority w:val="99"/>
    <w:semiHidden/>
    <w:unhideWhenUsed/>
    <w:rsid w:val="006253A0"/>
    <w:rPr>
      <w:b/>
      <w:bCs/>
    </w:rPr>
  </w:style>
  <w:style w:type="character" w:customStyle="1" w:styleId="CommentSubjectChar">
    <w:name w:val="Comment Subject Char"/>
    <w:basedOn w:val="CommentTextChar"/>
    <w:link w:val="CommentSubject"/>
    <w:uiPriority w:val="99"/>
    <w:semiHidden/>
    <w:rsid w:val="006253A0"/>
    <w:rPr>
      <w:b/>
      <w:bCs/>
      <w:sz w:val="20"/>
      <w:szCs w:val="20"/>
    </w:rPr>
  </w:style>
  <w:style w:type="paragraph" w:styleId="BalloonText">
    <w:name w:val="Balloon Text"/>
    <w:basedOn w:val="Normal"/>
    <w:link w:val="BalloonTextChar"/>
    <w:uiPriority w:val="99"/>
    <w:semiHidden/>
    <w:unhideWhenUsed/>
    <w:rsid w:val="006253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3A0"/>
    <w:rPr>
      <w:rFonts w:ascii="Segoe UI" w:hAnsi="Segoe UI" w:cs="Segoe UI"/>
      <w:sz w:val="18"/>
      <w:szCs w:val="18"/>
    </w:rPr>
  </w:style>
  <w:style w:type="paragraph" w:styleId="ListParagraph">
    <w:name w:val="List Paragraph"/>
    <w:basedOn w:val="Normal"/>
    <w:uiPriority w:val="34"/>
    <w:qFormat/>
    <w:rsid w:val="00864D13"/>
    <w:pPr>
      <w:ind w:left="720"/>
      <w:contextualSpacing/>
    </w:pPr>
  </w:style>
  <w:style w:type="paragraph" w:styleId="Header">
    <w:name w:val="header"/>
    <w:basedOn w:val="Normal"/>
    <w:link w:val="HeaderChar"/>
    <w:uiPriority w:val="99"/>
    <w:unhideWhenUsed/>
    <w:rsid w:val="00B418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84B"/>
  </w:style>
  <w:style w:type="paragraph" w:styleId="Footer">
    <w:name w:val="footer"/>
    <w:basedOn w:val="Normal"/>
    <w:link w:val="FooterChar"/>
    <w:uiPriority w:val="99"/>
    <w:unhideWhenUsed/>
    <w:rsid w:val="00B418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84B"/>
  </w:style>
  <w:style w:type="paragraph" w:customStyle="1" w:styleId="FirstParagraph">
    <w:name w:val="First Paragraph"/>
    <w:basedOn w:val="BodyText"/>
    <w:next w:val="BodyText"/>
    <w:qFormat/>
    <w:rsid w:val="00C626CB"/>
    <w:pPr>
      <w:spacing w:before="180" w:after="180" w:line="240" w:lineRule="auto"/>
    </w:pPr>
    <w:rPr>
      <w:rFonts w:ascii="Calibri" w:hAnsi="Calibri"/>
      <w:szCs w:val="24"/>
      <w:lang w:val="en-US"/>
    </w:rPr>
  </w:style>
  <w:style w:type="paragraph" w:styleId="BodyText">
    <w:name w:val="Body Text"/>
    <w:basedOn w:val="Normal"/>
    <w:link w:val="BodyTextChar"/>
    <w:uiPriority w:val="99"/>
    <w:semiHidden/>
    <w:unhideWhenUsed/>
    <w:rsid w:val="00C626CB"/>
    <w:pPr>
      <w:spacing w:after="120"/>
    </w:pPr>
  </w:style>
  <w:style w:type="character" w:customStyle="1" w:styleId="BodyTextChar">
    <w:name w:val="Body Text Char"/>
    <w:basedOn w:val="DefaultParagraphFont"/>
    <w:link w:val="BodyText"/>
    <w:uiPriority w:val="99"/>
    <w:semiHidden/>
    <w:rsid w:val="00C626CB"/>
  </w:style>
  <w:style w:type="paragraph" w:styleId="Revision">
    <w:name w:val="Revision"/>
    <w:hidden/>
    <w:uiPriority w:val="99"/>
    <w:semiHidden/>
    <w:rsid w:val="00D10C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3834643">
      <w:bodyDiv w:val="1"/>
      <w:marLeft w:val="0"/>
      <w:marRight w:val="0"/>
      <w:marTop w:val="0"/>
      <w:marBottom w:val="0"/>
      <w:divBdr>
        <w:top w:val="none" w:sz="0" w:space="0" w:color="auto"/>
        <w:left w:val="none" w:sz="0" w:space="0" w:color="auto"/>
        <w:bottom w:val="none" w:sz="0" w:space="0" w:color="auto"/>
        <w:right w:val="none" w:sz="0" w:space="0" w:color="auto"/>
      </w:divBdr>
    </w:div>
    <w:div w:id="1178933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2E22A-C66A-4ECD-ADA1-8686E966F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2</Pages>
  <Words>48547</Words>
  <Characters>276723</Characters>
  <Application>Microsoft Office Word</Application>
  <DocSecurity>0</DocSecurity>
  <Lines>2306</Lines>
  <Paragraphs>6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os Panayi</dc:creator>
  <cp:lastModifiedBy>Marios Panayi</cp:lastModifiedBy>
  <cp:revision>8</cp:revision>
  <cp:lastPrinted>2016-04-11T15:53:00Z</cp:lastPrinted>
  <dcterms:created xsi:type="dcterms:W3CDTF">2020-06-26T20:34:00Z</dcterms:created>
  <dcterms:modified xsi:type="dcterms:W3CDTF">2020-06-29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no-doi-no-issu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no-doi-no-issue</vt:lpwstr>
  </property>
  <property fmtid="{D5CDD505-2E9C-101B-9397-08002B2CF9AE}" pid="9" name="Mendeley Recent Style Name 2_1">
    <vt:lpwstr>American Psychological Association 6th edition (no DOIs, no issue numbers)</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1d2b788b-99c7-3fcb-bc80-0a52c16d7e2f</vt:lpwstr>
  </property>
</Properties>
</file>